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F2E86" w:rsidRDefault="005F2E86" w:rsidP="005739BA">
      <w:pPr>
        <w:pStyle w:val="a3"/>
        <w:spacing w:line="242" w:lineRule="auto"/>
        <w:ind w:right="-1"/>
        <w:jc w:val="center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64515" cy="675640"/>
            <wp:effectExtent l="19050" t="0" r="698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515" cy="67564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2E86" w:rsidRDefault="005F2E86" w:rsidP="005739BA">
      <w:pPr>
        <w:pStyle w:val="a3"/>
        <w:spacing w:line="242" w:lineRule="auto"/>
        <w:ind w:right="-1"/>
        <w:jc w:val="center"/>
        <w:rPr>
          <w:lang w:val="ru-RU"/>
        </w:rPr>
      </w:pPr>
    </w:p>
    <w:p w:rsidR="005F2E86" w:rsidRPr="00EF3483" w:rsidRDefault="005F2E86" w:rsidP="005F2E86">
      <w:pPr>
        <w:pStyle w:val="FR1"/>
        <w:spacing w:line="240" w:lineRule="auto"/>
        <w:contextualSpacing/>
      </w:pPr>
      <w:r w:rsidRPr="00EF3483">
        <w:t>УПРАВЛЕНИЕ ОБРАЗОВАНИЯ</w:t>
      </w:r>
    </w:p>
    <w:p w:rsidR="005F2E86" w:rsidRPr="00EF3483" w:rsidRDefault="005F2E86" w:rsidP="005F2E86">
      <w:pPr>
        <w:pStyle w:val="FR1"/>
        <w:spacing w:line="240" w:lineRule="auto"/>
        <w:contextualSpacing/>
      </w:pPr>
      <w:r w:rsidRPr="00EF3483">
        <w:t>администрации Старооскольского</w:t>
      </w:r>
    </w:p>
    <w:p w:rsidR="005F2E86" w:rsidRPr="00EF3483" w:rsidRDefault="005F2E86" w:rsidP="005F2E86">
      <w:pPr>
        <w:pStyle w:val="FR1"/>
        <w:spacing w:line="240" w:lineRule="auto"/>
        <w:contextualSpacing/>
      </w:pPr>
      <w:r w:rsidRPr="00EF3483">
        <w:t>городского округа Белгородской области</w:t>
      </w:r>
    </w:p>
    <w:p w:rsidR="005F2E86" w:rsidRPr="00EF3483" w:rsidRDefault="005F2E86" w:rsidP="005F2E86">
      <w:pPr>
        <w:pStyle w:val="FR1"/>
        <w:spacing w:line="240" w:lineRule="auto"/>
        <w:contextualSpacing/>
      </w:pPr>
    </w:p>
    <w:p w:rsidR="005F2E86" w:rsidRPr="00EF3483" w:rsidRDefault="005F2E86" w:rsidP="008414DF">
      <w:pPr>
        <w:pStyle w:val="FR1"/>
        <w:spacing w:line="240" w:lineRule="auto"/>
        <w:contextualSpacing/>
        <w:jc w:val="left"/>
      </w:pPr>
    </w:p>
    <w:p w:rsidR="005F2E86" w:rsidRPr="005F2E86" w:rsidRDefault="005F2E86" w:rsidP="00121671">
      <w:pPr>
        <w:contextualSpacing/>
        <w:jc w:val="center"/>
        <w:rPr>
          <w:b/>
          <w:bCs/>
          <w:sz w:val="28"/>
          <w:szCs w:val="28"/>
          <w:lang w:val="ru-RU"/>
        </w:rPr>
      </w:pPr>
      <w:r w:rsidRPr="005F2E86">
        <w:rPr>
          <w:b/>
          <w:bCs/>
          <w:sz w:val="28"/>
          <w:szCs w:val="28"/>
          <w:lang w:val="ru-RU"/>
        </w:rPr>
        <w:t>ПРИКАЗ</w:t>
      </w:r>
    </w:p>
    <w:p w:rsidR="005F2E86" w:rsidRPr="005F2E86" w:rsidRDefault="005F2E86" w:rsidP="005F2E86">
      <w:pPr>
        <w:contextualSpacing/>
        <w:jc w:val="center"/>
        <w:rPr>
          <w:b/>
          <w:bCs/>
          <w:sz w:val="28"/>
          <w:szCs w:val="28"/>
          <w:lang w:val="ru-RU"/>
        </w:rPr>
      </w:pPr>
    </w:p>
    <w:p w:rsidR="005F2E86" w:rsidRPr="00F6573C" w:rsidRDefault="004201CF" w:rsidP="005F2E86">
      <w:pPr>
        <w:contextualSpacing/>
        <w:jc w:val="both"/>
        <w:rPr>
          <w:sz w:val="28"/>
          <w:szCs w:val="28"/>
          <w:u w:val="single"/>
        </w:rPr>
      </w:pPr>
      <w:r>
        <w:rPr>
          <w:sz w:val="26"/>
          <w:szCs w:val="26"/>
          <w:lang w:val="ru-RU"/>
        </w:rPr>
        <w:t>«</w:t>
      </w:r>
      <w:r w:rsidR="00F6573C">
        <w:rPr>
          <w:sz w:val="26"/>
          <w:szCs w:val="26"/>
        </w:rPr>
        <w:t>11</w:t>
      </w:r>
      <w:r w:rsidR="005F2E86" w:rsidRPr="005F2E86">
        <w:rPr>
          <w:sz w:val="26"/>
          <w:szCs w:val="26"/>
          <w:lang w:val="ru-RU"/>
        </w:rPr>
        <w:t xml:space="preserve">» </w:t>
      </w:r>
      <w:r w:rsidR="00ED7ACC" w:rsidRPr="00ED7ACC">
        <w:rPr>
          <w:sz w:val="26"/>
          <w:szCs w:val="26"/>
          <w:lang w:val="ru-RU"/>
        </w:rPr>
        <w:t>октяб</w:t>
      </w:r>
      <w:r w:rsidR="004A03A7">
        <w:rPr>
          <w:sz w:val="26"/>
          <w:szCs w:val="26"/>
          <w:lang w:val="ru-RU"/>
        </w:rPr>
        <w:t>ря</w:t>
      </w:r>
      <w:r w:rsidR="005F2E86" w:rsidRPr="005F2E86">
        <w:rPr>
          <w:sz w:val="26"/>
          <w:szCs w:val="26"/>
          <w:lang w:val="ru-RU"/>
        </w:rPr>
        <w:t xml:space="preserve"> 201</w:t>
      </w:r>
      <w:r w:rsidR="004A03A7">
        <w:rPr>
          <w:sz w:val="26"/>
          <w:szCs w:val="26"/>
          <w:lang w:val="ru-RU"/>
        </w:rPr>
        <w:t>8</w:t>
      </w:r>
      <w:r w:rsidR="005F2E86" w:rsidRPr="005F2E86">
        <w:rPr>
          <w:sz w:val="26"/>
          <w:szCs w:val="26"/>
          <w:lang w:val="ru-RU"/>
        </w:rPr>
        <w:t xml:space="preserve"> года</w:t>
      </w:r>
      <w:r w:rsidR="005F2E86" w:rsidRPr="005F2E86">
        <w:rPr>
          <w:lang w:val="ru-RU"/>
        </w:rPr>
        <w:tab/>
      </w:r>
      <w:r w:rsidR="005F2E86" w:rsidRPr="005F2E86">
        <w:rPr>
          <w:lang w:val="ru-RU"/>
        </w:rPr>
        <w:tab/>
      </w:r>
      <w:r w:rsidR="005F2E86" w:rsidRPr="005F2E86">
        <w:rPr>
          <w:lang w:val="ru-RU"/>
        </w:rPr>
        <w:tab/>
      </w:r>
      <w:r w:rsidR="005F2E86" w:rsidRPr="005F2E86">
        <w:rPr>
          <w:sz w:val="28"/>
          <w:szCs w:val="28"/>
          <w:lang w:val="ru-RU"/>
        </w:rPr>
        <w:t xml:space="preserve">         </w:t>
      </w:r>
      <w:r w:rsidR="00ED7ACC">
        <w:rPr>
          <w:sz w:val="28"/>
          <w:szCs w:val="28"/>
          <w:lang w:val="ru-RU"/>
        </w:rPr>
        <w:t xml:space="preserve"> </w:t>
      </w:r>
      <w:r w:rsidR="005F2E86" w:rsidRPr="005F2E86">
        <w:rPr>
          <w:sz w:val="28"/>
          <w:szCs w:val="28"/>
          <w:lang w:val="ru-RU"/>
        </w:rPr>
        <w:t xml:space="preserve">                                        </w:t>
      </w:r>
      <w:r w:rsidR="00F6573C">
        <w:rPr>
          <w:sz w:val="28"/>
          <w:szCs w:val="28"/>
        </w:rPr>
        <w:t xml:space="preserve">   </w:t>
      </w:r>
      <w:r w:rsidR="005F2E86" w:rsidRPr="005F2E86">
        <w:rPr>
          <w:sz w:val="28"/>
          <w:szCs w:val="28"/>
          <w:lang w:val="ru-RU"/>
        </w:rPr>
        <w:t xml:space="preserve"> </w:t>
      </w:r>
      <w:r w:rsidR="005F2E86" w:rsidRPr="005F2E86">
        <w:rPr>
          <w:sz w:val="26"/>
          <w:szCs w:val="26"/>
          <w:lang w:val="ru-RU"/>
        </w:rPr>
        <w:t xml:space="preserve">№ </w:t>
      </w:r>
      <w:r w:rsidR="00F6573C">
        <w:rPr>
          <w:sz w:val="26"/>
          <w:szCs w:val="26"/>
        </w:rPr>
        <w:t>1282</w:t>
      </w:r>
    </w:p>
    <w:p w:rsidR="005F2E86" w:rsidRPr="005F2E86" w:rsidRDefault="005F2E86" w:rsidP="005F2E86">
      <w:pPr>
        <w:contextualSpacing/>
        <w:jc w:val="both"/>
        <w:rPr>
          <w:sz w:val="28"/>
          <w:szCs w:val="28"/>
          <w:lang w:val="ru-RU"/>
        </w:rPr>
      </w:pPr>
    </w:p>
    <w:p w:rsidR="00ED7ACC" w:rsidRPr="00ED7ACC" w:rsidRDefault="00ED7ACC" w:rsidP="00ED7ACC">
      <w:pPr>
        <w:ind w:right="4255"/>
        <w:contextualSpacing/>
        <w:jc w:val="both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 xml:space="preserve">О проведении муниципального этапа регионального конкурса исследовательских работ обучающихся, подготовленных с применением технологии </w:t>
      </w:r>
      <w:r w:rsidRPr="00ED7ACC">
        <w:rPr>
          <w:sz w:val="26"/>
          <w:szCs w:val="26"/>
          <w:lang w:val="ru-RU"/>
        </w:rPr>
        <w:t>3</w:t>
      </w:r>
      <w:r>
        <w:rPr>
          <w:sz w:val="26"/>
          <w:szCs w:val="26"/>
          <w:lang w:val="ru-RU"/>
        </w:rPr>
        <w:t>D</w:t>
      </w:r>
      <w:r w:rsidRPr="00ED7ACC">
        <w:rPr>
          <w:sz w:val="26"/>
          <w:szCs w:val="26"/>
          <w:lang w:val="ru-RU"/>
        </w:rPr>
        <w:t>-моде</w:t>
      </w:r>
      <w:r>
        <w:rPr>
          <w:sz w:val="26"/>
          <w:szCs w:val="26"/>
          <w:lang w:val="ru-RU"/>
        </w:rPr>
        <w:t>лирования</w:t>
      </w:r>
    </w:p>
    <w:p w:rsidR="005739BA" w:rsidRPr="00125594" w:rsidRDefault="005739BA" w:rsidP="005739BA">
      <w:pPr>
        <w:pStyle w:val="a3"/>
        <w:rPr>
          <w:sz w:val="25"/>
          <w:lang w:val="ru-RU"/>
        </w:rPr>
      </w:pPr>
    </w:p>
    <w:p w:rsidR="00BA13A9" w:rsidRPr="00BA13A9" w:rsidRDefault="004201CF" w:rsidP="00BA13A9">
      <w:pPr>
        <w:ind w:firstLine="708"/>
        <w:contextualSpacing/>
        <w:jc w:val="both"/>
        <w:rPr>
          <w:color w:val="000000"/>
          <w:sz w:val="26"/>
          <w:szCs w:val="26"/>
          <w:shd w:val="clear" w:color="auto" w:fill="FFFFFF"/>
          <w:lang w:val="ru-RU"/>
        </w:rPr>
      </w:pPr>
      <w:r w:rsidRPr="00BA13A9">
        <w:rPr>
          <w:color w:val="000000"/>
          <w:sz w:val="26"/>
          <w:szCs w:val="26"/>
          <w:shd w:val="clear" w:color="auto" w:fill="FFFFFF"/>
          <w:lang w:val="ru-RU"/>
        </w:rPr>
        <w:t xml:space="preserve">В целях </w:t>
      </w:r>
      <w:r w:rsidR="00BA13A9" w:rsidRPr="00BA13A9">
        <w:rPr>
          <w:sz w:val="26"/>
          <w:szCs w:val="26"/>
          <w:lang w:val="ru-RU"/>
        </w:rPr>
        <w:t>повышения качества профориентационной работы обучения в образовательных организациях Старооскольского городского округа по инженерным и техническим специальностям</w:t>
      </w:r>
      <w:r w:rsidR="00B744E8">
        <w:rPr>
          <w:sz w:val="26"/>
          <w:szCs w:val="26"/>
          <w:lang w:val="ru-RU"/>
        </w:rPr>
        <w:t>, в</w:t>
      </w:r>
      <w:r w:rsidR="00BA13A9">
        <w:rPr>
          <w:color w:val="000000"/>
          <w:sz w:val="26"/>
          <w:szCs w:val="26"/>
          <w:shd w:val="clear" w:color="auto" w:fill="FFFFFF"/>
          <w:lang w:val="ru-RU"/>
        </w:rPr>
        <w:t>о исполнение приказа департамента образования Белгородской области от 14.09.2018 № 909/14/5448</w:t>
      </w:r>
      <w:r w:rsidR="00BA13A9" w:rsidRPr="00BA13A9">
        <w:rPr>
          <w:rFonts w:asciiTheme="minorHAnsi" w:eastAsiaTheme="minorHAnsi" w:hAnsiTheme="minorHAnsi" w:cstheme="minorBidi"/>
          <w:sz w:val="24"/>
          <w:szCs w:val="24"/>
          <w:lang w:val="ru-RU"/>
        </w:rPr>
        <w:t xml:space="preserve"> </w:t>
      </w:r>
      <w:r w:rsidR="00BA13A9" w:rsidRPr="00BA13A9">
        <w:rPr>
          <w:rFonts w:eastAsiaTheme="minorHAnsi"/>
          <w:sz w:val="26"/>
          <w:szCs w:val="26"/>
          <w:lang w:val="ru-RU"/>
        </w:rPr>
        <w:t>«</w:t>
      </w:r>
      <w:r w:rsidR="00BA13A9" w:rsidRPr="00BA13A9">
        <w:rPr>
          <w:color w:val="000000"/>
          <w:sz w:val="26"/>
          <w:szCs w:val="26"/>
          <w:shd w:val="clear" w:color="auto" w:fill="FFFFFF"/>
          <w:lang w:val="ru-RU"/>
        </w:rPr>
        <w:t>О проведении регионального конкурса исследовательских работ обучающихся, подготовлен</w:t>
      </w:r>
      <w:r w:rsidR="00BA13A9">
        <w:rPr>
          <w:color w:val="000000"/>
          <w:sz w:val="26"/>
          <w:szCs w:val="26"/>
          <w:shd w:val="clear" w:color="auto" w:fill="FFFFFF"/>
          <w:lang w:val="ru-RU"/>
        </w:rPr>
        <w:t>ных с применением технологий 3</w:t>
      </w:r>
      <w:r w:rsidR="00BA13A9">
        <w:rPr>
          <w:sz w:val="26"/>
          <w:szCs w:val="26"/>
          <w:lang w:val="ru-RU"/>
        </w:rPr>
        <w:t>D</w:t>
      </w:r>
      <w:r w:rsidR="00BA13A9" w:rsidRPr="00BA13A9">
        <w:rPr>
          <w:color w:val="000000"/>
          <w:sz w:val="26"/>
          <w:szCs w:val="26"/>
          <w:shd w:val="clear" w:color="auto" w:fill="FFFFFF"/>
          <w:lang w:val="ru-RU"/>
        </w:rPr>
        <w:t xml:space="preserve"> </w:t>
      </w:r>
      <w:r w:rsidR="00BA13A9">
        <w:rPr>
          <w:color w:val="000000"/>
          <w:sz w:val="26"/>
          <w:szCs w:val="26"/>
          <w:shd w:val="clear" w:color="auto" w:fill="FFFFFF"/>
          <w:lang w:val="ru-RU"/>
        </w:rPr>
        <w:t>–</w:t>
      </w:r>
      <w:r w:rsidR="00BA13A9" w:rsidRPr="00BA13A9">
        <w:rPr>
          <w:color w:val="000000"/>
          <w:sz w:val="26"/>
          <w:szCs w:val="26"/>
          <w:shd w:val="clear" w:color="auto" w:fill="FFFFFF"/>
          <w:lang w:val="ru-RU"/>
        </w:rPr>
        <w:t>моделирования</w:t>
      </w:r>
      <w:r w:rsidR="00BA13A9">
        <w:rPr>
          <w:color w:val="000000"/>
          <w:sz w:val="26"/>
          <w:szCs w:val="26"/>
          <w:shd w:val="clear" w:color="auto" w:fill="FFFFFF"/>
          <w:lang w:val="ru-RU"/>
        </w:rPr>
        <w:t>»</w:t>
      </w:r>
    </w:p>
    <w:p w:rsidR="00B8237E" w:rsidRDefault="00B8237E" w:rsidP="003657E4">
      <w:pPr>
        <w:pStyle w:val="Heading1"/>
        <w:ind w:left="0" w:right="587"/>
        <w:jc w:val="left"/>
        <w:rPr>
          <w:lang w:val="ru-RU"/>
        </w:rPr>
      </w:pPr>
    </w:p>
    <w:p w:rsidR="005739BA" w:rsidRPr="00157CE8" w:rsidRDefault="00B8237E" w:rsidP="005739BA">
      <w:pPr>
        <w:pStyle w:val="Heading1"/>
        <w:ind w:left="1296" w:right="587"/>
        <w:rPr>
          <w:lang w:val="ru-RU"/>
        </w:rPr>
      </w:pPr>
      <w:r w:rsidRPr="00B8237E">
        <w:rPr>
          <w:lang w:val="ru-RU"/>
        </w:rPr>
        <w:t xml:space="preserve">п </w:t>
      </w:r>
      <w:r w:rsidR="005739BA" w:rsidRPr="00B8237E">
        <w:rPr>
          <w:lang w:val="ru-RU"/>
        </w:rPr>
        <w:t>р</w:t>
      </w:r>
      <w:r w:rsidRPr="00B8237E">
        <w:rPr>
          <w:lang w:val="ru-RU"/>
        </w:rPr>
        <w:t xml:space="preserve"> </w:t>
      </w:r>
      <w:r w:rsidR="005739BA" w:rsidRPr="00B8237E">
        <w:rPr>
          <w:lang w:val="ru-RU"/>
        </w:rPr>
        <w:t>и</w:t>
      </w:r>
      <w:r w:rsidRPr="00B8237E">
        <w:rPr>
          <w:lang w:val="ru-RU"/>
        </w:rPr>
        <w:t xml:space="preserve"> </w:t>
      </w:r>
      <w:r w:rsidR="005739BA" w:rsidRPr="00B8237E">
        <w:rPr>
          <w:lang w:val="ru-RU"/>
        </w:rPr>
        <w:t>к</w:t>
      </w:r>
      <w:r w:rsidRPr="00B8237E">
        <w:rPr>
          <w:lang w:val="ru-RU"/>
        </w:rPr>
        <w:t xml:space="preserve"> </w:t>
      </w:r>
      <w:r w:rsidR="005739BA" w:rsidRPr="00B8237E">
        <w:rPr>
          <w:lang w:val="ru-RU"/>
        </w:rPr>
        <w:t>а</w:t>
      </w:r>
      <w:r w:rsidRPr="00B8237E">
        <w:rPr>
          <w:lang w:val="ru-RU"/>
        </w:rPr>
        <w:t xml:space="preserve"> </w:t>
      </w:r>
      <w:r w:rsidR="005739BA" w:rsidRPr="00B8237E">
        <w:rPr>
          <w:lang w:val="ru-RU"/>
        </w:rPr>
        <w:t>з</w:t>
      </w:r>
      <w:r w:rsidRPr="00B8237E">
        <w:rPr>
          <w:lang w:val="ru-RU"/>
        </w:rPr>
        <w:t xml:space="preserve"> </w:t>
      </w:r>
      <w:r w:rsidR="005739BA" w:rsidRPr="00B8237E">
        <w:rPr>
          <w:lang w:val="ru-RU"/>
        </w:rPr>
        <w:t>ы</w:t>
      </w:r>
      <w:r w:rsidRPr="00B8237E">
        <w:rPr>
          <w:lang w:val="ru-RU"/>
        </w:rPr>
        <w:t xml:space="preserve"> </w:t>
      </w:r>
      <w:r w:rsidR="005739BA" w:rsidRPr="00B8237E">
        <w:rPr>
          <w:lang w:val="ru-RU"/>
        </w:rPr>
        <w:t>в</w:t>
      </w:r>
      <w:r w:rsidRPr="00B8237E">
        <w:rPr>
          <w:lang w:val="ru-RU"/>
        </w:rPr>
        <w:t xml:space="preserve"> </w:t>
      </w:r>
      <w:r w:rsidR="005739BA" w:rsidRPr="00B8237E">
        <w:rPr>
          <w:lang w:val="ru-RU"/>
        </w:rPr>
        <w:t>а</w:t>
      </w:r>
      <w:r w:rsidRPr="00B8237E">
        <w:rPr>
          <w:lang w:val="ru-RU"/>
        </w:rPr>
        <w:t xml:space="preserve"> </w:t>
      </w:r>
      <w:r w:rsidR="005739BA" w:rsidRPr="00B8237E">
        <w:rPr>
          <w:lang w:val="ru-RU"/>
        </w:rPr>
        <w:t>ю:</w:t>
      </w:r>
    </w:p>
    <w:p w:rsidR="00B8237E" w:rsidRPr="00157CE8" w:rsidRDefault="00B8237E" w:rsidP="008414DF">
      <w:pPr>
        <w:pStyle w:val="a3"/>
        <w:spacing w:line="276" w:lineRule="auto"/>
        <w:rPr>
          <w:b/>
          <w:sz w:val="25"/>
          <w:lang w:val="ru-RU"/>
        </w:rPr>
      </w:pPr>
    </w:p>
    <w:p w:rsidR="00E20023" w:rsidRPr="0090504F" w:rsidRDefault="005739BA" w:rsidP="00B744E8">
      <w:pPr>
        <w:pStyle w:val="a5"/>
        <w:numPr>
          <w:ilvl w:val="0"/>
          <w:numId w:val="3"/>
        </w:numPr>
        <w:tabs>
          <w:tab w:val="left" w:pos="993"/>
        </w:tabs>
        <w:ind w:left="0" w:firstLine="709"/>
        <w:jc w:val="both"/>
        <w:rPr>
          <w:sz w:val="26"/>
          <w:szCs w:val="26"/>
          <w:lang w:val="ru-RU"/>
        </w:rPr>
      </w:pPr>
      <w:r w:rsidRPr="0090504F">
        <w:rPr>
          <w:sz w:val="26"/>
          <w:szCs w:val="26"/>
          <w:lang w:val="ru-RU"/>
        </w:rPr>
        <w:t>Провести 1</w:t>
      </w:r>
      <w:r w:rsidR="0039653E">
        <w:rPr>
          <w:sz w:val="26"/>
          <w:szCs w:val="26"/>
          <w:lang w:val="ru-RU"/>
        </w:rPr>
        <w:t>7</w:t>
      </w:r>
      <w:r w:rsidRPr="0090504F">
        <w:rPr>
          <w:sz w:val="26"/>
          <w:szCs w:val="26"/>
          <w:lang w:val="ru-RU"/>
        </w:rPr>
        <w:t xml:space="preserve"> </w:t>
      </w:r>
      <w:r w:rsidR="00BA13A9" w:rsidRPr="0090504F">
        <w:rPr>
          <w:sz w:val="26"/>
          <w:szCs w:val="26"/>
          <w:lang w:val="ru-RU"/>
        </w:rPr>
        <w:t>окт</w:t>
      </w:r>
      <w:r w:rsidR="004201CF" w:rsidRPr="0090504F">
        <w:rPr>
          <w:sz w:val="26"/>
          <w:szCs w:val="26"/>
          <w:lang w:val="ru-RU"/>
        </w:rPr>
        <w:t>ября</w:t>
      </w:r>
      <w:r w:rsidRPr="0090504F">
        <w:rPr>
          <w:sz w:val="26"/>
          <w:szCs w:val="26"/>
          <w:lang w:val="ru-RU"/>
        </w:rPr>
        <w:t xml:space="preserve"> 201</w:t>
      </w:r>
      <w:r w:rsidR="004A03A7" w:rsidRPr="0090504F">
        <w:rPr>
          <w:sz w:val="26"/>
          <w:szCs w:val="26"/>
          <w:lang w:val="ru-RU"/>
        </w:rPr>
        <w:t>8</w:t>
      </w:r>
      <w:r w:rsidRPr="0090504F">
        <w:rPr>
          <w:sz w:val="26"/>
          <w:szCs w:val="26"/>
          <w:lang w:val="ru-RU"/>
        </w:rPr>
        <w:t xml:space="preserve"> года </w:t>
      </w:r>
      <w:r w:rsidR="008414DF" w:rsidRPr="0090504F">
        <w:rPr>
          <w:sz w:val="26"/>
          <w:szCs w:val="26"/>
          <w:lang w:val="ru-RU"/>
        </w:rPr>
        <w:t xml:space="preserve">муниципальный </w:t>
      </w:r>
      <w:r w:rsidR="00BA13A9" w:rsidRPr="0090504F">
        <w:rPr>
          <w:sz w:val="26"/>
          <w:szCs w:val="26"/>
          <w:lang w:val="ru-RU"/>
        </w:rPr>
        <w:t xml:space="preserve">этап регионального </w:t>
      </w:r>
      <w:r w:rsidR="004201CF" w:rsidRPr="0090504F">
        <w:rPr>
          <w:sz w:val="26"/>
          <w:szCs w:val="26"/>
          <w:lang w:val="ru-RU"/>
        </w:rPr>
        <w:t>конкурс</w:t>
      </w:r>
      <w:r w:rsidR="00BA13A9" w:rsidRPr="0090504F">
        <w:rPr>
          <w:sz w:val="26"/>
          <w:szCs w:val="26"/>
          <w:lang w:val="ru-RU"/>
        </w:rPr>
        <w:t>а</w:t>
      </w:r>
      <w:r w:rsidR="004201CF" w:rsidRPr="0090504F">
        <w:rPr>
          <w:sz w:val="26"/>
          <w:szCs w:val="26"/>
          <w:lang w:val="ru-RU"/>
        </w:rPr>
        <w:t xml:space="preserve"> «</w:t>
      </w:r>
      <w:r w:rsidR="00BA13A9" w:rsidRPr="0090504F">
        <w:rPr>
          <w:sz w:val="26"/>
          <w:szCs w:val="26"/>
          <w:lang w:val="ru-RU"/>
        </w:rPr>
        <w:t>Исследовательские работы обучающихся, подготовленны</w:t>
      </w:r>
      <w:r w:rsidR="0039653E">
        <w:rPr>
          <w:sz w:val="26"/>
          <w:szCs w:val="26"/>
          <w:lang w:val="ru-RU"/>
        </w:rPr>
        <w:t>е</w:t>
      </w:r>
      <w:r w:rsidR="00BA13A9" w:rsidRPr="0090504F">
        <w:rPr>
          <w:sz w:val="26"/>
          <w:szCs w:val="26"/>
          <w:lang w:val="ru-RU"/>
        </w:rPr>
        <w:t xml:space="preserve"> с применением технологии 3D-моделирования</w:t>
      </w:r>
      <w:r w:rsidR="004201CF" w:rsidRPr="0090504F">
        <w:rPr>
          <w:sz w:val="26"/>
          <w:szCs w:val="26"/>
          <w:lang w:val="ru-RU"/>
        </w:rPr>
        <w:t>» (далее - Конкурс)</w:t>
      </w:r>
      <w:r w:rsidR="008414DF" w:rsidRPr="0090504F">
        <w:rPr>
          <w:sz w:val="26"/>
          <w:szCs w:val="26"/>
          <w:lang w:val="ru-RU"/>
        </w:rPr>
        <w:t>.</w:t>
      </w:r>
      <w:r w:rsidR="004201CF" w:rsidRPr="0090504F">
        <w:rPr>
          <w:sz w:val="26"/>
          <w:szCs w:val="26"/>
          <w:lang w:val="ru-RU"/>
        </w:rPr>
        <w:t xml:space="preserve"> </w:t>
      </w:r>
    </w:p>
    <w:p w:rsidR="0057238C" w:rsidRPr="0090504F" w:rsidRDefault="0057238C" w:rsidP="00B744E8">
      <w:pPr>
        <w:pStyle w:val="a5"/>
        <w:tabs>
          <w:tab w:val="left" w:pos="1154"/>
        </w:tabs>
        <w:spacing w:line="240" w:lineRule="auto"/>
        <w:ind w:left="0" w:firstLine="0"/>
        <w:jc w:val="both"/>
        <w:rPr>
          <w:sz w:val="26"/>
          <w:szCs w:val="26"/>
          <w:lang w:val="ru-RU"/>
        </w:rPr>
      </w:pPr>
    </w:p>
    <w:p w:rsidR="00E20023" w:rsidRPr="0090504F" w:rsidRDefault="005739BA" w:rsidP="00B744E8">
      <w:pPr>
        <w:pStyle w:val="a5"/>
        <w:numPr>
          <w:ilvl w:val="0"/>
          <w:numId w:val="3"/>
        </w:numPr>
        <w:tabs>
          <w:tab w:val="left" w:pos="993"/>
        </w:tabs>
        <w:ind w:left="0" w:firstLine="709"/>
        <w:jc w:val="both"/>
        <w:rPr>
          <w:sz w:val="26"/>
          <w:szCs w:val="26"/>
          <w:lang w:val="ru-RU"/>
        </w:rPr>
      </w:pPr>
      <w:r w:rsidRPr="0090504F">
        <w:rPr>
          <w:sz w:val="26"/>
          <w:szCs w:val="26"/>
          <w:lang w:val="ru-RU"/>
        </w:rPr>
        <w:t>Утвердить положение о проведении Конкурса (</w:t>
      </w:r>
      <w:r w:rsidR="005F2E86" w:rsidRPr="0090504F">
        <w:rPr>
          <w:sz w:val="26"/>
          <w:szCs w:val="26"/>
          <w:lang w:val="ru-RU"/>
        </w:rPr>
        <w:t>п</w:t>
      </w:r>
      <w:r w:rsidRPr="0090504F">
        <w:rPr>
          <w:sz w:val="26"/>
          <w:szCs w:val="26"/>
          <w:lang w:val="ru-RU"/>
        </w:rPr>
        <w:t>риложение</w:t>
      </w:r>
      <w:r w:rsidRPr="0090504F">
        <w:rPr>
          <w:spacing w:val="-13"/>
          <w:sz w:val="26"/>
          <w:szCs w:val="26"/>
          <w:lang w:val="ru-RU"/>
        </w:rPr>
        <w:t xml:space="preserve"> </w:t>
      </w:r>
      <w:r w:rsidRPr="0090504F">
        <w:rPr>
          <w:sz w:val="26"/>
          <w:szCs w:val="26"/>
          <w:lang w:val="ru-RU"/>
        </w:rPr>
        <w:t>№1).</w:t>
      </w:r>
    </w:p>
    <w:p w:rsidR="0057238C" w:rsidRPr="0090504F" w:rsidRDefault="0057238C" w:rsidP="00B744E8">
      <w:pPr>
        <w:tabs>
          <w:tab w:val="left" w:pos="1202"/>
        </w:tabs>
        <w:ind w:firstLine="709"/>
        <w:jc w:val="both"/>
        <w:rPr>
          <w:sz w:val="26"/>
          <w:szCs w:val="26"/>
          <w:lang w:val="ru-RU"/>
        </w:rPr>
      </w:pPr>
    </w:p>
    <w:p w:rsidR="00E20023" w:rsidRPr="0090504F" w:rsidRDefault="005739BA" w:rsidP="00B744E8">
      <w:pPr>
        <w:pStyle w:val="a5"/>
        <w:numPr>
          <w:ilvl w:val="0"/>
          <w:numId w:val="3"/>
        </w:numPr>
        <w:tabs>
          <w:tab w:val="left" w:pos="993"/>
        </w:tabs>
        <w:ind w:left="0" w:firstLine="709"/>
        <w:jc w:val="both"/>
        <w:rPr>
          <w:sz w:val="26"/>
          <w:szCs w:val="26"/>
          <w:lang w:val="ru-RU"/>
        </w:rPr>
      </w:pPr>
      <w:r w:rsidRPr="0090504F">
        <w:rPr>
          <w:sz w:val="26"/>
          <w:szCs w:val="26"/>
          <w:lang w:val="ru-RU"/>
        </w:rPr>
        <w:t>Утвердить состав оргкомитета Конкурса (</w:t>
      </w:r>
      <w:r w:rsidR="005F2E86" w:rsidRPr="0090504F">
        <w:rPr>
          <w:sz w:val="26"/>
          <w:szCs w:val="26"/>
          <w:lang w:val="ru-RU"/>
        </w:rPr>
        <w:t>п</w:t>
      </w:r>
      <w:r w:rsidRPr="0090504F">
        <w:rPr>
          <w:sz w:val="26"/>
          <w:szCs w:val="26"/>
          <w:lang w:val="ru-RU"/>
        </w:rPr>
        <w:t>риложение</w:t>
      </w:r>
      <w:r w:rsidRPr="0090504F">
        <w:rPr>
          <w:spacing w:val="-14"/>
          <w:sz w:val="26"/>
          <w:szCs w:val="26"/>
          <w:lang w:val="ru-RU"/>
        </w:rPr>
        <w:t xml:space="preserve"> </w:t>
      </w:r>
      <w:r w:rsidRPr="0090504F">
        <w:rPr>
          <w:sz w:val="26"/>
          <w:szCs w:val="26"/>
          <w:lang w:val="ru-RU"/>
        </w:rPr>
        <w:t>№2).</w:t>
      </w:r>
    </w:p>
    <w:p w:rsidR="0057238C" w:rsidRPr="0090504F" w:rsidRDefault="0057238C" w:rsidP="00B744E8">
      <w:pPr>
        <w:tabs>
          <w:tab w:val="left" w:pos="1202"/>
        </w:tabs>
        <w:ind w:firstLine="709"/>
        <w:jc w:val="both"/>
        <w:rPr>
          <w:sz w:val="26"/>
          <w:szCs w:val="26"/>
          <w:lang w:val="ru-RU"/>
        </w:rPr>
      </w:pPr>
    </w:p>
    <w:p w:rsidR="00B8237E" w:rsidRPr="0090504F" w:rsidRDefault="005739BA" w:rsidP="00B744E8">
      <w:pPr>
        <w:pStyle w:val="a5"/>
        <w:numPr>
          <w:ilvl w:val="0"/>
          <w:numId w:val="3"/>
        </w:numPr>
        <w:tabs>
          <w:tab w:val="left" w:pos="993"/>
        </w:tabs>
        <w:ind w:left="0" w:firstLine="709"/>
        <w:jc w:val="both"/>
        <w:rPr>
          <w:sz w:val="26"/>
          <w:szCs w:val="26"/>
          <w:lang w:val="ru-RU"/>
        </w:rPr>
      </w:pPr>
      <w:r w:rsidRPr="0090504F">
        <w:rPr>
          <w:sz w:val="26"/>
          <w:szCs w:val="26"/>
          <w:lang w:val="ru-RU"/>
        </w:rPr>
        <w:t>Утвердить состав жюри Конкурса (</w:t>
      </w:r>
      <w:r w:rsidR="005F2E86" w:rsidRPr="0090504F">
        <w:rPr>
          <w:sz w:val="26"/>
          <w:szCs w:val="26"/>
          <w:lang w:val="ru-RU"/>
        </w:rPr>
        <w:t>п</w:t>
      </w:r>
      <w:r w:rsidRPr="0090504F">
        <w:rPr>
          <w:sz w:val="26"/>
          <w:szCs w:val="26"/>
          <w:lang w:val="ru-RU"/>
        </w:rPr>
        <w:t>риложение</w:t>
      </w:r>
      <w:r w:rsidRPr="0090504F">
        <w:rPr>
          <w:spacing w:val="-12"/>
          <w:sz w:val="26"/>
          <w:szCs w:val="26"/>
          <w:lang w:val="ru-RU"/>
        </w:rPr>
        <w:t xml:space="preserve"> </w:t>
      </w:r>
      <w:r w:rsidRPr="0090504F">
        <w:rPr>
          <w:sz w:val="26"/>
          <w:szCs w:val="26"/>
          <w:lang w:val="ru-RU"/>
        </w:rPr>
        <w:t>№3).</w:t>
      </w:r>
    </w:p>
    <w:p w:rsidR="0057238C" w:rsidRPr="0090504F" w:rsidRDefault="0057238C" w:rsidP="00B744E8">
      <w:pPr>
        <w:tabs>
          <w:tab w:val="left" w:pos="1202"/>
        </w:tabs>
        <w:jc w:val="both"/>
        <w:rPr>
          <w:sz w:val="26"/>
          <w:szCs w:val="26"/>
          <w:lang w:val="ru-RU"/>
        </w:rPr>
      </w:pPr>
    </w:p>
    <w:p w:rsidR="00E20023" w:rsidRPr="0090504F" w:rsidRDefault="00B8237E" w:rsidP="00B744E8">
      <w:pPr>
        <w:pStyle w:val="a5"/>
        <w:numPr>
          <w:ilvl w:val="0"/>
          <w:numId w:val="3"/>
        </w:numPr>
        <w:tabs>
          <w:tab w:val="left" w:pos="1134"/>
        </w:tabs>
        <w:ind w:left="0" w:firstLine="709"/>
        <w:jc w:val="both"/>
        <w:rPr>
          <w:sz w:val="26"/>
          <w:szCs w:val="26"/>
          <w:lang w:val="ru-RU"/>
        </w:rPr>
      </w:pPr>
      <w:r w:rsidRPr="0090504F">
        <w:rPr>
          <w:sz w:val="26"/>
          <w:szCs w:val="26"/>
          <w:lang w:val="ru-RU" w:eastAsia="ru-RU"/>
        </w:rPr>
        <w:t xml:space="preserve">Ответственность за подготовку и проведение Конкурса возложить на </w:t>
      </w:r>
      <w:r w:rsidR="00BA13A9" w:rsidRPr="0090504F">
        <w:rPr>
          <w:sz w:val="26"/>
          <w:szCs w:val="26"/>
          <w:lang w:val="ru-RU" w:eastAsia="ru-RU"/>
        </w:rPr>
        <w:t>МАОУ «ОК «Лицей №3»</w:t>
      </w:r>
      <w:r w:rsidR="0090504F" w:rsidRPr="0090504F">
        <w:rPr>
          <w:sz w:val="26"/>
          <w:szCs w:val="26"/>
          <w:lang w:val="ru-RU" w:eastAsia="ru-RU"/>
        </w:rPr>
        <w:t xml:space="preserve"> </w:t>
      </w:r>
      <w:r w:rsidR="00691083" w:rsidRPr="0090504F">
        <w:rPr>
          <w:sz w:val="26"/>
          <w:szCs w:val="26"/>
          <w:lang w:val="ru-RU" w:eastAsia="ru-RU"/>
        </w:rPr>
        <w:t>(</w:t>
      </w:r>
      <w:r w:rsidR="00B97E12">
        <w:rPr>
          <w:sz w:val="26"/>
          <w:szCs w:val="26"/>
          <w:lang w:val="ru-RU" w:eastAsia="ru-RU"/>
        </w:rPr>
        <w:t>директор В.И. Котарева</w:t>
      </w:r>
      <w:r w:rsidRPr="0090504F">
        <w:rPr>
          <w:sz w:val="26"/>
          <w:szCs w:val="26"/>
          <w:lang w:val="ru-RU" w:eastAsia="ru-RU"/>
        </w:rPr>
        <w:t>).</w:t>
      </w:r>
    </w:p>
    <w:p w:rsidR="0057238C" w:rsidRPr="0090504F" w:rsidRDefault="0057238C" w:rsidP="00B744E8">
      <w:pPr>
        <w:jc w:val="both"/>
        <w:rPr>
          <w:sz w:val="26"/>
          <w:szCs w:val="26"/>
          <w:lang w:val="ru-RU"/>
        </w:rPr>
      </w:pPr>
    </w:p>
    <w:p w:rsidR="0057238C" w:rsidRPr="006910F3" w:rsidRDefault="00B97E12" w:rsidP="00B744E8">
      <w:pPr>
        <w:pStyle w:val="a5"/>
        <w:numPr>
          <w:ilvl w:val="0"/>
          <w:numId w:val="3"/>
        </w:numPr>
        <w:tabs>
          <w:tab w:val="left" w:pos="993"/>
        </w:tabs>
        <w:suppressAutoHyphens/>
        <w:ind w:left="0" w:firstLine="709"/>
        <w:contextualSpacing/>
        <w:jc w:val="both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>Директору</w:t>
      </w:r>
      <w:r w:rsidR="0090504F" w:rsidRPr="006910F3">
        <w:rPr>
          <w:sz w:val="26"/>
          <w:szCs w:val="26"/>
          <w:lang w:val="ru-RU"/>
        </w:rPr>
        <w:t xml:space="preserve"> </w:t>
      </w:r>
      <w:r w:rsidR="0057238C" w:rsidRPr="006910F3">
        <w:rPr>
          <w:sz w:val="26"/>
          <w:szCs w:val="26"/>
          <w:lang w:val="ru-RU"/>
        </w:rPr>
        <w:t>М</w:t>
      </w:r>
      <w:r w:rsidR="0090504F" w:rsidRPr="006910F3">
        <w:rPr>
          <w:sz w:val="26"/>
          <w:szCs w:val="26"/>
          <w:lang w:val="ru-RU"/>
        </w:rPr>
        <w:t>А</w:t>
      </w:r>
      <w:r w:rsidR="0057238C" w:rsidRPr="006910F3">
        <w:rPr>
          <w:sz w:val="26"/>
          <w:szCs w:val="26"/>
          <w:lang w:val="ru-RU"/>
        </w:rPr>
        <w:t>ОУ «О</w:t>
      </w:r>
      <w:r w:rsidR="0090504F" w:rsidRPr="006910F3">
        <w:rPr>
          <w:sz w:val="26"/>
          <w:szCs w:val="26"/>
          <w:lang w:val="ru-RU"/>
        </w:rPr>
        <w:t>К «Лицей №</w:t>
      </w:r>
      <w:r w:rsidR="0057238C" w:rsidRPr="006910F3">
        <w:rPr>
          <w:sz w:val="26"/>
          <w:szCs w:val="26"/>
          <w:lang w:val="ru-RU"/>
        </w:rPr>
        <w:t>3»</w:t>
      </w:r>
      <w:r w:rsidR="0090504F" w:rsidRPr="006910F3">
        <w:rPr>
          <w:sz w:val="26"/>
          <w:szCs w:val="26"/>
          <w:lang w:val="ru-RU"/>
        </w:rPr>
        <w:t xml:space="preserve"> </w:t>
      </w:r>
      <w:r>
        <w:rPr>
          <w:sz w:val="26"/>
          <w:szCs w:val="26"/>
          <w:lang w:val="ru-RU"/>
        </w:rPr>
        <w:t>В.И. Котаревой</w:t>
      </w:r>
      <w:r w:rsidR="0057238C" w:rsidRPr="006910F3">
        <w:rPr>
          <w:sz w:val="26"/>
          <w:szCs w:val="26"/>
          <w:lang w:val="ru-RU"/>
        </w:rPr>
        <w:t xml:space="preserve"> создать необходимые условия для проведения Конкурса:</w:t>
      </w:r>
    </w:p>
    <w:p w:rsidR="0057238C" w:rsidRPr="00B97E12" w:rsidRDefault="0057238C" w:rsidP="00B744E8">
      <w:pPr>
        <w:pStyle w:val="a5"/>
        <w:numPr>
          <w:ilvl w:val="1"/>
          <w:numId w:val="3"/>
        </w:numPr>
        <w:tabs>
          <w:tab w:val="left" w:pos="1134"/>
        </w:tabs>
        <w:suppressAutoHyphens/>
        <w:ind w:left="0" w:firstLine="709"/>
        <w:contextualSpacing/>
        <w:jc w:val="both"/>
        <w:rPr>
          <w:sz w:val="26"/>
          <w:szCs w:val="26"/>
          <w:lang w:val="ru-RU"/>
        </w:rPr>
      </w:pPr>
      <w:r w:rsidRPr="00B97E12">
        <w:rPr>
          <w:sz w:val="26"/>
          <w:szCs w:val="26"/>
          <w:lang w:val="ru-RU"/>
        </w:rPr>
        <w:t xml:space="preserve">Организовать регистрацию участников, подготовить </w:t>
      </w:r>
      <w:r w:rsidR="0090504F" w:rsidRPr="00B97E12">
        <w:rPr>
          <w:sz w:val="26"/>
          <w:szCs w:val="26"/>
          <w:lang w:val="ru-RU"/>
        </w:rPr>
        <w:t xml:space="preserve">помещение </w:t>
      </w:r>
      <w:r w:rsidR="006910F3" w:rsidRPr="00B97E12">
        <w:rPr>
          <w:sz w:val="26"/>
          <w:szCs w:val="26"/>
          <w:lang w:val="ru-RU"/>
        </w:rPr>
        <w:t xml:space="preserve">и необходимое оборудование </w:t>
      </w:r>
      <w:r w:rsidR="0090504F" w:rsidRPr="00B97E12">
        <w:rPr>
          <w:sz w:val="26"/>
          <w:szCs w:val="26"/>
          <w:lang w:val="ru-RU"/>
        </w:rPr>
        <w:t>для проведения Конкурса</w:t>
      </w:r>
      <w:r w:rsidRPr="00B97E12">
        <w:rPr>
          <w:sz w:val="26"/>
          <w:szCs w:val="26"/>
          <w:lang w:val="ru-RU"/>
        </w:rPr>
        <w:t xml:space="preserve">.  </w:t>
      </w:r>
    </w:p>
    <w:p w:rsidR="0057238C" w:rsidRPr="004A03A7" w:rsidRDefault="0057238C" w:rsidP="00B744E8">
      <w:pPr>
        <w:spacing w:line="276" w:lineRule="auto"/>
        <w:ind w:firstLine="706"/>
        <w:jc w:val="both"/>
        <w:rPr>
          <w:sz w:val="26"/>
          <w:lang w:val="ru-RU"/>
        </w:rPr>
      </w:pPr>
    </w:p>
    <w:p w:rsidR="00B97E12" w:rsidRPr="00B97E12" w:rsidRDefault="005F2E86" w:rsidP="00B744E8">
      <w:pPr>
        <w:pStyle w:val="a5"/>
        <w:numPr>
          <w:ilvl w:val="0"/>
          <w:numId w:val="3"/>
        </w:numPr>
        <w:tabs>
          <w:tab w:val="left" w:pos="993"/>
        </w:tabs>
        <w:spacing w:line="276" w:lineRule="auto"/>
        <w:ind w:left="0" w:firstLine="709"/>
        <w:jc w:val="both"/>
        <w:rPr>
          <w:sz w:val="26"/>
          <w:lang w:val="ru-RU"/>
        </w:rPr>
      </w:pPr>
      <w:r w:rsidRPr="006910F3">
        <w:rPr>
          <w:sz w:val="26"/>
          <w:szCs w:val="26"/>
          <w:lang w:val="ru-RU"/>
        </w:rPr>
        <w:t xml:space="preserve">Руководителям образовательных организаций: </w:t>
      </w:r>
    </w:p>
    <w:p w:rsidR="00B97E12" w:rsidRPr="00B97E12" w:rsidRDefault="003C1370" w:rsidP="00B744E8">
      <w:pPr>
        <w:pStyle w:val="a5"/>
        <w:numPr>
          <w:ilvl w:val="1"/>
          <w:numId w:val="3"/>
        </w:numPr>
        <w:tabs>
          <w:tab w:val="left" w:pos="1134"/>
        </w:tabs>
        <w:spacing w:line="276" w:lineRule="auto"/>
        <w:ind w:left="0" w:firstLine="709"/>
        <w:jc w:val="both"/>
        <w:rPr>
          <w:sz w:val="26"/>
          <w:lang w:val="ru-RU"/>
        </w:rPr>
      </w:pPr>
      <w:r>
        <w:rPr>
          <w:sz w:val="26"/>
          <w:szCs w:val="26"/>
          <w:lang w:val="ru-RU"/>
        </w:rPr>
        <w:lastRenderedPageBreak/>
        <w:t xml:space="preserve">Обеспечить участие обучающихся </w:t>
      </w:r>
      <w:r w:rsidR="005F2E86" w:rsidRPr="00B97E12">
        <w:rPr>
          <w:sz w:val="26"/>
          <w:szCs w:val="26"/>
          <w:lang w:val="ru-RU"/>
        </w:rPr>
        <w:t>в Конкурсе.</w:t>
      </w:r>
    </w:p>
    <w:p w:rsidR="006910F3" w:rsidRPr="00B97E12" w:rsidRDefault="00B744E8" w:rsidP="00B744E8">
      <w:pPr>
        <w:pStyle w:val="a5"/>
        <w:numPr>
          <w:ilvl w:val="1"/>
          <w:numId w:val="3"/>
        </w:numPr>
        <w:tabs>
          <w:tab w:val="left" w:pos="1134"/>
        </w:tabs>
        <w:spacing w:line="276" w:lineRule="auto"/>
        <w:ind w:left="0" w:firstLine="709"/>
        <w:jc w:val="both"/>
        <w:rPr>
          <w:sz w:val="26"/>
          <w:lang w:val="ru-RU"/>
        </w:rPr>
      </w:pPr>
      <w:r>
        <w:rPr>
          <w:sz w:val="26"/>
          <w:szCs w:val="26"/>
          <w:lang w:val="ru-RU"/>
        </w:rPr>
        <w:t xml:space="preserve"> </w:t>
      </w:r>
      <w:r w:rsidR="005F2E86" w:rsidRPr="00B97E12">
        <w:rPr>
          <w:sz w:val="26"/>
          <w:szCs w:val="26"/>
          <w:lang w:val="ru-RU"/>
        </w:rPr>
        <w:t xml:space="preserve">Направить в срок до </w:t>
      </w:r>
      <w:r w:rsidR="0090504F" w:rsidRPr="00B97E12">
        <w:rPr>
          <w:sz w:val="26"/>
          <w:szCs w:val="26"/>
          <w:lang w:val="ru-RU"/>
        </w:rPr>
        <w:t>1</w:t>
      </w:r>
      <w:r>
        <w:rPr>
          <w:sz w:val="26"/>
          <w:szCs w:val="26"/>
          <w:lang w:val="ru-RU"/>
        </w:rPr>
        <w:t>5</w:t>
      </w:r>
      <w:r w:rsidR="005F2E86" w:rsidRPr="00B97E12">
        <w:rPr>
          <w:sz w:val="26"/>
          <w:szCs w:val="26"/>
          <w:lang w:val="ru-RU"/>
        </w:rPr>
        <w:t xml:space="preserve"> </w:t>
      </w:r>
      <w:r w:rsidR="004201CF" w:rsidRPr="00B97E12">
        <w:rPr>
          <w:sz w:val="26"/>
          <w:szCs w:val="26"/>
          <w:lang w:val="ru-RU"/>
        </w:rPr>
        <w:t>о</w:t>
      </w:r>
      <w:r w:rsidR="0090504F" w:rsidRPr="00B97E12">
        <w:rPr>
          <w:sz w:val="26"/>
          <w:szCs w:val="26"/>
          <w:lang w:val="ru-RU"/>
        </w:rPr>
        <w:t>к</w:t>
      </w:r>
      <w:r w:rsidR="006910F3" w:rsidRPr="00B97E12">
        <w:rPr>
          <w:sz w:val="26"/>
          <w:szCs w:val="26"/>
          <w:lang w:val="ru-RU"/>
        </w:rPr>
        <w:t>т</w:t>
      </w:r>
      <w:r w:rsidR="004201CF" w:rsidRPr="00B97E12">
        <w:rPr>
          <w:sz w:val="26"/>
          <w:szCs w:val="26"/>
          <w:lang w:val="ru-RU"/>
        </w:rPr>
        <w:t>ября</w:t>
      </w:r>
      <w:r w:rsidR="005F2E86" w:rsidRPr="00B97E12">
        <w:rPr>
          <w:sz w:val="26"/>
          <w:szCs w:val="26"/>
          <w:lang w:val="ru-RU"/>
        </w:rPr>
        <w:t xml:space="preserve"> 201</w:t>
      </w:r>
      <w:r w:rsidR="004A03A7" w:rsidRPr="00B97E12">
        <w:rPr>
          <w:sz w:val="26"/>
          <w:szCs w:val="26"/>
          <w:lang w:val="ru-RU"/>
        </w:rPr>
        <w:t>8</w:t>
      </w:r>
      <w:r w:rsidR="005F2E86" w:rsidRPr="00B97E12">
        <w:rPr>
          <w:sz w:val="26"/>
          <w:szCs w:val="26"/>
          <w:lang w:val="ru-RU"/>
        </w:rPr>
        <w:t xml:space="preserve"> года заявки в </w:t>
      </w:r>
      <w:r>
        <w:rPr>
          <w:sz w:val="26"/>
          <w:szCs w:val="26"/>
          <w:lang w:val="ru-RU"/>
        </w:rPr>
        <w:t>МАОУ «ОК «Лицей </w:t>
      </w:r>
      <w:r w:rsidR="00B97E12" w:rsidRPr="00B97E12">
        <w:rPr>
          <w:sz w:val="26"/>
          <w:szCs w:val="26"/>
          <w:lang w:val="ru-RU"/>
        </w:rPr>
        <w:t>№3»</w:t>
      </w:r>
    </w:p>
    <w:p w:rsidR="006910F3" w:rsidRDefault="006910F3" w:rsidP="00B744E8">
      <w:pPr>
        <w:tabs>
          <w:tab w:val="left" w:pos="142"/>
          <w:tab w:val="left" w:pos="993"/>
          <w:tab w:val="left" w:pos="1134"/>
        </w:tabs>
        <w:suppressAutoHyphens/>
        <w:spacing w:line="276" w:lineRule="auto"/>
        <w:ind w:firstLine="706"/>
        <w:contextualSpacing/>
        <w:jc w:val="both"/>
        <w:rPr>
          <w:sz w:val="26"/>
          <w:szCs w:val="26"/>
          <w:lang w:val="ru-RU"/>
        </w:rPr>
      </w:pPr>
    </w:p>
    <w:p w:rsidR="005F2E86" w:rsidRPr="006910F3" w:rsidRDefault="005F2E86" w:rsidP="00B744E8">
      <w:pPr>
        <w:pStyle w:val="a5"/>
        <w:numPr>
          <w:ilvl w:val="0"/>
          <w:numId w:val="3"/>
        </w:numPr>
        <w:tabs>
          <w:tab w:val="left" w:pos="142"/>
          <w:tab w:val="left" w:pos="993"/>
          <w:tab w:val="left" w:pos="1134"/>
        </w:tabs>
        <w:suppressAutoHyphens/>
        <w:spacing w:line="276" w:lineRule="auto"/>
        <w:ind w:left="0" w:firstLine="709"/>
        <w:contextualSpacing/>
        <w:jc w:val="both"/>
        <w:rPr>
          <w:sz w:val="26"/>
          <w:szCs w:val="26"/>
          <w:lang w:val="ru-RU"/>
        </w:rPr>
      </w:pPr>
      <w:r w:rsidRPr="006910F3">
        <w:rPr>
          <w:sz w:val="26"/>
          <w:szCs w:val="26"/>
          <w:lang w:val="ru-RU" w:eastAsia="ar-SA"/>
        </w:rPr>
        <w:t xml:space="preserve">Контроль за исполнением приказа возложить на заместителя начальника управления образования </w:t>
      </w:r>
      <w:r w:rsidR="004201CF" w:rsidRPr="006910F3">
        <w:rPr>
          <w:sz w:val="26"/>
          <w:szCs w:val="26"/>
          <w:lang w:val="ru-RU" w:eastAsia="ar-SA"/>
        </w:rPr>
        <w:t>Л.В. Илюк.</w:t>
      </w:r>
    </w:p>
    <w:p w:rsidR="005F2E86" w:rsidRDefault="005F2E86" w:rsidP="008414DF">
      <w:pPr>
        <w:shd w:val="clear" w:color="auto" w:fill="FFFFFF"/>
        <w:suppressAutoHyphens/>
        <w:spacing w:line="276" w:lineRule="auto"/>
        <w:contextualSpacing/>
        <w:jc w:val="both"/>
        <w:rPr>
          <w:sz w:val="26"/>
          <w:szCs w:val="26"/>
          <w:lang w:val="ru-RU" w:eastAsia="ar-SA"/>
        </w:rPr>
      </w:pPr>
    </w:p>
    <w:p w:rsidR="006910F3" w:rsidRPr="008414DF" w:rsidRDefault="00F6573C" w:rsidP="008414DF">
      <w:pPr>
        <w:shd w:val="clear" w:color="auto" w:fill="FFFFFF"/>
        <w:suppressAutoHyphens/>
        <w:spacing w:line="276" w:lineRule="auto"/>
        <w:contextualSpacing/>
        <w:jc w:val="both"/>
        <w:rPr>
          <w:sz w:val="26"/>
          <w:szCs w:val="26"/>
          <w:lang w:val="ru-RU" w:eastAsia="ar-SA"/>
        </w:rPr>
      </w:pPr>
      <w:r>
        <w:rPr>
          <w:noProof/>
          <w:sz w:val="26"/>
          <w:szCs w:val="26"/>
          <w:lang w:val="ru-RU" w:eastAsia="ru-RU"/>
        </w:rPr>
        <w:drawing>
          <wp:anchor distT="0" distB="0" distL="6401435" distR="6401435" simplePos="0" relativeHeight="251658240" behindDoc="0" locked="0" layoutInCell="1" allowOverlap="1">
            <wp:simplePos x="0" y="0"/>
            <wp:positionH relativeFrom="column">
              <wp:posOffset>3329940</wp:posOffset>
            </wp:positionH>
            <wp:positionV relativeFrom="paragraph">
              <wp:posOffset>159385</wp:posOffset>
            </wp:positionV>
            <wp:extent cx="1097280" cy="882015"/>
            <wp:effectExtent l="19050" t="0" r="7620" b="0"/>
            <wp:wrapNone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88201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</pic:spPr>
                </pic:pic>
              </a:graphicData>
            </a:graphic>
          </wp:anchor>
        </w:drawing>
      </w:r>
    </w:p>
    <w:p w:rsidR="006910F3" w:rsidRPr="006910F3" w:rsidRDefault="006910F3" w:rsidP="006910F3">
      <w:pPr>
        <w:tabs>
          <w:tab w:val="left" w:pos="1080"/>
        </w:tabs>
        <w:spacing w:line="0" w:lineRule="atLeast"/>
        <w:jc w:val="both"/>
        <w:rPr>
          <w:sz w:val="26"/>
          <w:szCs w:val="26"/>
          <w:lang w:val="ru-RU"/>
        </w:rPr>
      </w:pPr>
      <w:r w:rsidRPr="006910F3">
        <w:rPr>
          <w:sz w:val="26"/>
          <w:szCs w:val="26"/>
          <w:lang w:val="ru-RU"/>
        </w:rPr>
        <w:t>Начальник  управления образования</w:t>
      </w:r>
    </w:p>
    <w:p w:rsidR="006910F3" w:rsidRPr="006910F3" w:rsidRDefault="006910F3" w:rsidP="006910F3">
      <w:pPr>
        <w:tabs>
          <w:tab w:val="left" w:pos="1080"/>
        </w:tabs>
        <w:spacing w:line="0" w:lineRule="atLeast"/>
        <w:jc w:val="both"/>
        <w:rPr>
          <w:sz w:val="26"/>
          <w:szCs w:val="26"/>
          <w:lang w:val="ru-RU"/>
        </w:rPr>
      </w:pPr>
      <w:r w:rsidRPr="006910F3">
        <w:rPr>
          <w:sz w:val="26"/>
          <w:szCs w:val="26"/>
          <w:lang w:val="ru-RU"/>
        </w:rPr>
        <w:t xml:space="preserve">администрации Старооскольского </w:t>
      </w:r>
    </w:p>
    <w:p w:rsidR="006910F3" w:rsidRPr="006910F3" w:rsidRDefault="006910F3" w:rsidP="006910F3">
      <w:pPr>
        <w:tabs>
          <w:tab w:val="left" w:pos="1080"/>
        </w:tabs>
        <w:spacing w:line="0" w:lineRule="atLeast"/>
        <w:jc w:val="both"/>
        <w:rPr>
          <w:sz w:val="26"/>
          <w:szCs w:val="26"/>
          <w:lang w:val="ru-RU"/>
        </w:rPr>
      </w:pPr>
      <w:r w:rsidRPr="006910F3">
        <w:rPr>
          <w:sz w:val="26"/>
          <w:szCs w:val="26"/>
          <w:lang w:val="ru-RU"/>
        </w:rPr>
        <w:t>городского округа</w:t>
      </w:r>
      <w:r w:rsidRPr="006910F3">
        <w:rPr>
          <w:sz w:val="26"/>
          <w:szCs w:val="26"/>
          <w:lang w:val="ru-RU"/>
        </w:rPr>
        <w:tab/>
        <w:t xml:space="preserve">                                                                                       С.В. Халеева</w:t>
      </w:r>
    </w:p>
    <w:p w:rsidR="009702C7" w:rsidRDefault="009702C7" w:rsidP="005739BA">
      <w:pPr>
        <w:pStyle w:val="a3"/>
        <w:rPr>
          <w:lang w:val="ru-RU"/>
        </w:rPr>
      </w:pPr>
    </w:p>
    <w:p w:rsidR="00D769C5" w:rsidRDefault="00D769C5" w:rsidP="005739BA">
      <w:pPr>
        <w:pStyle w:val="a3"/>
        <w:rPr>
          <w:lang w:val="ru-RU"/>
        </w:rPr>
      </w:pPr>
    </w:p>
    <w:p w:rsidR="00D769C5" w:rsidRDefault="00D769C5" w:rsidP="005739BA">
      <w:pPr>
        <w:pStyle w:val="a3"/>
        <w:rPr>
          <w:lang w:val="ru-RU"/>
        </w:rPr>
      </w:pPr>
    </w:p>
    <w:p w:rsidR="00D769C5" w:rsidRDefault="00D769C5" w:rsidP="005739BA">
      <w:pPr>
        <w:pStyle w:val="a3"/>
        <w:rPr>
          <w:lang w:val="ru-RU"/>
        </w:rPr>
      </w:pPr>
    </w:p>
    <w:p w:rsidR="00D769C5" w:rsidRDefault="00D769C5" w:rsidP="005739BA">
      <w:pPr>
        <w:pStyle w:val="a3"/>
        <w:rPr>
          <w:lang w:val="ru-RU"/>
        </w:rPr>
      </w:pPr>
    </w:p>
    <w:p w:rsidR="00D769C5" w:rsidRDefault="00D769C5" w:rsidP="005739BA">
      <w:pPr>
        <w:pStyle w:val="a3"/>
        <w:rPr>
          <w:lang w:val="ru-RU"/>
        </w:rPr>
      </w:pPr>
    </w:p>
    <w:p w:rsidR="00D769C5" w:rsidRDefault="00D769C5" w:rsidP="005739BA">
      <w:pPr>
        <w:pStyle w:val="a3"/>
        <w:rPr>
          <w:lang w:val="ru-RU"/>
        </w:rPr>
      </w:pPr>
    </w:p>
    <w:p w:rsidR="00D769C5" w:rsidRDefault="00D769C5" w:rsidP="005739BA">
      <w:pPr>
        <w:pStyle w:val="a3"/>
        <w:rPr>
          <w:lang w:val="ru-RU"/>
        </w:rPr>
      </w:pPr>
    </w:p>
    <w:p w:rsidR="00D769C5" w:rsidRDefault="00D769C5" w:rsidP="005739BA">
      <w:pPr>
        <w:pStyle w:val="a3"/>
        <w:rPr>
          <w:lang w:val="ru-RU"/>
        </w:rPr>
      </w:pPr>
    </w:p>
    <w:p w:rsidR="00D769C5" w:rsidRDefault="00D769C5" w:rsidP="005739BA">
      <w:pPr>
        <w:pStyle w:val="a3"/>
        <w:rPr>
          <w:lang w:val="ru-RU"/>
        </w:rPr>
      </w:pPr>
    </w:p>
    <w:p w:rsidR="00D769C5" w:rsidRDefault="00D769C5" w:rsidP="005739BA">
      <w:pPr>
        <w:pStyle w:val="a3"/>
        <w:rPr>
          <w:lang w:val="ru-RU"/>
        </w:rPr>
      </w:pPr>
    </w:p>
    <w:p w:rsidR="00D769C5" w:rsidRDefault="00D769C5" w:rsidP="005739BA">
      <w:pPr>
        <w:pStyle w:val="a3"/>
        <w:rPr>
          <w:lang w:val="ru-RU"/>
        </w:rPr>
      </w:pPr>
    </w:p>
    <w:p w:rsidR="00D769C5" w:rsidRDefault="00D769C5" w:rsidP="005739BA">
      <w:pPr>
        <w:pStyle w:val="a3"/>
        <w:rPr>
          <w:lang w:val="ru-RU"/>
        </w:rPr>
      </w:pPr>
    </w:p>
    <w:p w:rsidR="00D769C5" w:rsidRDefault="00D769C5" w:rsidP="005739BA">
      <w:pPr>
        <w:pStyle w:val="a3"/>
        <w:rPr>
          <w:lang w:val="ru-RU"/>
        </w:rPr>
      </w:pPr>
    </w:p>
    <w:p w:rsidR="00D769C5" w:rsidRDefault="00D769C5" w:rsidP="005739BA">
      <w:pPr>
        <w:pStyle w:val="a3"/>
        <w:rPr>
          <w:lang w:val="ru-RU"/>
        </w:rPr>
      </w:pPr>
    </w:p>
    <w:p w:rsidR="00D769C5" w:rsidRDefault="00D769C5" w:rsidP="005739BA">
      <w:pPr>
        <w:pStyle w:val="a3"/>
        <w:rPr>
          <w:lang w:val="ru-RU"/>
        </w:rPr>
      </w:pPr>
    </w:p>
    <w:p w:rsidR="00D769C5" w:rsidRDefault="00D769C5" w:rsidP="005739BA">
      <w:pPr>
        <w:pStyle w:val="a3"/>
        <w:rPr>
          <w:lang w:val="ru-RU"/>
        </w:rPr>
      </w:pPr>
    </w:p>
    <w:p w:rsidR="00D769C5" w:rsidRDefault="00D769C5" w:rsidP="005739BA">
      <w:pPr>
        <w:pStyle w:val="a3"/>
        <w:rPr>
          <w:lang w:val="ru-RU"/>
        </w:rPr>
      </w:pPr>
    </w:p>
    <w:p w:rsidR="00D769C5" w:rsidRDefault="00D769C5" w:rsidP="005739BA">
      <w:pPr>
        <w:pStyle w:val="a3"/>
        <w:rPr>
          <w:lang w:val="ru-RU"/>
        </w:rPr>
      </w:pPr>
    </w:p>
    <w:p w:rsidR="00D769C5" w:rsidRDefault="00D769C5" w:rsidP="005739BA">
      <w:pPr>
        <w:pStyle w:val="a3"/>
        <w:rPr>
          <w:lang w:val="ru-RU"/>
        </w:rPr>
      </w:pPr>
    </w:p>
    <w:p w:rsidR="00D769C5" w:rsidRDefault="00D769C5" w:rsidP="005739BA">
      <w:pPr>
        <w:pStyle w:val="a3"/>
        <w:rPr>
          <w:lang w:val="ru-RU"/>
        </w:rPr>
      </w:pPr>
    </w:p>
    <w:p w:rsidR="00D769C5" w:rsidRDefault="00D769C5" w:rsidP="005739BA">
      <w:pPr>
        <w:pStyle w:val="a3"/>
        <w:rPr>
          <w:lang w:val="ru-RU"/>
        </w:rPr>
      </w:pPr>
    </w:p>
    <w:p w:rsidR="00D769C5" w:rsidRDefault="00D769C5" w:rsidP="005739BA">
      <w:pPr>
        <w:pStyle w:val="a3"/>
        <w:rPr>
          <w:lang w:val="ru-RU"/>
        </w:rPr>
      </w:pPr>
    </w:p>
    <w:p w:rsidR="00D769C5" w:rsidRDefault="00D769C5" w:rsidP="005739BA">
      <w:pPr>
        <w:pStyle w:val="a3"/>
        <w:rPr>
          <w:lang w:val="ru-RU"/>
        </w:rPr>
      </w:pPr>
    </w:p>
    <w:p w:rsidR="00D769C5" w:rsidRDefault="00D769C5" w:rsidP="005739BA">
      <w:pPr>
        <w:pStyle w:val="a3"/>
        <w:rPr>
          <w:lang w:val="ru-RU"/>
        </w:rPr>
      </w:pPr>
    </w:p>
    <w:p w:rsidR="00D769C5" w:rsidRDefault="00D769C5" w:rsidP="005739BA">
      <w:pPr>
        <w:pStyle w:val="a3"/>
        <w:rPr>
          <w:lang w:val="ru-RU"/>
        </w:rPr>
      </w:pPr>
    </w:p>
    <w:p w:rsidR="00D769C5" w:rsidRDefault="00D769C5" w:rsidP="005739BA">
      <w:pPr>
        <w:pStyle w:val="a3"/>
        <w:rPr>
          <w:lang w:val="ru-RU"/>
        </w:rPr>
      </w:pPr>
    </w:p>
    <w:p w:rsidR="00D769C5" w:rsidRDefault="00D769C5" w:rsidP="005739BA">
      <w:pPr>
        <w:pStyle w:val="a3"/>
        <w:rPr>
          <w:lang w:val="ru-RU"/>
        </w:rPr>
      </w:pPr>
    </w:p>
    <w:p w:rsidR="00D769C5" w:rsidRDefault="00D769C5" w:rsidP="005739BA">
      <w:pPr>
        <w:pStyle w:val="a3"/>
        <w:rPr>
          <w:lang w:val="ru-RU"/>
        </w:rPr>
      </w:pPr>
    </w:p>
    <w:p w:rsidR="00D769C5" w:rsidRDefault="00D769C5" w:rsidP="005739BA">
      <w:pPr>
        <w:pStyle w:val="a3"/>
        <w:rPr>
          <w:lang w:val="ru-RU"/>
        </w:rPr>
      </w:pPr>
    </w:p>
    <w:p w:rsidR="00D769C5" w:rsidRDefault="00D769C5" w:rsidP="005739BA">
      <w:pPr>
        <w:pStyle w:val="a3"/>
        <w:rPr>
          <w:lang w:val="ru-RU"/>
        </w:rPr>
      </w:pPr>
    </w:p>
    <w:p w:rsidR="00D769C5" w:rsidRDefault="00D769C5" w:rsidP="005739BA">
      <w:pPr>
        <w:pStyle w:val="a3"/>
        <w:rPr>
          <w:lang w:val="ru-RU"/>
        </w:rPr>
      </w:pPr>
    </w:p>
    <w:p w:rsidR="00D769C5" w:rsidRDefault="00D769C5" w:rsidP="005739BA">
      <w:pPr>
        <w:pStyle w:val="a3"/>
        <w:rPr>
          <w:lang w:val="ru-RU"/>
        </w:rPr>
      </w:pPr>
    </w:p>
    <w:p w:rsidR="00D769C5" w:rsidRDefault="00D769C5" w:rsidP="005739BA">
      <w:pPr>
        <w:pStyle w:val="a3"/>
        <w:rPr>
          <w:lang w:val="ru-RU"/>
        </w:rPr>
      </w:pPr>
    </w:p>
    <w:p w:rsidR="009702C7" w:rsidRPr="000B024B" w:rsidRDefault="009702C7" w:rsidP="009702C7">
      <w:pPr>
        <w:ind w:left="142"/>
        <w:rPr>
          <w:sz w:val="20"/>
          <w:szCs w:val="20"/>
          <w:lang w:val="ru-RU"/>
        </w:rPr>
      </w:pPr>
      <w:r w:rsidRPr="000B024B">
        <w:rPr>
          <w:sz w:val="20"/>
          <w:szCs w:val="20"/>
          <w:lang w:val="ru-RU"/>
        </w:rPr>
        <w:t>Д.А. Какуева,</w:t>
      </w:r>
      <w:r w:rsidR="00D769C5">
        <w:rPr>
          <w:sz w:val="20"/>
          <w:szCs w:val="20"/>
          <w:lang w:val="ru-RU"/>
        </w:rPr>
        <w:t xml:space="preserve"> 221262</w:t>
      </w:r>
    </w:p>
    <w:p w:rsidR="005739BA" w:rsidRPr="008414DF" w:rsidRDefault="00B97E12" w:rsidP="008414DF">
      <w:pPr>
        <w:ind w:left="142"/>
        <w:rPr>
          <w:sz w:val="20"/>
          <w:szCs w:val="20"/>
          <w:lang w:val="ru-RU"/>
        </w:rPr>
        <w:sectPr w:rsidR="005739BA" w:rsidRPr="008414DF" w:rsidSect="00B744E8">
          <w:headerReference w:type="default" r:id="rId10"/>
          <w:headerReference w:type="first" r:id="rId11"/>
          <w:pgSz w:w="11910" w:h="16840" w:code="9"/>
          <w:pgMar w:top="851" w:right="851" w:bottom="1276" w:left="1701" w:header="720" w:footer="720" w:gutter="0"/>
          <w:cols w:space="720"/>
          <w:titlePg/>
          <w:docGrid w:linePitch="299"/>
        </w:sectPr>
      </w:pPr>
      <w:r>
        <w:rPr>
          <w:sz w:val="20"/>
          <w:szCs w:val="20"/>
          <w:lang w:val="ru-RU"/>
        </w:rPr>
        <w:t>А.В. Быковская</w:t>
      </w:r>
      <w:r w:rsidR="006910F3">
        <w:rPr>
          <w:sz w:val="20"/>
          <w:szCs w:val="20"/>
          <w:lang w:val="ru-RU"/>
        </w:rPr>
        <w:t>, 248277</w:t>
      </w:r>
    </w:p>
    <w:p w:rsidR="00E7022D" w:rsidRPr="009702C7" w:rsidRDefault="008414DF" w:rsidP="00E7022D">
      <w:pPr>
        <w:pStyle w:val="a3"/>
        <w:contextualSpacing/>
        <w:jc w:val="center"/>
        <w:rPr>
          <w:b/>
          <w:lang w:val="ru-RU"/>
        </w:rPr>
      </w:pPr>
      <w:r>
        <w:rPr>
          <w:bCs/>
          <w:sz w:val="20"/>
          <w:szCs w:val="20"/>
          <w:lang w:val="ru-RU"/>
        </w:rPr>
        <w:lastRenderedPageBreak/>
        <w:t xml:space="preserve">                                                                                      </w:t>
      </w:r>
    </w:p>
    <w:tbl>
      <w:tblPr>
        <w:tblpPr w:leftFromText="180" w:rightFromText="180" w:vertAnchor="text" w:horzAnchor="margin" w:tblpXSpec="right" w:tblpY="-703"/>
        <w:tblW w:w="7640" w:type="dxa"/>
        <w:tblLook w:val="04A0"/>
      </w:tblPr>
      <w:tblGrid>
        <w:gridCol w:w="4077"/>
        <w:gridCol w:w="3563"/>
      </w:tblGrid>
      <w:tr w:rsidR="00E7022D" w:rsidRPr="00F6573C" w:rsidTr="00A4513B">
        <w:tc>
          <w:tcPr>
            <w:tcW w:w="4077" w:type="dxa"/>
          </w:tcPr>
          <w:p w:rsidR="00E7022D" w:rsidRPr="0037655C" w:rsidRDefault="00E7022D" w:rsidP="00A4513B">
            <w:pPr>
              <w:pStyle w:val="af"/>
              <w:spacing w:line="0" w:lineRule="atLeast"/>
              <w:jc w:val="right"/>
              <w:rPr>
                <w:b w:val="0"/>
                <w:bCs w:val="0"/>
                <w:sz w:val="20"/>
              </w:rPr>
            </w:pPr>
          </w:p>
        </w:tc>
        <w:tc>
          <w:tcPr>
            <w:tcW w:w="3563" w:type="dxa"/>
          </w:tcPr>
          <w:p w:rsidR="00D769C5" w:rsidRDefault="00D769C5" w:rsidP="004A03A7">
            <w:pPr>
              <w:pStyle w:val="21"/>
              <w:spacing w:after="0" w:line="240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Приложение №1</w:t>
            </w:r>
          </w:p>
          <w:p w:rsidR="00E7022D" w:rsidRPr="000B6709" w:rsidRDefault="00E7022D" w:rsidP="006910F3">
            <w:pPr>
              <w:pStyle w:val="21"/>
              <w:spacing w:after="0" w:line="240" w:lineRule="auto"/>
              <w:rPr>
                <w:bCs/>
                <w:sz w:val="20"/>
                <w:szCs w:val="20"/>
              </w:rPr>
            </w:pPr>
            <w:r w:rsidRPr="000B6709">
              <w:rPr>
                <w:bCs/>
                <w:sz w:val="20"/>
                <w:szCs w:val="20"/>
              </w:rPr>
              <w:t>Утвержден</w:t>
            </w:r>
            <w:r>
              <w:rPr>
                <w:bCs/>
                <w:sz w:val="20"/>
                <w:szCs w:val="20"/>
              </w:rPr>
              <w:t>о</w:t>
            </w:r>
            <w:r w:rsidRPr="000B6709">
              <w:rPr>
                <w:bCs/>
                <w:sz w:val="20"/>
                <w:szCs w:val="20"/>
              </w:rPr>
              <w:t xml:space="preserve"> приказом  управления образования</w:t>
            </w:r>
            <w:r w:rsidRPr="000B6709">
              <w:rPr>
                <w:sz w:val="20"/>
                <w:szCs w:val="20"/>
              </w:rPr>
              <w:t xml:space="preserve"> </w:t>
            </w:r>
            <w:r w:rsidRPr="000B6709">
              <w:rPr>
                <w:bCs/>
                <w:sz w:val="20"/>
                <w:szCs w:val="20"/>
              </w:rPr>
              <w:t>администрации Старооскол</w:t>
            </w:r>
            <w:r>
              <w:rPr>
                <w:bCs/>
                <w:sz w:val="20"/>
                <w:szCs w:val="20"/>
              </w:rPr>
              <w:t xml:space="preserve">ьского городского округа от «     </w:t>
            </w:r>
            <w:r w:rsidRPr="000B6709">
              <w:rPr>
                <w:bCs/>
                <w:sz w:val="20"/>
                <w:szCs w:val="20"/>
              </w:rPr>
              <w:t xml:space="preserve">» </w:t>
            </w:r>
            <w:r w:rsidR="006910F3">
              <w:rPr>
                <w:bCs/>
                <w:sz w:val="20"/>
                <w:szCs w:val="20"/>
              </w:rPr>
              <w:t>ок</w:t>
            </w:r>
            <w:r w:rsidR="004A03A7">
              <w:rPr>
                <w:bCs/>
                <w:sz w:val="20"/>
                <w:szCs w:val="20"/>
              </w:rPr>
              <w:t>тябр</w:t>
            </w:r>
            <w:r w:rsidR="005B5830">
              <w:rPr>
                <w:bCs/>
                <w:sz w:val="20"/>
                <w:szCs w:val="20"/>
              </w:rPr>
              <w:t>я</w:t>
            </w:r>
            <w:r>
              <w:rPr>
                <w:bCs/>
                <w:sz w:val="20"/>
                <w:szCs w:val="20"/>
              </w:rPr>
              <w:t xml:space="preserve"> 201</w:t>
            </w:r>
            <w:r w:rsidR="004A03A7">
              <w:rPr>
                <w:bCs/>
                <w:sz w:val="20"/>
                <w:szCs w:val="20"/>
              </w:rPr>
              <w:t>8</w:t>
            </w:r>
            <w:r w:rsidRPr="000B6709">
              <w:rPr>
                <w:bCs/>
                <w:sz w:val="20"/>
                <w:szCs w:val="20"/>
              </w:rPr>
              <w:t xml:space="preserve"> г</w:t>
            </w:r>
            <w:r>
              <w:rPr>
                <w:bCs/>
                <w:sz w:val="20"/>
                <w:szCs w:val="20"/>
              </w:rPr>
              <w:t xml:space="preserve">ода  № </w:t>
            </w:r>
            <w:r w:rsidRPr="000B6709">
              <w:rPr>
                <w:bCs/>
                <w:sz w:val="20"/>
                <w:szCs w:val="20"/>
              </w:rPr>
              <w:t xml:space="preserve">                                                                                                                           </w:t>
            </w:r>
          </w:p>
        </w:tc>
      </w:tr>
    </w:tbl>
    <w:p w:rsidR="005739BA" w:rsidRPr="00125594" w:rsidRDefault="005739BA" w:rsidP="005739BA">
      <w:pPr>
        <w:pStyle w:val="a3"/>
        <w:rPr>
          <w:sz w:val="28"/>
          <w:lang w:val="ru-RU"/>
        </w:rPr>
      </w:pPr>
    </w:p>
    <w:p w:rsidR="00D769C5" w:rsidRDefault="00D769C5" w:rsidP="005739BA">
      <w:pPr>
        <w:pStyle w:val="Heading1"/>
        <w:ind w:left="1032" w:right="1035"/>
        <w:rPr>
          <w:lang w:val="ru-RU"/>
        </w:rPr>
      </w:pPr>
    </w:p>
    <w:p w:rsidR="005739BA" w:rsidRPr="00125594" w:rsidRDefault="005739BA" w:rsidP="005739BA">
      <w:pPr>
        <w:pStyle w:val="Heading1"/>
        <w:ind w:left="1032" w:right="1035"/>
        <w:rPr>
          <w:lang w:val="ru-RU"/>
        </w:rPr>
      </w:pPr>
      <w:r w:rsidRPr="00125594">
        <w:rPr>
          <w:lang w:val="ru-RU"/>
        </w:rPr>
        <w:t>Положение</w:t>
      </w:r>
    </w:p>
    <w:p w:rsidR="006910F3" w:rsidRDefault="005739BA" w:rsidP="006910F3">
      <w:pPr>
        <w:ind w:right="-2"/>
        <w:jc w:val="center"/>
        <w:rPr>
          <w:b/>
          <w:sz w:val="26"/>
          <w:szCs w:val="26"/>
          <w:lang w:val="ru-RU"/>
        </w:rPr>
      </w:pPr>
      <w:r w:rsidRPr="00125594">
        <w:rPr>
          <w:b/>
          <w:sz w:val="26"/>
          <w:lang w:val="ru-RU"/>
        </w:rPr>
        <w:t xml:space="preserve">о проведении </w:t>
      </w:r>
      <w:r w:rsidR="008414DF" w:rsidRPr="006910F3">
        <w:rPr>
          <w:b/>
          <w:sz w:val="26"/>
          <w:lang w:val="ru-RU"/>
        </w:rPr>
        <w:t xml:space="preserve">муниципального </w:t>
      </w:r>
      <w:r w:rsidR="006910F3" w:rsidRPr="006910F3">
        <w:rPr>
          <w:b/>
          <w:sz w:val="26"/>
          <w:lang w:val="ru-RU"/>
        </w:rPr>
        <w:t xml:space="preserve">этапа </w:t>
      </w:r>
      <w:r w:rsidR="006910F3" w:rsidRPr="006910F3">
        <w:rPr>
          <w:b/>
          <w:sz w:val="26"/>
          <w:szCs w:val="26"/>
          <w:lang w:val="ru-RU"/>
        </w:rPr>
        <w:t xml:space="preserve">регионального конкурса исследовательских работ обучающихся, </w:t>
      </w:r>
    </w:p>
    <w:p w:rsidR="006910F3" w:rsidRDefault="006910F3" w:rsidP="006910F3">
      <w:pPr>
        <w:ind w:right="-2"/>
        <w:jc w:val="center"/>
        <w:rPr>
          <w:b/>
          <w:sz w:val="26"/>
          <w:lang w:val="ru-RU"/>
        </w:rPr>
      </w:pPr>
      <w:r w:rsidRPr="006910F3">
        <w:rPr>
          <w:b/>
          <w:sz w:val="26"/>
          <w:szCs w:val="26"/>
          <w:lang w:val="ru-RU"/>
        </w:rPr>
        <w:t>подготовленных с применением технологии 3D-моделирования</w:t>
      </w:r>
      <w:r>
        <w:rPr>
          <w:b/>
          <w:sz w:val="26"/>
          <w:lang w:val="ru-RU"/>
        </w:rPr>
        <w:t xml:space="preserve"> </w:t>
      </w:r>
    </w:p>
    <w:p w:rsidR="00043313" w:rsidRDefault="00043313" w:rsidP="00043313">
      <w:pPr>
        <w:ind w:right="1046"/>
        <w:rPr>
          <w:b/>
          <w:sz w:val="26"/>
          <w:lang w:val="ru-RU"/>
        </w:rPr>
      </w:pPr>
    </w:p>
    <w:p w:rsidR="003657E4" w:rsidRPr="00043313" w:rsidRDefault="005739BA" w:rsidP="008926C9">
      <w:pPr>
        <w:pStyle w:val="a5"/>
        <w:numPr>
          <w:ilvl w:val="0"/>
          <w:numId w:val="14"/>
        </w:numPr>
        <w:ind w:right="1046"/>
        <w:jc w:val="center"/>
        <w:rPr>
          <w:b/>
          <w:sz w:val="26"/>
          <w:lang w:val="ru-RU"/>
        </w:rPr>
      </w:pPr>
      <w:r w:rsidRPr="00043313">
        <w:rPr>
          <w:b/>
          <w:sz w:val="26"/>
          <w:lang w:val="ru-RU"/>
        </w:rPr>
        <w:t>Общие</w:t>
      </w:r>
      <w:r w:rsidRPr="00043313">
        <w:rPr>
          <w:b/>
          <w:spacing w:val="-9"/>
          <w:sz w:val="26"/>
          <w:lang w:val="ru-RU"/>
        </w:rPr>
        <w:t xml:space="preserve"> </w:t>
      </w:r>
      <w:r w:rsidRPr="00043313">
        <w:rPr>
          <w:b/>
          <w:sz w:val="26"/>
          <w:lang w:val="ru-RU"/>
        </w:rPr>
        <w:t>положения</w:t>
      </w:r>
    </w:p>
    <w:p w:rsidR="00043313" w:rsidRPr="00043313" w:rsidRDefault="00157CE8" w:rsidP="003C1370">
      <w:pPr>
        <w:pStyle w:val="a5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sz w:val="26"/>
          <w:szCs w:val="26"/>
          <w:lang w:val="ru-RU"/>
        </w:rPr>
      </w:pPr>
      <w:r w:rsidRPr="00043313">
        <w:rPr>
          <w:sz w:val="26"/>
          <w:szCs w:val="26"/>
          <w:lang w:val="ru-RU"/>
        </w:rPr>
        <w:t xml:space="preserve">Настоящее Положение определяет цели и задачи  </w:t>
      </w:r>
      <w:r w:rsidR="008414DF" w:rsidRPr="00043313">
        <w:rPr>
          <w:sz w:val="26"/>
          <w:szCs w:val="26"/>
          <w:lang w:val="ru-RU"/>
        </w:rPr>
        <w:t xml:space="preserve">муниципального </w:t>
      </w:r>
      <w:r w:rsidR="006910F3" w:rsidRPr="00043313">
        <w:rPr>
          <w:sz w:val="26"/>
          <w:szCs w:val="26"/>
          <w:lang w:val="ru-RU"/>
        </w:rPr>
        <w:t>этапа конкурса исследовательских работ обучающихся, подготовленных с применением технологии 3D-моделирования</w:t>
      </w:r>
      <w:r w:rsidRPr="00043313">
        <w:rPr>
          <w:sz w:val="26"/>
          <w:szCs w:val="26"/>
          <w:lang w:val="ru-RU"/>
        </w:rPr>
        <w:t xml:space="preserve"> (далее - Конкурс)</w:t>
      </w:r>
      <w:r w:rsidR="006910F3" w:rsidRPr="00043313">
        <w:rPr>
          <w:sz w:val="26"/>
          <w:szCs w:val="26"/>
          <w:lang w:val="ru-RU"/>
        </w:rPr>
        <w:t>, права и обязанности организаторов и участников Конкурса, сроки проведения конкурса</w:t>
      </w:r>
      <w:r w:rsidRPr="00043313">
        <w:rPr>
          <w:sz w:val="26"/>
          <w:szCs w:val="26"/>
          <w:lang w:val="ru-RU"/>
        </w:rPr>
        <w:t>.</w:t>
      </w:r>
    </w:p>
    <w:p w:rsidR="005739BA" w:rsidRPr="00043313" w:rsidRDefault="00157CE8" w:rsidP="003C1370">
      <w:pPr>
        <w:pStyle w:val="a5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sz w:val="26"/>
          <w:szCs w:val="26"/>
          <w:lang w:val="ru-RU"/>
        </w:rPr>
      </w:pPr>
      <w:r w:rsidRPr="00043313">
        <w:rPr>
          <w:sz w:val="26"/>
          <w:lang w:val="ru-RU"/>
        </w:rPr>
        <w:t>Организатором Конкурса является</w:t>
      </w:r>
      <w:r w:rsidR="005739BA" w:rsidRPr="00043313">
        <w:rPr>
          <w:sz w:val="26"/>
          <w:lang w:val="ru-RU"/>
        </w:rPr>
        <w:t xml:space="preserve"> муниципальн</w:t>
      </w:r>
      <w:r w:rsidRPr="00043313">
        <w:rPr>
          <w:sz w:val="26"/>
          <w:lang w:val="ru-RU"/>
        </w:rPr>
        <w:t>ое</w:t>
      </w:r>
      <w:r w:rsidR="005739BA" w:rsidRPr="00043313">
        <w:rPr>
          <w:sz w:val="26"/>
          <w:lang w:val="ru-RU"/>
        </w:rPr>
        <w:t xml:space="preserve"> </w:t>
      </w:r>
      <w:r w:rsidR="006910F3" w:rsidRPr="00043313">
        <w:rPr>
          <w:sz w:val="26"/>
          <w:lang w:val="ru-RU"/>
        </w:rPr>
        <w:t xml:space="preserve">автономное общеобразовательное </w:t>
      </w:r>
      <w:r w:rsidRPr="00043313">
        <w:rPr>
          <w:sz w:val="26"/>
          <w:lang w:val="ru-RU"/>
        </w:rPr>
        <w:t>учреждение</w:t>
      </w:r>
      <w:r w:rsidR="006910F3" w:rsidRPr="00043313">
        <w:rPr>
          <w:sz w:val="26"/>
          <w:lang w:val="ru-RU"/>
        </w:rPr>
        <w:t xml:space="preserve"> «О</w:t>
      </w:r>
      <w:r w:rsidR="00FA5021" w:rsidRPr="00043313">
        <w:rPr>
          <w:sz w:val="26"/>
          <w:lang w:val="ru-RU"/>
        </w:rPr>
        <w:t>б</w:t>
      </w:r>
      <w:r w:rsidR="006910F3" w:rsidRPr="00043313">
        <w:rPr>
          <w:sz w:val="26"/>
          <w:lang w:val="ru-RU"/>
        </w:rPr>
        <w:t>разовательный комплекс «Лицей №3»</w:t>
      </w:r>
      <w:r w:rsidR="005739BA" w:rsidRPr="00043313">
        <w:rPr>
          <w:sz w:val="26"/>
          <w:lang w:val="ru-RU"/>
        </w:rPr>
        <w:t>.</w:t>
      </w:r>
    </w:p>
    <w:p w:rsidR="005739BA" w:rsidRPr="00125594" w:rsidRDefault="005739BA" w:rsidP="005739BA">
      <w:pPr>
        <w:pStyle w:val="a3"/>
        <w:rPr>
          <w:lang w:val="ru-RU"/>
        </w:rPr>
      </w:pPr>
    </w:p>
    <w:p w:rsidR="003657E4" w:rsidRPr="00D769C5" w:rsidRDefault="008B5AC8" w:rsidP="008B5AC8">
      <w:pPr>
        <w:pStyle w:val="Heading1"/>
        <w:tabs>
          <w:tab w:val="left" w:pos="3495"/>
        </w:tabs>
        <w:spacing w:line="296" w:lineRule="exact"/>
        <w:ind w:left="0" w:right="0"/>
        <w:rPr>
          <w:lang w:val="ru-RU"/>
        </w:rPr>
      </w:pPr>
      <w:r>
        <w:rPr>
          <w:lang w:val="ru-RU"/>
        </w:rPr>
        <w:t xml:space="preserve">2. </w:t>
      </w:r>
      <w:r w:rsidR="005739BA" w:rsidRPr="00D769C5">
        <w:rPr>
          <w:lang w:val="ru-RU"/>
        </w:rPr>
        <w:t>Цель и задачи</w:t>
      </w:r>
      <w:r w:rsidR="005739BA" w:rsidRPr="00D769C5">
        <w:rPr>
          <w:spacing w:val="-19"/>
          <w:lang w:val="ru-RU"/>
        </w:rPr>
        <w:t xml:space="preserve"> </w:t>
      </w:r>
      <w:r w:rsidR="005739BA" w:rsidRPr="00D769C5">
        <w:rPr>
          <w:lang w:val="ru-RU"/>
        </w:rPr>
        <w:t>Конкурса</w:t>
      </w:r>
    </w:p>
    <w:p w:rsidR="00043313" w:rsidRPr="00043313" w:rsidRDefault="005739BA" w:rsidP="003C1370">
      <w:pPr>
        <w:pStyle w:val="a5"/>
        <w:numPr>
          <w:ilvl w:val="1"/>
          <w:numId w:val="13"/>
        </w:numPr>
        <w:tabs>
          <w:tab w:val="left" w:pos="1276"/>
        </w:tabs>
        <w:ind w:left="0" w:firstLine="709"/>
        <w:contextualSpacing/>
        <w:jc w:val="both"/>
        <w:rPr>
          <w:color w:val="000000"/>
          <w:sz w:val="26"/>
          <w:szCs w:val="26"/>
          <w:lang w:val="ru-RU" w:eastAsia="ru-RU"/>
        </w:rPr>
      </w:pPr>
      <w:r w:rsidRPr="00043313">
        <w:rPr>
          <w:sz w:val="26"/>
          <w:szCs w:val="26"/>
          <w:lang w:val="ru-RU"/>
        </w:rPr>
        <w:t xml:space="preserve">Цель: </w:t>
      </w:r>
      <w:r w:rsidR="00FA5021" w:rsidRPr="00043313">
        <w:rPr>
          <w:sz w:val="26"/>
          <w:szCs w:val="26"/>
          <w:lang w:val="ru-RU"/>
        </w:rPr>
        <w:t>повышение качества профориентационной работы обучения в образовательных организациях Старооскольского городского округа по инженерным и техническим специальностям</w:t>
      </w:r>
      <w:r w:rsidR="008414DF" w:rsidRPr="00043313">
        <w:rPr>
          <w:color w:val="000000"/>
          <w:sz w:val="26"/>
          <w:szCs w:val="26"/>
          <w:shd w:val="clear" w:color="auto" w:fill="FFFFFF"/>
          <w:lang w:val="ru-RU"/>
        </w:rPr>
        <w:t>.</w:t>
      </w:r>
      <w:r w:rsidR="00037C48" w:rsidRPr="00043313">
        <w:rPr>
          <w:color w:val="000000"/>
          <w:sz w:val="26"/>
          <w:szCs w:val="26"/>
          <w:shd w:val="clear" w:color="auto" w:fill="FFFFFF"/>
          <w:lang w:val="ru-RU"/>
        </w:rPr>
        <w:t xml:space="preserve"> </w:t>
      </w:r>
    </w:p>
    <w:p w:rsidR="005739BA" w:rsidRPr="00043313" w:rsidRDefault="005739BA" w:rsidP="003C1370">
      <w:pPr>
        <w:pStyle w:val="a5"/>
        <w:numPr>
          <w:ilvl w:val="1"/>
          <w:numId w:val="13"/>
        </w:numPr>
        <w:tabs>
          <w:tab w:val="left" w:pos="1276"/>
        </w:tabs>
        <w:ind w:left="0" w:firstLine="709"/>
        <w:contextualSpacing/>
        <w:jc w:val="both"/>
        <w:rPr>
          <w:color w:val="000000"/>
          <w:sz w:val="26"/>
          <w:szCs w:val="26"/>
          <w:lang w:val="ru-RU" w:eastAsia="ru-RU"/>
        </w:rPr>
      </w:pPr>
      <w:r w:rsidRPr="00043313">
        <w:rPr>
          <w:sz w:val="26"/>
          <w:szCs w:val="26"/>
          <w:lang w:val="ru-RU"/>
        </w:rPr>
        <w:t>Задачи:</w:t>
      </w:r>
    </w:p>
    <w:p w:rsidR="00FA5021" w:rsidRDefault="00FA5021" w:rsidP="003C1370">
      <w:pPr>
        <w:pStyle w:val="a3"/>
        <w:numPr>
          <w:ilvl w:val="0"/>
          <w:numId w:val="4"/>
        </w:numPr>
        <w:tabs>
          <w:tab w:val="left" w:pos="1276"/>
        </w:tabs>
        <w:ind w:left="0" w:firstLine="709"/>
        <w:jc w:val="both"/>
        <w:rPr>
          <w:lang w:val="ru-RU"/>
        </w:rPr>
      </w:pPr>
      <w:r>
        <w:rPr>
          <w:lang w:val="ru-RU"/>
        </w:rPr>
        <w:t>р</w:t>
      </w:r>
      <w:r w:rsidRPr="00DA458B">
        <w:rPr>
          <w:lang w:val="ru-RU"/>
        </w:rPr>
        <w:t>азвитие познават</w:t>
      </w:r>
      <w:r>
        <w:rPr>
          <w:lang w:val="ru-RU"/>
        </w:rPr>
        <w:t>ельной активности обучающихся</w:t>
      </w:r>
      <w:r w:rsidRPr="00FA5021">
        <w:rPr>
          <w:lang w:val="ru-RU"/>
        </w:rPr>
        <w:t xml:space="preserve"> </w:t>
      </w:r>
      <w:r>
        <w:rPr>
          <w:lang w:val="ru-RU"/>
        </w:rPr>
        <w:t>при выборе профессии;</w:t>
      </w:r>
    </w:p>
    <w:p w:rsidR="00FA5021" w:rsidRDefault="00FA5021" w:rsidP="003C1370">
      <w:pPr>
        <w:pStyle w:val="a3"/>
        <w:numPr>
          <w:ilvl w:val="0"/>
          <w:numId w:val="4"/>
        </w:numPr>
        <w:tabs>
          <w:tab w:val="left" w:pos="1276"/>
        </w:tabs>
        <w:ind w:left="0" w:firstLine="709"/>
        <w:jc w:val="both"/>
        <w:rPr>
          <w:lang w:val="ru-RU"/>
        </w:rPr>
      </w:pPr>
      <w:r w:rsidRPr="00DA458B">
        <w:rPr>
          <w:lang w:val="ru-RU"/>
        </w:rPr>
        <w:t>акт</w:t>
      </w:r>
      <w:r>
        <w:rPr>
          <w:lang w:val="ru-RU"/>
        </w:rPr>
        <w:t>ивизация интереса обучающихся</w:t>
      </w:r>
      <w:r w:rsidRPr="00DA458B">
        <w:rPr>
          <w:lang w:val="ru-RU"/>
        </w:rPr>
        <w:t>, находящихся в ситуации проектирования своего жизненного пути;</w:t>
      </w:r>
    </w:p>
    <w:p w:rsidR="00FA5021" w:rsidRPr="00DA458B" w:rsidRDefault="00FA5021" w:rsidP="003C1370">
      <w:pPr>
        <w:pStyle w:val="a3"/>
        <w:numPr>
          <w:ilvl w:val="0"/>
          <w:numId w:val="4"/>
        </w:numPr>
        <w:tabs>
          <w:tab w:val="left" w:pos="1276"/>
        </w:tabs>
        <w:ind w:left="0" w:firstLine="709"/>
        <w:jc w:val="both"/>
        <w:rPr>
          <w:lang w:val="ru-RU"/>
        </w:rPr>
      </w:pPr>
      <w:r w:rsidRPr="00DA458B">
        <w:rPr>
          <w:lang w:val="ru-RU"/>
        </w:rPr>
        <w:t>выявление одаренных детей через исследовательскую деятельн</w:t>
      </w:r>
      <w:r w:rsidR="00043313">
        <w:rPr>
          <w:lang w:val="ru-RU"/>
        </w:rPr>
        <w:t>ость с применением технологий 3</w:t>
      </w:r>
      <w:r>
        <w:t>D</w:t>
      </w:r>
      <w:r>
        <w:rPr>
          <w:lang w:val="ru-RU"/>
        </w:rPr>
        <w:t>-моделирования;</w:t>
      </w:r>
    </w:p>
    <w:p w:rsidR="00FA5021" w:rsidRPr="00DA458B" w:rsidRDefault="00FA5021" w:rsidP="003C1370">
      <w:pPr>
        <w:pStyle w:val="a3"/>
        <w:numPr>
          <w:ilvl w:val="0"/>
          <w:numId w:val="4"/>
        </w:numPr>
        <w:tabs>
          <w:tab w:val="left" w:pos="1276"/>
        </w:tabs>
        <w:ind w:left="0" w:firstLine="709"/>
        <w:jc w:val="both"/>
        <w:rPr>
          <w:lang w:val="ru-RU"/>
        </w:rPr>
      </w:pPr>
      <w:r w:rsidRPr="00DA458B">
        <w:rPr>
          <w:lang w:val="ru-RU"/>
        </w:rPr>
        <w:t>создание условий для привлечения молодёжи к изучению технологий 3</w:t>
      </w:r>
      <w:r>
        <w:t>D</w:t>
      </w:r>
      <w:r w:rsidR="00043313">
        <w:rPr>
          <w:lang w:val="ru-RU"/>
        </w:rPr>
        <w:t>-моделирования и 3</w:t>
      </w:r>
      <w:r>
        <w:t>D</w:t>
      </w:r>
      <w:r w:rsidRPr="00DA458B">
        <w:rPr>
          <w:lang w:val="ru-RU"/>
        </w:rPr>
        <w:t>-печати;</w:t>
      </w:r>
    </w:p>
    <w:p w:rsidR="00FA5021" w:rsidRPr="00DA458B" w:rsidRDefault="00FA5021" w:rsidP="003C1370">
      <w:pPr>
        <w:pStyle w:val="a3"/>
        <w:numPr>
          <w:ilvl w:val="0"/>
          <w:numId w:val="4"/>
        </w:numPr>
        <w:tabs>
          <w:tab w:val="left" w:pos="1276"/>
        </w:tabs>
        <w:ind w:left="0" w:firstLine="709"/>
        <w:jc w:val="both"/>
        <w:rPr>
          <w:lang w:val="ru-RU"/>
        </w:rPr>
      </w:pPr>
      <w:r w:rsidRPr="00DA458B">
        <w:rPr>
          <w:lang w:val="ru-RU"/>
        </w:rPr>
        <w:t xml:space="preserve">активизация </w:t>
      </w:r>
      <w:r>
        <w:rPr>
          <w:lang w:val="ru-RU"/>
        </w:rPr>
        <w:t>применения в образовательной</w:t>
      </w:r>
      <w:r w:rsidRPr="00FA5021">
        <w:rPr>
          <w:lang w:val="ru-RU"/>
        </w:rPr>
        <w:t xml:space="preserve"> </w:t>
      </w:r>
      <w:r>
        <w:rPr>
          <w:lang w:val="ru-RU"/>
        </w:rPr>
        <w:t>–</w:t>
      </w:r>
      <w:r w:rsidRPr="00FA5021">
        <w:rPr>
          <w:lang w:val="ru-RU"/>
        </w:rPr>
        <w:t xml:space="preserve"> </w:t>
      </w:r>
      <w:r w:rsidRPr="00DA458B">
        <w:rPr>
          <w:lang w:val="ru-RU"/>
        </w:rPr>
        <w:t>деятельности образовате</w:t>
      </w:r>
      <w:r w:rsidR="00043313">
        <w:rPr>
          <w:lang w:val="ru-RU"/>
        </w:rPr>
        <w:t>льных организаций технологий 3</w:t>
      </w:r>
      <w:r>
        <w:t>D</w:t>
      </w:r>
      <w:r w:rsidR="00043313">
        <w:rPr>
          <w:lang w:val="ru-RU"/>
        </w:rPr>
        <w:t>-моделирования и 3</w:t>
      </w:r>
      <w:r>
        <w:t>D</w:t>
      </w:r>
      <w:r w:rsidRPr="00DA458B">
        <w:rPr>
          <w:lang w:val="ru-RU"/>
        </w:rPr>
        <w:t>-печати.</w:t>
      </w:r>
    </w:p>
    <w:p w:rsidR="00037C48" w:rsidRPr="00037C48" w:rsidRDefault="00037C48" w:rsidP="00037C48">
      <w:pPr>
        <w:tabs>
          <w:tab w:val="left" w:pos="1286"/>
        </w:tabs>
        <w:spacing w:line="294" w:lineRule="exact"/>
        <w:ind w:left="825"/>
        <w:rPr>
          <w:sz w:val="26"/>
          <w:lang w:val="ru-RU"/>
        </w:rPr>
      </w:pPr>
    </w:p>
    <w:p w:rsidR="003657E4" w:rsidRPr="008414DF" w:rsidRDefault="005739BA" w:rsidP="008926C9">
      <w:pPr>
        <w:pStyle w:val="Heading1"/>
        <w:numPr>
          <w:ilvl w:val="0"/>
          <w:numId w:val="2"/>
        </w:numPr>
        <w:tabs>
          <w:tab w:val="left" w:pos="3736"/>
        </w:tabs>
        <w:spacing w:line="296" w:lineRule="exact"/>
        <w:ind w:right="15"/>
      </w:pPr>
      <w:r>
        <w:t>Участники</w:t>
      </w:r>
      <w:r>
        <w:rPr>
          <w:spacing w:val="-15"/>
        </w:rPr>
        <w:t xml:space="preserve"> </w:t>
      </w:r>
      <w:r>
        <w:t>Конкурса</w:t>
      </w:r>
    </w:p>
    <w:p w:rsidR="00043313" w:rsidRPr="00E460E3" w:rsidRDefault="00FA5021" w:rsidP="003C1370">
      <w:pPr>
        <w:pStyle w:val="a5"/>
        <w:numPr>
          <w:ilvl w:val="1"/>
          <w:numId w:val="12"/>
        </w:numPr>
        <w:shd w:val="clear" w:color="auto" w:fill="FFFFFF"/>
        <w:tabs>
          <w:tab w:val="left" w:pos="1276"/>
        </w:tabs>
        <w:ind w:left="0" w:firstLine="709"/>
        <w:jc w:val="both"/>
        <w:rPr>
          <w:bCs/>
          <w:color w:val="000000"/>
          <w:sz w:val="26"/>
          <w:szCs w:val="26"/>
          <w:lang w:val="ru-RU" w:eastAsia="ru-RU"/>
        </w:rPr>
      </w:pPr>
      <w:r w:rsidRPr="00E460E3">
        <w:rPr>
          <w:sz w:val="26"/>
          <w:szCs w:val="26"/>
          <w:lang w:val="ru-RU"/>
        </w:rPr>
        <w:t>В Конкурсе</w:t>
      </w:r>
      <w:r w:rsidR="00E460E3">
        <w:rPr>
          <w:sz w:val="26"/>
          <w:szCs w:val="26"/>
          <w:lang w:val="ru-RU"/>
        </w:rPr>
        <w:t xml:space="preserve"> могут принимать участие</w:t>
      </w:r>
      <w:r w:rsidRPr="00E460E3">
        <w:rPr>
          <w:sz w:val="26"/>
          <w:szCs w:val="26"/>
          <w:lang w:val="ru-RU"/>
        </w:rPr>
        <w:t xml:space="preserve"> команды обучающихся (1-11 классов) образовательных организаций Старооскольского городского округа под руководством педагогических работников.</w:t>
      </w:r>
    </w:p>
    <w:p w:rsidR="00FA5021" w:rsidRPr="00043313" w:rsidRDefault="00FA5021" w:rsidP="003C1370">
      <w:pPr>
        <w:pStyle w:val="FirstParagraph"/>
        <w:numPr>
          <w:ilvl w:val="1"/>
          <w:numId w:val="12"/>
        </w:numPr>
        <w:tabs>
          <w:tab w:val="left" w:pos="1276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043313">
        <w:rPr>
          <w:rFonts w:ascii="Times New Roman" w:hAnsi="Times New Roman" w:cs="Times New Roman"/>
          <w:sz w:val="26"/>
          <w:szCs w:val="26"/>
          <w:lang w:val="ru-RU"/>
        </w:rPr>
        <w:t>Участие в Конкурсе может быть только совместным. Количество авторов совместной разработки — не менее пяти человек.</w:t>
      </w:r>
    </w:p>
    <w:p w:rsidR="003657E4" w:rsidRPr="00043313" w:rsidRDefault="003657E4" w:rsidP="00043313">
      <w:pPr>
        <w:shd w:val="clear" w:color="auto" w:fill="FFFFFF"/>
        <w:ind w:left="-129" w:firstLine="709"/>
        <w:jc w:val="both"/>
        <w:rPr>
          <w:rFonts w:eastAsia="Calibri"/>
          <w:sz w:val="26"/>
          <w:szCs w:val="26"/>
          <w:lang w:val="ru-RU"/>
        </w:rPr>
      </w:pPr>
    </w:p>
    <w:p w:rsidR="003657E4" w:rsidRPr="00043313" w:rsidRDefault="008E25CB" w:rsidP="008926C9">
      <w:pPr>
        <w:pStyle w:val="Heading1"/>
        <w:numPr>
          <w:ilvl w:val="0"/>
          <w:numId w:val="12"/>
        </w:numPr>
        <w:tabs>
          <w:tab w:val="left" w:pos="2546"/>
        </w:tabs>
        <w:ind w:right="13"/>
        <w:rPr>
          <w:lang w:val="ru-RU"/>
        </w:rPr>
      </w:pPr>
      <w:r w:rsidRPr="00043313">
        <w:rPr>
          <w:lang w:val="ru-RU"/>
        </w:rPr>
        <w:t>Сроки</w:t>
      </w:r>
      <w:r w:rsidR="005739BA" w:rsidRPr="00043313">
        <w:rPr>
          <w:lang w:val="ru-RU"/>
        </w:rPr>
        <w:t xml:space="preserve"> проведения</w:t>
      </w:r>
      <w:r w:rsidR="005739BA" w:rsidRPr="00043313">
        <w:rPr>
          <w:spacing w:val="-16"/>
          <w:lang w:val="ru-RU"/>
        </w:rPr>
        <w:t xml:space="preserve"> </w:t>
      </w:r>
      <w:r w:rsidR="005739BA" w:rsidRPr="00043313">
        <w:rPr>
          <w:lang w:val="ru-RU"/>
        </w:rPr>
        <w:t>Конкурса</w:t>
      </w:r>
    </w:p>
    <w:p w:rsidR="00F46826" w:rsidRDefault="005739BA" w:rsidP="003C1370">
      <w:pPr>
        <w:pStyle w:val="a3"/>
        <w:numPr>
          <w:ilvl w:val="1"/>
          <w:numId w:val="5"/>
        </w:numPr>
        <w:tabs>
          <w:tab w:val="left" w:pos="1276"/>
        </w:tabs>
        <w:spacing w:line="298" w:lineRule="exact"/>
        <w:ind w:left="0" w:firstLine="709"/>
        <w:jc w:val="both"/>
        <w:rPr>
          <w:lang w:val="ru-RU"/>
        </w:rPr>
      </w:pPr>
      <w:r w:rsidRPr="00125594">
        <w:rPr>
          <w:lang w:val="ru-RU"/>
        </w:rPr>
        <w:t xml:space="preserve">Конкурс проводится </w:t>
      </w:r>
      <w:r>
        <w:rPr>
          <w:lang w:val="ru-RU"/>
        </w:rPr>
        <w:t>1</w:t>
      </w:r>
      <w:r w:rsidR="0039653E">
        <w:rPr>
          <w:lang w:val="ru-RU"/>
        </w:rPr>
        <w:t>7</w:t>
      </w:r>
      <w:r>
        <w:rPr>
          <w:lang w:val="ru-RU"/>
        </w:rPr>
        <w:t xml:space="preserve"> </w:t>
      </w:r>
      <w:r w:rsidR="00FA5021">
        <w:rPr>
          <w:lang w:val="ru-RU"/>
        </w:rPr>
        <w:t>окт</w:t>
      </w:r>
      <w:r w:rsidR="00037C48">
        <w:rPr>
          <w:lang w:val="ru-RU"/>
        </w:rPr>
        <w:t>ября</w:t>
      </w:r>
      <w:r w:rsidRPr="00125594">
        <w:rPr>
          <w:lang w:val="ru-RU"/>
        </w:rPr>
        <w:t xml:space="preserve"> 201</w:t>
      </w:r>
      <w:r w:rsidR="00AC5F86">
        <w:rPr>
          <w:lang w:val="ru-RU"/>
        </w:rPr>
        <w:t>8</w:t>
      </w:r>
      <w:r w:rsidRPr="00125594">
        <w:rPr>
          <w:lang w:val="ru-RU"/>
        </w:rPr>
        <w:t xml:space="preserve"> года </w:t>
      </w:r>
      <w:r w:rsidR="00037C48">
        <w:rPr>
          <w:lang w:val="ru-RU"/>
        </w:rPr>
        <w:t xml:space="preserve">на базе </w:t>
      </w:r>
      <w:r w:rsidR="00FA5021">
        <w:rPr>
          <w:lang w:val="ru-RU"/>
        </w:rPr>
        <w:t>ОДО «ЦДТ «Креатив»</w:t>
      </w:r>
      <w:r w:rsidR="00037C48" w:rsidRPr="00037C48">
        <w:rPr>
          <w:color w:val="000000"/>
          <w:lang w:val="ru-RU" w:eastAsia="ru-RU"/>
        </w:rPr>
        <w:t xml:space="preserve"> (м-н </w:t>
      </w:r>
      <w:r w:rsidR="00FA5021">
        <w:rPr>
          <w:color w:val="000000"/>
          <w:lang w:val="ru-RU" w:eastAsia="ru-RU"/>
        </w:rPr>
        <w:t>Лебединец</w:t>
      </w:r>
      <w:r w:rsidR="00037C48" w:rsidRPr="00037C48">
        <w:rPr>
          <w:color w:val="000000"/>
          <w:lang w:val="ru-RU" w:eastAsia="ru-RU"/>
        </w:rPr>
        <w:t xml:space="preserve">, </w:t>
      </w:r>
      <w:r w:rsidR="00FA5021">
        <w:rPr>
          <w:color w:val="000000"/>
          <w:lang w:val="ru-RU" w:eastAsia="ru-RU"/>
        </w:rPr>
        <w:t>35 А</w:t>
      </w:r>
      <w:r w:rsidR="00037C48" w:rsidRPr="00037C48">
        <w:rPr>
          <w:color w:val="000000"/>
          <w:lang w:val="ru-RU" w:eastAsia="ru-RU"/>
        </w:rPr>
        <w:t>)</w:t>
      </w:r>
      <w:r w:rsidR="00037C48">
        <w:rPr>
          <w:lang w:val="ru-RU"/>
        </w:rPr>
        <w:t>.</w:t>
      </w:r>
    </w:p>
    <w:p w:rsidR="00F46826" w:rsidRDefault="00FA5021" w:rsidP="003C1370">
      <w:pPr>
        <w:pStyle w:val="a3"/>
        <w:numPr>
          <w:ilvl w:val="1"/>
          <w:numId w:val="5"/>
        </w:numPr>
        <w:tabs>
          <w:tab w:val="left" w:pos="1276"/>
        </w:tabs>
        <w:spacing w:line="298" w:lineRule="exact"/>
        <w:ind w:left="0" w:firstLine="709"/>
        <w:jc w:val="both"/>
        <w:rPr>
          <w:lang w:val="ru-RU"/>
        </w:rPr>
      </w:pPr>
      <w:r w:rsidRPr="00F46826">
        <w:rPr>
          <w:b/>
          <w:lang w:val="ru-RU"/>
        </w:rPr>
        <w:t>До 1</w:t>
      </w:r>
      <w:r w:rsidR="00B744E8">
        <w:rPr>
          <w:b/>
          <w:lang w:val="ru-RU"/>
        </w:rPr>
        <w:t>5</w:t>
      </w:r>
      <w:r w:rsidRPr="00F46826">
        <w:rPr>
          <w:b/>
          <w:lang w:val="ru-RU"/>
        </w:rPr>
        <w:t xml:space="preserve"> октября 2018 года</w:t>
      </w:r>
      <w:r w:rsidRPr="00F46826">
        <w:rPr>
          <w:lang w:val="ru-RU"/>
        </w:rPr>
        <w:t xml:space="preserve"> участникам Конкурса необходимо выслать в адрес организационного комитета (cdutt-3@yandex.ru) заявку на участие в Конкурсе, методическое описание проведённого исследования, фотографию спроектированного продукта исследования, представляющего собой объект, н</w:t>
      </w:r>
      <w:r w:rsidR="00367DFC">
        <w:rPr>
          <w:lang w:val="ru-RU"/>
        </w:rPr>
        <w:t>апечатанный на 3</w:t>
      </w:r>
      <w:r>
        <w:t>D</w:t>
      </w:r>
      <w:r w:rsidRPr="00F46826">
        <w:rPr>
          <w:lang w:val="ru-RU"/>
        </w:rPr>
        <w:t xml:space="preserve">-принтере, и описание исследования, проведенного с ним (далее — конкурсные материалы). Все конкурсные материалы, включая </w:t>
      </w:r>
      <w:r w:rsidRPr="00F46826">
        <w:rPr>
          <w:lang w:val="ru-RU"/>
        </w:rPr>
        <w:lastRenderedPageBreak/>
        <w:t xml:space="preserve">спроектированный продукт, необходимо предоставить по адресу: г. Старый Оскол, мкр. Лебединец, д. 35А, каб. </w:t>
      </w:r>
      <w:r w:rsidR="00F46826" w:rsidRPr="00F46826">
        <w:rPr>
          <w:lang w:val="ru-RU"/>
        </w:rPr>
        <w:t>3</w:t>
      </w:r>
      <w:r w:rsidRPr="00F46826">
        <w:rPr>
          <w:lang w:val="ru-RU"/>
        </w:rPr>
        <w:t>.</w:t>
      </w:r>
    </w:p>
    <w:p w:rsidR="00F46826" w:rsidRPr="00F46826" w:rsidRDefault="00F46826" w:rsidP="003C1370">
      <w:pPr>
        <w:pStyle w:val="a3"/>
        <w:numPr>
          <w:ilvl w:val="1"/>
          <w:numId w:val="5"/>
        </w:numPr>
        <w:tabs>
          <w:tab w:val="left" w:pos="1276"/>
        </w:tabs>
        <w:spacing w:line="298" w:lineRule="exact"/>
        <w:ind w:left="0" w:firstLine="709"/>
        <w:jc w:val="both"/>
        <w:rPr>
          <w:lang w:val="ru-RU"/>
        </w:rPr>
      </w:pPr>
      <w:r w:rsidRPr="00F46826">
        <w:rPr>
          <w:lang w:val="ru-RU"/>
        </w:rPr>
        <w:t>Заявку на Конкурс необходимо оформить в соответствии с прилагаемой формой (приложение 1 к Положению).</w:t>
      </w:r>
    </w:p>
    <w:p w:rsidR="00B8237E" w:rsidRDefault="00B8237E" w:rsidP="003C1370">
      <w:pPr>
        <w:pStyle w:val="a3"/>
        <w:tabs>
          <w:tab w:val="left" w:pos="1276"/>
        </w:tabs>
        <w:spacing w:line="242" w:lineRule="auto"/>
        <w:ind w:right="103" w:firstLine="709"/>
        <w:jc w:val="both"/>
        <w:rPr>
          <w:b/>
          <w:lang w:val="ru-RU"/>
        </w:rPr>
      </w:pPr>
    </w:p>
    <w:p w:rsidR="00F46826" w:rsidRPr="00F46826" w:rsidRDefault="00F46826" w:rsidP="003C1370">
      <w:pPr>
        <w:pStyle w:val="Compact"/>
        <w:numPr>
          <w:ilvl w:val="0"/>
          <w:numId w:val="6"/>
        </w:numPr>
        <w:tabs>
          <w:tab w:val="clear" w:pos="0"/>
          <w:tab w:val="left" w:pos="1276"/>
        </w:tabs>
        <w:spacing w:before="0"/>
        <w:ind w:left="0" w:firstLine="709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b/>
          <w:sz w:val="26"/>
          <w:szCs w:val="26"/>
          <w:lang w:val="ru-RU"/>
        </w:rPr>
        <w:t>О</w:t>
      </w:r>
      <w:r w:rsidRPr="00F46826">
        <w:rPr>
          <w:rFonts w:ascii="Times New Roman" w:hAnsi="Times New Roman" w:cs="Times New Roman"/>
          <w:b/>
          <w:sz w:val="26"/>
          <w:szCs w:val="26"/>
          <w:lang w:val="ru-RU"/>
        </w:rPr>
        <w:t>рганизационный комитет конкурса</w:t>
      </w:r>
    </w:p>
    <w:p w:rsidR="00B97E12" w:rsidRDefault="00F46826" w:rsidP="003C1370">
      <w:pPr>
        <w:pStyle w:val="Compact"/>
        <w:numPr>
          <w:ilvl w:val="1"/>
          <w:numId w:val="11"/>
        </w:numPr>
        <w:tabs>
          <w:tab w:val="left" w:pos="1276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F46826">
        <w:rPr>
          <w:rFonts w:ascii="Times New Roman" w:hAnsi="Times New Roman" w:cs="Times New Roman"/>
          <w:sz w:val="26"/>
          <w:szCs w:val="26"/>
          <w:lang w:val="ru-RU"/>
        </w:rPr>
        <w:t>Для организации и проведения Конкурса созд</w:t>
      </w:r>
      <w:r>
        <w:rPr>
          <w:rFonts w:ascii="Times New Roman" w:hAnsi="Times New Roman" w:cs="Times New Roman"/>
          <w:sz w:val="26"/>
          <w:szCs w:val="26"/>
          <w:lang w:val="ru-RU"/>
        </w:rPr>
        <w:t>ается организационный комитет.</w:t>
      </w:r>
    </w:p>
    <w:p w:rsidR="00B97E12" w:rsidRDefault="00F46826" w:rsidP="003C1370">
      <w:pPr>
        <w:pStyle w:val="Compact"/>
        <w:numPr>
          <w:ilvl w:val="1"/>
          <w:numId w:val="11"/>
        </w:numPr>
        <w:tabs>
          <w:tab w:val="left" w:pos="1276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B97E12">
        <w:rPr>
          <w:rFonts w:ascii="Times New Roman" w:hAnsi="Times New Roman" w:cs="Times New Roman"/>
          <w:sz w:val="26"/>
          <w:szCs w:val="26"/>
          <w:lang w:val="ru-RU"/>
        </w:rPr>
        <w:t xml:space="preserve">В состав организационного комитета Конкурса входят представители управления образования </w:t>
      </w:r>
      <w:r w:rsidR="00367DFC" w:rsidRPr="00367DFC">
        <w:rPr>
          <w:rFonts w:ascii="Times New Roman" w:hAnsi="Times New Roman" w:cs="Times New Roman"/>
          <w:iCs/>
          <w:sz w:val="26"/>
          <w:szCs w:val="26"/>
          <w:lang w:val="ru-RU"/>
        </w:rPr>
        <w:t>администрации</w:t>
      </w:r>
      <w:r w:rsidR="00367DFC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Pr="00B97E12">
        <w:rPr>
          <w:rFonts w:ascii="Times New Roman" w:hAnsi="Times New Roman" w:cs="Times New Roman"/>
          <w:sz w:val="26"/>
          <w:szCs w:val="26"/>
          <w:lang w:val="ru-RU"/>
        </w:rPr>
        <w:t>Старооскольского городского округа, сотрудники СТИ НИТУ «МИСиС»</w:t>
      </w:r>
      <w:r w:rsidR="00744F00">
        <w:rPr>
          <w:rFonts w:ascii="Times New Roman" w:hAnsi="Times New Roman" w:cs="Times New Roman"/>
          <w:sz w:val="26"/>
          <w:szCs w:val="26"/>
          <w:lang w:val="ru-RU"/>
        </w:rPr>
        <w:t xml:space="preserve"> (приложение 3)</w:t>
      </w:r>
      <w:r w:rsidRPr="00B97E12">
        <w:rPr>
          <w:rFonts w:ascii="Times New Roman" w:hAnsi="Times New Roman" w:cs="Times New Roman"/>
          <w:sz w:val="26"/>
          <w:szCs w:val="26"/>
          <w:lang w:val="ru-RU"/>
        </w:rPr>
        <w:t>.</w:t>
      </w:r>
    </w:p>
    <w:p w:rsidR="00B97E12" w:rsidRDefault="00F46826" w:rsidP="003C1370">
      <w:pPr>
        <w:pStyle w:val="Compact"/>
        <w:numPr>
          <w:ilvl w:val="1"/>
          <w:numId w:val="11"/>
        </w:numPr>
        <w:tabs>
          <w:tab w:val="left" w:pos="1276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B97E12">
        <w:rPr>
          <w:rFonts w:ascii="Times New Roman" w:hAnsi="Times New Roman" w:cs="Times New Roman"/>
          <w:sz w:val="26"/>
          <w:szCs w:val="26"/>
          <w:lang w:val="ru-RU"/>
        </w:rPr>
        <w:t>Организационный комитет ведёт работу по подготовке Конкурса, определяет и корректирует организацию Конкурса и порядок его проведения. Организационный комитет проводит экспертизу материалов, представленных участниками на Конкурс, определяет победителей и призёров Конкурса, определяет формы поощрения участников, победителей, призёров и их руководителей.</w:t>
      </w:r>
    </w:p>
    <w:p w:rsidR="00B97E12" w:rsidRDefault="00F46826" w:rsidP="003C1370">
      <w:pPr>
        <w:pStyle w:val="Compact"/>
        <w:numPr>
          <w:ilvl w:val="1"/>
          <w:numId w:val="11"/>
        </w:numPr>
        <w:tabs>
          <w:tab w:val="left" w:pos="1276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B97E12">
        <w:rPr>
          <w:rFonts w:ascii="Times New Roman" w:hAnsi="Times New Roman" w:cs="Times New Roman"/>
          <w:sz w:val="26"/>
          <w:szCs w:val="26"/>
          <w:lang w:val="ru-RU"/>
        </w:rPr>
        <w:t>Организационный комитет проводит подбор членов жюри по каждой представленной предметной номинации.</w:t>
      </w:r>
    </w:p>
    <w:p w:rsidR="00F46826" w:rsidRDefault="00F46826" w:rsidP="003C1370">
      <w:pPr>
        <w:pStyle w:val="Compact"/>
        <w:numPr>
          <w:ilvl w:val="1"/>
          <w:numId w:val="11"/>
        </w:numPr>
        <w:tabs>
          <w:tab w:val="left" w:pos="1276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B97E12">
        <w:rPr>
          <w:rFonts w:ascii="Times New Roman" w:hAnsi="Times New Roman" w:cs="Times New Roman"/>
          <w:sz w:val="26"/>
          <w:szCs w:val="26"/>
          <w:lang w:val="ru-RU"/>
        </w:rPr>
        <w:t>Организационный комитет вправе расширить или сузить перечень номинаций в зависимости от представленных материалов.</w:t>
      </w:r>
    </w:p>
    <w:p w:rsidR="00B97E12" w:rsidRDefault="00B97E12" w:rsidP="003C1370">
      <w:pPr>
        <w:pStyle w:val="Compact"/>
        <w:tabs>
          <w:tab w:val="left" w:pos="1276"/>
        </w:tabs>
        <w:spacing w:before="0"/>
        <w:ind w:firstLine="709"/>
        <w:rPr>
          <w:rFonts w:ascii="Times New Roman" w:hAnsi="Times New Roman" w:cs="Times New Roman"/>
          <w:sz w:val="26"/>
          <w:szCs w:val="26"/>
          <w:lang w:val="ru-RU"/>
        </w:rPr>
      </w:pPr>
    </w:p>
    <w:p w:rsidR="00F46826" w:rsidRPr="00B97E12" w:rsidRDefault="00B97E12" w:rsidP="003C1370">
      <w:pPr>
        <w:pStyle w:val="Compact"/>
        <w:numPr>
          <w:ilvl w:val="0"/>
          <w:numId w:val="11"/>
        </w:numPr>
        <w:tabs>
          <w:tab w:val="left" w:pos="1276"/>
        </w:tabs>
        <w:spacing w:before="0"/>
        <w:ind w:left="0" w:firstLine="709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B97E12">
        <w:rPr>
          <w:rFonts w:ascii="Times New Roman" w:hAnsi="Times New Roman" w:cs="Times New Roman"/>
          <w:b/>
          <w:sz w:val="26"/>
          <w:szCs w:val="26"/>
          <w:lang w:val="ru-RU"/>
        </w:rPr>
        <w:t>Жюри конкурса</w:t>
      </w:r>
    </w:p>
    <w:p w:rsidR="00043313" w:rsidRDefault="00F46826" w:rsidP="003C1370">
      <w:pPr>
        <w:pStyle w:val="FirstParagraph"/>
        <w:numPr>
          <w:ilvl w:val="1"/>
          <w:numId w:val="11"/>
        </w:numPr>
        <w:tabs>
          <w:tab w:val="left" w:pos="1276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F46826">
        <w:rPr>
          <w:rFonts w:ascii="Times New Roman" w:hAnsi="Times New Roman" w:cs="Times New Roman"/>
          <w:sz w:val="26"/>
          <w:szCs w:val="26"/>
          <w:lang w:val="ru-RU"/>
        </w:rPr>
        <w:t>Состав жюри утверждается на заседании организационного комитета Конкурса по каждой представленной предметной номинации</w:t>
      </w:r>
      <w:r w:rsidR="00043313">
        <w:rPr>
          <w:rFonts w:ascii="Times New Roman" w:hAnsi="Times New Roman" w:cs="Times New Roman"/>
          <w:sz w:val="26"/>
          <w:szCs w:val="26"/>
          <w:lang w:val="ru-RU"/>
        </w:rPr>
        <w:t>.</w:t>
      </w:r>
    </w:p>
    <w:p w:rsidR="00043313" w:rsidRDefault="00F46826" w:rsidP="003C1370">
      <w:pPr>
        <w:pStyle w:val="FirstParagraph"/>
        <w:numPr>
          <w:ilvl w:val="1"/>
          <w:numId w:val="11"/>
        </w:numPr>
        <w:tabs>
          <w:tab w:val="left" w:pos="1276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043313">
        <w:rPr>
          <w:rFonts w:ascii="Times New Roman" w:hAnsi="Times New Roman" w:cs="Times New Roman"/>
          <w:sz w:val="26"/>
          <w:szCs w:val="26"/>
          <w:lang w:val="ru-RU"/>
        </w:rPr>
        <w:t>В состав жюри могут входить представители департамента образования Белгородской области, сотрудники ОГАОУ ДПО «Белгородский институт развития образования», преподаватели вузов, педагогические работники образовательных организаций.</w:t>
      </w:r>
    </w:p>
    <w:p w:rsidR="00F46826" w:rsidRPr="00043313" w:rsidRDefault="00F46826" w:rsidP="003C1370">
      <w:pPr>
        <w:pStyle w:val="FirstParagraph"/>
        <w:numPr>
          <w:ilvl w:val="1"/>
          <w:numId w:val="11"/>
        </w:numPr>
        <w:tabs>
          <w:tab w:val="left" w:pos="1276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043313">
        <w:rPr>
          <w:rFonts w:ascii="Times New Roman" w:hAnsi="Times New Roman" w:cs="Times New Roman"/>
          <w:sz w:val="26"/>
          <w:szCs w:val="26"/>
          <w:lang w:val="ru-RU"/>
        </w:rPr>
        <w:t>Жюри проводит оценку конкурсных работ в соответствии с утвержденными критериями.</w:t>
      </w:r>
    </w:p>
    <w:p w:rsidR="00043313" w:rsidRPr="003C1370" w:rsidRDefault="00043313" w:rsidP="003C1370">
      <w:pPr>
        <w:pStyle w:val="Compact"/>
        <w:tabs>
          <w:tab w:val="left" w:pos="1276"/>
        </w:tabs>
        <w:spacing w:before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043313" w:rsidRDefault="00043313" w:rsidP="003C1370">
      <w:pPr>
        <w:pStyle w:val="Compact"/>
        <w:numPr>
          <w:ilvl w:val="0"/>
          <w:numId w:val="11"/>
        </w:numPr>
        <w:tabs>
          <w:tab w:val="left" w:pos="1276"/>
        </w:tabs>
        <w:spacing w:before="0"/>
        <w:ind w:left="0" w:firstLine="709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043313">
        <w:rPr>
          <w:rFonts w:ascii="Times New Roman" w:hAnsi="Times New Roman" w:cs="Times New Roman"/>
          <w:b/>
          <w:sz w:val="26"/>
          <w:szCs w:val="26"/>
          <w:lang w:val="ru-RU"/>
        </w:rPr>
        <w:t>Требования к конкурсным материалам</w:t>
      </w:r>
    </w:p>
    <w:p w:rsidR="00F46826" w:rsidRPr="00043313" w:rsidRDefault="00F46826" w:rsidP="003C1370">
      <w:pPr>
        <w:pStyle w:val="Compact"/>
        <w:numPr>
          <w:ilvl w:val="1"/>
          <w:numId w:val="11"/>
        </w:numPr>
        <w:tabs>
          <w:tab w:val="left" w:pos="1276"/>
        </w:tabs>
        <w:spacing w:before="0"/>
        <w:ind w:left="0" w:firstLine="709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043313">
        <w:rPr>
          <w:rFonts w:ascii="Times New Roman" w:hAnsi="Times New Roman" w:cs="Times New Roman"/>
          <w:sz w:val="26"/>
          <w:szCs w:val="26"/>
          <w:lang w:val="ru-RU"/>
        </w:rPr>
        <w:t>Участники Конкурса могут представить на Конкурс только авторское исследование, спроектированный продукт исследования, работы, ранее нигде не опубликованные.</w:t>
      </w:r>
    </w:p>
    <w:p w:rsidR="00F46826" w:rsidRPr="00F46826" w:rsidRDefault="00F46826" w:rsidP="003C1370">
      <w:pPr>
        <w:pStyle w:val="a3"/>
        <w:tabs>
          <w:tab w:val="left" w:pos="1276"/>
        </w:tabs>
        <w:ind w:firstLine="709"/>
        <w:jc w:val="both"/>
        <w:rPr>
          <w:lang w:val="ru-RU"/>
        </w:rPr>
      </w:pPr>
      <w:r w:rsidRPr="00F46826">
        <w:rPr>
          <w:lang w:val="ru-RU"/>
        </w:rPr>
        <w:t>Конкурсные материалы, представленные на Конкурс, могут представлять собой:</w:t>
      </w:r>
    </w:p>
    <w:p w:rsidR="00F46826" w:rsidRPr="00F46826" w:rsidRDefault="00043313" w:rsidP="003C1370">
      <w:pPr>
        <w:pStyle w:val="a3"/>
        <w:numPr>
          <w:ilvl w:val="0"/>
          <w:numId w:val="15"/>
        </w:numPr>
        <w:tabs>
          <w:tab w:val="left" w:pos="1276"/>
        </w:tabs>
        <w:ind w:left="0" w:firstLine="709"/>
        <w:jc w:val="both"/>
        <w:rPr>
          <w:lang w:val="ru-RU"/>
        </w:rPr>
      </w:pPr>
      <w:r>
        <w:rPr>
          <w:lang w:val="ru-RU"/>
        </w:rPr>
        <w:t>3</w:t>
      </w:r>
      <w:r>
        <w:t>D</w:t>
      </w:r>
      <w:r w:rsidR="00F46826" w:rsidRPr="00F46826">
        <w:rPr>
          <w:lang w:val="ru-RU"/>
        </w:rPr>
        <w:t>-модель, выполненную в любой лицензионной моделирующей программе, сохра</w:t>
      </w:r>
      <w:r>
        <w:rPr>
          <w:lang w:val="ru-RU"/>
        </w:rPr>
        <w:t xml:space="preserve">нённую в файле с расширением </w:t>
      </w:r>
      <w:r w:rsidR="00182BDD">
        <w:rPr>
          <w:lang w:val="ru-RU"/>
        </w:rPr>
        <w:t>.</w:t>
      </w:r>
      <w:r>
        <w:t>stl</w:t>
      </w:r>
      <w:r w:rsidR="00F46826" w:rsidRPr="00F46826">
        <w:rPr>
          <w:lang w:val="ru-RU"/>
        </w:rPr>
        <w:t>, сопровождаемую описанием проведённого с ней исследования;</w:t>
      </w:r>
    </w:p>
    <w:p w:rsidR="00F46826" w:rsidRPr="00F46826" w:rsidRDefault="00043313" w:rsidP="003C1370">
      <w:pPr>
        <w:pStyle w:val="a3"/>
        <w:numPr>
          <w:ilvl w:val="0"/>
          <w:numId w:val="15"/>
        </w:numPr>
        <w:tabs>
          <w:tab w:val="left" w:pos="1276"/>
        </w:tabs>
        <w:ind w:left="0" w:firstLine="709"/>
        <w:jc w:val="both"/>
        <w:rPr>
          <w:lang w:val="ru-RU"/>
        </w:rPr>
      </w:pPr>
      <w:r>
        <w:rPr>
          <w:lang w:val="ru-RU"/>
        </w:rPr>
        <w:t>3</w:t>
      </w:r>
      <w:r>
        <w:t>D</w:t>
      </w:r>
      <w:r w:rsidR="00F46826" w:rsidRPr="00F46826">
        <w:rPr>
          <w:lang w:val="ru-RU"/>
        </w:rPr>
        <w:t xml:space="preserve">-модель, напечатанную на </w:t>
      </w:r>
      <w:r>
        <w:rPr>
          <w:lang w:val="ru-RU"/>
        </w:rPr>
        <w:t>3</w:t>
      </w:r>
      <w:r>
        <w:t>D</w:t>
      </w:r>
      <w:r w:rsidR="00F46826" w:rsidRPr="00F46826">
        <w:rPr>
          <w:lang w:val="ru-RU"/>
        </w:rPr>
        <w:t>-принтере, сопровождаемую описанием проведённого с ней исследования.</w:t>
      </w:r>
    </w:p>
    <w:p w:rsidR="00F46826" w:rsidRPr="00F46826" w:rsidRDefault="00F46826" w:rsidP="003C1370">
      <w:pPr>
        <w:pStyle w:val="a3"/>
        <w:tabs>
          <w:tab w:val="left" w:pos="1276"/>
        </w:tabs>
        <w:ind w:firstLine="709"/>
        <w:jc w:val="both"/>
        <w:rPr>
          <w:lang w:val="ru-RU"/>
        </w:rPr>
      </w:pPr>
      <w:r w:rsidRPr="00F46826">
        <w:rPr>
          <w:lang w:val="ru-RU"/>
        </w:rPr>
        <w:t>Конкурсные материалы необходимо представить в одной из номинаций, представляющих собой предметные направления:</w:t>
      </w:r>
    </w:p>
    <w:p w:rsidR="00F46826" w:rsidRPr="00F46826" w:rsidRDefault="00F46826" w:rsidP="003C1370">
      <w:pPr>
        <w:pStyle w:val="a3"/>
        <w:numPr>
          <w:ilvl w:val="0"/>
          <w:numId w:val="16"/>
        </w:numPr>
        <w:tabs>
          <w:tab w:val="left" w:pos="1276"/>
        </w:tabs>
        <w:ind w:left="0" w:firstLine="709"/>
        <w:jc w:val="both"/>
        <w:rPr>
          <w:lang w:val="ru-RU"/>
        </w:rPr>
      </w:pPr>
      <w:r w:rsidRPr="00F46826">
        <w:rPr>
          <w:lang w:val="ru-RU"/>
        </w:rPr>
        <w:t>математика;</w:t>
      </w:r>
    </w:p>
    <w:p w:rsidR="00F46826" w:rsidRPr="00F46826" w:rsidRDefault="00F46826" w:rsidP="003C1370">
      <w:pPr>
        <w:pStyle w:val="a3"/>
        <w:numPr>
          <w:ilvl w:val="0"/>
          <w:numId w:val="16"/>
        </w:numPr>
        <w:tabs>
          <w:tab w:val="left" w:pos="1276"/>
        </w:tabs>
        <w:ind w:left="0" w:firstLine="709"/>
        <w:jc w:val="both"/>
        <w:rPr>
          <w:lang w:val="ru-RU"/>
        </w:rPr>
      </w:pPr>
      <w:r w:rsidRPr="00F46826">
        <w:rPr>
          <w:lang w:val="ru-RU"/>
        </w:rPr>
        <w:t>физика;</w:t>
      </w:r>
    </w:p>
    <w:p w:rsidR="00F46826" w:rsidRPr="00F46826" w:rsidRDefault="00F46826" w:rsidP="003C1370">
      <w:pPr>
        <w:pStyle w:val="a3"/>
        <w:numPr>
          <w:ilvl w:val="0"/>
          <w:numId w:val="16"/>
        </w:numPr>
        <w:tabs>
          <w:tab w:val="left" w:pos="1276"/>
        </w:tabs>
        <w:ind w:left="0" w:firstLine="709"/>
        <w:jc w:val="both"/>
        <w:rPr>
          <w:lang w:val="ru-RU"/>
        </w:rPr>
      </w:pPr>
      <w:r w:rsidRPr="00F46826">
        <w:rPr>
          <w:lang w:val="ru-RU"/>
        </w:rPr>
        <w:lastRenderedPageBreak/>
        <w:t>химия;</w:t>
      </w:r>
    </w:p>
    <w:p w:rsidR="001020A9" w:rsidRDefault="001020A9" w:rsidP="003C1370">
      <w:pPr>
        <w:pStyle w:val="a3"/>
        <w:numPr>
          <w:ilvl w:val="0"/>
          <w:numId w:val="16"/>
        </w:numPr>
        <w:tabs>
          <w:tab w:val="left" w:pos="1276"/>
        </w:tabs>
        <w:ind w:left="0" w:firstLine="709"/>
        <w:jc w:val="both"/>
        <w:rPr>
          <w:lang w:val="ru-RU"/>
        </w:rPr>
      </w:pPr>
      <w:r>
        <w:rPr>
          <w:lang w:val="ru-RU"/>
        </w:rPr>
        <w:t xml:space="preserve">биология; </w:t>
      </w:r>
    </w:p>
    <w:p w:rsidR="00F46826" w:rsidRPr="00F46826" w:rsidRDefault="00F46826" w:rsidP="003C1370">
      <w:pPr>
        <w:pStyle w:val="a3"/>
        <w:numPr>
          <w:ilvl w:val="0"/>
          <w:numId w:val="16"/>
        </w:numPr>
        <w:tabs>
          <w:tab w:val="left" w:pos="1276"/>
        </w:tabs>
        <w:ind w:left="0" w:firstLine="709"/>
        <w:jc w:val="both"/>
        <w:rPr>
          <w:lang w:val="ru-RU"/>
        </w:rPr>
      </w:pPr>
      <w:r w:rsidRPr="00F46826">
        <w:rPr>
          <w:lang w:val="ru-RU"/>
        </w:rPr>
        <w:t>география;</w:t>
      </w:r>
    </w:p>
    <w:p w:rsidR="00F46826" w:rsidRPr="00F46826" w:rsidRDefault="00F46826" w:rsidP="003C1370">
      <w:pPr>
        <w:pStyle w:val="a3"/>
        <w:numPr>
          <w:ilvl w:val="0"/>
          <w:numId w:val="16"/>
        </w:numPr>
        <w:tabs>
          <w:tab w:val="left" w:pos="1276"/>
        </w:tabs>
        <w:ind w:left="0" w:firstLine="709"/>
        <w:jc w:val="both"/>
        <w:rPr>
          <w:lang w:val="ru-RU"/>
        </w:rPr>
      </w:pPr>
      <w:r w:rsidRPr="00F46826">
        <w:rPr>
          <w:lang w:val="ru-RU"/>
        </w:rPr>
        <w:t>изобразительное искусство;</w:t>
      </w:r>
    </w:p>
    <w:p w:rsidR="00F46826" w:rsidRPr="00F46826" w:rsidRDefault="00F46826" w:rsidP="003C1370">
      <w:pPr>
        <w:pStyle w:val="a3"/>
        <w:numPr>
          <w:ilvl w:val="0"/>
          <w:numId w:val="16"/>
        </w:numPr>
        <w:tabs>
          <w:tab w:val="left" w:pos="1276"/>
        </w:tabs>
        <w:ind w:left="0" w:firstLine="709"/>
        <w:jc w:val="both"/>
        <w:rPr>
          <w:lang w:val="ru-RU"/>
        </w:rPr>
      </w:pPr>
      <w:r w:rsidRPr="00F46826">
        <w:rPr>
          <w:lang w:val="ru-RU"/>
        </w:rPr>
        <w:t>дисциплины, изучаемые в начальной школе;</w:t>
      </w:r>
    </w:p>
    <w:p w:rsidR="00F46826" w:rsidRPr="00F46826" w:rsidRDefault="00F46826" w:rsidP="003C1370">
      <w:pPr>
        <w:pStyle w:val="a3"/>
        <w:numPr>
          <w:ilvl w:val="0"/>
          <w:numId w:val="16"/>
        </w:numPr>
        <w:tabs>
          <w:tab w:val="left" w:pos="1276"/>
        </w:tabs>
        <w:ind w:left="0" w:firstLine="709"/>
        <w:jc w:val="both"/>
        <w:rPr>
          <w:lang w:val="ru-RU"/>
        </w:rPr>
      </w:pPr>
      <w:r w:rsidRPr="00F46826">
        <w:rPr>
          <w:lang w:val="ru-RU"/>
        </w:rPr>
        <w:t>история, обществознание;</w:t>
      </w:r>
    </w:p>
    <w:p w:rsidR="00F46826" w:rsidRPr="00F46826" w:rsidRDefault="00F46826" w:rsidP="003C1370">
      <w:pPr>
        <w:pStyle w:val="a3"/>
        <w:numPr>
          <w:ilvl w:val="0"/>
          <w:numId w:val="16"/>
        </w:numPr>
        <w:tabs>
          <w:tab w:val="left" w:pos="1276"/>
        </w:tabs>
        <w:ind w:left="0" w:firstLine="709"/>
        <w:jc w:val="both"/>
        <w:rPr>
          <w:lang w:val="ru-RU"/>
        </w:rPr>
      </w:pPr>
      <w:r w:rsidRPr="00F46826">
        <w:rPr>
          <w:lang w:val="ru-RU"/>
        </w:rPr>
        <w:t>информатика и ИКТ;</w:t>
      </w:r>
    </w:p>
    <w:p w:rsidR="00F46826" w:rsidRPr="00F46826" w:rsidRDefault="00F46826" w:rsidP="003C1370">
      <w:pPr>
        <w:pStyle w:val="a3"/>
        <w:numPr>
          <w:ilvl w:val="0"/>
          <w:numId w:val="16"/>
        </w:numPr>
        <w:tabs>
          <w:tab w:val="left" w:pos="1276"/>
        </w:tabs>
        <w:ind w:left="0" w:firstLine="709"/>
        <w:jc w:val="both"/>
        <w:rPr>
          <w:lang w:val="ru-RU"/>
        </w:rPr>
      </w:pPr>
      <w:r w:rsidRPr="00F46826">
        <w:rPr>
          <w:lang w:val="ru-RU"/>
        </w:rPr>
        <w:t>православная культура;</w:t>
      </w:r>
    </w:p>
    <w:p w:rsidR="00F46826" w:rsidRPr="00F46826" w:rsidRDefault="00182BDD" w:rsidP="003C1370">
      <w:pPr>
        <w:pStyle w:val="a3"/>
        <w:numPr>
          <w:ilvl w:val="0"/>
          <w:numId w:val="16"/>
        </w:numPr>
        <w:tabs>
          <w:tab w:val="left" w:pos="1276"/>
        </w:tabs>
        <w:ind w:left="0" w:firstLine="709"/>
        <w:jc w:val="both"/>
        <w:rPr>
          <w:lang w:val="ru-RU"/>
        </w:rPr>
      </w:pPr>
      <w:r>
        <w:rPr>
          <w:lang w:val="ru-RU"/>
        </w:rPr>
        <w:t>технология.</w:t>
      </w:r>
    </w:p>
    <w:p w:rsidR="001020A9" w:rsidRDefault="00F46826" w:rsidP="003C1370">
      <w:pPr>
        <w:pStyle w:val="a3"/>
        <w:numPr>
          <w:ilvl w:val="1"/>
          <w:numId w:val="11"/>
        </w:numPr>
        <w:tabs>
          <w:tab w:val="left" w:pos="1276"/>
        </w:tabs>
        <w:ind w:left="0" w:firstLine="709"/>
        <w:jc w:val="both"/>
        <w:rPr>
          <w:lang w:val="ru-RU"/>
        </w:rPr>
      </w:pPr>
      <w:r w:rsidRPr="00F46826">
        <w:rPr>
          <w:lang w:val="ru-RU"/>
        </w:rPr>
        <w:t>Методическое описание исследов</w:t>
      </w:r>
      <w:r w:rsidR="00182BDD">
        <w:rPr>
          <w:lang w:val="ru-RU"/>
        </w:rPr>
        <w:t>ательской работы (в формате .</w:t>
      </w:r>
      <w:r w:rsidR="00182BDD">
        <w:t>doc</w:t>
      </w:r>
      <w:r w:rsidR="00182BDD">
        <w:rPr>
          <w:lang w:val="ru-RU"/>
        </w:rPr>
        <w:t>, .</w:t>
      </w:r>
      <w:r w:rsidR="00182BDD">
        <w:t>docx</w:t>
      </w:r>
      <w:r w:rsidRPr="00F46826">
        <w:rPr>
          <w:lang w:val="ru-RU"/>
        </w:rPr>
        <w:t>) оформляется в соответствии с прилагаемой формой (приложение 2 к Положению).</w:t>
      </w:r>
    </w:p>
    <w:p w:rsidR="00F46826" w:rsidRDefault="00F46826" w:rsidP="003C1370">
      <w:pPr>
        <w:pStyle w:val="a3"/>
        <w:numPr>
          <w:ilvl w:val="1"/>
          <w:numId w:val="11"/>
        </w:numPr>
        <w:tabs>
          <w:tab w:val="left" w:pos="1276"/>
        </w:tabs>
        <w:ind w:left="0" w:firstLine="709"/>
        <w:jc w:val="both"/>
        <w:rPr>
          <w:lang w:val="ru-RU"/>
        </w:rPr>
      </w:pPr>
      <w:r w:rsidRPr="001020A9">
        <w:rPr>
          <w:lang w:val="ru-RU"/>
        </w:rPr>
        <w:t xml:space="preserve">При подготовке методического описания исследовательской работы необходимо указать используемые информационные источники (книги, учебники, журналы, Интернет-сайты и пр.). Ссылки на информационные источники оформляются в соответствии с ГОСТ 7.1 - 2003, ГОСТ 7.82 </w:t>
      </w:r>
      <w:r w:rsidR="001020A9">
        <w:rPr>
          <w:lang w:val="ru-RU"/>
        </w:rPr>
        <w:t>-</w:t>
      </w:r>
      <w:r w:rsidRPr="001020A9">
        <w:rPr>
          <w:lang w:val="ru-RU"/>
        </w:rPr>
        <w:t xml:space="preserve"> 2001.</w:t>
      </w:r>
    </w:p>
    <w:p w:rsidR="001020A9" w:rsidRPr="001020A9" w:rsidRDefault="001020A9" w:rsidP="003C1370">
      <w:pPr>
        <w:pStyle w:val="a3"/>
        <w:tabs>
          <w:tab w:val="left" w:pos="1276"/>
        </w:tabs>
        <w:ind w:firstLine="709"/>
        <w:jc w:val="both"/>
        <w:rPr>
          <w:lang w:val="ru-RU"/>
        </w:rPr>
      </w:pPr>
    </w:p>
    <w:p w:rsidR="001020A9" w:rsidRPr="001020A9" w:rsidRDefault="001020A9" w:rsidP="003C1370">
      <w:pPr>
        <w:pStyle w:val="Compact"/>
        <w:numPr>
          <w:ilvl w:val="0"/>
          <w:numId w:val="7"/>
        </w:numPr>
        <w:tabs>
          <w:tab w:val="clear" w:pos="0"/>
          <w:tab w:val="left" w:pos="1276"/>
        </w:tabs>
        <w:spacing w:before="0"/>
        <w:ind w:left="0" w:firstLine="709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1020A9">
        <w:rPr>
          <w:rFonts w:ascii="Times New Roman" w:hAnsi="Times New Roman" w:cs="Times New Roman"/>
          <w:b/>
          <w:sz w:val="26"/>
          <w:szCs w:val="26"/>
          <w:lang w:val="ru-RU"/>
        </w:rPr>
        <w:t>Авторские права</w:t>
      </w:r>
    </w:p>
    <w:p w:rsidR="001B2818" w:rsidRDefault="00F46826" w:rsidP="003C1370">
      <w:pPr>
        <w:pStyle w:val="FirstParagraph"/>
        <w:numPr>
          <w:ilvl w:val="1"/>
          <w:numId w:val="3"/>
        </w:numPr>
        <w:tabs>
          <w:tab w:val="left" w:pos="1276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F46826">
        <w:rPr>
          <w:rFonts w:ascii="Times New Roman" w:hAnsi="Times New Roman" w:cs="Times New Roman"/>
          <w:sz w:val="26"/>
          <w:szCs w:val="26"/>
          <w:lang w:val="ru-RU"/>
        </w:rPr>
        <w:t>Подавая исследовательскую работу на Конкурс, участник гарантирует соблюдение Закона «Об авторских и смежных правах».</w:t>
      </w:r>
    </w:p>
    <w:p w:rsidR="001B2818" w:rsidRDefault="00F46826" w:rsidP="003C1370">
      <w:pPr>
        <w:pStyle w:val="FirstParagraph"/>
        <w:numPr>
          <w:ilvl w:val="1"/>
          <w:numId w:val="3"/>
        </w:numPr>
        <w:tabs>
          <w:tab w:val="left" w:pos="1276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1B2818">
        <w:rPr>
          <w:rFonts w:ascii="Times New Roman" w:hAnsi="Times New Roman" w:cs="Times New Roman"/>
          <w:sz w:val="26"/>
          <w:szCs w:val="26"/>
          <w:lang w:val="ru-RU"/>
        </w:rPr>
        <w:t>Предоставляя материалы на Конкурс, авторы автоматически дают право организаторам Конкурса на использование исследовательских работ в некоммерческих целях (публикацию в печатных изданиях, использование на выставочных стендах) со ссылкой на авторство.</w:t>
      </w:r>
    </w:p>
    <w:p w:rsidR="001B2818" w:rsidRDefault="00F46826" w:rsidP="003C1370">
      <w:pPr>
        <w:pStyle w:val="FirstParagraph"/>
        <w:numPr>
          <w:ilvl w:val="1"/>
          <w:numId w:val="3"/>
        </w:numPr>
        <w:tabs>
          <w:tab w:val="left" w:pos="1276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1B2818">
        <w:rPr>
          <w:rFonts w:ascii="Times New Roman" w:hAnsi="Times New Roman" w:cs="Times New Roman"/>
          <w:sz w:val="26"/>
          <w:szCs w:val="26"/>
          <w:lang w:val="ru-RU"/>
        </w:rPr>
        <w:t>Авторское право на созданные в рамках Конкурса работы сохраняется за их авторами. Организаторы Конкурса оставляют за собой право использования представленных работ целиком или частично в своих образовательных и научных целях в соответствии со статьёй 1274 ГК РФ.</w:t>
      </w:r>
    </w:p>
    <w:p w:rsidR="00F46826" w:rsidRPr="001B2818" w:rsidRDefault="00F46826" w:rsidP="003C1370">
      <w:pPr>
        <w:pStyle w:val="FirstParagraph"/>
        <w:numPr>
          <w:ilvl w:val="1"/>
          <w:numId w:val="3"/>
        </w:numPr>
        <w:tabs>
          <w:tab w:val="left" w:pos="1276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1B2818">
        <w:rPr>
          <w:rFonts w:ascii="Times New Roman" w:hAnsi="Times New Roman" w:cs="Times New Roman"/>
          <w:sz w:val="26"/>
          <w:szCs w:val="26"/>
          <w:lang w:val="ru-RU"/>
        </w:rPr>
        <w:t>Авторы несут всю полноту ответственности за содержание исследований. Организаторы Конкурса не несут ответственности перед авторами и/или третьими лицами и организациями за возможное размещение исследований на других Интернет-ресурсах в результате их копирования.</w:t>
      </w:r>
    </w:p>
    <w:p w:rsidR="001B2818" w:rsidRPr="001B2818" w:rsidRDefault="001B2818" w:rsidP="003C1370">
      <w:pPr>
        <w:pStyle w:val="a3"/>
        <w:tabs>
          <w:tab w:val="left" w:pos="1276"/>
        </w:tabs>
        <w:ind w:firstLine="709"/>
        <w:rPr>
          <w:lang w:val="ru-RU"/>
        </w:rPr>
      </w:pPr>
    </w:p>
    <w:p w:rsidR="00F46826" w:rsidRPr="001B2818" w:rsidRDefault="001B2818" w:rsidP="003C1370">
      <w:pPr>
        <w:pStyle w:val="Compact"/>
        <w:numPr>
          <w:ilvl w:val="0"/>
          <w:numId w:val="8"/>
        </w:numPr>
        <w:tabs>
          <w:tab w:val="clear" w:pos="0"/>
          <w:tab w:val="left" w:pos="1276"/>
        </w:tabs>
        <w:spacing w:before="0"/>
        <w:ind w:left="0" w:firstLine="709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  <w:lang w:val="ru-RU"/>
        </w:rPr>
        <w:t>Оценивание участников</w:t>
      </w:r>
    </w:p>
    <w:p w:rsidR="001B2818" w:rsidRDefault="00F46826" w:rsidP="003C1370">
      <w:pPr>
        <w:pStyle w:val="FirstParagraph"/>
        <w:numPr>
          <w:ilvl w:val="1"/>
          <w:numId w:val="19"/>
        </w:numPr>
        <w:tabs>
          <w:tab w:val="left" w:pos="1276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F46826">
        <w:rPr>
          <w:rFonts w:ascii="Times New Roman" w:hAnsi="Times New Roman" w:cs="Times New Roman"/>
          <w:sz w:val="26"/>
          <w:szCs w:val="26"/>
          <w:lang w:val="ru-RU"/>
        </w:rPr>
        <w:t>Представленные на Конкурс материалы оцениваются по критериям, приведённым в оценочном ли</w:t>
      </w:r>
      <w:r w:rsidR="001B2818">
        <w:rPr>
          <w:rFonts w:ascii="Times New Roman" w:hAnsi="Times New Roman" w:cs="Times New Roman"/>
          <w:sz w:val="26"/>
          <w:szCs w:val="26"/>
          <w:lang w:val="ru-RU"/>
        </w:rPr>
        <w:t>сте (приложение 3 к Положению).</w:t>
      </w:r>
    </w:p>
    <w:p w:rsidR="001B2818" w:rsidRPr="001B2818" w:rsidRDefault="001B2818" w:rsidP="003C1370">
      <w:pPr>
        <w:pStyle w:val="a3"/>
        <w:tabs>
          <w:tab w:val="left" w:pos="1276"/>
        </w:tabs>
        <w:ind w:firstLine="709"/>
        <w:rPr>
          <w:lang w:val="ru-RU"/>
        </w:rPr>
      </w:pPr>
    </w:p>
    <w:p w:rsidR="001B2818" w:rsidRDefault="001B2818" w:rsidP="003C1370">
      <w:pPr>
        <w:pStyle w:val="FirstParagraph"/>
        <w:numPr>
          <w:ilvl w:val="0"/>
          <w:numId w:val="8"/>
        </w:numPr>
        <w:tabs>
          <w:tab w:val="clear" w:pos="0"/>
          <w:tab w:val="left" w:pos="1276"/>
        </w:tabs>
        <w:spacing w:before="0" w:after="0"/>
        <w:ind w:left="0" w:firstLine="709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1B2818">
        <w:rPr>
          <w:rFonts w:ascii="Times New Roman" w:hAnsi="Times New Roman" w:cs="Times New Roman"/>
          <w:b/>
          <w:sz w:val="26"/>
          <w:szCs w:val="26"/>
          <w:lang w:val="ru-RU"/>
        </w:rPr>
        <w:t xml:space="preserve">Порядок определения победителей и призеров Конкурса. </w:t>
      </w:r>
    </w:p>
    <w:p w:rsidR="00F46826" w:rsidRPr="001B2818" w:rsidRDefault="001B2818" w:rsidP="003C1370">
      <w:pPr>
        <w:pStyle w:val="FirstParagraph"/>
        <w:tabs>
          <w:tab w:val="left" w:pos="1276"/>
        </w:tabs>
        <w:spacing w:before="0" w:after="0"/>
        <w:ind w:firstLine="709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1B2818">
        <w:rPr>
          <w:rFonts w:ascii="Times New Roman" w:hAnsi="Times New Roman" w:cs="Times New Roman"/>
          <w:b/>
          <w:sz w:val="26"/>
          <w:szCs w:val="26"/>
          <w:lang w:val="ru-RU"/>
        </w:rPr>
        <w:t>Награждение</w:t>
      </w:r>
    </w:p>
    <w:p w:rsidR="001B2818" w:rsidRPr="001B2818" w:rsidRDefault="00F46826" w:rsidP="003C1370">
      <w:pPr>
        <w:pStyle w:val="FirstParagraph"/>
        <w:numPr>
          <w:ilvl w:val="1"/>
          <w:numId w:val="17"/>
        </w:numPr>
        <w:tabs>
          <w:tab w:val="left" w:pos="1276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F46826">
        <w:rPr>
          <w:rFonts w:ascii="Times New Roman" w:hAnsi="Times New Roman" w:cs="Times New Roman"/>
          <w:sz w:val="26"/>
          <w:szCs w:val="26"/>
          <w:lang w:val="ru-RU"/>
        </w:rPr>
        <w:t xml:space="preserve">Участник Конкурса, набравший наибольшее количество баллов в номинации, но не менее 75 % от максимального количества баллов, </w:t>
      </w:r>
      <w:r w:rsidRPr="001B2818">
        <w:rPr>
          <w:rFonts w:ascii="Times New Roman" w:hAnsi="Times New Roman" w:cs="Times New Roman"/>
          <w:sz w:val="26"/>
          <w:szCs w:val="26"/>
          <w:lang w:val="ru-RU"/>
        </w:rPr>
        <w:t>признается победителем.</w:t>
      </w:r>
    </w:p>
    <w:p w:rsidR="001B2818" w:rsidRPr="001B2818" w:rsidRDefault="00F46826" w:rsidP="003C1370">
      <w:pPr>
        <w:pStyle w:val="FirstParagraph"/>
        <w:numPr>
          <w:ilvl w:val="1"/>
          <w:numId w:val="17"/>
        </w:numPr>
        <w:tabs>
          <w:tab w:val="left" w:pos="1276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1B2818">
        <w:rPr>
          <w:rFonts w:ascii="Times New Roman" w:hAnsi="Times New Roman" w:cs="Times New Roman"/>
          <w:sz w:val="26"/>
          <w:szCs w:val="26"/>
          <w:lang w:val="ru-RU"/>
        </w:rPr>
        <w:t>Если несколько участников набрали одинаковое наибольшее количество баллов, но не менее 75 % от максимального количества баллов, то они все признаются победителями.</w:t>
      </w:r>
    </w:p>
    <w:p w:rsidR="001B2818" w:rsidRPr="001B2818" w:rsidRDefault="00F46826" w:rsidP="003C1370">
      <w:pPr>
        <w:pStyle w:val="FirstParagraph"/>
        <w:numPr>
          <w:ilvl w:val="1"/>
          <w:numId w:val="17"/>
        </w:numPr>
        <w:tabs>
          <w:tab w:val="left" w:pos="1276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1B2818">
        <w:rPr>
          <w:rFonts w:ascii="Times New Roman" w:hAnsi="Times New Roman" w:cs="Times New Roman"/>
          <w:sz w:val="26"/>
          <w:szCs w:val="26"/>
          <w:lang w:val="ru-RU"/>
        </w:rPr>
        <w:t xml:space="preserve">Призерами Конкурса в пределах установленной квоты (25 % участников данной номинации) становятся участники, следующие в итоговой </w:t>
      </w:r>
      <w:r w:rsidRPr="001B2818">
        <w:rPr>
          <w:rFonts w:ascii="Times New Roman" w:hAnsi="Times New Roman" w:cs="Times New Roman"/>
          <w:sz w:val="26"/>
          <w:szCs w:val="26"/>
          <w:lang w:val="ru-RU"/>
        </w:rPr>
        <w:lastRenderedPageBreak/>
        <w:t>таблице за победителем и набравшие не менее 50 % от максимального количества баллов.</w:t>
      </w:r>
    </w:p>
    <w:p w:rsidR="00F46826" w:rsidRPr="001B2818" w:rsidRDefault="00F46826" w:rsidP="003C1370">
      <w:pPr>
        <w:pStyle w:val="FirstParagraph"/>
        <w:numPr>
          <w:ilvl w:val="1"/>
          <w:numId w:val="17"/>
        </w:numPr>
        <w:tabs>
          <w:tab w:val="left" w:pos="1276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1B2818">
        <w:rPr>
          <w:rFonts w:ascii="Times New Roman" w:hAnsi="Times New Roman" w:cs="Times New Roman"/>
          <w:sz w:val="26"/>
          <w:szCs w:val="26"/>
          <w:lang w:val="ru-RU"/>
        </w:rPr>
        <w:t xml:space="preserve">Победители и </w:t>
      </w:r>
      <w:r w:rsidR="00F51DD9">
        <w:rPr>
          <w:rFonts w:ascii="Times New Roman" w:hAnsi="Times New Roman" w:cs="Times New Roman"/>
          <w:sz w:val="26"/>
          <w:szCs w:val="26"/>
          <w:lang w:val="ru-RU"/>
        </w:rPr>
        <w:t xml:space="preserve">призёры будут отмечены грамотами управления образования </w:t>
      </w:r>
      <w:r w:rsidR="00367DFC" w:rsidRPr="00367DFC">
        <w:rPr>
          <w:rFonts w:ascii="Times New Roman" w:hAnsi="Times New Roman" w:cs="Times New Roman"/>
          <w:iCs/>
          <w:sz w:val="26"/>
          <w:szCs w:val="26"/>
          <w:lang w:val="ru-RU"/>
        </w:rPr>
        <w:t>администрации</w:t>
      </w:r>
      <w:r w:rsidR="00367DFC" w:rsidRPr="00367DFC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F51DD9">
        <w:rPr>
          <w:rFonts w:ascii="Times New Roman" w:hAnsi="Times New Roman" w:cs="Times New Roman"/>
          <w:sz w:val="26"/>
          <w:szCs w:val="26"/>
          <w:lang w:val="ru-RU"/>
        </w:rPr>
        <w:t xml:space="preserve">Старооскольского городского округа. </w:t>
      </w:r>
    </w:p>
    <w:p w:rsidR="001B2818" w:rsidRPr="001B2818" w:rsidRDefault="001B2818" w:rsidP="003C1370">
      <w:pPr>
        <w:pStyle w:val="a3"/>
        <w:tabs>
          <w:tab w:val="left" w:pos="1276"/>
        </w:tabs>
        <w:ind w:firstLine="709"/>
        <w:rPr>
          <w:lang w:val="ru-RU"/>
        </w:rPr>
      </w:pPr>
    </w:p>
    <w:p w:rsidR="00F46826" w:rsidRPr="00E460E3" w:rsidRDefault="001B2818" w:rsidP="003C1370">
      <w:pPr>
        <w:pStyle w:val="Compact"/>
        <w:numPr>
          <w:ilvl w:val="0"/>
          <w:numId w:val="10"/>
        </w:numPr>
        <w:tabs>
          <w:tab w:val="clear" w:pos="0"/>
          <w:tab w:val="left" w:pos="1276"/>
        </w:tabs>
        <w:spacing w:before="0" w:after="0"/>
        <w:ind w:left="0" w:firstLine="709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E460E3">
        <w:rPr>
          <w:rFonts w:ascii="Times New Roman" w:hAnsi="Times New Roman" w:cs="Times New Roman"/>
          <w:b/>
          <w:sz w:val="26"/>
          <w:szCs w:val="26"/>
          <w:lang w:val="ru-RU"/>
        </w:rPr>
        <w:t>Контактная информация</w:t>
      </w:r>
    </w:p>
    <w:p w:rsidR="00E460E3" w:rsidRPr="00E460E3" w:rsidRDefault="00F46826" w:rsidP="003C1370">
      <w:pPr>
        <w:pStyle w:val="FirstParagraph"/>
        <w:numPr>
          <w:ilvl w:val="1"/>
          <w:numId w:val="18"/>
        </w:numPr>
        <w:tabs>
          <w:tab w:val="left" w:pos="1276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460E3">
        <w:rPr>
          <w:rFonts w:ascii="Times New Roman" w:hAnsi="Times New Roman" w:cs="Times New Roman"/>
          <w:sz w:val="26"/>
          <w:szCs w:val="26"/>
          <w:lang w:val="ru-RU"/>
        </w:rPr>
        <w:t>График работы организаторов Конкурса: понедельник — пятница с 9:00 до 18:00 часов.</w:t>
      </w:r>
    </w:p>
    <w:p w:rsidR="00E460E3" w:rsidRPr="00E460E3" w:rsidRDefault="00F46826" w:rsidP="003C1370">
      <w:pPr>
        <w:pStyle w:val="FirstParagraph"/>
        <w:numPr>
          <w:ilvl w:val="1"/>
          <w:numId w:val="18"/>
        </w:numPr>
        <w:tabs>
          <w:tab w:val="left" w:pos="1276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460E3">
        <w:rPr>
          <w:rFonts w:ascii="Times New Roman" w:hAnsi="Times New Roman" w:cs="Times New Roman"/>
          <w:sz w:val="26"/>
          <w:szCs w:val="26"/>
          <w:lang w:val="ru-RU"/>
        </w:rPr>
        <w:t>Контактный телефон: 8 (472</w:t>
      </w:r>
      <w:r w:rsidR="00E460E3">
        <w:rPr>
          <w:rFonts w:ascii="Times New Roman" w:hAnsi="Times New Roman" w:cs="Times New Roman"/>
          <w:sz w:val="26"/>
          <w:szCs w:val="26"/>
          <w:lang w:val="ru-RU"/>
        </w:rPr>
        <w:t>5</w:t>
      </w:r>
      <w:r w:rsidRPr="00E460E3">
        <w:rPr>
          <w:rFonts w:ascii="Times New Roman" w:hAnsi="Times New Roman" w:cs="Times New Roman"/>
          <w:sz w:val="26"/>
          <w:szCs w:val="26"/>
          <w:lang w:val="ru-RU"/>
        </w:rPr>
        <w:t xml:space="preserve">) </w:t>
      </w:r>
      <w:r w:rsidR="00E460E3">
        <w:rPr>
          <w:rFonts w:ascii="Times New Roman" w:hAnsi="Times New Roman" w:cs="Times New Roman"/>
          <w:sz w:val="26"/>
          <w:szCs w:val="26"/>
          <w:lang w:val="ru-RU"/>
        </w:rPr>
        <w:t>24-82-77</w:t>
      </w:r>
      <w:r w:rsidRPr="00E460E3">
        <w:rPr>
          <w:rFonts w:ascii="Times New Roman" w:hAnsi="Times New Roman" w:cs="Times New Roman"/>
          <w:sz w:val="26"/>
          <w:szCs w:val="26"/>
          <w:lang w:val="ru-RU"/>
        </w:rPr>
        <w:t>.</w:t>
      </w:r>
    </w:p>
    <w:p w:rsidR="00E460E3" w:rsidRDefault="00F46826" w:rsidP="003C1370">
      <w:pPr>
        <w:pStyle w:val="FirstParagraph"/>
        <w:numPr>
          <w:ilvl w:val="1"/>
          <w:numId w:val="18"/>
        </w:numPr>
        <w:tabs>
          <w:tab w:val="left" w:pos="1276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460E3">
        <w:rPr>
          <w:rFonts w:ascii="Times New Roman" w:hAnsi="Times New Roman" w:cs="Times New Roman"/>
          <w:sz w:val="26"/>
          <w:szCs w:val="26"/>
          <w:lang w:val="ru-RU"/>
        </w:rPr>
        <w:t>Э</w:t>
      </w:r>
      <w:r w:rsidR="00E460E3">
        <w:rPr>
          <w:rFonts w:ascii="Times New Roman" w:hAnsi="Times New Roman" w:cs="Times New Roman"/>
          <w:sz w:val="26"/>
          <w:szCs w:val="26"/>
          <w:lang w:val="ru-RU"/>
        </w:rPr>
        <w:t xml:space="preserve">лектронная почта для сообщений: </w:t>
      </w:r>
      <w:hyperlink r:id="rId12" w:history="1">
        <w:r w:rsidR="00E460E3" w:rsidRPr="000410C5">
          <w:rPr>
            <w:rStyle w:val="a7"/>
            <w:rFonts w:ascii="Times New Roman" w:hAnsi="Times New Roman" w:cs="Times New Roman"/>
            <w:sz w:val="26"/>
            <w:szCs w:val="26"/>
            <w:lang w:val="ru-RU"/>
          </w:rPr>
          <w:t>cdutt-3@yandex.ru</w:t>
        </w:r>
      </w:hyperlink>
      <w:r w:rsidRPr="00E460E3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</w:p>
    <w:p w:rsidR="00E460E3" w:rsidRDefault="00E460E3" w:rsidP="00E460E3">
      <w:pPr>
        <w:pStyle w:val="FirstParagraph"/>
        <w:spacing w:before="0" w:after="0"/>
        <w:ind w:left="720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460E3" w:rsidRDefault="00E460E3" w:rsidP="00E460E3">
      <w:pPr>
        <w:pStyle w:val="FirstParagraph"/>
        <w:spacing w:before="0" w:after="0"/>
        <w:ind w:left="720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460E3" w:rsidRDefault="00E460E3">
      <w:pPr>
        <w:widowControl/>
        <w:spacing w:after="200" w:line="276" w:lineRule="auto"/>
        <w:rPr>
          <w:rFonts w:eastAsiaTheme="minorHAnsi"/>
          <w:sz w:val="26"/>
          <w:szCs w:val="26"/>
          <w:lang w:val="ru-RU"/>
        </w:rPr>
      </w:pPr>
      <w:r>
        <w:rPr>
          <w:sz w:val="26"/>
          <w:szCs w:val="26"/>
          <w:lang w:val="ru-RU"/>
        </w:rPr>
        <w:br w:type="page"/>
      </w:r>
    </w:p>
    <w:p w:rsidR="00F51DD9" w:rsidRDefault="00F46826" w:rsidP="00F51DD9">
      <w:pPr>
        <w:pStyle w:val="FirstParagraph"/>
        <w:spacing w:before="0" w:after="0"/>
        <w:ind w:left="720"/>
        <w:jc w:val="right"/>
        <w:rPr>
          <w:rFonts w:ascii="Times New Roman" w:hAnsi="Times New Roman" w:cs="Times New Roman"/>
          <w:sz w:val="26"/>
          <w:szCs w:val="26"/>
          <w:lang w:val="ru-RU"/>
        </w:rPr>
      </w:pPr>
      <w:r w:rsidRPr="00E460E3">
        <w:rPr>
          <w:rFonts w:ascii="Times New Roman" w:hAnsi="Times New Roman" w:cs="Times New Roman"/>
          <w:sz w:val="26"/>
          <w:szCs w:val="26"/>
          <w:lang w:val="ru-RU"/>
        </w:rPr>
        <w:lastRenderedPageBreak/>
        <w:t xml:space="preserve">Приложение 1 </w:t>
      </w:r>
    </w:p>
    <w:p w:rsidR="00367DFC" w:rsidRDefault="00F46826" w:rsidP="00367DFC">
      <w:pPr>
        <w:ind w:right="-2"/>
        <w:jc w:val="right"/>
        <w:rPr>
          <w:sz w:val="26"/>
          <w:lang w:val="ru-RU"/>
        </w:rPr>
      </w:pPr>
      <w:r w:rsidRPr="00F306A2">
        <w:rPr>
          <w:sz w:val="26"/>
          <w:szCs w:val="26"/>
          <w:lang w:val="ru-RU"/>
        </w:rPr>
        <w:t xml:space="preserve">к Положению о </w:t>
      </w:r>
      <w:r w:rsidR="00F306A2" w:rsidRPr="00F306A2">
        <w:rPr>
          <w:sz w:val="26"/>
          <w:lang w:val="ru-RU"/>
        </w:rPr>
        <w:t xml:space="preserve">проведении муниципального </w:t>
      </w:r>
    </w:p>
    <w:p w:rsidR="00367DFC" w:rsidRDefault="00F306A2" w:rsidP="00367DFC">
      <w:pPr>
        <w:ind w:right="-2"/>
        <w:jc w:val="right"/>
        <w:rPr>
          <w:sz w:val="26"/>
          <w:szCs w:val="26"/>
          <w:lang w:val="ru-RU"/>
        </w:rPr>
      </w:pPr>
      <w:r w:rsidRPr="00F306A2">
        <w:rPr>
          <w:sz w:val="26"/>
          <w:lang w:val="ru-RU"/>
        </w:rPr>
        <w:t xml:space="preserve">этапа </w:t>
      </w:r>
      <w:r w:rsidRPr="00F306A2">
        <w:rPr>
          <w:sz w:val="26"/>
          <w:szCs w:val="26"/>
          <w:lang w:val="ru-RU"/>
        </w:rPr>
        <w:t xml:space="preserve">регионального конкурса исследовательских </w:t>
      </w:r>
    </w:p>
    <w:p w:rsidR="00367DFC" w:rsidRDefault="00F306A2" w:rsidP="00367DFC">
      <w:pPr>
        <w:ind w:right="-2"/>
        <w:jc w:val="right"/>
        <w:rPr>
          <w:sz w:val="26"/>
          <w:szCs w:val="26"/>
          <w:lang w:val="ru-RU"/>
        </w:rPr>
      </w:pPr>
      <w:r w:rsidRPr="00F306A2">
        <w:rPr>
          <w:sz w:val="26"/>
          <w:szCs w:val="26"/>
          <w:lang w:val="ru-RU"/>
        </w:rPr>
        <w:t xml:space="preserve">работ обучающихся, подготовленных с применением </w:t>
      </w:r>
    </w:p>
    <w:p w:rsidR="00F46826" w:rsidRPr="00367DFC" w:rsidRDefault="00F306A2" w:rsidP="00367DFC">
      <w:pPr>
        <w:ind w:right="-2"/>
        <w:jc w:val="right"/>
        <w:rPr>
          <w:sz w:val="26"/>
          <w:lang w:val="ru-RU"/>
        </w:rPr>
      </w:pPr>
      <w:r w:rsidRPr="00F306A2">
        <w:rPr>
          <w:sz w:val="26"/>
          <w:szCs w:val="26"/>
          <w:lang w:val="ru-RU"/>
        </w:rPr>
        <w:t>технологии 3D-моделирования</w:t>
      </w:r>
      <w:r w:rsidRPr="00F306A2">
        <w:rPr>
          <w:sz w:val="26"/>
          <w:lang w:val="ru-RU"/>
        </w:rPr>
        <w:t xml:space="preserve"> </w:t>
      </w:r>
    </w:p>
    <w:p w:rsidR="00F46826" w:rsidRDefault="00F46826" w:rsidP="00177CF7">
      <w:pPr>
        <w:pStyle w:val="a3"/>
        <w:spacing w:line="242" w:lineRule="auto"/>
        <w:ind w:right="103" w:firstLine="862"/>
        <w:jc w:val="both"/>
        <w:rPr>
          <w:b/>
          <w:lang w:val="ru-RU"/>
        </w:rPr>
      </w:pPr>
    </w:p>
    <w:p w:rsidR="008B5AC8" w:rsidRDefault="00367DFC" w:rsidP="008E25CB">
      <w:pPr>
        <w:pStyle w:val="Heading1"/>
        <w:tabs>
          <w:tab w:val="left" w:pos="2546"/>
        </w:tabs>
        <w:spacing w:line="298" w:lineRule="exact"/>
        <w:ind w:left="0" w:right="13"/>
        <w:rPr>
          <w:lang w:val="ru-RU"/>
        </w:rPr>
      </w:pPr>
      <w:r>
        <w:rPr>
          <w:lang w:val="ru-RU"/>
        </w:rPr>
        <w:t>Заявка на Конкурс</w:t>
      </w:r>
    </w:p>
    <w:p w:rsidR="00367DFC" w:rsidRDefault="00367DFC" w:rsidP="008E25CB">
      <w:pPr>
        <w:pStyle w:val="Heading1"/>
        <w:tabs>
          <w:tab w:val="left" w:pos="2546"/>
        </w:tabs>
        <w:spacing w:line="298" w:lineRule="exact"/>
        <w:ind w:left="0" w:right="13"/>
        <w:rPr>
          <w:lang w:val="ru-RU"/>
        </w:rPr>
      </w:pPr>
    </w:p>
    <w:tbl>
      <w:tblPr>
        <w:tblStyle w:val="a8"/>
        <w:tblW w:w="0" w:type="auto"/>
        <w:tblLook w:val="04A0"/>
      </w:tblPr>
      <w:tblGrid>
        <w:gridCol w:w="4785"/>
        <w:gridCol w:w="4785"/>
      </w:tblGrid>
      <w:tr w:rsidR="00367DFC" w:rsidRPr="00F6573C" w:rsidTr="00367DFC">
        <w:tc>
          <w:tcPr>
            <w:tcW w:w="4785" w:type="dxa"/>
          </w:tcPr>
          <w:p w:rsidR="00367DFC" w:rsidRPr="00367DFC" w:rsidRDefault="00367DFC" w:rsidP="008926C9">
            <w:pPr>
              <w:pStyle w:val="a5"/>
              <w:widowControl/>
              <w:numPr>
                <w:ilvl w:val="0"/>
                <w:numId w:val="21"/>
              </w:numPr>
              <w:rPr>
                <w:sz w:val="26"/>
                <w:szCs w:val="26"/>
                <w:lang w:val="ru-RU"/>
              </w:rPr>
            </w:pPr>
            <w:r w:rsidRPr="00367DFC">
              <w:rPr>
                <w:sz w:val="26"/>
                <w:szCs w:val="26"/>
                <w:lang w:val="ru-RU"/>
              </w:rPr>
              <w:t>Фамилия, имя, отчество руководителя исследовательской работы</w:t>
            </w:r>
          </w:p>
        </w:tc>
        <w:tc>
          <w:tcPr>
            <w:tcW w:w="4785" w:type="dxa"/>
          </w:tcPr>
          <w:p w:rsidR="00367DFC" w:rsidRDefault="00367DFC" w:rsidP="008E25CB">
            <w:pPr>
              <w:pStyle w:val="Heading1"/>
              <w:tabs>
                <w:tab w:val="left" w:pos="2546"/>
              </w:tabs>
              <w:spacing w:line="298" w:lineRule="exact"/>
              <w:ind w:left="0" w:right="13"/>
              <w:rPr>
                <w:lang w:val="ru-RU"/>
              </w:rPr>
            </w:pPr>
          </w:p>
        </w:tc>
      </w:tr>
      <w:tr w:rsidR="00367DFC" w:rsidRPr="00F6573C" w:rsidTr="00367DFC">
        <w:tc>
          <w:tcPr>
            <w:tcW w:w="4785" w:type="dxa"/>
          </w:tcPr>
          <w:p w:rsidR="00367DFC" w:rsidRPr="00367DFC" w:rsidRDefault="00367DFC" w:rsidP="008926C9">
            <w:pPr>
              <w:pStyle w:val="a5"/>
              <w:widowControl/>
              <w:numPr>
                <w:ilvl w:val="0"/>
                <w:numId w:val="21"/>
              </w:numPr>
              <w:rPr>
                <w:sz w:val="26"/>
                <w:szCs w:val="26"/>
                <w:lang w:val="ru-RU"/>
              </w:rPr>
            </w:pPr>
            <w:r w:rsidRPr="00367DFC">
              <w:rPr>
                <w:sz w:val="26"/>
                <w:szCs w:val="26"/>
                <w:lang w:val="ru-RU"/>
              </w:rPr>
              <w:t>Должность руководителя исследовательской работы (с указанием предметной области)</w:t>
            </w:r>
          </w:p>
        </w:tc>
        <w:tc>
          <w:tcPr>
            <w:tcW w:w="4785" w:type="dxa"/>
          </w:tcPr>
          <w:p w:rsidR="00367DFC" w:rsidRDefault="00367DFC" w:rsidP="008E25CB">
            <w:pPr>
              <w:pStyle w:val="Heading1"/>
              <w:tabs>
                <w:tab w:val="left" w:pos="2546"/>
              </w:tabs>
              <w:spacing w:line="298" w:lineRule="exact"/>
              <w:ind w:left="0" w:right="13"/>
              <w:rPr>
                <w:lang w:val="ru-RU"/>
              </w:rPr>
            </w:pPr>
          </w:p>
        </w:tc>
      </w:tr>
      <w:tr w:rsidR="00367DFC" w:rsidRPr="00F6573C" w:rsidTr="00367DFC">
        <w:tc>
          <w:tcPr>
            <w:tcW w:w="4785" w:type="dxa"/>
          </w:tcPr>
          <w:p w:rsidR="00367DFC" w:rsidRPr="00367DFC" w:rsidRDefault="00367DFC" w:rsidP="008926C9">
            <w:pPr>
              <w:pStyle w:val="Heading1"/>
              <w:numPr>
                <w:ilvl w:val="0"/>
                <w:numId w:val="21"/>
              </w:numPr>
              <w:tabs>
                <w:tab w:val="left" w:pos="2546"/>
              </w:tabs>
              <w:spacing w:line="298" w:lineRule="exact"/>
              <w:ind w:right="13"/>
              <w:jc w:val="left"/>
              <w:rPr>
                <w:b w:val="0"/>
                <w:lang w:val="ru-RU"/>
              </w:rPr>
            </w:pPr>
            <w:r w:rsidRPr="00367DFC">
              <w:rPr>
                <w:b w:val="0"/>
                <w:lang w:val="ru-RU"/>
              </w:rPr>
              <w:t>Фамилии, имена, отчества обучающихся, выполнивших исследовательскую работу</w:t>
            </w:r>
          </w:p>
        </w:tc>
        <w:tc>
          <w:tcPr>
            <w:tcW w:w="4785" w:type="dxa"/>
          </w:tcPr>
          <w:p w:rsidR="00367DFC" w:rsidRDefault="00367DFC" w:rsidP="008E25CB">
            <w:pPr>
              <w:pStyle w:val="Heading1"/>
              <w:tabs>
                <w:tab w:val="left" w:pos="2546"/>
              </w:tabs>
              <w:spacing w:line="298" w:lineRule="exact"/>
              <w:ind w:left="0" w:right="13"/>
              <w:rPr>
                <w:lang w:val="ru-RU"/>
              </w:rPr>
            </w:pPr>
          </w:p>
        </w:tc>
      </w:tr>
      <w:tr w:rsidR="00367DFC" w:rsidRPr="00F6573C" w:rsidTr="00367DFC">
        <w:tc>
          <w:tcPr>
            <w:tcW w:w="4785" w:type="dxa"/>
          </w:tcPr>
          <w:p w:rsidR="00367DFC" w:rsidRPr="00367DFC" w:rsidRDefault="00367DFC" w:rsidP="008926C9">
            <w:pPr>
              <w:pStyle w:val="Heading1"/>
              <w:numPr>
                <w:ilvl w:val="0"/>
                <w:numId w:val="21"/>
              </w:numPr>
              <w:tabs>
                <w:tab w:val="left" w:pos="2546"/>
              </w:tabs>
              <w:spacing w:line="298" w:lineRule="exact"/>
              <w:ind w:right="13"/>
              <w:jc w:val="left"/>
              <w:rPr>
                <w:b w:val="0"/>
                <w:lang w:val="ru-RU"/>
              </w:rPr>
            </w:pPr>
            <w:r w:rsidRPr="00367DFC">
              <w:rPr>
                <w:b w:val="0"/>
                <w:lang w:val="ru-RU"/>
              </w:rPr>
              <w:t>Место работы (полное — название образовательной организации по Уставу)</w:t>
            </w:r>
          </w:p>
        </w:tc>
        <w:tc>
          <w:tcPr>
            <w:tcW w:w="4785" w:type="dxa"/>
          </w:tcPr>
          <w:p w:rsidR="00367DFC" w:rsidRDefault="00367DFC" w:rsidP="008E25CB">
            <w:pPr>
              <w:pStyle w:val="Heading1"/>
              <w:tabs>
                <w:tab w:val="left" w:pos="2546"/>
              </w:tabs>
              <w:spacing w:line="298" w:lineRule="exact"/>
              <w:ind w:left="0" w:right="13"/>
              <w:rPr>
                <w:lang w:val="ru-RU"/>
              </w:rPr>
            </w:pPr>
          </w:p>
        </w:tc>
      </w:tr>
      <w:tr w:rsidR="00367DFC" w:rsidTr="00367DFC">
        <w:tc>
          <w:tcPr>
            <w:tcW w:w="4785" w:type="dxa"/>
          </w:tcPr>
          <w:p w:rsidR="00367DFC" w:rsidRPr="00A00281" w:rsidRDefault="00367DFC" w:rsidP="008926C9">
            <w:pPr>
              <w:pStyle w:val="a5"/>
              <w:widowControl/>
              <w:numPr>
                <w:ilvl w:val="0"/>
                <w:numId w:val="21"/>
              </w:numPr>
              <w:rPr>
                <w:sz w:val="26"/>
                <w:szCs w:val="26"/>
                <w:lang w:val="ru-RU"/>
              </w:rPr>
            </w:pPr>
            <w:r w:rsidRPr="00A00281">
              <w:rPr>
                <w:sz w:val="26"/>
                <w:szCs w:val="26"/>
              </w:rPr>
              <w:t>Номинация в Конкурсе</w:t>
            </w:r>
          </w:p>
        </w:tc>
        <w:tc>
          <w:tcPr>
            <w:tcW w:w="4785" w:type="dxa"/>
          </w:tcPr>
          <w:p w:rsidR="00367DFC" w:rsidRDefault="00367DFC" w:rsidP="008E25CB">
            <w:pPr>
              <w:pStyle w:val="Heading1"/>
              <w:tabs>
                <w:tab w:val="left" w:pos="2546"/>
              </w:tabs>
              <w:spacing w:line="298" w:lineRule="exact"/>
              <w:ind w:left="0" w:right="13"/>
              <w:rPr>
                <w:lang w:val="ru-RU"/>
              </w:rPr>
            </w:pPr>
          </w:p>
        </w:tc>
      </w:tr>
      <w:tr w:rsidR="00367DFC" w:rsidRPr="00F6573C" w:rsidTr="00367DFC">
        <w:tc>
          <w:tcPr>
            <w:tcW w:w="4785" w:type="dxa"/>
          </w:tcPr>
          <w:p w:rsidR="00367DFC" w:rsidRPr="00A00281" w:rsidRDefault="00367DFC" w:rsidP="008926C9">
            <w:pPr>
              <w:pStyle w:val="a5"/>
              <w:widowControl/>
              <w:numPr>
                <w:ilvl w:val="0"/>
                <w:numId w:val="21"/>
              </w:numPr>
              <w:rPr>
                <w:sz w:val="26"/>
                <w:szCs w:val="26"/>
                <w:lang w:val="ru-RU"/>
              </w:rPr>
            </w:pPr>
            <w:r w:rsidRPr="00A00281">
              <w:rPr>
                <w:sz w:val="26"/>
                <w:szCs w:val="26"/>
                <w:lang w:val="ru-RU"/>
              </w:rPr>
              <w:t>Адрес электронной почты руководителя исследовательской работы</w:t>
            </w:r>
          </w:p>
        </w:tc>
        <w:tc>
          <w:tcPr>
            <w:tcW w:w="4785" w:type="dxa"/>
          </w:tcPr>
          <w:p w:rsidR="00367DFC" w:rsidRDefault="00367DFC" w:rsidP="008E25CB">
            <w:pPr>
              <w:pStyle w:val="Heading1"/>
              <w:tabs>
                <w:tab w:val="left" w:pos="2546"/>
              </w:tabs>
              <w:spacing w:line="298" w:lineRule="exact"/>
              <w:ind w:left="0" w:right="13"/>
              <w:rPr>
                <w:lang w:val="ru-RU"/>
              </w:rPr>
            </w:pPr>
          </w:p>
        </w:tc>
      </w:tr>
      <w:tr w:rsidR="00367DFC" w:rsidRPr="00F6573C" w:rsidTr="00367DFC">
        <w:tc>
          <w:tcPr>
            <w:tcW w:w="4785" w:type="dxa"/>
          </w:tcPr>
          <w:p w:rsidR="00367DFC" w:rsidRPr="00A00281" w:rsidRDefault="00367DFC" w:rsidP="008926C9">
            <w:pPr>
              <w:pStyle w:val="a5"/>
              <w:widowControl/>
              <w:numPr>
                <w:ilvl w:val="0"/>
                <w:numId w:val="21"/>
              </w:numPr>
              <w:rPr>
                <w:sz w:val="26"/>
                <w:szCs w:val="26"/>
                <w:lang w:val="ru-RU"/>
              </w:rPr>
            </w:pPr>
            <w:r w:rsidRPr="00A00281">
              <w:rPr>
                <w:sz w:val="26"/>
                <w:szCs w:val="26"/>
                <w:lang w:val="ru-RU"/>
              </w:rPr>
              <w:t>Мобильный телефон руководителя исследовательской работы</w:t>
            </w:r>
          </w:p>
        </w:tc>
        <w:tc>
          <w:tcPr>
            <w:tcW w:w="4785" w:type="dxa"/>
          </w:tcPr>
          <w:p w:rsidR="00367DFC" w:rsidRDefault="00367DFC" w:rsidP="008E25CB">
            <w:pPr>
              <w:pStyle w:val="Heading1"/>
              <w:tabs>
                <w:tab w:val="left" w:pos="2546"/>
              </w:tabs>
              <w:spacing w:line="298" w:lineRule="exact"/>
              <w:ind w:left="0" w:right="13"/>
              <w:rPr>
                <w:lang w:val="ru-RU"/>
              </w:rPr>
            </w:pPr>
          </w:p>
        </w:tc>
      </w:tr>
      <w:tr w:rsidR="00367DFC" w:rsidTr="00A00281">
        <w:tc>
          <w:tcPr>
            <w:tcW w:w="4785" w:type="dxa"/>
          </w:tcPr>
          <w:p w:rsidR="00367DFC" w:rsidRPr="00A00281" w:rsidRDefault="00367DFC" w:rsidP="008926C9">
            <w:pPr>
              <w:pStyle w:val="a5"/>
              <w:widowControl/>
              <w:numPr>
                <w:ilvl w:val="0"/>
                <w:numId w:val="21"/>
              </w:numPr>
              <w:rPr>
                <w:sz w:val="26"/>
                <w:szCs w:val="26"/>
                <w:lang w:val="ru-RU"/>
              </w:rPr>
            </w:pPr>
            <w:r w:rsidRPr="00A00281">
              <w:rPr>
                <w:sz w:val="26"/>
                <w:szCs w:val="26"/>
                <w:lang w:val="ru-RU"/>
              </w:rPr>
              <w:t>Даю согласие на обработку оргкомитетом Конкурса моих персональных — данных, выраженное в соответствие с пунктом 10 части 1 статей 6, 8, 9 Федерального закона «О персональных данных» от 27 июля 2006 года № 152 - ФЗ</w:t>
            </w:r>
          </w:p>
        </w:tc>
        <w:tc>
          <w:tcPr>
            <w:tcW w:w="4785" w:type="dxa"/>
            <w:vAlign w:val="center"/>
          </w:tcPr>
          <w:p w:rsidR="00367DFC" w:rsidRDefault="00A00281" w:rsidP="00A00281">
            <w:pPr>
              <w:pStyle w:val="Heading1"/>
              <w:tabs>
                <w:tab w:val="left" w:pos="2546"/>
              </w:tabs>
              <w:spacing w:line="298" w:lineRule="exact"/>
              <w:ind w:left="0" w:right="13"/>
              <w:rPr>
                <w:lang w:val="ru-RU"/>
              </w:rPr>
            </w:pPr>
            <w:r>
              <w:rPr>
                <w:lang w:val="ru-RU"/>
              </w:rPr>
              <w:t>Да</w:t>
            </w:r>
          </w:p>
        </w:tc>
      </w:tr>
      <w:tr w:rsidR="00A00281" w:rsidTr="00A00281">
        <w:tc>
          <w:tcPr>
            <w:tcW w:w="4785" w:type="dxa"/>
          </w:tcPr>
          <w:p w:rsidR="00A00281" w:rsidRPr="00A00281" w:rsidRDefault="00A00281" w:rsidP="008926C9">
            <w:pPr>
              <w:pStyle w:val="Compact"/>
              <w:numPr>
                <w:ilvl w:val="0"/>
                <w:numId w:val="9"/>
              </w:numPr>
              <w:ind w:left="360" w:hanging="360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r w:rsidRPr="00A00281">
              <w:rPr>
                <w:rFonts w:ascii="Times New Roman" w:hAnsi="Times New Roman" w:cs="Times New Roman"/>
                <w:sz w:val="26"/>
                <w:szCs w:val="26"/>
                <w:lang w:val="ru-RU"/>
              </w:rPr>
              <w:t>Даю согласие на использование представленных работ целиком или частично в об</w:t>
            </w:r>
            <w:r>
              <w:rPr>
                <w:rFonts w:ascii="Times New Roman" w:hAnsi="Times New Roman" w:cs="Times New Roman"/>
                <w:sz w:val="26"/>
                <w:szCs w:val="26"/>
                <w:lang w:val="ru-RU"/>
              </w:rPr>
              <w:t>разовательных и научных целях</w:t>
            </w:r>
            <w:r w:rsidRPr="00A00281">
              <w:rPr>
                <w:rFonts w:ascii="Times New Roman" w:hAnsi="Times New Roman" w:cs="Times New Roman"/>
                <w:sz w:val="26"/>
                <w:szCs w:val="26"/>
                <w:lang w:val="ru-RU"/>
              </w:rPr>
              <w:t xml:space="preserve"> в соответствии со статьёй 1274 ГК РФ организаторам Конкурса</w:t>
            </w:r>
          </w:p>
        </w:tc>
        <w:tc>
          <w:tcPr>
            <w:tcW w:w="4785" w:type="dxa"/>
            <w:vAlign w:val="center"/>
          </w:tcPr>
          <w:p w:rsidR="00A00281" w:rsidRDefault="00A00281" w:rsidP="00A00281">
            <w:pPr>
              <w:pStyle w:val="Heading1"/>
              <w:tabs>
                <w:tab w:val="left" w:pos="2546"/>
              </w:tabs>
              <w:spacing w:line="298" w:lineRule="exact"/>
              <w:ind w:left="0" w:right="13"/>
              <w:rPr>
                <w:lang w:val="ru-RU"/>
              </w:rPr>
            </w:pPr>
            <w:r>
              <w:rPr>
                <w:lang w:val="ru-RU"/>
              </w:rPr>
              <w:t>Да</w:t>
            </w:r>
          </w:p>
        </w:tc>
      </w:tr>
      <w:tr w:rsidR="00A00281" w:rsidTr="00A00281">
        <w:tc>
          <w:tcPr>
            <w:tcW w:w="4785" w:type="dxa"/>
          </w:tcPr>
          <w:p w:rsidR="00A00281" w:rsidRPr="00A00281" w:rsidRDefault="00A00281" w:rsidP="008926C9">
            <w:pPr>
              <w:pStyle w:val="Compact"/>
              <w:numPr>
                <w:ilvl w:val="0"/>
                <w:numId w:val="9"/>
              </w:numPr>
              <w:ind w:left="360" w:hanging="360"/>
              <w:rPr>
                <w:rFonts w:ascii="Times New Roman" w:hAnsi="Times New Roman" w:cs="Times New Roman"/>
                <w:sz w:val="26"/>
                <w:szCs w:val="26"/>
                <w:lang w:val="ru-RU"/>
              </w:rPr>
            </w:pPr>
            <w:r w:rsidRPr="00A00281">
              <w:rPr>
                <w:rFonts w:ascii="Times New Roman" w:hAnsi="Times New Roman" w:cs="Times New Roman"/>
                <w:sz w:val="26"/>
                <w:szCs w:val="26"/>
                <w:lang w:val="ru-RU"/>
              </w:rPr>
              <w:t>Предоставленные материалы являются моей интеллектуальной собственностью</w:t>
            </w:r>
            <w:r>
              <w:rPr>
                <w:rFonts w:ascii="Times New Roman" w:hAnsi="Times New Roman" w:cs="Times New Roman"/>
                <w:sz w:val="26"/>
                <w:szCs w:val="26"/>
                <w:lang w:val="ru-RU"/>
              </w:rPr>
              <w:t xml:space="preserve"> </w:t>
            </w:r>
            <w:r w:rsidRPr="00A00281">
              <w:rPr>
                <w:rFonts w:ascii="Times New Roman" w:hAnsi="Times New Roman" w:cs="Times New Roman"/>
                <w:sz w:val="26"/>
                <w:szCs w:val="26"/>
                <w:lang w:val="ru-RU"/>
              </w:rPr>
              <w:t>и выполнены с соблюдением норм Российского законодательства</w:t>
            </w:r>
          </w:p>
        </w:tc>
        <w:tc>
          <w:tcPr>
            <w:tcW w:w="4785" w:type="dxa"/>
            <w:vAlign w:val="center"/>
          </w:tcPr>
          <w:p w:rsidR="00A00281" w:rsidRDefault="00A00281" w:rsidP="00A00281">
            <w:pPr>
              <w:pStyle w:val="Heading1"/>
              <w:tabs>
                <w:tab w:val="left" w:pos="2546"/>
              </w:tabs>
              <w:spacing w:line="298" w:lineRule="exact"/>
              <w:ind w:left="0" w:right="13"/>
              <w:rPr>
                <w:lang w:val="ru-RU"/>
              </w:rPr>
            </w:pPr>
            <w:r>
              <w:rPr>
                <w:lang w:val="ru-RU"/>
              </w:rPr>
              <w:t>Да</w:t>
            </w:r>
          </w:p>
        </w:tc>
      </w:tr>
    </w:tbl>
    <w:p w:rsidR="00A00281" w:rsidRDefault="00A00281" w:rsidP="00A00281">
      <w:pPr>
        <w:pStyle w:val="FirstParagraph"/>
        <w:spacing w:before="0" w:after="0"/>
        <w:ind w:left="720"/>
        <w:jc w:val="right"/>
        <w:rPr>
          <w:rFonts w:ascii="Times New Roman" w:hAnsi="Times New Roman" w:cs="Times New Roman"/>
          <w:sz w:val="26"/>
          <w:szCs w:val="26"/>
          <w:lang w:val="ru-RU"/>
        </w:rPr>
      </w:pPr>
    </w:p>
    <w:p w:rsidR="00A00281" w:rsidRDefault="00A00281" w:rsidP="00A00281">
      <w:pPr>
        <w:pStyle w:val="FirstParagraph"/>
        <w:spacing w:before="0" w:after="0"/>
        <w:ind w:left="720"/>
        <w:jc w:val="right"/>
        <w:rPr>
          <w:rFonts w:ascii="Times New Roman" w:hAnsi="Times New Roman" w:cs="Times New Roman"/>
          <w:sz w:val="26"/>
          <w:szCs w:val="26"/>
          <w:lang w:val="ru-RU"/>
        </w:rPr>
      </w:pPr>
    </w:p>
    <w:p w:rsidR="00A00281" w:rsidRDefault="00A00281" w:rsidP="00A00281">
      <w:pPr>
        <w:pStyle w:val="FirstParagraph"/>
        <w:spacing w:before="0" w:after="0"/>
        <w:ind w:left="720"/>
        <w:jc w:val="right"/>
        <w:rPr>
          <w:rFonts w:ascii="Times New Roman" w:hAnsi="Times New Roman" w:cs="Times New Roman"/>
          <w:sz w:val="26"/>
          <w:szCs w:val="26"/>
          <w:lang w:val="ru-RU"/>
        </w:rPr>
      </w:pPr>
      <w:r w:rsidRPr="00E460E3">
        <w:rPr>
          <w:rFonts w:ascii="Times New Roman" w:hAnsi="Times New Roman" w:cs="Times New Roman"/>
          <w:sz w:val="26"/>
          <w:szCs w:val="26"/>
          <w:lang w:val="ru-RU"/>
        </w:rPr>
        <w:lastRenderedPageBreak/>
        <w:t xml:space="preserve">Приложение </w:t>
      </w:r>
      <w:r>
        <w:rPr>
          <w:rFonts w:ascii="Times New Roman" w:hAnsi="Times New Roman" w:cs="Times New Roman"/>
          <w:sz w:val="26"/>
          <w:szCs w:val="26"/>
          <w:lang w:val="ru-RU"/>
        </w:rPr>
        <w:t>2</w:t>
      </w:r>
      <w:r w:rsidRPr="00E460E3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</w:p>
    <w:p w:rsidR="00A00281" w:rsidRDefault="00A00281" w:rsidP="00A00281">
      <w:pPr>
        <w:ind w:right="-2"/>
        <w:jc w:val="right"/>
        <w:rPr>
          <w:sz w:val="26"/>
          <w:lang w:val="ru-RU"/>
        </w:rPr>
      </w:pPr>
      <w:r w:rsidRPr="00F306A2">
        <w:rPr>
          <w:sz w:val="26"/>
          <w:szCs w:val="26"/>
          <w:lang w:val="ru-RU"/>
        </w:rPr>
        <w:t xml:space="preserve">к Положению о </w:t>
      </w:r>
      <w:r w:rsidRPr="00F306A2">
        <w:rPr>
          <w:sz w:val="26"/>
          <w:lang w:val="ru-RU"/>
        </w:rPr>
        <w:t xml:space="preserve">проведении муниципального </w:t>
      </w:r>
    </w:p>
    <w:p w:rsidR="00A00281" w:rsidRDefault="00A00281" w:rsidP="00A00281">
      <w:pPr>
        <w:ind w:right="-2"/>
        <w:jc w:val="right"/>
        <w:rPr>
          <w:sz w:val="26"/>
          <w:szCs w:val="26"/>
          <w:lang w:val="ru-RU"/>
        </w:rPr>
      </w:pPr>
      <w:r w:rsidRPr="00F306A2">
        <w:rPr>
          <w:sz w:val="26"/>
          <w:lang w:val="ru-RU"/>
        </w:rPr>
        <w:t xml:space="preserve">этапа </w:t>
      </w:r>
      <w:r w:rsidRPr="00F306A2">
        <w:rPr>
          <w:sz w:val="26"/>
          <w:szCs w:val="26"/>
          <w:lang w:val="ru-RU"/>
        </w:rPr>
        <w:t xml:space="preserve">регионального конкурса исследовательских </w:t>
      </w:r>
    </w:p>
    <w:p w:rsidR="00A00281" w:rsidRDefault="00A00281" w:rsidP="00A00281">
      <w:pPr>
        <w:ind w:right="-2"/>
        <w:jc w:val="right"/>
        <w:rPr>
          <w:sz w:val="26"/>
          <w:szCs w:val="26"/>
          <w:lang w:val="ru-RU"/>
        </w:rPr>
      </w:pPr>
      <w:r w:rsidRPr="00F306A2">
        <w:rPr>
          <w:sz w:val="26"/>
          <w:szCs w:val="26"/>
          <w:lang w:val="ru-RU"/>
        </w:rPr>
        <w:t xml:space="preserve">работ обучающихся, подготовленных с применением </w:t>
      </w:r>
    </w:p>
    <w:p w:rsidR="00A00281" w:rsidRPr="00367DFC" w:rsidRDefault="00A00281" w:rsidP="00A00281">
      <w:pPr>
        <w:ind w:right="-2"/>
        <w:jc w:val="right"/>
        <w:rPr>
          <w:sz w:val="26"/>
          <w:lang w:val="ru-RU"/>
        </w:rPr>
      </w:pPr>
      <w:r w:rsidRPr="00F306A2">
        <w:rPr>
          <w:sz w:val="26"/>
          <w:szCs w:val="26"/>
          <w:lang w:val="ru-RU"/>
        </w:rPr>
        <w:t>технологии 3D-моделирования</w:t>
      </w:r>
      <w:r w:rsidRPr="00F306A2">
        <w:rPr>
          <w:sz w:val="26"/>
          <w:lang w:val="ru-RU"/>
        </w:rPr>
        <w:t xml:space="preserve"> </w:t>
      </w:r>
    </w:p>
    <w:p w:rsidR="00367DFC" w:rsidRDefault="00367DFC" w:rsidP="00A00281">
      <w:pPr>
        <w:pStyle w:val="Heading1"/>
        <w:spacing w:line="298" w:lineRule="exact"/>
        <w:ind w:left="0" w:right="13"/>
        <w:rPr>
          <w:lang w:val="ru-RU"/>
        </w:rPr>
      </w:pPr>
    </w:p>
    <w:p w:rsidR="00A00281" w:rsidRPr="00A00281" w:rsidRDefault="00A00281" w:rsidP="00A00281">
      <w:pPr>
        <w:pStyle w:val="a3"/>
        <w:jc w:val="center"/>
        <w:rPr>
          <w:b/>
          <w:lang w:val="ru-RU"/>
        </w:rPr>
      </w:pPr>
      <w:r w:rsidRPr="00A00281">
        <w:rPr>
          <w:b/>
          <w:lang w:val="ru-RU"/>
        </w:rPr>
        <w:t>Методическое описание исследовательской работы</w:t>
      </w:r>
    </w:p>
    <w:p w:rsidR="005739BA" w:rsidRDefault="00A00281" w:rsidP="005739BA">
      <w:pPr>
        <w:jc w:val="both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>_____________________________________________________________________________________________________________________________________________________________________________________________________________________</w:t>
      </w:r>
    </w:p>
    <w:p w:rsidR="00A00281" w:rsidRDefault="00A00281" w:rsidP="005739BA">
      <w:pPr>
        <w:jc w:val="both"/>
        <w:rPr>
          <w:sz w:val="26"/>
          <w:szCs w:val="26"/>
          <w:lang w:val="ru-RU"/>
        </w:rPr>
      </w:pPr>
    </w:p>
    <w:p w:rsidR="00A00281" w:rsidRPr="00DA458B" w:rsidRDefault="00A00281" w:rsidP="00A00281">
      <w:pPr>
        <w:pStyle w:val="a3"/>
        <w:jc w:val="center"/>
        <w:rPr>
          <w:lang w:val="ru-RU"/>
        </w:rPr>
      </w:pPr>
      <w:r>
        <w:rPr>
          <w:lang w:val="ru-RU"/>
        </w:rPr>
        <w:t>Персональ</w:t>
      </w:r>
      <w:r w:rsidRPr="00DA458B">
        <w:rPr>
          <w:lang w:val="ru-RU"/>
        </w:rPr>
        <w:t>ные данные</w:t>
      </w:r>
    </w:p>
    <w:p w:rsidR="00A00281" w:rsidRDefault="00A00281" w:rsidP="005739BA">
      <w:pPr>
        <w:jc w:val="both"/>
        <w:rPr>
          <w:sz w:val="26"/>
          <w:szCs w:val="26"/>
          <w:lang w:val="ru-RU"/>
        </w:rPr>
      </w:pPr>
    </w:p>
    <w:tbl>
      <w:tblPr>
        <w:tblStyle w:val="a8"/>
        <w:tblW w:w="0" w:type="auto"/>
        <w:tblLook w:val="04A0"/>
      </w:tblPr>
      <w:tblGrid>
        <w:gridCol w:w="5778"/>
        <w:gridCol w:w="3792"/>
      </w:tblGrid>
      <w:tr w:rsidR="00A00281" w:rsidRPr="00F6573C" w:rsidTr="00A4513B">
        <w:tc>
          <w:tcPr>
            <w:tcW w:w="5778" w:type="dxa"/>
          </w:tcPr>
          <w:p w:rsidR="00A4513B" w:rsidRDefault="00A00281" w:rsidP="00A00281">
            <w:pPr>
              <w:pStyle w:val="a3"/>
              <w:rPr>
                <w:lang w:val="ru-RU"/>
              </w:rPr>
            </w:pPr>
            <w:r w:rsidRPr="00DA458B">
              <w:rPr>
                <w:lang w:val="ru-RU"/>
              </w:rPr>
              <w:t xml:space="preserve">ФИО участников </w:t>
            </w:r>
          </w:p>
          <w:p w:rsidR="00A4513B" w:rsidRDefault="00A00281" w:rsidP="00A00281">
            <w:pPr>
              <w:pStyle w:val="a3"/>
              <w:rPr>
                <w:lang w:val="ru-RU"/>
              </w:rPr>
            </w:pPr>
            <w:r w:rsidRPr="00DA458B">
              <w:rPr>
                <w:lang w:val="ru-RU"/>
              </w:rPr>
              <w:t xml:space="preserve">1. Педагог </w:t>
            </w:r>
          </w:p>
          <w:p w:rsidR="00A00281" w:rsidRDefault="00A00281" w:rsidP="00A4513B">
            <w:pPr>
              <w:pStyle w:val="a3"/>
              <w:rPr>
                <w:lang w:val="ru-RU"/>
              </w:rPr>
            </w:pPr>
            <w:r w:rsidRPr="00DA458B">
              <w:rPr>
                <w:lang w:val="ru-RU"/>
              </w:rPr>
              <w:t>2. Обучающиеся, уровень обучения (класс)</w:t>
            </w:r>
          </w:p>
        </w:tc>
        <w:tc>
          <w:tcPr>
            <w:tcW w:w="3792" w:type="dxa"/>
          </w:tcPr>
          <w:p w:rsidR="00A00281" w:rsidRDefault="00A00281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</w:tr>
      <w:tr w:rsidR="00A00281" w:rsidTr="00A4513B">
        <w:tc>
          <w:tcPr>
            <w:tcW w:w="5778" w:type="dxa"/>
          </w:tcPr>
          <w:p w:rsidR="00A00281" w:rsidRPr="00DA458B" w:rsidRDefault="00A00281" w:rsidP="00A00281">
            <w:pPr>
              <w:pStyle w:val="a3"/>
              <w:rPr>
                <w:lang w:val="ru-RU"/>
              </w:rPr>
            </w:pPr>
            <w:r w:rsidRPr="00DA458B">
              <w:rPr>
                <w:lang w:val="ru-RU"/>
              </w:rPr>
              <w:t>Образовательная организация</w:t>
            </w:r>
          </w:p>
          <w:p w:rsidR="00A00281" w:rsidRDefault="00A00281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  <w:tc>
          <w:tcPr>
            <w:tcW w:w="3792" w:type="dxa"/>
          </w:tcPr>
          <w:p w:rsidR="00A00281" w:rsidRDefault="00A00281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</w:tr>
      <w:tr w:rsidR="00A00281" w:rsidTr="00A4513B">
        <w:tc>
          <w:tcPr>
            <w:tcW w:w="5778" w:type="dxa"/>
          </w:tcPr>
          <w:p w:rsidR="00A00281" w:rsidRPr="00DA458B" w:rsidRDefault="00A00281" w:rsidP="00A00281">
            <w:pPr>
              <w:pStyle w:val="a3"/>
              <w:rPr>
                <w:lang w:val="ru-RU"/>
              </w:rPr>
            </w:pPr>
            <w:r w:rsidRPr="00DA458B">
              <w:rPr>
                <w:lang w:val="ru-RU"/>
              </w:rPr>
              <w:t>Название исследовательской работы</w:t>
            </w:r>
          </w:p>
          <w:p w:rsidR="00A00281" w:rsidRDefault="00A00281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  <w:tc>
          <w:tcPr>
            <w:tcW w:w="3792" w:type="dxa"/>
          </w:tcPr>
          <w:p w:rsidR="00A00281" w:rsidRDefault="00A00281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</w:tr>
      <w:tr w:rsidR="00A00281" w:rsidTr="00A4513B">
        <w:tc>
          <w:tcPr>
            <w:tcW w:w="5778" w:type="dxa"/>
          </w:tcPr>
          <w:p w:rsidR="00A4513B" w:rsidRPr="00DA458B" w:rsidRDefault="00A4513B" w:rsidP="00A4513B">
            <w:pPr>
              <w:pStyle w:val="a3"/>
              <w:rPr>
                <w:lang w:val="ru-RU"/>
              </w:rPr>
            </w:pPr>
            <w:r w:rsidRPr="00DA458B">
              <w:rPr>
                <w:lang w:val="ru-RU"/>
              </w:rPr>
              <w:t>Номинация в Конкурсе</w:t>
            </w:r>
          </w:p>
          <w:p w:rsidR="00A00281" w:rsidRDefault="00A00281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  <w:tc>
          <w:tcPr>
            <w:tcW w:w="3792" w:type="dxa"/>
          </w:tcPr>
          <w:p w:rsidR="00A00281" w:rsidRDefault="00A00281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</w:tr>
      <w:tr w:rsidR="00A00281" w:rsidTr="00A4513B">
        <w:tc>
          <w:tcPr>
            <w:tcW w:w="5778" w:type="dxa"/>
          </w:tcPr>
          <w:p w:rsidR="00A4513B" w:rsidRPr="00DA458B" w:rsidRDefault="00A4513B" w:rsidP="00A4513B">
            <w:pPr>
              <w:pStyle w:val="a3"/>
              <w:rPr>
                <w:lang w:val="ru-RU"/>
              </w:rPr>
            </w:pPr>
            <w:r w:rsidRPr="00DA458B">
              <w:rPr>
                <w:lang w:val="ru-RU"/>
              </w:rPr>
              <w:t>Педагогическая цель исследования</w:t>
            </w:r>
          </w:p>
          <w:p w:rsidR="00A00281" w:rsidRDefault="00A00281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  <w:tc>
          <w:tcPr>
            <w:tcW w:w="3792" w:type="dxa"/>
          </w:tcPr>
          <w:p w:rsidR="00A00281" w:rsidRDefault="00A00281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</w:tr>
      <w:tr w:rsidR="00A00281" w:rsidTr="00A4513B">
        <w:tc>
          <w:tcPr>
            <w:tcW w:w="5778" w:type="dxa"/>
          </w:tcPr>
          <w:p w:rsidR="00A4513B" w:rsidRPr="00DA458B" w:rsidRDefault="00A4513B" w:rsidP="00A4513B">
            <w:pPr>
              <w:pStyle w:val="a3"/>
              <w:rPr>
                <w:lang w:val="ru-RU"/>
              </w:rPr>
            </w:pPr>
            <w:r w:rsidRPr="00DA458B">
              <w:rPr>
                <w:lang w:val="ru-RU"/>
              </w:rPr>
              <w:t>Методические задачи исследования</w:t>
            </w:r>
          </w:p>
          <w:p w:rsidR="00A00281" w:rsidRDefault="00A00281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  <w:tc>
          <w:tcPr>
            <w:tcW w:w="3792" w:type="dxa"/>
          </w:tcPr>
          <w:p w:rsidR="00A00281" w:rsidRDefault="00A00281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</w:tr>
      <w:tr w:rsidR="00A00281" w:rsidTr="00A4513B">
        <w:tc>
          <w:tcPr>
            <w:tcW w:w="5778" w:type="dxa"/>
          </w:tcPr>
          <w:p w:rsidR="00A4513B" w:rsidRPr="00DA458B" w:rsidRDefault="00A4513B" w:rsidP="00A4513B">
            <w:pPr>
              <w:pStyle w:val="a3"/>
              <w:rPr>
                <w:lang w:val="ru-RU"/>
              </w:rPr>
            </w:pPr>
            <w:r>
              <w:rPr>
                <w:lang w:val="ru-RU"/>
              </w:rPr>
              <w:t>Е-</w:t>
            </w:r>
            <w:r>
              <w:t xml:space="preserve">mail </w:t>
            </w:r>
            <w:r w:rsidRPr="00DA458B">
              <w:rPr>
                <w:lang w:val="ru-RU"/>
              </w:rPr>
              <w:t xml:space="preserve"> педагога</w:t>
            </w:r>
          </w:p>
          <w:p w:rsidR="00A00281" w:rsidRDefault="00A00281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  <w:tc>
          <w:tcPr>
            <w:tcW w:w="3792" w:type="dxa"/>
          </w:tcPr>
          <w:p w:rsidR="00A00281" w:rsidRDefault="00A00281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</w:tr>
      <w:tr w:rsidR="00A4513B" w:rsidRPr="00F6573C" w:rsidTr="00A4513B">
        <w:tc>
          <w:tcPr>
            <w:tcW w:w="5778" w:type="dxa"/>
          </w:tcPr>
          <w:p w:rsidR="00A4513B" w:rsidRPr="00DA458B" w:rsidRDefault="00A4513B" w:rsidP="00A4513B">
            <w:pPr>
              <w:pStyle w:val="a3"/>
              <w:rPr>
                <w:lang w:val="ru-RU"/>
              </w:rPr>
            </w:pPr>
            <w:r w:rsidRPr="00DA458B">
              <w:rPr>
                <w:lang w:val="ru-RU"/>
              </w:rPr>
              <w:t>Даю согласие на обработку персональных данных</w:t>
            </w:r>
          </w:p>
        </w:tc>
        <w:tc>
          <w:tcPr>
            <w:tcW w:w="3792" w:type="dxa"/>
          </w:tcPr>
          <w:p w:rsidR="00A4513B" w:rsidRDefault="00A4513B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</w:tr>
    </w:tbl>
    <w:p w:rsidR="005739BA" w:rsidRDefault="005739BA" w:rsidP="005739BA">
      <w:pPr>
        <w:jc w:val="both"/>
        <w:rPr>
          <w:sz w:val="26"/>
          <w:szCs w:val="26"/>
          <w:lang w:val="ru-RU"/>
        </w:rPr>
      </w:pPr>
    </w:p>
    <w:p w:rsidR="005739BA" w:rsidRDefault="005739BA" w:rsidP="005739BA">
      <w:pPr>
        <w:jc w:val="both"/>
        <w:rPr>
          <w:sz w:val="26"/>
          <w:szCs w:val="26"/>
          <w:lang w:val="ru-RU"/>
        </w:rPr>
      </w:pPr>
    </w:p>
    <w:p w:rsidR="005739BA" w:rsidRDefault="005739BA" w:rsidP="005739BA">
      <w:pPr>
        <w:jc w:val="both"/>
        <w:rPr>
          <w:sz w:val="26"/>
          <w:szCs w:val="26"/>
          <w:lang w:val="ru-RU"/>
        </w:rPr>
      </w:pPr>
    </w:p>
    <w:p w:rsidR="005739BA" w:rsidRDefault="005739BA" w:rsidP="005739BA">
      <w:pPr>
        <w:jc w:val="both"/>
        <w:rPr>
          <w:sz w:val="26"/>
          <w:szCs w:val="26"/>
          <w:lang w:val="ru-RU"/>
        </w:rPr>
      </w:pPr>
    </w:p>
    <w:p w:rsidR="00A4513B" w:rsidRDefault="00A4513B">
      <w:pPr>
        <w:widowControl/>
        <w:spacing w:after="200" w:line="276" w:lineRule="auto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br w:type="page"/>
      </w:r>
    </w:p>
    <w:p w:rsidR="00A4513B" w:rsidRPr="00A4513B" w:rsidRDefault="00A4513B" w:rsidP="00A4513B">
      <w:pPr>
        <w:pStyle w:val="a3"/>
        <w:jc w:val="center"/>
        <w:rPr>
          <w:b/>
          <w:lang w:val="ru-RU"/>
        </w:rPr>
      </w:pPr>
      <w:r w:rsidRPr="00A4513B">
        <w:rPr>
          <w:b/>
          <w:lang w:val="ru-RU"/>
        </w:rPr>
        <w:lastRenderedPageBreak/>
        <w:t>Карточка исследования</w:t>
      </w:r>
    </w:p>
    <w:p w:rsidR="005739BA" w:rsidRDefault="005739BA" w:rsidP="005739BA">
      <w:pPr>
        <w:jc w:val="both"/>
        <w:rPr>
          <w:sz w:val="26"/>
          <w:szCs w:val="26"/>
          <w:lang w:val="ru-RU"/>
        </w:rPr>
      </w:pPr>
    </w:p>
    <w:tbl>
      <w:tblPr>
        <w:tblStyle w:val="a8"/>
        <w:tblW w:w="0" w:type="auto"/>
        <w:tblLook w:val="04A0"/>
      </w:tblPr>
      <w:tblGrid>
        <w:gridCol w:w="2941"/>
        <w:gridCol w:w="2132"/>
        <w:gridCol w:w="2163"/>
        <w:gridCol w:w="2334"/>
      </w:tblGrid>
      <w:tr w:rsidR="00A4513B" w:rsidTr="00A4513B">
        <w:tc>
          <w:tcPr>
            <w:tcW w:w="2943" w:type="dxa"/>
          </w:tcPr>
          <w:p w:rsidR="00A4513B" w:rsidRPr="00DA458B" w:rsidRDefault="00A4513B" w:rsidP="00A4513B">
            <w:pPr>
              <w:pStyle w:val="a3"/>
              <w:rPr>
                <w:lang w:val="ru-RU"/>
              </w:rPr>
            </w:pPr>
            <w:r w:rsidRPr="00DA458B">
              <w:rPr>
                <w:lang w:val="ru-RU"/>
              </w:rPr>
              <w:t>Тема исследования</w:t>
            </w:r>
          </w:p>
          <w:p w:rsidR="00A4513B" w:rsidRDefault="00A4513B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  <w:tc>
          <w:tcPr>
            <w:tcW w:w="6627" w:type="dxa"/>
            <w:gridSpan w:val="3"/>
          </w:tcPr>
          <w:p w:rsidR="00A4513B" w:rsidRDefault="00A4513B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</w:tr>
      <w:tr w:rsidR="00A4513B" w:rsidTr="00A4513B">
        <w:tc>
          <w:tcPr>
            <w:tcW w:w="2943" w:type="dxa"/>
          </w:tcPr>
          <w:p w:rsidR="00A4513B" w:rsidRPr="00DA458B" w:rsidRDefault="00A4513B" w:rsidP="00A4513B">
            <w:pPr>
              <w:pStyle w:val="a3"/>
              <w:rPr>
                <w:lang w:val="ru-RU"/>
              </w:rPr>
            </w:pPr>
            <w:r w:rsidRPr="00DA458B">
              <w:rPr>
                <w:lang w:val="ru-RU"/>
              </w:rPr>
              <w:t>Цель исследования</w:t>
            </w:r>
          </w:p>
          <w:p w:rsidR="00A4513B" w:rsidRDefault="00A4513B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  <w:tc>
          <w:tcPr>
            <w:tcW w:w="6627" w:type="dxa"/>
            <w:gridSpan w:val="3"/>
          </w:tcPr>
          <w:p w:rsidR="00A4513B" w:rsidRDefault="00A4513B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</w:tr>
      <w:tr w:rsidR="00A4513B" w:rsidTr="00A4513B">
        <w:tc>
          <w:tcPr>
            <w:tcW w:w="2943" w:type="dxa"/>
          </w:tcPr>
          <w:p w:rsidR="00A4513B" w:rsidRDefault="00A4513B" w:rsidP="00A4513B">
            <w:pPr>
              <w:pStyle w:val="a3"/>
              <w:rPr>
                <w:lang w:val="ru-RU"/>
              </w:rPr>
            </w:pPr>
            <w:r w:rsidRPr="00DA458B">
              <w:rPr>
                <w:lang w:val="ru-RU"/>
              </w:rPr>
              <w:t>Задачи исследования</w:t>
            </w:r>
          </w:p>
          <w:p w:rsidR="00A4513B" w:rsidRDefault="00A4513B" w:rsidP="00A4513B">
            <w:pPr>
              <w:pStyle w:val="a3"/>
              <w:rPr>
                <w:lang w:val="ru-RU"/>
              </w:rPr>
            </w:pPr>
          </w:p>
        </w:tc>
        <w:tc>
          <w:tcPr>
            <w:tcW w:w="6627" w:type="dxa"/>
            <w:gridSpan w:val="3"/>
          </w:tcPr>
          <w:p w:rsidR="00A4513B" w:rsidRDefault="00A4513B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</w:tr>
      <w:tr w:rsidR="00A4513B" w:rsidTr="00A4513B">
        <w:tc>
          <w:tcPr>
            <w:tcW w:w="2943" w:type="dxa"/>
          </w:tcPr>
          <w:p w:rsidR="00A4513B" w:rsidRPr="00DA458B" w:rsidRDefault="00A4513B" w:rsidP="00A4513B">
            <w:pPr>
              <w:pStyle w:val="a3"/>
              <w:rPr>
                <w:lang w:val="ru-RU"/>
              </w:rPr>
            </w:pPr>
            <w:r w:rsidRPr="00DA458B">
              <w:rPr>
                <w:lang w:val="ru-RU"/>
              </w:rPr>
              <w:t>Объект исследования</w:t>
            </w:r>
          </w:p>
          <w:p w:rsidR="00A4513B" w:rsidRDefault="00A4513B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  <w:tc>
          <w:tcPr>
            <w:tcW w:w="6627" w:type="dxa"/>
            <w:gridSpan w:val="3"/>
          </w:tcPr>
          <w:p w:rsidR="00A4513B" w:rsidRDefault="00A4513B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</w:tr>
      <w:tr w:rsidR="00A4513B" w:rsidTr="00A4513B">
        <w:tc>
          <w:tcPr>
            <w:tcW w:w="2943" w:type="dxa"/>
          </w:tcPr>
          <w:p w:rsidR="00A4513B" w:rsidRDefault="00A4513B" w:rsidP="005739BA">
            <w:pPr>
              <w:jc w:val="both"/>
              <w:rPr>
                <w:sz w:val="26"/>
                <w:szCs w:val="26"/>
                <w:lang w:val="ru-RU"/>
              </w:rPr>
            </w:pPr>
            <w:r w:rsidRPr="00A4513B">
              <w:rPr>
                <w:sz w:val="26"/>
                <w:szCs w:val="26"/>
                <w:lang w:val="ru-RU"/>
              </w:rPr>
              <w:t>Предмет исследования</w:t>
            </w:r>
          </w:p>
          <w:p w:rsidR="00A4513B" w:rsidRPr="00A4513B" w:rsidRDefault="00A4513B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  <w:tc>
          <w:tcPr>
            <w:tcW w:w="6627" w:type="dxa"/>
            <w:gridSpan w:val="3"/>
          </w:tcPr>
          <w:p w:rsidR="00A4513B" w:rsidRDefault="00A4513B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</w:tr>
      <w:tr w:rsidR="00A4513B" w:rsidTr="00A4513B">
        <w:tc>
          <w:tcPr>
            <w:tcW w:w="2943" w:type="dxa"/>
          </w:tcPr>
          <w:p w:rsidR="00A4513B" w:rsidRDefault="00A4513B" w:rsidP="00A4513B">
            <w:pPr>
              <w:pStyle w:val="a3"/>
              <w:rPr>
                <w:lang w:val="ru-RU"/>
              </w:rPr>
            </w:pPr>
            <w:r w:rsidRPr="00DA458B">
              <w:rPr>
                <w:lang w:val="ru-RU"/>
              </w:rPr>
              <w:t>Гипотеза исследования</w:t>
            </w:r>
          </w:p>
          <w:p w:rsidR="00A4513B" w:rsidRDefault="00A4513B" w:rsidP="00A4513B">
            <w:pPr>
              <w:pStyle w:val="a3"/>
              <w:rPr>
                <w:lang w:val="ru-RU"/>
              </w:rPr>
            </w:pPr>
          </w:p>
        </w:tc>
        <w:tc>
          <w:tcPr>
            <w:tcW w:w="6627" w:type="dxa"/>
            <w:gridSpan w:val="3"/>
          </w:tcPr>
          <w:p w:rsidR="00A4513B" w:rsidRDefault="00A4513B" w:rsidP="00A4513B">
            <w:pPr>
              <w:pStyle w:val="a3"/>
              <w:rPr>
                <w:lang w:val="ru-RU"/>
              </w:rPr>
            </w:pPr>
          </w:p>
        </w:tc>
      </w:tr>
      <w:tr w:rsidR="00A4513B" w:rsidTr="00A4513B">
        <w:tc>
          <w:tcPr>
            <w:tcW w:w="2943" w:type="dxa"/>
          </w:tcPr>
          <w:p w:rsidR="00A4513B" w:rsidRPr="00DA458B" w:rsidRDefault="00A4513B" w:rsidP="00A4513B">
            <w:pPr>
              <w:pStyle w:val="a3"/>
              <w:rPr>
                <w:lang w:val="ru-RU"/>
              </w:rPr>
            </w:pPr>
            <w:r w:rsidRPr="00DA458B">
              <w:rPr>
                <w:lang w:val="ru-RU"/>
              </w:rPr>
              <w:t>Результаты исследовательской работы (заполняет педагог)</w:t>
            </w:r>
          </w:p>
          <w:p w:rsidR="00A4513B" w:rsidRDefault="00A4513B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  <w:tc>
          <w:tcPr>
            <w:tcW w:w="2127" w:type="dxa"/>
          </w:tcPr>
          <w:p w:rsidR="00A4513B" w:rsidRPr="00DA458B" w:rsidRDefault="00A4513B" w:rsidP="00A4513B">
            <w:pPr>
              <w:pStyle w:val="a3"/>
              <w:jc w:val="center"/>
              <w:rPr>
                <w:lang w:val="ru-RU"/>
              </w:rPr>
            </w:pPr>
            <w:r w:rsidRPr="00DA458B">
              <w:rPr>
                <w:lang w:val="ru-RU"/>
              </w:rPr>
              <w:t>Метапредметные</w:t>
            </w:r>
          </w:p>
          <w:p w:rsidR="00A4513B" w:rsidRDefault="00A4513B" w:rsidP="00A4513B">
            <w:pPr>
              <w:jc w:val="center"/>
              <w:rPr>
                <w:sz w:val="26"/>
                <w:szCs w:val="26"/>
                <w:lang w:val="ru-RU"/>
              </w:rPr>
            </w:pPr>
          </w:p>
        </w:tc>
        <w:tc>
          <w:tcPr>
            <w:tcW w:w="2164" w:type="dxa"/>
          </w:tcPr>
          <w:p w:rsidR="00A4513B" w:rsidRPr="00DA458B" w:rsidRDefault="00A4513B" w:rsidP="00A4513B">
            <w:pPr>
              <w:pStyle w:val="a3"/>
              <w:jc w:val="center"/>
              <w:rPr>
                <w:lang w:val="ru-RU"/>
              </w:rPr>
            </w:pPr>
            <w:r w:rsidRPr="00DA458B">
              <w:rPr>
                <w:lang w:val="ru-RU"/>
              </w:rPr>
              <w:t>Личностные</w:t>
            </w:r>
          </w:p>
          <w:p w:rsidR="00A4513B" w:rsidRDefault="00A4513B" w:rsidP="00A4513B">
            <w:pPr>
              <w:jc w:val="center"/>
              <w:rPr>
                <w:sz w:val="26"/>
                <w:szCs w:val="26"/>
                <w:lang w:val="ru-RU"/>
              </w:rPr>
            </w:pPr>
          </w:p>
        </w:tc>
        <w:tc>
          <w:tcPr>
            <w:tcW w:w="2336" w:type="dxa"/>
          </w:tcPr>
          <w:p w:rsidR="00A4513B" w:rsidRPr="00DA458B" w:rsidRDefault="00A4513B" w:rsidP="00A4513B">
            <w:pPr>
              <w:pStyle w:val="a3"/>
              <w:jc w:val="center"/>
              <w:rPr>
                <w:lang w:val="ru-RU"/>
              </w:rPr>
            </w:pPr>
            <w:r w:rsidRPr="00DA458B">
              <w:rPr>
                <w:lang w:val="ru-RU"/>
              </w:rPr>
              <w:t>Предметные</w:t>
            </w:r>
          </w:p>
          <w:p w:rsidR="00A4513B" w:rsidRDefault="00A4513B" w:rsidP="00A4513B">
            <w:pPr>
              <w:jc w:val="center"/>
              <w:rPr>
                <w:sz w:val="26"/>
                <w:szCs w:val="26"/>
                <w:lang w:val="ru-RU"/>
              </w:rPr>
            </w:pPr>
          </w:p>
        </w:tc>
      </w:tr>
      <w:tr w:rsidR="00A4513B" w:rsidRPr="00F6573C" w:rsidTr="00A4513B">
        <w:tc>
          <w:tcPr>
            <w:tcW w:w="2943" w:type="dxa"/>
          </w:tcPr>
          <w:p w:rsidR="00A4513B" w:rsidRPr="00DA458B" w:rsidRDefault="00A4513B" w:rsidP="00A4513B">
            <w:pPr>
              <w:pStyle w:val="a3"/>
              <w:rPr>
                <w:lang w:val="ru-RU"/>
              </w:rPr>
            </w:pPr>
            <w:r w:rsidRPr="00DA458B">
              <w:rPr>
                <w:lang w:val="ru-RU"/>
              </w:rPr>
              <w:t>Краткое описание исследования</w:t>
            </w:r>
          </w:p>
          <w:p w:rsidR="00A4513B" w:rsidRDefault="00A4513B" w:rsidP="00A4513B">
            <w:pPr>
              <w:pStyle w:val="a3"/>
              <w:rPr>
                <w:lang w:val="ru-RU"/>
              </w:rPr>
            </w:pPr>
            <w:r w:rsidRPr="00A4513B">
              <w:rPr>
                <w:sz w:val="22"/>
                <w:lang w:val="ru-RU"/>
              </w:rPr>
              <w:t>(длительность, возраст обучающихся, класс, межпредметные связи, образовательные технологии)</w:t>
            </w:r>
          </w:p>
        </w:tc>
        <w:tc>
          <w:tcPr>
            <w:tcW w:w="6627" w:type="dxa"/>
            <w:gridSpan w:val="3"/>
          </w:tcPr>
          <w:p w:rsidR="00A4513B" w:rsidRDefault="00A4513B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</w:tr>
      <w:tr w:rsidR="00A4513B" w:rsidTr="00A4513B">
        <w:tc>
          <w:tcPr>
            <w:tcW w:w="2943" w:type="dxa"/>
          </w:tcPr>
          <w:p w:rsidR="00A4513B" w:rsidRPr="00DA458B" w:rsidRDefault="00A4513B" w:rsidP="00A4513B">
            <w:pPr>
              <w:pStyle w:val="a3"/>
              <w:rPr>
                <w:lang w:val="ru-RU"/>
              </w:rPr>
            </w:pPr>
            <w:r w:rsidRPr="00DA458B">
              <w:rPr>
                <w:lang w:val="ru-RU"/>
              </w:rPr>
              <w:t>Методы исследования</w:t>
            </w:r>
          </w:p>
          <w:p w:rsidR="00A4513B" w:rsidRPr="00DA458B" w:rsidRDefault="00A4513B" w:rsidP="00A4513B">
            <w:pPr>
              <w:pStyle w:val="a3"/>
              <w:rPr>
                <w:lang w:val="ru-RU"/>
              </w:rPr>
            </w:pPr>
          </w:p>
        </w:tc>
        <w:tc>
          <w:tcPr>
            <w:tcW w:w="6627" w:type="dxa"/>
            <w:gridSpan w:val="3"/>
          </w:tcPr>
          <w:p w:rsidR="00A4513B" w:rsidRDefault="00A4513B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</w:tr>
      <w:tr w:rsidR="00A4513B" w:rsidTr="00A4513B">
        <w:tc>
          <w:tcPr>
            <w:tcW w:w="2943" w:type="dxa"/>
          </w:tcPr>
          <w:p w:rsidR="00A4513B" w:rsidRPr="00DA458B" w:rsidRDefault="00A4513B" w:rsidP="00A4513B">
            <w:pPr>
              <w:pStyle w:val="a3"/>
              <w:rPr>
                <w:lang w:val="ru-RU"/>
              </w:rPr>
            </w:pPr>
            <w:r w:rsidRPr="00DA458B">
              <w:rPr>
                <w:lang w:val="ru-RU"/>
              </w:rPr>
              <w:t>План проведения исследования</w:t>
            </w:r>
          </w:p>
          <w:p w:rsidR="00A4513B" w:rsidRPr="00DA458B" w:rsidRDefault="00A4513B" w:rsidP="00A4513B">
            <w:pPr>
              <w:pStyle w:val="a3"/>
              <w:rPr>
                <w:lang w:val="ru-RU"/>
              </w:rPr>
            </w:pPr>
          </w:p>
        </w:tc>
        <w:tc>
          <w:tcPr>
            <w:tcW w:w="6627" w:type="dxa"/>
            <w:gridSpan w:val="3"/>
          </w:tcPr>
          <w:p w:rsidR="00A4513B" w:rsidRDefault="00A4513B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</w:tr>
      <w:tr w:rsidR="00A4513B" w:rsidTr="00A4513B">
        <w:tc>
          <w:tcPr>
            <w:tcW w:w="2943" w:type="dxa"/>
          </w:tcPr>
          <w:p w:rsidR="00A4513B" w:rsidRPr="00DA458B" w:rsidRDefault="00A4513B" w:rsidP="00A4513B">
            <w:pPr>
              <w:pStyle w:val="a3"/>
              <w:rPr>
                <w:lang w:val="ru-RU"/>
              </w:rPr>
            </w:pPr>
            <w:r w:rsidRPr="00DA458B">
              <w:rPr>
                <w:lang w:val="ru-RU"/>
              </w:rPr>
              <w:t>Выводы</w:t>
            </w:r>
          </w:p>
          <w:p w:rsidR="00A4513B" w:rsidRPr="00DA458B" w:rsidRDefault="00A4513B" w:rsidP="00A4513B">
            <w:pPr>
              <w:pStyle w:val="a3"/>
              <w:rPr>
                <w:lang w:val="ru-RU"/>
              </w:rPr>
            </w:pPr>
          </w:p>
        </w:tc>
        <w:tc>
          <w:tcPr>
            <w:tcW w:w="6627" w:type="dxa"/>
            <w:gridSpan w:val="3"/>
          </w:tcPr>
          <w:p w:rsidR="00A4513B" w:rsidRDefault="00A4513B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</w:tr>
      <w:tr w:rsidR="00A4513B" w:rsidTr="00A4513B">
        <w:tc>
          <w:tcPr>
            <w:tcW w:w="2943" w:type="dxa"/>
          </w:tcPr>
          <w:p w:rsidR="00A4513B" w:rsidRPr="00DA458B" w:rsidRDefault="00A4513B" w:rsidP="00A4513B">
            <w:pPr>
              <w:pStyle w:val="a3"/>
              <w:rPr>
                <w:lang w:val="ru-RU"/>
              </w:rPr>
            </w:pPr>
            <w:r w:rsidRPr="00DA458B">
              <w:rPr>
                <w:lang w:val="ru-RU"/>
              </w:rPr>
              <w:t>Практическая значимость исследования</w:t>
            </w:r>
          </w:p>
        </w:tc>
        <w:tc>
          <w:tcPr>
            <w:tcW w:w="6627" w:type="dxa"/>
            <w:gridSpan w:val="3"/>
          </w:tcPr>
          <w:p w:rsidR="00A4513B" w:rsidRDefault="00A4513B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</w:tr>
      <w:tr w:rsidR="00A4513B" w:rsidTr="00A4513B">
        <w:tc>
          <w:tcPr>
            <w:tcW w:w="2943" w:type="dxa"/>
          </w:tcPr>
          <w:p w:rsidR="00A4513B" w:rsidRPr="00DA458B" w:rsidRDefault="00A4513B" w:rsidP="00A4513B">
            <w:pPr>
              <w:pStyle w:val="a3"/>
              <w:rPr>
                <w:lang w:val="ru-RU"/>
              </w:rPr>
            </w:pPr>
            <w:r w:rsidRPr="00DA458B">
              <w:rPr>
                <w:lang w:val="ru-RU"/>
              </w:rPr>
              <w:t>Перспективы развития исследования</w:t>
            </w:r>
          </w:p>
        </w:tc>
        <w:tc>
          <w:tcPr>
            <w:tcW w:w="6627" w:type="dxa"/>
            <w:gridSpan w:val="3"/>
          </w:tcPr>
          <w:p w:rsidR="00A4513B" w:rsidRDefault="00A4513B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</w:tr>
      <w:tr w:rsidR="00A4513B" w:rsidTr="00A4513B">
        <w:tc>
          <w:tcPr>
            <w:tcW w:w="2943" w:type="dxa"/>
          </w:tcPr>
          <w:p w:rsidR="00A4513B" w:rsidRPr="00DA458B" w:rsidRDefault="00A4513B" w:rsidP="00A4513B">
            <w:pPr>
              <w:pStyle w:val="a3"/>
              <w:rPr>
                <w:lang w:val="ru-RU"/>
              </w:rPr>
            </w:pPr>
            <w:r w:rsidRPr="00DA458B">
              <w:rPr>
                <w:lang w:val="ru-RU"/>
              </w:rPr>
              <w:t>Список литературы</w:t>
            </w:r>
          </w:p>
          <w:p w:rsidR="00A4513B" w:rsidRPr="00DA458B" w:rsidRDefault="00A4513B" w:rsidP="00A4513B">
            <w:pPr>
              <w:pStyle w:val="a3"/>
              <w:rPr>
                <w:lang w:val="ru-RU"/>
              </w:rPr>
            </w:pPr>
          </w:p>
        </w:tc>
        <w:tc>
          <w:tcPr>
            <w:tcW w:w="6627" w:type="dxa"/>
            <w:gridSpan w:val="3"/>
          </w:tcPr>
          <w:p w:rsidR="00A4513B" w:rsidRDefault="00A4513B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</w:tr>
    </w:tbl>
    <w:p w:rsidR="00A4513B" w:rsidRDefault="00A4513B">
      <w:pPr>
        <w:widowControl/>
        <w:spacing w:after="200" w:line="276" w:lineRule="auto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br w:type="page"/>
      </w:r>
    </w:p>
    <w:p w:rsidR="00A4513B" w:rsidRPr="00A4513B" w:rsidRDefault="00A4513B" w:rsidP="00A4513B">
      <w:pPr>
        <w:pStyle w:val="a3"/>
        <w:jc w:val="center"/>
        <w:rPr>
          <w:b/>
          <w:lang w:val="ru-RU"/>
        </w:rPr>
      </w:pPr>
      <w:r w:rsidRPr="00A4513B">
        <w:rPr>
          <w:b/>
          <w:lang w:val="ru-RU"/>
        </w:rPr>
        <w:lastRenderedPageBreak/>
        <w:t>План выполнения работ по исследовательской работе</w:t>
      </w:r>
    </w:p>
    <w:p w:rsidR="005739BA" w:rsidRDefault="005739BA" w:rsidP="005739BA">
      <w:pPr>
        <w:jc w:val="both"/>
        <w:rPr>
          <w:sz w:val="26"/>
          <w:szCs w:val="26"/>
          <w:lang w:val="ru-RU"/>
        </w:rPr>
      </w:pPr>
    </w:p>
    <w:tbl>
      <w:tblPr>
        <w:tblStyle w:val="a8"/>
        <w:tblW w:w="0" w:type="auto"/>
        <w:tblLook w:val="04A0"/>
      </w:tblPr>
      <w:tblGrid>
        <w:gridCol w:w="1384"/>
        <w:gridCol w:w="4996"/>
        <w:gridCol w:w="3190"/>
      </w:tblGrid>
      <w:tr w:rsidR="00A4513B" w:rsidRPr="00744F00" w:rsidTr="00A4513B">
        <w:tc>
          <w:tcPr>
            <w:tcW w:w="1384" w:type="dxa"/>
          </w:tcPr>
          <w:p w:rsidR="00A4513B" w:rsidRPr="00744F00" w:rsidRDefault="00A4513B" w:rsidP="00744F00">
            <w:pPr>
              <w:jc w:val="center"/>
              <w:rPr>
                <w:b/>
                <w:sz w:val="26"/>
                <w:szCs w:val="26"/>
                <w:lang w:val="ru-RU"/>
              </w:rPr>
            </w:pPr>
            <w:r w:rsidRPr="00744F00">
              <w:rPr>
                <w:b/>
                <w:sz w:val="26"/>
                <w:szCs w:val="26"/>
                <w:lang w:val="ru-RU"/>
              </w:rPr>
              <w:t>Сроки</w:t>
            </w:r>
          </w:p>
        </w:tc>
        <w:tc>
          <w:tcPr>
            <w:tcW w:w="4996" w:type="dxa"/>
          </w:tcPr>
          <w:p w:rsidR="00744F00" w:rsidRDefault="00A4513B" w:rsidP="00744F00">
            <w:pPr>
              <w:jc w:val="center"/>
              <w:rPr>
                <w:b/>
                <w:sz w:val="26"/>
                <w:szCs w:val="26"/>
                <w:lang w:val="ru-RU"/>
              </w:rPr>
            </w:pPr>
            <w:r w:rsidRPr="00744F00">
              <w:rPr>
                <w:b/>
                <w:sz w:val="26"/>
                <w:szCs w:val="26"/>
                <w:lang w:val="ru-RU"/>
              </w:rPr>
              <w:t xml:space="preserve">Деятельность </w:t>
            </w:r>
          </w:p>
          <w:p w:rsidR="00A4513B" w:rsidRPr="00744F00" w:rsidRDefault="00A4513B" w:rsidP="00744F00">
            <w:pPr>
              <w:jc w:val="center"/>
              <w:rPr>
                <w:b/>
                <w:sz w:val="26"/>
                <w:szCs w:val="26"/>
                <w:lang w:val="ru-RU"/>
              </w:rPr>
            </w:pPr>
            <w:r w:rsidRPr="00744F00">
              <w:rPr>
                <w:b/>
                <w:sz w:val="26"/>
                <w:szCs w:val="26"/>
                <w:lang w:val="ru-RU"/>
              </w:rPr>
              <w:t>педагога</w:t>
            </w:r>
          </w:p>
        </w:tc>
        <w:tc>
          <w:tcPr>
            <w:tcW w:w="3190" w:type="dxa"/>
          </w:tcPr>
          <w:p w:rsidR="00A4513B" w:rsidRPr="00744F00" w:rsidRDefault="00744F00" w:rsidP="00744F00">
            <w:pPr>
              <w:jc w:val="center"/>
              <w:rPr>
                <w:b/>
                <w:sz w:val="26"/>
                <w:szCs w:val="26"/>
                <w:lang w:val="ru-RU"/>
              </w:rPr>
            </w:pPr>
            <w:r w:rsidRPr="00744F00">
              <w:rPr>
                <w:b/>
                <w:sz w:val="26"/>
                <w:szCs w:val="26"/>
                <w:lang w:val="ru-RU"/>
              </w:rPr>
              <w:t xml:space="preserve">Деятельность </w:t>
            </w:r>
            <w:r w:rsidR="00A4513B" w:rsidRPr="00744F00">
              <w:rPr>
                <w:b/>
                <w:sz w:val="26"/>
                <w:szCs w:val="26"/>
                <w:lang w:val="ru-RU"/>
              </w:rPr>
              <w:t>обучающихся</w:t>
            </w:r>
          </w:p>
        </w:tc>
      </w:tr>
      <w:tr w:rsidR="00744F00" w:rsidRPr="00F6573C" w:rsidTr="00923D09">
        <w:tc>
          <w:tcPr>
            <w:tcW w:w="9570" w:type="dxa"/>
            <w:gridSpan w:val="3"/>
          </w:tcPr>
          <w:p w:rsidR="00744F00" w:rsidRPr="00744F00" w:rsidRDefault="00744F00" w:rsidP="008926C9">
            <w:pPr>
              <w:widowControl/>
              <w:numPr>
                <w:ilvl w:val="0"/>
                <w:numId w:val="20"/>
              </w:numPr>
              <w:jc w:val="center"/>
              <w:rPr>
                <w:b/>
                <w:sz w:val="26"/>
                <w:szCs w:val="26"/>
                <w:lang w:val="ru-RU"/>
              </w:rPr>
            </w:pPr>
            <w:r w:rsidRPr="00744F00">
              <w:rPr>
                <w:b/>
                <w:sz w:val="26"/>
                <w:szCs w:val="26"/>
                <w:lang w:val="ru-RU"/>
              </w:rPr>
              <w:t xml:space="preserve">Этап планирования проекта, который будет исследоваться </w:t>
            </w:r>
          </w:p>
          <w:p w:rsidR="00744F00" w:rsidRDefault="00744F00" w:rsidP="00744F00">
            <w:pPr>
              <w:widowControl/>
              <w:jc w:val="center"/>
              <w:rPr>
                <w:sz w:val="26"/>
                <w:szCs w:val="26"/>
                <w:lang w:val="ru-RU"/>
              </w:rPr>
            </w:pPr>
            <w:r w:rsidRPr="00744F00">
              <w:rPr>
                <w:sz w:val="26"/>
                <w:szCs w:val="26"/>
                <w:lang w:val="ru-RU"/>
              </w:rPr>
              <w:t>(совместная работа по планированию проекта, создание групп, проведение мозговых штурмов и реализация командных техник)</w:t>
            </w:r>
          </w:p>
        </w:tc>
      </w:tr>
      <w:tr w:rsidR="00A4513B" w:rsidRPr="00F6573C" w:rsidTr="00A4513B">
        <w:tc>
          <w:tcPr>
            <w:tcW w:w="1384" w:type="dxa"/>
          </w:tcPr>
          <w:p w:rsidR="00A4513B" w:rsidRDefault="00A4513B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  <w:tc>
          <w:tcPr>
            <w:tcW w:w="4996" w:type="dxa"/>
          </w:tcPr>
          <w:p w:rsidR="00A4513B" w:rsidRDefault="00A4513B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  <w:tc>
          <w:tcPr>
            <w:tcW w:w="3190" w:type="dxa"/>
          </w:tcPr>
          <w:p w:rsidR="00A4513B" w:rsidRDefault="00A4513B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</w:tr>
      <w:tr w:rsidR="00744F00" w:rsidRPr="00F6573C" w:rsidTr="00655F44">
        <w:tc>
          <w:tcPr>
            <w:tcW w:w="9570" w:type="dxa"/>
            <w:gridSpan w:val="3"/>
          </w:tcPr>
          <w:p w:rsidR="00744F00" w:rsidRDefault="00744F00" w:rsidP="008926C9">
            <w:pPr>
              <w:pStyle w:val="a5"/>
              <w:widowControl/>
              <w:numPr>
                <w:ilvl w:val="0"/>
                <w:numId w:val="20"/>
              </w:numPr>
              <w:jc w:val="center"/>
              <w:rPr>
                <w:b/>
                <w:sz w:val="26"/>
                <w:szCs w:val="26"/>
                <w:lang w:val="ru-RU"/>
              </w:rPr>
            </w:pPr>
            <w:r w:rsidRPr="00744F00">
              <w:rPr>
                <w:b/>
                <w:sz w:val="26"/>
                <w:szCs w:val="26"/>
                <w:lang w:val="ru-RU"/>
              </w:rPr>
              <w:t xml:space="preserve">Этап работы над созданием продукта проекта, </w:t>
            </w:r>
          </w:p>
          <w:p w:rsidR="00744F00" w:rsidRPr="00744F00" w:rsidRDefault="00744F00" w:rsidP="00744F00">
            <w:pPr>
              <w:widowControl/>
              <w:jc w:val="center"/>
              <w:rPr>
                <w:b/>
                <w:sz w:val="26"/>
                <w:szCs w:val="26"/>
                <w:lang w:val="ru-RU"/>
              </w:rPr>
            </w:pPr>
            <w:r w:rsidRPr="00744F00">
              <w:rPr>
                <w:b/>
                <w:sz w:val="26"/>
                <w:szCs w:val="26"/>
                <w:lang w:val="ru-RU"/>
              </w:rPr>
              <w:t>подготавливаемого для исследования</w:t>
            </w:r>
          </w:p>
          <w:p w:rsidR="00744F00" w:rsidRPr="00744F00" w:rsidRDefault="00744F00" w:rsidP="00744F00">
            <w:pPr>
              <w:widowControl/>
              <w:jc w:val="center"/>
              <w:rPr>
                <w:sz w:val="26"/>
                <w:szCs w:val="26"/>
                <w:lang w:val="ru-RU"/>
              </w:rPr>
            </w:pPr>
            <w:r w:rsidRPr="00744F00">
              <w:rPr>
                <w:sz w:val="26"/>
                <w:szCs w:val="26"/>
                <w:lang w:val="ru-RU"/>
              </w:rPr>
              <w:t>(освоение программ</w:t>
            </w:r>
            <w:r>
              <w:rPr>
                <w:sz w:val="26"/>
                <w:szCs w:val="26"/>
                <w:lang w:val="ru-RU"/>
              </w:rPr>
              <w:t>ного обеспечения для ЗП - модел</w:t>
            </w:r>
            <w:r w:rsidRPr="00744F00">
              <w:rPr>
                <w:sz w:val="26"/>
                <w:szCs w:val="26"/>
                <w:lang w:val="ru-RU"/>
              </w:rPr>
              <w:t>ирования, разработка критериев для будущего продукта, моделирование, создание проду</w:t>
            </w:r>
            <w:r>
              <w:rPr>
                <w:sz w:val="26"/>
                <w:szCs w:val="26"/>
                <w:lang w:val="ru-RU"/>
              </w:rPr>
              <w:t xml:space="preserve">кта, обсуждение практической </w:t>
            </w:r>
            <w:r w:rsidRPr="00744F00">
              <w:rPr>
                <w:sz w:val="26"/>
                <w:szCs w:val="26"/>
                <w:lang w:val="ru-RU"/>
              </w:rPr>
              <w:t>значимости исследования)</w:t>
            </w:r>
          </w:p>
        </w:tc>
      </w:tr>
      <w:tr w:rsidR="00A4513B" w:rsidRPr="00F6573C" w:rsidTr="00A4513B">
        <w:tc>
          <w:tcPr>
            <w:tcW w:w="1384" w:type="dxa"/>
          </w:tcPr>
          <w:p w:rsidR="00A4513B" w:rsidRPr="00744F00" w:rsidRDefault="00A4513B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  <w:tc>
          <w:tcPr>
            <w:tcW w:w="4996" w:type="dxa"/>
          </w:tcPr>
          <w:p w:rsidR="00A4513B" w:rsidRDefault="00A4513B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  <w:tc>
          <w:tcPr>
            <w:tcW w:w="3190" w:type="dxa"/>
          </w:tcPr>
          <w:p w:rsidR="00A4513B" w:rsidRDefault="00A4513B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</w:tr>
      <w:tr w:rsidR="00744F00" w:rsidRPr="00F6573C" w:rsidTr="0074155B">
        <w:tc>
          <w:tcPr>
            <w:tcW w:w="9570" w:type="dxa"/>
            <w:gridSpan w:val="3"/>
          </w:tcPr>
          <w:p w:rsidR="00744F00" w:rsidRPr="00744F00" w:rsidRDefault="00744F00" w:rsidP="008926C9">
            <w:pPr>
              <w:widowControl/>
              <w:numPr>
                <w:ilvl w:val="0"/>
                <w:numId w:val="20"/>
              </w:numPr>
              <w:jc w:val="center"/>
              <w:rPr>
                <w:sz w:val="26"/>
                <w:szCs w:val="26"/>
                <w:lang w:val="ru-RU"/>
              </w:rPr>
            </w:pPr>
            <w:r w:rsidRPr="00744F00">
              <w:rPr>
                <w:b/>
                <w:sz w:val="26"/>
                <w:szCs w:val="26"/>
                <w:lang w:val="ru-RU"/>
              </w:rPr>
              <w:t xml:space="preserve">Этап организации учебного исследования с использованием </w:t>
            </w:r>
          </w:p>
          <w:p w:rsidR="00744F00" w:rsidRDefault="00744F00" w:rsidP="00744F00">
            <w:pPr>
              <w:widowControl/>
              <w:jc w:val="center"/>
              <w:rPr>
                <w:sz w:val="26"/>
                <w:szCs w:val="26"/>
                <w:lang w:val="ru-RU"/>
              </w:rPr>
            </w:pPr>
            <w:r w:rsidRPr="00744F00">
              <w:rPr>
                <w:b/>
                <w:sz w:val="26"/>
                <w:szCs w:val="26"/>
                <w:lang w:val="ru-RU"/>
              </w:rPr>
              <w:t>продукта проекта</w:t>
            </w:r>
          </w:p>
          <w:p w:rsidR="00744F00" w:rsidRPr="00744F00" w:rsidRDefault="00744F00" w:rsidP="00744F00">
            <w:pPr>
              <w:widowControl/>
              <w:jc w:val="center"/>
              <w:rPr>
                <w:sz w:val="26"/>
                <w:szCs w:val="26"/>
                <w:lang w:val="ru-RU"/>
              </w:rPr>
            </w:pPr>
            <w:r w:rsidRPr="00744F00">
              <w:rPr>
                <w:sz w:val="26"/>
                <w:szCs w:val="26"/>
                <w:lang w:val="ru-RU"/>
              </w:rPr>
              <w:t>(проблематизация, определение направлений и плана исследования, предложение гипотезы, выполнение исследования, заполнение карточки исследования, само- и взаимоконтроль, формулировка выводов)</w:t>
            </w:r>
          </w:p>
        </w:tc>
      </w:tr>
      <w:tr w:rsidR="00A4513B" w:rsidRPr="00F6573C" w:rsidTr="00A4513B">
        <w:tc>
          <w:tcPr>
            <w:tcW w:w="1384" w:type="dxa"/>
          </w:tcPr>
          <w:p w:rsidR="00A4513B" w:rsidRDefault="00A4513B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  <w:tc>
          <w:tcPr>
            <w:tcW w:w="4996" w:type="dxa"/>
          </w:tcPr>
          <w:p w:rsidR="00A4513B" w:rsidRDefault="00A4513B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  <w:tc>
          <w:tcPr>
            <w:tcW w:w="3190" w:type="dxa"/>
          </w:tcPr>
          <w:p w:rsidR="00A4513B" w:rsidRDefault="00A4513B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</w:tr>
      <w:tr w:rsidR="00744F00" w:rsidRPr="00F6573C" w:rsidTr="008A1223">
        <w:tc>
          <w:tcPr>
            <w:tcW w:w="9570" w:type="dxa"/>
            <w:gridSpan w:val="3"/>
          </w:tcPr>
          <w:p w:rsidR="00744F00" w:rsidRPr="00744F00" w:rsidRDefault="00744F00" w:rsidP="008926C9">
            <w:pPr>
              <w:pStyle w:val="a5"/>
              <w:numPr>
                <w:ilvl w:val="0"/>
                <w:numId w:val="20"/>
              </w:numPr>
              <w:jc w:val="center"/>
              <w:rPr>
                <w:b/>
                <w:sz w:val="26"/>
                <w:szCs w:val="26"/>
                <w:lang w:val="ru-RU"/>
              </w:rPr>
            </w:pPr>
            <w:r w:rsidRPr="00744F00">
              <w:rPr>
                <w:b/>
                <w:sz w:val="26"/>
                <w:szCs w:val="26"/>
                <w:lang w:val="ru-RU"/>
              </w:rPr>
              <w:t xml:space="preserve">Этап презентации проекта-исследования </w:t>
            </w:r>
          </w:p>
          <w:p w:rsidR="00744F00" w:rsidRPr="00744F00" w:rsidRDefault="00744F00" w:rsidP="00744F00">
            <w:pPr>
              <w:jc w:val="center"/>
              <w:rPr>
                <w:sz w:val="26"/>
                <w:szCs w:val="26"/>
                <w:lang w:val="ru-RU"/>
              </w:rPr>
            </w:pPr>
            <w:r w:rsidRPr="00744F00">
              <w:rPr>
                <w:sz w:val="26"/>
                <w:szCs w:val="26"/>
                <w:lang w:val="ru-RU"/>
              </w:rPr>
              <w:t>(индивидуально или в группах подготовка презентации, выступление, представление результатов)</w:t>
            </w:r>
          </w:p>
        </w:tc>
      </w:tr>
      <w:tr w:rsidR="00744F00" w:rsidRPr="00F6573C" w:rsidTr="00A4513B">
        <w:tc>
          <w:tcPr>
            <w:tcW w:w="1384" w:type="dxa"/>
          </w:tcPr>
          <w:p w:rsidR="00744F00" w:rsidRDefault="00744F00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  <w:tc>
          <w:tcPr>
            <w:tcW w:w="4996" w:type="dxa"/>
          </w:tcPr>
          <w:p w:rsidR="00744F00" w:rsidRDefault="00744F00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  <w:tc>
          <w:tcPr>
            <w:tcW w:w="3190" w:type="dxa"/>
          </w:tcPr>
          <w:p w:rsidR="00744F00" w:rsidRDefault="00744F00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</w:tr>
      <w:tr w:rsidR="00744F00" w:rsidRPr="00F6573C" w:rsidTr="0046061B">
        <w:tc>
          <w:tcPr>
            <w:tcW w:w="9570" w:type="dxa"/>
            <w:gridSpan w:val="3"/>
          </w:tcPr>
          <w:p w:rsidR="00744F00" w:rsidRPr="00744F00" w:rsidRDefault="00744F00" w:rsidP="008926C9">
            <w:pPr>
              <w:pStyle w:val="a5"/>
              <w:numPr>
                <w:ilvl w:val="0"/>
                <w:numId w:val="20"/>
              </w:numPr>
              <w:jc w:val="center"/>
              <w:rPr>
                <w:b/>
                <w:sz w:val="26"/>
                <w:szCs w:val="26"/>
                <w:lang w:val="ru-RU"/>
              </w:rPr>
            </w:pPr>
            <w:r w:rsidRPr="00744F00">
              <w:rPr>
                <w:b/>
                <w:sz w:val="26"/>
                <w:szCs w:val="26"/>
                <w:lang w:val="ru-RU"/>
              </w:rPr>
              <w:t>Этап подведения итогов и оценивания деятельности обучающихся</w:t>
            </w:r>
          </w:p>
          <w:p w:rsidR="00744F00" w:rsidRPr="00744F00" w:rsidRDefault="00744F00" w:rsidP="00744F00">
            <w:pPr>
              <w:pStyle w:val="a5"/>
              <w:ind w:left="0" w:firstLine="0"/>
              <w:jc w:val="center"/>
              <w:rPr>
                <w:sz w:val="26"/>
                <w:szCs w:val="26"/>
                <w:lang w:val="ru-RU"/>
              </w:rPr>
            </w:pPr>
            <w:r>
              <w:rPr>
                <w:sz w:val="26"/>
                <w:szCs w:val="26"/>
                <w:lang w:val="ru-RU"/>
              </w:rPr>
              <w:t>(</w:t>
            </w:r>
            <w:r w:rsidRPr="00744F00">
              <w:rPr>
                <w:sz w:val="26"/>
                <w:szCs w:val="26"/>
                <w:lang w:val="ru-RU"/>
              </w:rPr>
              <w:t>рефлексия, перспективы развития исследования, выход на новый уровень)</w:t>
            </w:r>
          </w:p>
        </w:tc>
      </w:tr>
      <w:tr w:rsidR="00744F00" w:rsidRPr="00F6573C" w:rsidTr="00A4513B">
        <w:tc>
          <w:tcPr>
            <w:tcW w:w="1384" w:type="dxa"/>
          </w:tcPr>
          <w:p w:rsidR="00744F00" w:rsidRDefault="00744F00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  <w:tc>
          <w:tcPr>
            <w:tcW w:w="4996" w:type="dxa"/>
          </w:tcPr>
          <w:p w:rsidR="00744F00" w:rsidRDefault="00744F00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  <w:tc>
          <w:tcPr>
            <w:tcW w:w="3190" w:type="dxa"/>
          </w:tcPr>
          <w:p w:rsidR="00744F00" w:rsidRDefault="00744F00" w:rsidP="005739BA">
            <w:pPr>
              <w:jc w:val="both"/>
              <w:rPr>
                <w:sz w:val="26"/>
                <w:szCs w:val="26"/>
                <w:lang w:val="ru-RU"/>
              </w:rPr>
            </w:pPr>
          </w:p>
        </w:tc>
      </w:tr>
    </w:tbl>
    <w:p w:rsidR="000968DB" w:rsidRDefault="000968DB" w:rsidP="005739BA">
      <w:pPr>
        <w:jc w:val="both"/>
        <w:rPr>
          <w:sz w:val="26"/>
          <w:szCs w:val="26"/>
          <w:lang w:val="ru-RU"/>
        </w:rPr>
      </w:pPr>
    </w:p>
    <w:p w:rsidR="00591E76" w:rsidRPr="00125594" w:rsidRDefault="00591E76" w:rsidP="00E7022D">
      <w:pPr>
        <w:pStyle w:val="a3"/>
        <w:ind w:left="6120"/>
        <w:contextualSpacing/>
        <w:jc w:val="both"/>
        <w:rPr>
          <w:lang w:val="ru-RU"/>
        </w:rPr>
      </w:pPr>
    </w:p>
    <w:p w:rsidR="00744F00" w:rsidRDefault="00744F00">
      <w:pPr>
        <w:widowControl/>
        <w:spacing w:after="200" w:line="276" w:lineRule="auto"/>
        <w:rPr>
          <w:b/>
          <w:bCs/>
          <w:sz w:val="26"/>
          <w:szCs w:val="26"/>
          <w:lang w:val="ru-RU"/>
        </w:rPr>
      </w:pPr>
      <w:r>
        <w:rPr>
          <w:lang w:val="ru-RU"/>
        </w:rPr>
        <w:br w:type="page"/>
      </w:r>
    </w:p>
    <w:tbl>
      <w:tblPr>
        <w:tblpPr w:leftFromText="180" w:rightFromText="180" w:vertAnchor="text" w:horzAnchor="margin" w:tblpXSpec="right" w:tblpY="-703"/>
        <w:tblW w:w="7640" w:type="dxa"/>
        <w:tblLook w:val="04A0"/>
      </w:tblPr>
      <w:tblGrid>
        <w:gridCol w:w="4077"/>
        <w:gridCol w:w="3563"/>
      </w:tblGrid>
      <w:tr w:rsidR="00B744E8" w:rsidRPr="00F6573C" w:rsidTr="002837F3">
        <w:tc>
          <w:tcPr>
            <w:tcW w:w="4077" w:type="dxa"/>
          </w:tcPr>
          <w:p w:rsidR="00B744E8" w:rsidRPr="0037655C" w:rsidRDefault="00B744E8" w:rsidP="002837F3">
            <w:pPr>
              <w:pStyle w:val="af"/>
              <w:spacing w:line="0" w:lineRule="atLeast"/>
              <w:jc w:val="right"/>
              <w:rPr>
                <w:b w:val="0"/>
                <w:bCs w:val="0"/>
                <w:sz w:val="20"/>
              </w:rPr>
            </w:pPr>
          </w:p>
        </w:tc>
        <w:tc>
          <w:tcPr>
            <w:tcW w:w="3563" w:type="dxa"/>
          </w:tcPr>
          <w:p w:rsidR="00B744E8" w:rsidRDefault="00B744E8" w:rsidP="002837F3">
            <w:pPr>
              <w:pStyle w:val="21"/>
              <w:spacing w:after="0" w:line="240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Приложение №2</w:t>
            </w:r>
          </w:p>
          <w:p w:rsidR="00B744E8" w:rsidRPr="000B6709" w:rsidRDefault="00B744E8" w:rsidP="00B744E8">
            <w:pPr>
              <w:pStyle w:val="21"/>
              <w:spacing w:after="0" w:line="240" w:lineRule="auto"/>
              <w:rPr>
                <w:bCs/>
                <w:sz w:val="20"/>
                <w:szCs w:val="20"/>
              </w:rPr>
            </w:pPr>
            <w:r w:rsidRPr="000B6709">
              <w:rPr>
                <w:bCs/>
                <w:sz w:val="20"/>
                <w:szCs w:val="20"/>
              </w:rPr>
              <w:t>Утвержден приказом  управления образования</w:t>
            </w:r>
            <w:r w:rsidRPr="000B6709">
              <w:rPr>
                <w:sz w:val="20"/>
                <w:szCs w:val="20"/>
              </w:rPr>
              <w:t xml:space="preserve"> </w:t>
            </w:r>
            <w:r w:rsidRPr="000B6709">
              <w:rPr>
                <w:bCs/>
                <w:sz w:val="20"/>
                <w:szCs w:val="20"/>
              </w:rPr>
              <w:t>администрации Старооскол</w:t>
            </w:r>
            <w:r>
              <w:rPr>
                <w:bCs/>
                <w:sz w:val="20"/>
                <w:szCs w:val="20"/>
              </w:rPr>
              <w:t xml:space="preserve">ьского городского округа от «     </w:t>
            </w:r>
            <w:r w:rsidRPr="000B6709">
              <w:rPr>
                <w:bCs/>
                <w:sz w:val="20"/>
                <w:szCs w:val="20"/>
              </w:rPr>
              <w:t xml:space="preserve">» </w:t>
            </w:r>
            <w:r>
              <w:rPr>
                <w:bCs/>
                <w:sz w:val="20"/>
                <w:szCs w:val="20"/>
              </w:rPr>
              <w:t>октября 2018</w:t>
            </w:r>
            <w:r w:rsidRPr="000B6709">
              <w:rPr>
                <w:bCs/>
                <w:sz w:val="20"/>
                <w:szCs w:val="20"/>
              </w:rPr>
              <w:t xml:space="preserve"> г</w:t>
            </w:r>
            <w:r>
              <w:rPr>
                <w:bCs/>
                <w:sz w:val="20"/>
                <w:szCs w:val="20"/>
              </w:rPr>
              <w:t xml:space="preserve">ода  № </w:t>
            </w:r>
            <w:r w:rsidRPr="000B6709">
              <w:rPr>
                <w:bCs/>
                <w:sz w:val="20"/>
                <w:szCs w:val="20"/>
              </w:rPr>
              <w:t xml:space="preserve">                                                                                                                           </w:t>
            </w:r>
          </w:p>
        </w:tc>
      </w:tr>
    </w:tbl>
    <w:p w:rsidR="00D769C5" w:rsidRDefault="00D769C5" w:rsidP="000968DB">
      <w:pPr>
        <w:pStyle w:val="Heading1"/>
        <w:ind w:left="719" w:right="733"/>
        <w:rPr>
          <w:lang w:val="ru-RU"/>
        </w:rPr>
      </w:pPr>
    </w:p>
    <w:p w:rsidR="001A0FA6" w:rsidRDefault="001A0FA6" w:rsidP="000968DB">
      <w:pPr>
        <w:pStyle w:val="Heading1"/>
        <w:ind w:left="719" w:right="733"/>
        <w:rPr>
          <w:lang w:val="ru-RU"/>
        </w:rPr>
      </w:pPr>
    </w:p>
    <w:p w:rsidR="000968DB" w:rsidRDefault="00591E76" w:rsidP="000968DB">
      <w:pPr>
        <w:pStyle w:val="Heading1"/>
        <w:ind w:left="719" w:right="733"/>
        <w:rPr>
          <w:lang w:val="ru-RU"/>
        </w:rPr>
      </w:pPr>
      <w:r w:rsidRPr="00125594">
        <w:rPr>
          <w:lang w:val="ru-RU"/>
        </w:rPr>
        <w:t xml:space="preserve">Состав оргкомитета </w:t>
      </w:r>
    </w:p>
    <w:p w:rsidR="00774D76" w:rsidRPr="000968DB" w:rsidRDefault="000968DB" w:rsidP="00744F00">
      <w:pPr>
        <w:pStyle w:val="Heading1"/>
        <w:ind w:left="719" w:right="733"/>
        <w:rPr>
          <w:lang w:val="ru-RU"/>
        </w:rPr>
      </w:pPr>
      <w:r>
        <w:rPr>
          <w:lang w:val="ru-RU"/>
        </w:rPr>
        <w:t xml:space="preserve">муниципального </w:t>
      </w:r>
      <w:r w:rsidR="00744F00" w:rsidRPr="00744F00">
        <w:rPr>
          <w:lang w:val="ru-RU"/>
        </w:rPr>
        <w:t xml:space="preserve">этапа регионального конкурса исследовательских работ обучающихся, подготовленных с применением технологии 3D-моделирования </w:t>
      </w:r>
    </w:p>
    <w:p w:rsidR="000968DB" w:rsidRPr="000968DB" w:rsidRDefault="000968DB" w:rsidP="000968DB">
      <w:pPr>
        <w:pStyle w:val="Heading1"/>
        <w:ind w:left="719" w:right="733"/>
        <w:rPr>
          <w:lang w:val="ru-RU"/>
        </w:rPr>
      </w:pPr>
    </w:p>
    <w:tbl>
      <w:tblPr>
        <w:tblStyle w:val="a8"/>
        <w:tblW w:w="5000" w:type="pct"/>
        <w:tblLayout w:type="fixed"/>
        <w:tblLook w:val="04A0"/>
      </w:tblPr>
      <w:tblGrid>
        <w:gridCol w:w="534"/>
        <w:gridCol w:w="3361"/>
        <w:gridCol w:w="5675"/>
      </w:tblGrid>
      <w:tr w:rsidR="005C713A" w:rsidRPr="00F6573C" w:rsidTr="005C713A">
        <w:tc>
          <w:tcPr>
            <w:tcW w:w="279" w:type="pct"/>
          </w:tcPr>
          <w:p w:rsidR="005C713A" w:rsidRDefault="005C713A" w:rsidP="000968DB">
            <w:pPr>
              <w:pStyle w:val="Heading1"/>
              <w:ind w:left="0" w:right="733"/>
              <w:rPr>
                <w:b w:val="0"/>
                <w:sz w:val="25"/>
                <w:lang w:val="ru-RU"/>
              </w:rPr>
            </w:pPr>
            <w:r>
              <w:rPr>
                <w:b w:val="0"/>
                <w:sz w:val="25"/>
                <w:lang w:val="ru-RU"/>
              </w:rPr>
              <w:t>1</w:t>
            </w:r>
          </w:p>
        </w:tc>
        <w:tc>
          <w:tcPr>
            <w:tcW w:w="1756" w:type="pct"/>
          </w:tcPr>
          <w:p w:rsidR="005C713A" w:rsidRDefault="005C713A" w:rsidP="005C713A">
            <w:pPr>
              <w:rPr>
                <w:sz w:val="26"/>
                <w:szCs w:val="26"/>
                <w:lang w:val="ru-RU"/>
              </w:rPr>
            </w:pPr>
            <w:r w:rsidRPr="007D2805">
              <w:rPr>
                <w:sz w:val="26"/>
                <w:szCs w:val="26"/>
                <w:lang w:val="ru-RU"/>
              </w:rPr>
              <w:t xml:space="preserve">Артемьева </w:t>
            </w:r>
          </w:p>
          <w:p w:rsidR="005C713A" w:rsidRPr="007D2805" w:rsidRDefault="005C713A" w:rsidP="005C713A">
            <w:pPr>
              <w:rPr>
                <w:sz w:val="26"/>
                <w:szCs w:val="26"/>
                <w:lang w:val="ru-RU"/>
              </w:rPr>
            </w:pPr>
            <w:r w:rsidRPr="007D2805">
              <w:rPr>
                <w:sz w:val="26"/>
                <w:szCs w:val="26"/>
                <w:lang w:val="ru-RU"/>
              </w:rPr>
              <w:t xml:space="preserve">Ольга Георгиевна </w:t>
            </w:r>
          </w:p>
        </w:tc>
        <w:tc>
          <w:tcPr>
            <w:tcW w:w="2965" w:type="pct"/>
          </w:tcPr>
          <w:p w:rsidR="005C713A" w:rsidRDefault="005C713A" w:rsidP="005C713A">
            <w:pPr>
              <w:pStyle w:val="Heading1"/>
              <w:ind w:left="0" w:right="140"/>
              <w:jc w:val="left"/>
              <w:rPr>
                <w:b w:val="0"/>
                <w:sz w:val="25"/>
                <w:lang w:val="ru-RU"/>
              </w:rPr>
            </w:pPr>
            <w:r w:rsidRPr="005C713A">
              <w:rPr>
                <w:b w:val="0"/>
                <w:sz w:val="25"/>
                <w:lang w:val="ru-RU"/>
              </w:rPr>
              <w:t>начальник отдела воспитания и дополнительного образования управления образования администрации Старооскольского городского округа</w:t>
            </w:r>
          </w:p>
        </w:tc>
      </w:tr>
      <w:tr w:rsidR="005C713A" w:rsidRPr="00F6573C" w:rsidTr="005C713A">
        <w:tc>
          <w:tcPr>
            <w:tcW w:w="279" w:type="pct"/>
          </w:tcPr>
          <w:p w:rsidR="005C713A" w:rsidRDefault="005C713A" w:rsidP="000968DB">
            <w:pPr>
              <w:pStyle w:val="Heading1"/>
              <w:ind w:left="0" w:right="733"/>
              <w:rPr>
                <w:b w:val="0"/>
                <w:sz w:val="25"/>
                <w:lang w:val="ru-RU"/>
              </w:rPr>
            </w:pPr>
            <w:r>
              <w:rPr>
                <w:b w:val="0"/>
                <w:sz w:val="25"/>
                <w:lang w:val="ru-RU"/>
              </w:rPr>
              <w:t>2</w:t>
            </w:r>
          </w:p>
        </w:tc>
        <w:tc>
          <w:tcPr>
            <w:tcW w:w="1756" w:type="pct"/>
          </w:tcPr>
          <w:p w:rsidR="005C713A" w:rsidRDefault="005C713A" w:rsidP="005C713A">
            <w:pPr>
              <w:pStyle w:val="TableParagraph"/>
              <w:spacing w:line="298" w:lineRule="exact"/>
              <w:ind w:left="0" w:right="555"/>
              <w:jc w:val="both"/>
              <w:rPr>
                <w:sz w:val="26"/>
                <w:lang w:val="ru-RU"/>
              </w:rPr>
            </w:pPr>
            <w:r w:rsidRPr="008B5AC8">
              <w:rPr>
                <w:sz w:val="26"/>
                <w:lang w:val="ru-RU"/>
              </w:rPr>
              <w:t xml:space="preserve">Какуева </w:t>
            </w:r>
          </w:p>
          <w:p w:rsidR="005C713A" w:rsidRPr="008B5AC8" w:rsidRDefault="005C713A" w:rsidP="005C713A">
            <w:pPr>
              <w:pStyle w:val="TableParagraph"/>
              <w:spacing w:line="298" w:lineRule="exact"/>
              <w:ind w:left="0" w:right="555"/>
              <w:jc w:val="both"/>
              <w:rPr>
                <w:sz w:val="26"/>
                <w:lang w:val="ru-RU"/>
              </w:rPr>
            </w:pPr>
            <w:r w:rsidRPr="008B5AC8">
              <w:rPr>
                <w:sz w:val="26"/>
                <w:lang w:val="ru-RU"/>
              </w:rPr>
              <w:t>Дарья Александровна</w:t>
            </w:r>
          </w:p>
        </w:tc>
        <w:tc>
          <w:tcPr>
            <w:tcW w:w="2965" w:type="pct"/>
          </w:tcPr>
          <w:p w:rsidR="005C713A" w:rsidRPr="008B5AC8" w:rsidRDefault="005C713A" w:rsidP="005C713A">
            <w:pPr>
              <w:pStyle w:val="TableParagraph"/>
              <w:spacing w:line="240" w:lineRule="auto"/>
              <w:ind w:left="0" w:right="140"/>
              <w:jc w:val="both"/>
              <w:rPr>
                <w:sz w:val="26"/>
                <w:lang w:val="ru-RU"/>
              </w:rPr>
            </w:pPr>
            <w:r w:rsidRPr="008B5AC8">
              <w:rPr>
                <w:sz w:val="26"/>
                <w:lang w:val="ru-RU"/>
              </w:rPr>
              <w:t>ведущий специалист управления образования администрации Старооскольского городского округа</w:t>
            </w:r>
          </w:p>
        </w:tc>
      </w:tr>
      <w:tr w:rsidR="005C713A" w:rsidTr="005C713A">
        <w:tc>
          <w:tcPr>
            <w:tcW w:w="279" w:type="pct"/>
          </w:tcPr>
          <w:p w:rsidR="005C713A" w:rsidRDefault="005C713A" w:rsidP="000968DB">
            <w:pPr>
              <w:pStyle w:val="Heading1"/>
              <w:ind w:left="0" w:right="733"/>
              <w:rPr>
                <w:b w:val="0"/>
                <w:sz w:val="25"/>
                <w:lang w:val="ru-RU"/>
              </w:rPr>
            </w:pPr>
            <w:r>
              <w:rPr>
                <w:b w:val="0"/>
                <w:sz w:val="25"/>
                <w:lang w:val="ru-RU"/>
              </w:rPr>
              <w:t>3</w:t>
            </w:r>
          </w:p>
        </w:tc>
        <w:tc>
          <w:tcPr>
            <w:tcW w:w="1756" w:type="pct"/>
          </w:tcPr>
          <w:p w:rsidR="005C713A" w:rsidRDefault="005C713A" w:rsidP="005C713A">
            <w:pPr>
              <w:contextualSpacing/>
              <w:rPr>
                <w:sz w:val="26"/>
                <w:szCs w:val="26"/>
                <w:lang w:val="ru-RU"/>
              </w:rPr>
            </w:pPr>
            <w:r>
              <w:rPr>
                <w:sz w:val="26"/>
                <w:szCs w:val="26"/>
                <w:lang w:val="ru-RU"/>
              </w:rPr>
              <w:t xml:space="preserve">Котарева </w:t>
            </w:r>
          </w:p>
          <w:p w:rsidR="005C713A" w:rsidRPr="001A0FA6" w:rsidRDefault="005C713A" w:rsidP="005C713A">
            <w:pPr>
              <w:contextualSpacing/>
              <w:rPr>
                <w:sz w:val="26"/>
                <w:szCs w:val="26"/>
                <w:lang w:val="ru-RU"/>
              </w:rPr>
            </w:pPr>
            <w:r>
              <w:rPr>
                <w:sz w:val="26"/>
                <w:szCs w:val="26"/>
                <w:lang w:val="ru-RU"/>
              </w:rPr>
              <w:t>Валентина Ивановна</w:t>
            </w:r>
          </w:p>
        </w:tc>
        <w:tc>
          <w:tcPr>
            <w:tcW w:w="2965" w:type="pct"/>
          </w:tcPr>
          <w:p w:rsidR="005C713A" w:rsidRPr="001A0FA6" w:rsidRDefault="005C713A" w:rsidP="005C713A">
            <w:pPr>
              <w:ind w:right="140"/>
              <w:contextualSpacing/>
              <w:jc w:val="both"/>
              <w:rPr>
                <w:sz w:val="26"/>
                <w:szCs w:val="26"/>
                <w:lang w:val="ru-RU"/>
              </w:rPr>
            </w:pPr>
            <w:r w:rsidRPr="00A73991">
              <w:rPr>
                <w:sz w:val="26"/>
                <w:szCs w:val="26"/>
              </w:rPr>
              <w:t xml:space="preserve">директор </w:t>
            </w:r>
            <w:r>
              <w:rPr>
                <w:sz w:val="26"/>
                <w:szCs w:val="26"/>
                <w:lang w:val="ru-RU"/>
              </w:rPr>
              <w:t>МАОУ «ОК «Лицей №3»</w:t>
            </w:r>
          </w:p>
        </w:tc>
      </w:tr>
      <w:tr w:rsidR="005C713A" w:rsidRPr="00F6573C" w:rsidTr="005C713A">
        <w:tc>
          <w:tcPr>
            <w:tcW w:w="279" w:type="pct"/>
          </w:tcPr>
          <w:p w:rsidR="005C713A" w:rsidRDefault="005C713A" w:rsidP="000968DB">
            <w:pPr>
              <w:pStyle w:val="Heading1"/>
              <w:ind w:left="0" w:right="733"/>
              <w:rPr>
                <w:b w:val="0"/>
                <w:sz w:val="25"/>
                <w:lang w:val="ru-RU"/>
              </w:rPr>
            </w:pPr>
            <w:r>
              <w:rPr>
                <w:b w:val="0"/>
                <w:sz w:val="25"/>
                <w:lang w:val="ru-RU"/>
              </w:rPr>
              <w:t>4</w:t>
            </w:r>
          </w:p>
        </w:tc>
        <w:tc>
          <w:tcPr>
            <w:tcW w:w="1756" w:type="pct"/>
          </w:tcPr>
          <w:p w:rsidR="005C713A" w:rsidRDefault="005C713A" w:rsidP="00A7137B">
            <w:pPr>
              <w:rPr>
                <w:sz w:val="26"/>
                <w:szCs w:val="26"/>
                <w:lang w:val="ru-RU"/>
              </w:rPr>
            </w:pPr>
            <w:r>
              <w:rPr>
                <w:sz w:val="26"/>
                <w:szCs w:val="26"/>
                <w:lang w:val="ru-RU"/>
              </w:rPr>
              <w:t xml:space="preserve">Ровенских </w:t>
            </w:r>
          </w:p>
          <w:p w:rsidR="005C713A" w:rsidRPr="001A0FA6" w:rsidRDefault="005C713A" w:rsidP="00A7137B">
            <w:pPr>
              <w:rPr>
                <w:sz w:val="26"/>
                <w:szCs w:val="26"/>
                <w:lang w:val="ru-RU"/>
              </w:rPr>
            </w:pPr>
            <w:r>
              <w:rPr>
                <w:sz w:val="26"/>
                <w:szCs w:val="26"/>
                <w:lang w:val="ru-RU"/>
              </w:rPr>
              <w:t>Марина Анатольевна</w:t>
            </w:r>
          </w:p>
        </w:tc>
        <w:tc>
          <w:tcPr>
            <w:tcW w:w="2965" w:type="pct"/>
          </w:tcPr>
          <w:p w:rsidR="005C713A" w:rsidRPr="00AC5F86" w:rsidRDefault="005C713A" w:rsidP="00A7137B">
            <w:pPr>
              <w:ind w:right="140"/>
              <w:jc w:val="both"/>
              <w:rPr>
                <w:sz w:val="26"/>
                <w:szCs w:val="26"/>
                <w:lang w:val="ru-RU"/>
              </w:rPr>
            </w:pPr>
            <w:r>
              <w:rPr>
                <w:sz w:val="26"/>
                <w:szCs w:val="26"/>
                <w:lang w:val="ru-RU"/>
              </w:rPr>
              <w:t>заместитель директора МАОУ «ОК «Лицей №3»</w:t>
            </w:r>
          </w:p>
        </w:tc>
      </w:tr>
      <w:tr w:rsidR="005C713A" w:rsidTr="005C713A">
        <w:tc>
          <w:tcPr>
            <w:tcW w:w="279" w:type="pct"/>
          </w:tcPr>
          <w:p w:rsidR="005C713A" w:rsidRDefault="005C713A" w:rsidP="000968DB">
            <w:pPr>
              <w:pStyle w:val="Heading1"/>
              <w:ind w:left="0" w:right="733"/>
              <w:rPr>
                <w:b w:val="0"/>
                <w:sz w:val="25"/>
                <w:lang w:val="ru-RU"/>
              </w:rPr>
            </w:pPr>
            <w:r>
              <w:rPr>
                <w:b w:val="0"/>
                <w:sz w:val="25"/>
                <w:lang w:val="ru-RU"/>
              </w:rPr>
              <w:t>5</w:t>
            </w:r>
          </w:p>
        </w:tc>
        <w:tc>
          <w:tcPr>
            <w:tcW w:w="1756" w:type="pct"/>
          </w:tcPr>
          <w:p w:rsidR="005C713A" w:rsidRDefault="005C713A" w:rsidP="005C713A">
            <w:pPr>
              <w:contextualSpacing/>
              <w:rPr>
                <w:bCs/>
                <w:sz w:val="26"/>
                <w:szCs w:val="26"/>
                <w:lang w:val="ru-RU"/>
              </w:rPr>
            </w:pPr>
            <w:r>
              <w:rPr>
                <w:bCs/>
                <w:sz w:val="26"/>
                <w:szCs w:val="26"/>
                <w:lang w:val="ru-RU"/>
              </w:rPr>
              <w:t xml:space="preserve">Быковская </w:t>
            </w:r>
          </w:p>
          <w:p w:rsidR="005C713A" w:rsidRPr="001A0FA6" w:rsidRDefault="005C713A" w:rsidP="005C713A">
            <w:pPr>
              <w:contextualSpacing/>
              <w:rPr>
                <w:sz w:val="26"/>
                <w:szCs w:val="26"/>
                <w:lang w:val="ru-RU"/>
              </w:rPr>
            </w:pPr>
            <w:r>
              <w:rPr>
                <w:bCs/>
                <w:sz w:val="26"/>
                <w:szCs w:val="26"/>
                <w:lang w:val="ru-RU"/>
              </w:rPr>
              <w:t>Алеся Вячеславовна</w:t>
            </w:r>
          </w:p>
        </w:tc>
        <w:tc>
          <w:tcPr>
            <w:tcW w:w="2965" w:type="pct"/>
          </w:tcPr>
          <w:p w:rsidR="005C713A" w:rsidRPr="0057238C" w:rsidRDefault="005C713A" w:rsidP="005C713A">
            <w:pPr>
              <w:ind w:right="140"/>
              <w:contextualSpacing/>
              <w:jc w:val="both"/>
              <w:rPr>
                <w:sz w:val="26"/>
                <w:szCs w:val="26"/>
                <w:lang w:val="ru-RU"/>
              </w:rPr>
            </w:pPr>
            <w:r>
              <w:rPr>
                <w:sz w:val="26"/>
                <w:szCs w:val="26"/>
                <w:lang w:val="ru-RU"/>
              </w:rPr>
              <w:t>начальник ОДО «ЦДТ «Креатив»</w:t>
            </w:r>
          </w:p>
        </w:tc>
      </w:tr>
      <w:tr w:rsidR="005C713A" w:rsidTr="005C713A">
        <w:tc>
          <w:tcPr>
            <w:tcW w:w="279" w:type="pct"/>
          </w:tcPr>
          <w:p w:rsidR="005C713A" w:rsidRDefault="005C713A" w:rsidP="000968DB">
            <w:pPr>
              <w:pStyle w:val="Heading1"/>
              <w:ind w:left="0" w:right="733"/>
              <w:rPr>
                <w:b w:val="0"/>
                <w:sz w:val="25"/>
                <w:lang w:val="ru-RU"/>
              </w:rPr>
            </w:pPr>
            <w:r>
              <w:rPr>
                <w:b w:val="0"/>
                <w:sz w:val="25"/>
                <w:lang w:val="ru-RU"/>
              </w:rPr>
              <w:t>6</w:t>
            </w:r>
          </w:p>
        </w:tc>
        <w:tc>
          <w:tcPr>
            <w:tcW w:w="1756" w:type="pct"/>
          </w:tcPr>
          <w:p w:rsidR="005C713A" w:rsidRDefault="005C713A" w:rsidP="005C713A">
            <w:pPr>
              <w:rPr>
                <w:sz w:val="26"/>
                <w:szCs w:val="26"/>
                <w:lang w:val="ru-RU"/>
              </w:rPr>
            </w:pPr>
            <w:r>
              <w:rPr>
                <w:sz w:val="26"/>
                <w:szCs w:val="26"/>
                <w:lang w:val="ru-RU"/>
              </w:rPr>
              <w:t xml:space="preserve">Степанова </w:t>
            </w:r>
          </w:p>
          <w:p w:rsidR="005C713A" w:rsidRPr="001A0FA6" w:rsidRDefault="005C713A" w:rsidP="005C713A">
            <w:pPr>
              <w:rPr>
                <w:sz w:val="26"/>
                <w:szCs w:val="26"/>
                <w:lang w:val="ru-RU"/>
              </w:rPr>
            </w:pPr>
            <w:r>
              <w:rPr>
                <w:sz w:val="26"/>
                <w:szCs w:val="26"/>
                <w:lang w:val="ru-RU"/>
              </w:rPr>
              <w:t>Вера Васильевна</w:t>
            </w:r>
          </w:p>
        </w:tc>
        <w:tc>
          <w:tcPr>
            <w:tcW w:w="2965" w:type="pct"/>
          </w:tcPr>
          <w:p w:rsidR="005C713A" w:rsidRPr="00AC5F86" w:rsidRDefault="005C713A" w:rsidP="005C713A">
            <w:pPr>
              <w:ind w:right="140"/>
              <w:jc w:val="both"/>
              <w:rPr>
                <w:sz w:val="26"/>
                <w:szCs w:val="26"/>
                <w:lang w:val="ru-RU"/>
              </w:rPr>
            </w:pPr>
            <w:r>
              <w:rPr>
                <w:sz w:val="26"/>
                <w:szCs w:val="26"/>
                <w:lang w:val="ru-RU"/>
              </w:rPr>
              <w:t>методист ОДО «ЦДТ «Креатив»</w:t>
            </w:r>
          </w:p>
        </w:tc>
      </w:tr>
      <w:tr w:rsidR="005C713A" w:rsidRPr="00F6573C" w:rsidTr="005C713A">
        <w:tc>
          <w:tcPr>
            <w:tcW w:w="279" w:type="pct"/>
          </w:tcPr>
          <w:p w:rsidR="005C713A" w:rsidRDefault="005C713A" w:rsidP="000968DB">
            <w:pPr>
              <w:pStyle w:val="Heading1"/>
              <w:ind w:left="0" w:right="733"/>
              <w:rPr>
                <w:b w:val="0"/>
                <w:sz w:val="25"/>
                <w:lang w:val="ru-RU"/>
              </w:rPr>
            </w:pPr>
            <w:r>
              <w:rPr>
                <w:b w:val="0"/>
                <w:sz w:val="25"/>
                <w:lang w:val="ru-RU"/>
              </w:rPr>
              <w:t>7</w:t>
            </w:r>
          </w:p>
        </w:tc>
        <w:tc>
          <w:tcPr>
            <w:tcW w:w="1756" w:type="pct"/>
          </w:tcPr>
          <w:p w:rsidR="005C713A" w:rsidRDefault="005C713A" w:rsidP="005C713A">
            <w:pPr>
              <w:rPr>
                <w:sz w:val="26"/>
                <w:szCs w:val="26"/>
                <w:lang w:val="ru-RU"/>
              </w:rPr>
            </w:pPr>
            <w:r>
              <w:rPr>
                <w:sz w:val="26"/>
                <w:szCs w:val="26"/>
                <w:lang w:val="ru-RU"/>
              </w:rPr>
              <w:t xml:space="preserve">Семенов </w:t>
            </w:r>
          </w:p>
          <w:p w:rsidR="005C713A" w:rsidRPr="001A0FA6" w:rsidRDefault="005C713A" w:rsidP="005C713A">
            <w:pPr>
              <w:rPr>
                <w:sz w:val="26"/>
                <w:szCs w:val="26"/>
                <w:lang w:val="ru-RU"/>
              </w:rPr>
            </w:pPr>
            <w:r>
              <w:rPr>
                <w:sz w:val="26"/>
                <w:szCs w:val="26"/>
                <w:lang w:val="ru-RU"/>
              </w:rPr>
              <w:t>Валерий Алексеевич</w:t>
            </w:r>
          </w:p>
        </w:tc>
        <w:tc>
          <w:tcPr>
            <w:tcW w:w="2965" w:type="pct"/>
          </w:tcPr>
          <w:p w:rsidR="005C713A" w:rsidRPr="005C713A" w:rsidRDefault="005C713A" w:rsidP="005C713A">
            <w:pPr>
              <w:pStyle w:val="Heading1"/>
              <w:ind w:left="0" w:right="140"/>
              <w:jc w:val="left"/>
              <w:rPr>
                <w:b w:val="0"/>
                <w:lang w:val="ru-RU"/>
              </w:rPr>
            </w:pPr>
            <w:r w:rsidRPr="005C713A">
              <w:rPr>
                <w:b w:val="0"/>
                <w:lang w:val="ru-RU"/>
              </w:rPr>
              <w:t>педагог дополнительного образования</w:t>
            </w:r>
          </w:p>
          <w:p w:rsidR="005C713A" w:rsidRDefault="005C713A" w:rsidP="005C713A">
            <w:pPr>
              <w:pStyle w:val="Heading1"/>
              <w:ind w:left="0" w:right="140"/>
              <w:jc w:val="left"/>
              <w:rPr>
                <w:b w:val="0"/>
                <w:sz w:val="25"/>
                <w:lang w:val="ru-RU"/>
              </w:rPr>
            </w:pPr>
            <w:r w:rsidRPr="005C713A">
              <w:rPr>
                <w:b w:val="0"/>
                <w:lang w:val="ru-RU"/>
              </w:rPr>
              <w:t>ОДО «ЦДТ «Креатив»</w:t>
            </w:r>
          </w:p>
        </w:tc>
      </w:tr>
    </w:tbl>
    <w:p w:rsidR="00591E76" w:rsidRPr="00125594" w:rsidRDefault="00591E76" w:rsidP="000968DB">
      <w:pPr>
        <w:pStyle w:val="Heading1"/>
        <w:ind w:left="719" w:right="733"/>
        <w:rPr>
          <w:b w:val="0"/>
          <w:sz w:val="25"/>
          <w:lang w:val="ru-RU"/>
        </w:rPr>
      </w:pPr>
    </w:p>
    <w:p w:rsidR="00B744E8" w:rsidRDefault="00B744E8" w:rsidP="00B744E8">
      <w:pPr>
        <w:pStyle w:val="Heading1"/>
        <w:ind w:left="719" w:right="733"/>
        <w:rPr>
          <w:lang w:val="ru-RU"/>
        </w:rPr>
      </w:pPr>
    </w:p>
    <w:p w:rsidR="00B744E8" w:rsidRDefault="00B744E8" w:rsidP="00B744E8">
      <w:pPr>
        <w:pStyle w:val="Heading1"/>
        <w:ind w:left="719" w:right="733"/>
        <w:rPr>
          <w:lang w:val="ru-RU"/>
        </w:rPr>
      </w:pPr>
    </w:p>
    <w:p w:rsidR="00B744E8" w:rsidRDefault="00B744E8" w:rsidP="00B744E8">
      <w:pPr>
        <w:pStyle w:val="Heading1"/>
        <w:ind w:left="719" w:right="733"/>
        <w:rPr>
          <w:lang w:val="ru-RU"/>
        </w:rPr>
      </w:pPr>
    </w:p>
    <w:tbl>
      <w:tblPr>
        <w:tblpPr w:leftFromText="180" w:rightFromText="180" w:vertAnchor="text" w:horzAnchor="margin" w:tblpXSpec="right" w:tblpY="-703"/>
        <w:tblW w:w="7640" w:type="dxa"/>
        <w:tblLook w:val="04A0"/>
      </w:tblPr>
      <w:tblGrid>
        <w:gridCol w:w="4077"/>
        <w:gridCol w:w="3563"/>
      </w:tblGrid>
      <w:tr w:rsidR="00B744E8" w:rsidRPr="00F6573C" w:rsidTr="002837F3">
        <w:tc>
          <w:tcPr>
            <w:tcW w:w="4077" w:type="dxa"/>
          </w:tcPr>
          <w:p w:rsidR="00B744E8" w:rsidRPr="0037655C" w:rsidRDefault="00B744E8" w:rsidP="002837F3">
            <w:pPr>
              <w:pStyle w:val="af"/>
              <w:spacing w:line="0" w:lineRule="atLeast"/>
              <w:jc w:val="right"/>
              <w:rPr>
                <w:b w:val="0"/>
                <w:bCs w:val="0"/>
                <w:sz w:val="20"/>
              </w:rPr>
            </w:pPr>
          </w:p>
        </w:tc>
        <w:tc>
          <w:tcPr>
            <w:tcW w:w="3563" w:type="dxa"/>
          </w:tcPr>
          <w:p w:rsidR="00B744E8" w:rsidRDefault="00B744E8" w:rsidP="002837F3">
            <w:pPr>
              <w:pStyle w:val="21"/>
              <w:spacing w:after="0" w:line="240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Приложение №3</w:t>
            </w:r>
          </w:p>
          <w:p w:rsidR="00B744E8" w:rsidRPr="000B6709" w:rsidRDefault="00B744E8" w:rsidP="00B744E8">
            <w:pPr>
              <w:pStyle w:val="21"/>
              <w:spacing w:after="0" w:line="240" w:lineRule="auto"/>
              <w:rPr>
                <w:bCs/>
                <w:sz w:val="20"/>
                <w:szCs w:val="20"/>
              </w:rPr>
            </w:pPr>
            <w:r w:rsidRPr="000B6709">
              <w:rPr>
                <w:bCs/>
                <w:sz w:val="20"/>
                <w:szCs w:val="20"/>
              </w:rPr>
              <w:t>Утвержден приказом  управления образования</w:t>
            </w:r>
            <w:r w:rsidRPr="000B6709">
              <w:rPr>
                <w:sz w:val="20"/>
                <w:szCs w:val="20"/>
              </w:rPr>
              <w:t xml:space="preserve"> </w:t>
            </w:r>
            <w:r w:rsidRPr="000B6709">
              <w:rPr>
                <w:bCs/>
                <w:sz w:val="20"/>
                <w:szCs w:val="20"/>
              </w:rPr>
              <w:t>администрации Старооскол</w:t>
            </w:r>
            <w:r>
              <w:rPr>
                <w:bCs/>
                <w:sz w:val="20"/>
                <w:szCs w:val="20"/>
              </w:rPr>
              <w:t xml:space="preserve">ьского городского округа от «     </w:t>
            </w:r>
            <w:r w:rsidRPr="000B6709">
              <w:rPr>
                <w:bCs/>
                <w:sz w:val="20"/>
                <w:szCs w:val="20"/>
              </w:rPr>
              <w:t xml:space="preserve">» </w:t>
            </w:r>
            <w:r>
              <w:rPr>
                <w:bCs/>
                <w:sz w:val="20"/>
                <w:szCs w:val="20"/>
              </w:rPr>
              <w:t>октября 2018</w:t>
            </w:r>
            <w:r w:rsidRPr="000B6709">
              <w:rPr>
                <w:bCs/>
                <w:sz w:val="20"/>
                <w:szCs w:val="20"/>
              </w:rPr>
              <w:t xml:space="preserve"> г</w:t>
            </w:r>
            <w:r>
              <w:rPr>
                <w:bCs/>
                <w:sz w:val="20"/>
                <w:szCs w:val="20"/>
              </w:rPr>
              <w:t xml:space="preserve">ода  № </w:t>
            </w:r>
            <w:r w:rsidRPr="000B6709">
              <w:rPr>
                <w:bCs/>
                <w:sz w:val="20"/>
                <w:szCs w:val="20"/>
              </w:rPr>
              <w:t xml:space="preserve">                                                                                                                           </w:t>
            </w:r>
          </w:p>
        </w:tc>
      </w:tr>
    </w:tbl>
    <w:p w:rsidR="00B744E8" w:rsidRDefault="00B744E8" w:rsidP="00B744E8">
      <w:pPr>
        <w:pStyle w:val="Heading1"/>
        <w:ind w:left="719" w:right="733"/>
        <w:rPr>
          <w:lang w:val="ru-RU"/>
        </w:rPr>
      </w:pPr>
    </w:p>
    <w:p w:rsidR="00B744E8" w:rsidRDefault="00B744E8" w:rsidP="00B744E8">
      <w:pPr>
        <w:pStyle w:val="Heading1"/>
        <w:ind w:left="719" w:right="733"/>
        <w:rPr>
          <w:lang w:val="ru-RU"/>
        </w:rPr>
      </w:pPr>
    </w:p>
    <w:p w:rsidR="00B744E8" w:rsidRDefault="00B744E8" w:rsidP="00B744E8">
      <w:pPr>
        <w:pStyle w:val="Heading1"/>
        <w:ind w:left="719" w:right="733"/>
        <w:rPr>
          <w:lang w:val="ru-RU"/>
        </w:rPr>
      </w:pPr>
    </w:p>
    <w:p w:rsidR="00B744E8" w:rsidRDefault="00B744E8" w:rsidP="00B744E8">
      <w:pPr>
        <w:pStyle w:val="Heading1"/>
        <w:ind w:left="719" w:right="733"/>
        <w:rPr>
          <w:lang w:val="ru-RU"/>
        </w:rPr>
      </w:pPr>
      <w:r w:rsidRPr="00125594">
        <w:rPr>
          <w:lang w:val="ru-RU"/>
        </w:rPr>
        <w:t xml:space="preserve">Состав </w:t>
      </w:r>
      <w:r>
        <w:rPr>
          <w:lang w:val="ru-RU"/>
        </w:rPr>
        <w:t xml:space="preserve">жюри </w:t>
      </w:r>
      <w:r w:rsidRPr="00125594">
        <w:rPr>
          <w:lang w:val="ru-RU"/>
        </w:rPr>
        <w:t xml:space="preserve"> </w:t>
      </w:r>
    </w:p>
    <w:p w:rsidR="00B744E8" w:rsidRPr="000968DB" w:rsidRDefault="00B744E8" w:rsidP="00B744E8">
      <w:pPr>
        <w:pStyle w:val="Heading1"/>
        <w:ind w:left="719" w:right="733"/>
        <w:rPr>
          <w:lang w:val="ru-RU"/>
        </w:rPr>
      </w:pPr>
      <w:r>
        <w:rPr>
          <w:lang w:val="ru-RU"/>
        </w:rPr>
        <w:t xml:space="preserve">муниципального </w:t>
      </w:r>
      <w:r w:rsidRPr="00744F00">
        <w:rPr>
          <w:lang w:val="ru-RU"/>
        </w:rPr>
        <w:t xml:space="preserve">этапа регионального конкурса исследовательских работ обучающихся, подготовленных с применением технологии 3D-моделирования </w:t>
      </w:r>
    </w:p>
    <w:p w:rsidR="00B744E8" w:rsidRPr="000968DB" w:rsidRDefault="00B744E8" w:rsidP="00B744E8">
      <w:pPr>
        <w:pStyle w:val="Heading1"/>
        <w:ind w:left="719" w:right="733"/>
        <w:rPr>
          <w:lang w:val="ru-RU"/>
        </w:rPr>
      </w:pPr>
    </w:p>
    <w:tbl>
      <w:tblPr>
        <w:tblStyle w:val="a8"/>
        <w:tblW w:w="5000" w:type="pct"/>
        <w:tblLayout w:type="fixed"/>
        <w:tblLook w:val="04A0"/>
      </w:tblPr>
      <w:tblGrid>
        <w:gridCol w:w="534"/>
        <w:gridCol w:w="3361"/>
        <w:gridCol w:w="5675"/>
      </w:tblGrid>
      <w:tr w:rsidR="00B744E8" w:rsidRPr="00F6573C" w:rsidTr="002837F3">
        <w:tc>
          <w:tcPr>
            <w:tcW w:w="279" w:type="pct"/>
          </w:tcPr>
          <w:p w:rsidR="00B744E8" w:rsidRDefault="00B744E8" w:rsidP="00B744E8">
            <w:pPr>
              <w:pStyle w:val="Heading1"/>
              <w:numPr>
                <w:ilvl w:val="0"/>
                <w:numId w:val="22"/>
              </w:numPr>
              <w:ind w:right="733"/>
              <w:rPr>
                <w:b w:val="0"/>
                <w:sz w:val="25"/>
                <w:lang w:val="ru-RU"/>
              </w:rPr>
            </w:pPr>
          </w:p>
        </w:tc>
        <w:tc>
          <w:tcPr>
            <w:tcW w:w="1756" w:type="pct"/>
          </w:tcPr>
          <w:p w:rsidR="00B744E8" w:rsidRPr="008B5AC8" w:rsidRDefault="00B744E8" w:rsidP="002837F3">
            <w:pPr>
              <w:pStyle w:val="TableParagraph"/>
              <w:spacing w:line="298" w:lineRule="exact"/>
              <w:ind w:left="0" w:right="555"/>
              <w:rPr>
                <w:sz w:val="26"/>
                <w:lang w:val="ru-RU"/>
              </w:rPr>
            </w:pPr>
            <w:r>
              <w:rPr>
                <w:sz w:val="26"/>
                <w:lang w:val="ru-RU"/>
              </w:rPr>
              <w:t>Полева Наталья Анатольевна</w:t>
            </w:r>
          </w:p>
        </w:tc>
        <w:tc>
          <w:tcPr>
            <w:tcW w:w="2965" w:type="pct"/>
          </w:tcPr>
          <w:p w:rsidR="00B744E8" w:rsidRPr="000067AB" w:rsidRDefault="00B744E8" w:rsidP="002837F3">
            <w:pPr>
              <w:pStyle w:val="TableParagraph"/>
              <w:spacing w:line="240" w:lineRule="auto"/>
              <w:ind w:left="0" w:right="140"/>
              <w:rPr>
                <w:sz w:val="26"/>
                <w:lang w:val="ru-RU"/>
              </w:rPr>
            </w:pPr>
            <w:r w:rsidRPr="000067AB">
              <w:rPr>
                <w:sz w:val="26"/>
                <w:lang w:val="ru-RU"/>
              </w:rPr>
              <w:t>Заместитель директора по</w:t>
            </w:r>
            <w:r w:rsidRPr="000067AB">
              <w:rPr>
                <w:sz w:val="26"/>
              </w:rPr>
              <w:t> </w:t>
            </w:r>
            <w:r w:rsidRPr="000067AB">
              <w:rPr>
                <w:sz w:val="26"/>
                <w:lang w:val="ru-RU"/>
              </w:rPr>
              <w:t>практико-ориентированному образованию и</w:t>
            </w:r>
            <w:r w:rsidRPr="000067AB">
              <w:rPr>
                <w:sz w:val="26"/>
              </w:rPr>
              <w:t> </w:t>
            </w:r>
            <w:r w:rsidRPr="000067AB">
              <w:rPr>
                <w:sz w:val="26"/>
                <w:lang w:val="ru-RU"/>
              </w:rPr>
              <w:t>довузовской подготовке</w:t>
            </w:r>
          </w:p>
        </w:tc>
      </w:tr>
      <w:tr w:rsidR="00B744E8" w:rsidRPr="000067AB" w:rsidTr="002837F3">
        <w:tc>
          <w:tcPr>
            <w:tcW w:w="279" w:type="pct"/>
          </w:tcPr>
          <w:p w:rsidR="00B744E8" w:rsidRDefault="00B744E8" w:rsidP="00B744E8">
            <w:pPr>
              <w:pStyle w:val="Heading1"/>
              <w:numPr>
                <w:ilvl w:val="0"/>
                <w:numId w:val="22"/>
              </w:numPr>
              <w:ind w:right="733"/>
              <w:rPr>
                <w:b w:val="0"/>
                <w:sz w:val="25"/>
                <w:lang w:val="ru-RU"/>
              </w:rPr>
            </w:pPr>
          </w:p>
        </w:tc>
        <w:tc>
          <w:tcPr>
            <w:tcW w:w="1756" w:type="pct"/>
          </w:tcPr>
          <w:p w:rsidR="00B744E8" w:rsidRDefault="00B744E8" w:rsidP="002837F3">
            <w:pPr>
              <w:rPr>
                <w:sz w:val="26"/>
                <w:szCs w:val="26"/>
                <w:lang w:val="ru-RU"/>
              </w:rPr>
            </w:pPr>
            <w:r>
              <w:rPr>
                <w:sz w:val="26"/>
                <w:szCs w:val="26"/>
                <w:lang w:val="ru-RU"/>
              </w:rPr>
              <w:t xml:space="preserve">Степанова </w:t>
            </w:r>
          </w:p>
          <w:p w:rsidR="00B744E8" w:rsidRPr="001A0FA6" w:rsidRDefault="00B744E8" w:rsidP="002837F3">
            <w:pPr>
              <w:rPr>
                <w:sz w:val="26"/>
                <w:szCs w:val="26"/>
                <w:lang w:val="ru-RU"/>
              </w:rPr>
            </w:pPr>
            <w:r>
              <w:rPr>
                <w:sz w:val="26"/>
                <w:szCs w:val="26"/>
                <w:lang w:val="ru-RU"/>
              </w:rPr>
              <w:t>Вера Васильевна</w:t>
            </w:r>
          </w:p>
        </w:tc>
        <w:tc>
          <w:tcPr>
            <w:tcW w:w="2965" w:type="pct"/>
          </w:tcPr>
          <w:p w:rsidR="00B744E8" w:rsidRPr="00AC5F86" w:rsidRDefault="00B744E8" w:rsidP="002837F3">
            <w:pPr>
              <w:ind w:right="140"/>
              <w:jc w:val="both"/>
              <w:rPr>
                <w:sz w:val="26"/>
                <w:szCs w:val="26"/>
                <w:lang w:val="ru-RU"/>
              </w:rPr>
            </w:pPr>
            <w:r>
              <w:rPr>
                <w:sz w:val="26"/>
                <w:szCs w:val="26"/>
                <w:lang w:val="ru-RU"/>
              </w:rPr>
              <w:t>методист ОДО «ЦДТ «Креатив»</w:t>
            </w:r>
          </w:p>
        </w:tc>
      </w:tr>
      <w:tr w:rsidR="00B744E8" w:rsidRPr="00C460AE" w:rsidTr="002837F3">
        <w:tc>
          <w:tcPr>
            <w:tcW w:w="279" w:type="pct"/>
          </w:tcPr>
          <w:p w:rsidR="00B744E8" w:rsidRDefault="00B744E8" w:rsidP="00B744E8">
            <w:pPr>
              <w:pStyle w:val="Heading1"/>
              <w:numPr>
                <w:ilvl w:val="0"/>
                <w:numId w:val="22"/>
              </w:numPr>
              <w:ind w:right="733"/>
              <w:rPr>
                <w:b w:val="0"/>
                <w:sz w:val="25"/>
                <w:lang w:val="ru-RU"/>
              </w:rPr>
            </w:pPr>
          </w:p>
        </w:tc>
        <w:tc>
          <w:tcPr>
            <w:tcW w:w="1756" w:type="pct"/>
          </w:tcPr>
          <w:p w:rsidR="00B744E8" w:rsidRPr="001A0FA6" w:rsidRDefault="00B744E8" w:rsidP="002837F3">
            <w:pPr>
              <w:rPr>
                <w:sz w:val="26"/>
                <w:szCs w:val="26"/>
                <w:lang w:val="ru-RU"/>
              </w:rPr>
            </w:pPr>
            <w:r>
              <w:rPr>
                <w:sz w:val="26"/>
                <w:szCs w:val="26"/>
                <w:lang w:val="ru-RU"/>
              </w:rPr>
              <w:t>Романов Сергей Викторович</w:t>
            </w:r>
          </w:p>
        </w:tc>
        <w:tc>
          <w:tcPr>
            <w:tcW w:w="2965" w:type="pct"/>
          </w:tcPr>
          <w:p w:rsidR="00B744E8" w:rsidRPr="000067AB" w:rsidRDefault="00B744E8" w:rsidP="002837F3">
            <w:pPr>
              <w:ind w:right="140"/>
              <w:jc w:val="both"/>
              <w:rPr>
                <w:bCs/>
                <w:sz w:val="26"/>
                <w:szCs w:val="26"/>
                <w:lang w:val="ru-RU"/>
              </w:rPr>
            </w:pPr>
            <w:r w:rsidRPr="000067AB">
              <w:rPr>
                <w:bCs/>
                <w:sz w:val="26"/>
                <w:szCs w:val="26"/>
                <w:lang w:val="ru-RU"/>
              </w:rPr>
              <w:t>педагог дополнительного образования</w:t>
            </w:r>
          </w:p>
          <w:p w:rsidR="00B744E8" w:rsidRPr="00AC5F86" w:rsidRDefault="00B744E8" w:rsidP="002837F3">
            <w:pPr>
              <w:ind w:right="140"/>
              <w:jc w:val="both"/>
              <w:rPr>
                <w:sz w:val="26"/>
                <w:szCs w:val="26"/>
                <w:lang w:val="ru-RU"/>
              </w:rPr>
            </w:pPr>
            <w:r w:rsidRPr="000067AB">
              <w:rPr>
                <w:sz w:val="26"/>
                <w:szCs w:val="26"/>
                <w:lang w:val="ru-RU"/>
              </w:rPr>
              <w:t>ОДО «ЦДТ «Креатив»</w:t>
            </w:r>
          </w:p>
        </w:tc>
      </w:tr>
      <w:tr w:rsidR="00B744E8" w:rsidRPr="00F6573C" w:rsidTr="002837F3">
        <w:tc>
          <w:tcPr>
            <w:tcW w:w="279" w:type="pct"/>
          </w:tcPr>
          <w:p w:rsidR="00B744E8" w:rsidRDefault="00B744E8" w:rsidP="00B744E8">
            <w:pPr>
              <w:pStyle w:val="Heading1"/>
              <w:numPr>
                <w:ilvl w:val="0"/>
                <w:numId w:val="22"/>
              </w:numPr>
              <w:ind w:right="733"/>
              <w:rPr>
                <w:b w:val="0"/>
                <w:sz w:val="25"/>
                <w:lang w:val="ru-RU"/>
              </w:rPr>
            </w:pPr>
          </w:p>
        </w:tc>
        <w:tc>
          <w:tcPr>
            <w:tcW w:w="1756" w:type="pct"/>
          </w:tcPr>
          <w:p w:rsidR="00B744E8" w:rsidRPr="001A0FA6" w:rsidRDefault="00B744E8" w:rsidP="002837F3">
            <w:pPr>
              <w:contextualSpacing/>
              <w:rPr>
                <w:sz w:val="26"/>
                <w:szCs w:val="26"/>
                <w:lang w:val="ru-RU"/>
              </w:rPr>
            </w:pPr>
            <w:r>
              <w:rPr>
                <w:sz w:val="26"/>
                <w:szCs w:val="26"/>
                <w:lang w:val="ru-RU"/>
              </w:rPr>
              <w:t>Куркина Светлана Петровна</w:t>
            </w:r>
          </w:p>
        </w:tc>
        <w:tc>
          <w:tcPr>
            <w:tcW w:w="2965" w:type="pct"/>
          </w:tcPr>
          <w:p w:rsidR="00B744E8" w:rsidRPr="000067AB" w:rsidRDefault="00B744E8" w:rsidP="002837F3">
            <w:pPr>
              <w:ind w:right="140"/>
              <w:contextualSpacing/>
              <w:jc w:val="both"/>
              <w:rPr>
                <w:bCs/>
                <w:sz w:val="26"/>
                <w:szCs w:val="26"/>
                <w:lang w:val="ru-RU"/>
              </w:rPr>
            </w:pPr>
            <w:r w:rsidRPr="000067AB">
              <w:rPr>
                <w:bCs/>
                <w:sz w:val="26"/>
                <w:szCs w:val="26"/>
                <w:lang w:val="ru-RU"/>
              </w:rPr>
              <w:t>педагог дополнительного образования</w:t>
            </w:r>
          </w:p>
          <w:p w:rsidR="00B744E8" w:rsidRPr="0057238C" w:rsidRDefault="00B744E8" w:rsidP="002837F3">
            <w:pPr>
              <w:ind w:right="140"/>
              <w:contextualSpacing/>
              <w:jc w:val="both"/>
              <w:rPr>
                <w:sz w:val="26"/>
                <w:szCs w:val="26"/>
                <w:lang w:val="ru-RU"/>
              </w:rPr>
            </w:pPr>
            <w:r>
              <w:rPr>
                <w:sz w:val="26"/>
                <w:szCs w:val="26"/>
                <w:lang w:val="ru-RU"/>
              </w:rPr>
              <w:t>МБУ ДО «ЦД (Ю) ТТ №2»</w:t>
            </w:r>
          </w:p>
        </w:tc>
      </w:tr>
      <w:tr w:rsidR="00B744E8" w:rsidRPr="00F6573C" w:rsidTr="002837F3">
        <w:tc>
          <w:tcPr>
            <w:tcW w:w="279" w:type="pct"/>
          </w:tcPr>
          <w:p w:rsidR="00B744E8" w:rsidRDefault="00B744E8" w:rsidP="00B744E8">
            <w:pPr>
              <w:pStyle w:val="Heading1"/>
              <w:numPr>
                <w:ilvl w:val="0"/>
                <w:numId w:val="22"/>
              </w:numPr>
              <w:ind w:right="733"/>
              <w:rPr>
                <w:b w:val="0"/>
                <w:sz w:val="25"/>
                <w:lang w:val="ru-RU"/>
              </w:rPr>
            </w:pPr>
          </w:p>
        </w:tc>
        <w:tc>
          <w:tcPr>
            <w:tcW w:w="1756" w:type="pct"/>
          </w:tcPr>
          <w:p w:rsidR="00B744E8" w:rsidRPr="001A0FA6" w:rsidRDefault="00B744E8" w:rsidP="002837F3">
            <w:pPr>
              <w:rPr>
                <w:sz w:val="26"/>
                <w:szCs w:val="26"/>
                <w:lang w:val="ru-RU"/>
              </w:rPr>
            </w:pPr>
            <w:r>
              <w:rPr>
                <w:sz w:val="26"/>
                <w:szCs w:val="26"/>
                <w:lang w:val="ru-RU"/>
              </w:rPr>
              <w:t>Светозарова Елена Анатольевна</w:t>
            </w:r>
          </w:p>
        </w:tc>
        <w:tc>
          <w:tcPr>
            <w:tcW w:w="2965" w:type="pct"/>
          </w:tcPr>
          <w:p w:rsidR="00B744E8" w:rsidRPr="000067AB" w:rsidRDefault="00B744E8" w:rsidP="002837F3">
            <w:pPr>
              <w:ind w:right="140"/>
              <w:contextualSpacing/>
              <w:jc w:val="both"/>
              <w:rPr>
                <w:bCs/>
                <w:sz w:val="26"/>
                <w:szCs w:val="26"/>
                <w:lang w:val="ru-RU"/>
              </w:rPr>
            </w:pPr>
            <w:r w:rsidRPr="000067AB">
              <w:rPr>
                <w:bCs/>
                <w:sz w:val="26"/>
                <w:szCs w:val="26"/>
                <w:lang w:val="ru-RU"/>
              </w:rPr>
              <w:t>педагог дополнительного образования</w:t>
            </w:r>
          </w:p>
          <w:p w:rsidR="00B744E8" w:rsidRPr="00AC5F86" w:rsidRDefault="00B744E8" w:rsidP="002837F3">
            <w:pPr>
              <w:ind w:right="140"/>
              <w:jc w:val="both"/>
              <w:rPr>
                <w:sz w:val="26"/>
                <w:szCs w:val="26"/>
                <w:lang w:val="ru-RU"/>
              </w:rPr>
            </w:pPr>
            <w:r>
              <w:rPr>
                <w:sz w:val="26"/>
                <w:szCs w:val="26"/>
                <w:lang w:val="ru-RU"/>
              </w:rPr>
              <w:t>МБУ ДО «ЦД (Ю) ТТ №2»</w:t>
            </w:r>
          </w:p>
        </w:tc>
      </w:tr>
    </w:tbl>
    <w:p w:rsidR="00591E76" w:rsidRPr="00D520D8" w:rsidRDefault="00591E76" w:rsidP="00B744E8">
      <w:pPr>
        <w:tabs>
          <w:tab w:val="left" w:pos="914"/>
        </w:tabs>
        <w:rPr>
          <w:sz w:val="26"/>
          <w:szCs w:val="26"/>
          <w:lang w:val="ru-RU"/>
        </w:rPr>
      </w:pPr>
    </w:p>
    <w:sectPr w:rsidR="00591E76" w:rsidRPr="00D520D8" w:rsidSect="00D769C5">
      <w:pgSz w:w="11906" w:h="16838"/>
      <w:pgMar w:top="1134" w:right="851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F0EBF" w:rsidRDefault="005F0EBF" w:rsidP="00B8237E">
      <w:r>
        <w:separator/>
      </w:r>
    </w:p>
  </w:endnote>
  <w:endnote w:type="continuationSeparator" w:id="1">
    <w:p w:rsidR="005F0EBF" w:rsidRDefault="005F0EBF" w:rsidP="00B8237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CC"/>
    <w:family w:val="swiss"/>
    <w:pitch w:val="variable"/>
    <w:sig w:usb0="61002A87" w:usb1="80000000" w:usb2="00000008" w:usb3="00000000" w:csb0="000101FF" w:csb1="00000000"/>
  </w:font>
  <w:font w:name="Arial">
    <w:panose1 w:val="020B0604020202020204"/>
    <w:charset w:val="CC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F0EBF" w:rsidRDefault="005F0EBF" w:rsidP="00B8237E">
      <w:r>
        <w:separator/>
      </w:r>
    </w:p>
  </w:footnote>
  <w:footnote w:type="continuationSeparator" w:id="1">
    <w:p w:rsidR="005F0EBF" w:rsidRDefault="005F0EBF" w:rsidP="00B8237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3984753"/>
      <w:docPartObj>
        <w:docPartGallery w:val="Page Numbers (Top of Page)"/>
        <w:docPartUnique/>
      </w:docPartObj>
    </w:sdtPr>
    <w:sdtContent>
      <w:p w:rsidR="00B744E8" w:rsidRDefault="00A12832">
        <w:pPr>
          <w:pStyle w:val="ab"/>
          <w:jc w:val="center"/>
        </w:pPr>
        <w:fldSimple w:instr=" PAGE   \* MERGEFORMAT ">
          <w:r w:rsidR="00F6573C">
            <w:rPr>
              <w:noProof/>
            </w:rPr>
            <w:t>6</w:t>
          </w:r>
        </w:fldSimple>
      </w:p>
    </w:sdtContent>
  </w:sdt>
  <w:p w:rsidR="00A4513B" w:rsidRDefault="00A4513B">
    <w:pPr>
      <w:pStyle w:val="ab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744E8" w:rsidRDefault="00B744E8">
    <w:pPr>
      <w:pStyle w:val="ab"/>
      <w:jc w:val="center"/>
    </w:pPr>
  </w:p>
  <w:p w:rsidR="00B744E8" w:rsidRDefault="00B744E8">
    <w:pPr>
      <w:pStyle w:val="ab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5414DA7"/>
    <w:multiLevelType w:val="multilevel"/>
    <w:tmpl w:val="A04ABBD8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0BADF22"/>
    <w:multiLevelType w:val="multilevel"/>
    <w:tmpl w:val="FBD00C6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9A63405"/>
    <w:multiLevelType w:val="multilevel"/>
    <w:tmpl w:val="C2C8EC3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FB700F"/>
    <w:multiLevelType w:val="hybridMultilevel"/>
    <w:tmpl w:val="D69804E8"/>
    <w:lvl w:ilvl="0" w:tplc="73A266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CC31031"/>
    <w:multiLevelType w:val="multilevel"/>
    <w:tmpl w:val="5C3CD6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2596" w:hanging="118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647" w:hanging="1185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4698" w:hanging="1185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749" w:hanging="1185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705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810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951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0568" w:hanging="1800"/>
      </w:pPr>
      <w:rPr>
        <w:rFonts w:hint="default"/>
      </w:rPr>
    </w:lvl>
  </w:abstractNum>
  <w:abstractNum w:abstractNumId="5">
    <w:nsid w:val="283C3541"/>
    <w:multiLevelType w:val="multilevel"/>
    <w:tmpl w:val="C3E6FA14"/>
    <w:lvl w:ilvl="0">
      <w:start w:val="1"/>
      <w:numFmt w:val="decimal"/>
      <w:lvlText w:val="%1"/>
      <w:lvlJc w:val="left"/>
      <w:pPr>
        <w:ind w:left="119" w:hanging="66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9" w:hanging="668"/>
      </w:pPr>
      <w:rPr>
        <w:rFonts w:ascii="Times New Roman" w:eastAsia="Times New Roman" w:hAnsi="Times New Roman" w:cs="Times New Roman" w:hint="default"/>
        <w:w w:val="99"/>
        <w:sz w:val="26"/>
        <w:szCs w:val="26"/>
      </w:rPr>
    </w:lvl>
    <w:lvl w:ilvl="2">
      <w:numFmt w:val="bullet"/>
      <w:lvlText w:val="•"/>
      <w:lvlJc w:val="left"/>
      <w:pPr>
        <w:ind w:left="2016" w:hanging="668"/>
      </w:pPr>
      <w:rPr>
        <w:rFonts w:hint="default"/>
      </w:rPr>
    </w:lvl>
    <w:lvl w:ilvl="3">
      <w:numFmt w:val="bullet"/>
      <w:lvlText w:val="•"/>
      <w:lvlJc w:val="left"/>
      <w:pPr>
        <w:ind w:left="2965" w:hanging="668"/>
      </w:pPr>
      <w:rPr>
        <w:rFonts w:hint="default"/>
      </w:rPr>
    </w:lvl>
    <w:lvl w:ilvl="4">
      <w:numFmt w:val="bullet"/>
      <w:lvlText w:val="•"/>
      <w:lvlJc w:val="left"/>
      <w:pPr>
        <w:ind w:left="3913" w:hanging="668"/>
      </w:pPr>
      <w:rPr>
        <w:rFonts w:hint="default"/>
      </w:rPr>
    </w:lvl>
    <w:lvl w:ilvl="5">
      <w:numFmt w:val="bullet"/>
      <w:lvlText w:val="•"/>
      <w:lvlJc w:val="left"/>
      <w:pPr>
        <w:ind w:left="4862" w:hanging="668"/>
      </w:pPr>
      <w:rPr>
        <w:rFonts w:hint="default"/>
      </w:rPr>
    </w:lvl>
    <w:lvl w:ilvl="6">
      <w:numFmt w:val="bullet"/>
      <w:lvlText w:val="•"/>
      <w:lvlJc w:val="left"/>
      <w:pPr>
        <w:ind w:left="5810" w:hanging="668"/>
      </w:pPr>
      <w:rPr>
        <w:rFonts w:hint="default"/>
      </w:rPr>
    </w:lvl>
    <w:lvl w:ilvl="7">
      <w:numFmt w:val="bullet"/>
      <w:lvlText w:val="•"/>
      <w:lvlJc w:val="left"/>
      <w:pPr>
        <w:ind w:left="6758" w:hanging="668"/>
      </w:pPr>
      <w:rPr>
        <w:rFonts w:hint="default"/>
      </w:rPr>
    </w:lvl>
    <w:lvl w:ilvl="8">
      <w:numFmt w:val="bullet"/>
      <w:lvlText w:val="•"/>
      <w:lvlJc w:val="left"/>
      <w:pPr>
        <w:ind w:left="7707" w:hanging="668"/>
      </w:pPr>
      <w:rPr>
        <w:rFonts w:hint="default"/>
      </w:rPr>
    </w:lvl>
  </w:abstractNum>
  <w:abstractNum w:abstractNumId="6">
    <w:nsid w:val="2B76BE76"/>
    <w:multiLevelType w:val="multilevel"/>
    <w:tmpl w:val="B816A14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7">
    <w:nsid w:val="2BE34D07"/>
    <w:multiLevelType w:val="multilevel"/>
    <w:tmpl w:val="85B4D6B6"/>
    <w:lvl w:ilvl="0">
      <w:start w:val="11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>
    <w:nsid w:val="34CD5236"/>
    <w:multiLevelType w:val="multilevel"/>
    <w:tmpl w:val="2B3CEEEC"/>
    <w:lvl w:ilvl="0">
      <w:start w:val="9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>
    <w:nsid w:val="3EF216B2"/>
    <w:multiLevelType w:val="multilevel"/>
    <w:tmpl w:val="D7FEADA2"/>
    <w:lvl w:ilvl="0">
      <w:start w:val="10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>
    <w:nsid w:val="42B85477"/>
    <w:multiLevelType w:val="multilevel"/>
    <w:tmpl w:val="7DB0330E"/>
    <w:lvl w:ilvl="0">
      <w:start w:val="5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1">
    <w:nsid w:val="459934D2"/>
    <w:multiLevelType w:val="multilevel"/>
    <w:tmpl w:val="740A21D6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>
    <w:nsid w:val="4DEF0501"/>
    <w:multiLevelType w:val="multilevel"/>
    <w:tmpl w:val="7422CA16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601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482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723" w:hanging="108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604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845" w:hanging="144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726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967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848" w:hanging="1800"/>
      </w:pPr>
      <w:rPr>
        <w:rFonts w:hint="default"/>
        <w:color w:val="auto"/>
      </w:rPr>
    </w:lvl>
  </w:abstractNum>
  <w:abstractNum w:abstractNumId="13">
    <w:nsid w:val="52460460"/>
    <w:multiLevelType w:val="hybridMultilevel"/>
    <w:tmpl w:val="09B26526"/>
    <w:lvl w:ilvl="0" w:tplc="BCDAA6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4535D1B"/>
    <w:multiLevelType w:val="multilevel"/>
    <w:tmpl w:val="62C0BAE0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5B6158D1"/>
    <w:multiLevelType w:val="hybridMultilevel"/>
    <w:tmpl w:val="AB488F6A"/>
    <w:lvl w:ilvl="0" w:tplc="2D6ABB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F1B5C42"/>
    <w:multiLevelType w:val="multilevel"/>
    <w:tmpl w:val="4C6059DC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64F14ECB"/>
    <w:multiLevelType w:val="multilevel"/>
    <w:tmpl w:val="34FC14FE"/>
    <w:lvl w:ilvl="0">
      <w:start w:val="3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>
    <w:nsid w:val="754A57B8"/>
    <w:multiLevelType w:val="hybridMultilevel"/>
    <w:tmpl w:val="EEEA0F38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6B71BE7"/>
    <w:multiLevelType w:val="hybridMultilevel"/>
    <w:tmpl w:val="30B01908"/>
    <w:lvl w:ilvl="0" w:tplc="BCDAA6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6C539F9"/>
    <w:multiLevelType w:val="hybridMultilevel"/>
    <w:tmpl w:val="90D49D1C"/>
    <w:lvl w:ilvl="0" w:tplc="BCDAA6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1765A9"/>
    <w:multiLevelType w:val="multilevel"/>
    <w:tmpl w:val="8B7CABA0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5"/>
  </w:num>
  <w:num w:numId="2">
    <w:abstractNumId w:val="11"/>
  </w:num>
  <w:num w:numId="3">
    <w:abstractNumId w:val="4"/>
  </w:num>
  <w:num w:numId="4">
    <w:abstractNumId w:val="20"/>
  </w:num>
  <w:num w:numId="5">
    <w:abstractNumId w:val="21"/>
  </w:num>
  <w:num w:numId="6">
    <w:abstractNumId w:val="1"/>
  </w:num>
  <w:num w:numId="7">
    <w:abstractNumId w:val="1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8">
    <w:abstractNumId w:val="2"/>
  </w:num>
  <w:num w:numId="9">
    <w:abstractNumId w:val="14"/>
  </w:num>
  <w:num w:numId="10">
    <w:abstractNumId w:val="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1">
    <w:abstractNumId w:val="10"/>
  </w:num>
  <w:num w:numId="12">
    <w:abstractNumId w:val="17"/>
  </w:num>
  <w:num w:numId="13">
    <w:abstractNumId w:val="12"/>
  </w:num>
  <w:num w:numId="14">
    <w:abstractNumId w:val="15"/>
  </w:num>
  <w:num w:numId="15">
    <w:abstractNumId w:val="19"/>
  </w:num>
  <w:num w:numId="16">
    <w:abstractNumId w:val="13"/>
  </w:num>
  <w:num w:numId="17">
    <w:abstractNumId w:val="9"/>
  </w:num>
  <w:num w:numId="18">
    <w:abstractNumId w:val="7"/>
  </w:num>
  <w:num w:numId="19">
    <w:abstractNumId w:val="8"/>
  </w:num>
  <w:num w:numId="20">
    <w:abstractNumId w:val="6"/>
  </w:num>
  <w:num w:numId="21">
    <w:abstractNumId w:val="3"/>
  </w:num>
  <w:num w:numId="22">
    <w:abstractNumId w:val="18"/>
  </w:num>
  <w:numIdMacAtCleanup w:val="2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08"/>
  <w:drawingGridHorizontalSpacing w:val="110"/>
  <w:displayHorizontalDrawingGridEvery w:val="2"/>
  <w:characterSpacingControl w:val="doNotCompress"/>
  <w:hdrShapeDefaults>
    <o:shapedefaults v:ext="edit" spidmax="18434"/>
  </w:hdrShapeDefaults>
  <w:footnotePr>
    <w:footnote w:id="0"/>
    <w:footnote w:id="1"/>
  </w:footnotePr>
  <w:endnotePr>
    <w:endnote w:id="0"/>
    <w:endnote w:id="1"/>
  </w:endnotePr>
  <w:compat/>
  <w:rsids>
    <w:rsidRoot w:val="005739BA"/>
    <w:rsid w:val="00000230"/>
    <w:rsid w:val="000005DF"/>
    <w:rsid w:val="00000A32"/>
    <w:rsid w:val="00000B28"/>
    <w:rsid w:val="00000DDB"/>
    <w:rsid w:val="000035B7"/>
    <w:rsid w:val="00003ABC"/>
    <w:rsid w:val="00003C38"/>
    <w:rsid w:val="00004091"/>
    <w:rsid w:val="000043E5"/>
    <w:rsid w:val="00004E5E"/>
    <w:rsid w:val="0000500A"/>
    <w:rsid w:val="00005600"/>
    <w:rsid w:val="00005AB7"/>
    <w:rsid w:val="0000677A"/>
    <w:rsid w:val="00006C4C"/>
    <w:rsid w:val="00007056"/>
    <w:rsid w:val="000074F2"/>
    <w:rsid w:val="00007BF3"/>
    <w:rsid w:val="00007CAB"/>
    <w:rsid w:val="00007EF7"/>
    <w:rsid w:val="00010405"/>
    <w:rsid w:val="00010C03"/>
    <w:rsid w:val="00011786"/>
    <w:rsid w:val="00011A46"/>
    <w:rsid w:val="00011C51"/>
    <w:rsid w:val="000126DE"/>
    <w:rsid w:val="000139FB"/>
    <w:rsid w:val="00013B78"/>
    <w:rsid w:val="00014332"/>
    <w:rsid w:val="0001487E"/>
    <w:rsid w:val="00014A8B"/>
    <w:rsid w:val="0001622F"/>
    <w:rsid w:val="0001690A"/>
    <w:rsid w:val="00017415"/>
    <w:rsid w:val="0001761A"/>
    <w:rsid w:val="00020A7C"/>
    <w:rsid w:val="00020BB5"/>
    <w:rsid w:val="00021882"/>
    <w:rsid w:val="0002205D"/>
    <w:rsid w:val="00022504"/>
    <w:rsid w:val="000226A0"/>
    <w:rsid w:val="00022C85"/>
    <w:rsid w:val="000234EF"/>
    <w:rsid w:val="00024253"/>
    <w:rsid w:val="00024E56"/>
    <w:rsid w:val="0002615E"/>
    <w:rsid w:val="00026463"/>
    <w:rsid w:val="00026BCF"/>
    <w:rsid w:val="000270AC"/>
    <w:rsid w:val="00027FF6"/>
    <w:rsid w:val="000303A9"/>
    <w:rsid w:val="000305ED"/>
    <w:rsid w:val="00030AEF"/>
    <w:rsid w:val="00031BE7"/>
    <w:rsid w:val="000320F2"/>
    <w:rsid w:val="00032738"/>
    <w:rsid w:val="0003289D"/>
    <w:rsid w:val="00033C86"/>
    <w:rsid w:val="00034875"/>
    <w:rsid w:val="000349C2"/>
    <w:rsid w:val="00034A59"/>
    <w:rsid w:val="00034EA8"/>
    <w:rsid w:val="000350EE"/>
    <w:rsid w:val="00035123"/>
    <w:rsid w:val="000355A3"/>
    <w:rsid w:val="00035AEB"/>
    <w:rsid w:val="00035DC5"/>
    <w:rsid w:val="000360B8"/>
    <w:rsid w:val="00036205"/>
    <w:rsid w:val="000363C3"/>
    <w:rsid w:val="00036946"/>
    <w:rsid w:val="00036C7A"/>
    <w:rsid w:val="00037C48"/>
    <w:rsid w:val="0004095C"/>
    <w:rsid w:val="00041226"/>
    <w:rsid w:val="0004144D"/>
    <w:rsid w:val="0004180C"/>
    <w:rsid w:val="000419EA"/>
    <w:rsid w:val="00041E11"/>
    <w:rsid w:val="00042C90"/>
    <w:rsid w:val="00043313"/>
    <w:rsid w:val="00043733"/>
    <w:rsid w:val="00043CA2"/>
    <w:rsid w:val="000441DB"/>
    <w:rsid w:val="00044A19"/>
    <w:rsid w:val="00044F0E"/>
    <w:rsid w:val="0004574E"/>
    <w:rsid w:val="000459BC"/>
    <w:rsid w:val="00045A89"/>
    <w:rsid w:val="000467D1"/>
    <w:rsid w:val="00047976"/>
    <w:rsid w:val="00050349"/>
    <w:rsid w:val="0005063D"/>
    <w:rsid w:val="00050687"/>
    <w:rsid w:val="000511B8"/>
    <w:rsid w:val="00051B75"/>
    <w:rsid w:val="000520B5"/>
    <w:rsid w:val="00052329"/>
    <w:rsid w:val="00052348"/>
    <w:rsid w:val="00052457"/>
    <w:rsid w:val="00052F0C"/>
    <w:rsid w:val="00053718"/>
    <w:rsid w:val="00054962"/>
    <w:rsid w:val="00054F91"/>
    <w:rsid w:val="000552D3"/>
    <w:rsid w:val="00055F66"/>
    <w:rsid w:val="000560C3"/>
    <w:rsid w:val="000567EE"/>
    <w:rsid w:val="000568F9"/>
    <w:rsid w:val="0005706D"/>
    <w:rsid w:val="000570D6"/>
    <w:rsid w:val="0005772F"/>
    <w:rsid w:val="000600EF"/>
    <w:rsid w:val="00060B4A"/>
    <w:rsid w:val="0006166A"/>
    <w:rsid w:val="000616FE"/>
    <w:rsid w:val="00061AC3"/>
    <w:rsid w:val="0006270B"/>
    <w:rsid w:val="00062F8B"/>
    <w:rsid w:val="00063446"/>
    <w:rsid w:val="00063608"/>
    <w:rsid w:val="00063649"/>
    <w:rsid w:val="00063675"/>
    <w:rsid w:val="00063711"/>
    <w:rsid w:val="000645A1"/>
    <w:rsid w:val="00064A3B"/>
    <w:rsid w:val="00064EA2"/>
    <w:rsid w:val="00066D98"/>
    <w:rsid w:val="00066E2C"/>
    <w:rsid w:val="00067769"/>
    <w:rsid w:val="00070BB5"/>
    <w:rsid w:val="00071326"/>
    <w:rsid w:val="00071AEF"/>
    <w:rsid w:val="000720F8"/>
    <w:rsid w:val="0007251C"/>
    <w:rsid w:val="0007297F"/>
    <w:rsid w:val="00072AE3"/>
    <w:rsid w:val="00072F27"/>
    <w:rsid w:val="00073C8C"/>
    <w:rsid w:val="00073F75"/>
    <w:rsid w:val="00074A48"/>
    <w:rsid w:val="00075820"/>
    <w:rsid w:val="00075ADC"/>
    <w:rsid w:val="00075B67"/>
    <w:rsid w:val="00075F2E"/>
    <w:rsid w:val="0007637E"/>
    <w:rsid w:val="000766BB"/>
    <w:rsid w:val="00077131"/>
    <w:rsid w:val="000771C1"/>
    <w:rsid w:val="00077349"/>
    <w:rsid w:val="0007762D"/>
    <w:rsid w:val="00080D64"/>
    <w:rsid w:val="00081395"/>
    <w:rsid w:val="0008154D"/>
    <w:rsid w:val="0008276E"/>
    <w:rsid w:val="00082F09"/>
    <w:rsid w:val="000831E1"/>
    <w:rsid w:val="00085306"/>
    <w:rsid w:val="00085365"/>
    <w:rsid w:val="000854F0"/>
    <w:rsid w:val="000858C4"/>
    <w:rsid w:val="00085E54"/>
    <w:rsid w:val="00086090"/>
    <w:rsid w:val="000870F6"/>
    <w:rsid w:val="00087AEC"/>
    <w:rsid w:val="00090BB9"/>
    <w:rsid w:val="00090BF6"/>
    <w:rsid w:val="00090FFA"/>
    <w:rsid w:val="00091101"/>
    <w:rsid w:val="00092B5A"/>
    <w:rsid w:val="00093395"/>
    <w:rsid w:val="000938D9"/>
    <w:rsid w:val="00093BB6"/>
    <w:rsid w:val="0009441D"/>
    <w:rsid w:val="0009465A"/>
    <w:rsid w:val="0009472F"/>
    <w:rsid w:val="00094754"/>
    <w:rsid w:val="000968DB"/>
    <w:rsid w:val="000969B9"/>
    <w:rsid w:val="00096F6E"/>
    <w:rsid w:val="00097C32"/>
    <w:rsid w:val="00097E40"/>
    <w:rsid w:val="00097F62"/>
    <w:rsid w:val="000A0662"/>
    <w:rsid w:val="000A0E3C"/>
    <w:rsid w:val="000A19D7"/>
    <w:rsid w:val="000A1EA3"/>
    <w:rsid w:val="000A223E"/>
    <w:rsid w:val="000A2399"/>
    <w:rsid w:val="000A2413"/>
    <w:rsid w:val="000A2981"/>
    <w:rsid w:val="000A2C9A"/>
    <w:rsid w:val="000A326C"/>
    <w:rsid w:val="000A3CC0"/>
    <w:rsid w:val="000A406A"/>
    <w:rsid w:val="000A517F"/>
    <w:rsid w:val="000A5D5C"/>
    <w:rsid w:val="000A6608"/>
    <w:rsid w:val="000A6FA0"/>
    <w:rsid w:val="000A7494"/>
    <w:rsid w:val="000A79F0"/>
    <w:rsid w:val="000A7B5C"/>
    <w:rsid w:val="000B024B"/>
    <w:rsid w:val="000B1324"/>
    <w:rsid w:val="000B143D"/>
    <w:rsid w:val="000B216C"/>
    <w:rsid w:val="000B25CF"/>
    <w:rsid w:val="000B3091"/>
    <w:rsid w:val="000B340F"/>
    <w:rsid w:val="000B4552"/>
    <w:rsid w:val="000B4878"/>
    <w:rsid w:val="000B5021"/>
    <w:rsid w:val="000B512D"/>
    <w:rsid w:val="000B56C5"/>
    <w:rsid w:val="000B6133"/>
    <w:rsid w:val="000B651F"/>
    <w:rsid w:val="000B6997"/>
    <w:rsid w:val="000B7627"/>
    <w:rsid w:val="000B769F"/>
    <w:rsid w:val="000B7718"/>
    <w:rsid w:val="000B78AB"/>
    <w:rsid w:val="000C0006"/>
    <w:rsid w:val="000C0613"/>
    <w:rsid w:val="000C1179"/>
    <w:rsid w:val="000C1189"/>
    <w:rsid w:val="000C1207"/>
    <w:rsid w:val="000C2536"/>
    <w:rsid w:val="000C33B0"/>
    <w:rsid w:val="000C3F3D"/>
    <w:rsid w:val="000C40B1"/>
    <w:rsid w:val="000C5B3E"/>
    <w:rsid w:val="000C7133"/>
    <w:rsid w:val="000C7976"/>
    <w:rsid w:val="000C7A25"/>
    <w:rsid w:val="000C7A88"/>
    <w:rsid w:val="000D03D3"/>
    <w:rsid w:val="000D192B"/>
    <w:rsid w:val="000D4326"/>
    <w:rsid w:val="000D58C6"/>
    <w:rsid w:val="000D5B3D"/>
    <w:rsid w:val="000D5DCA"/>
    <w:rsid w:val="000D797B"/>
    <w:rsid w:val="000E2EF2"/>
    <w:rsid w:val="000E3A42"/>
    <w:rsid w:val="000E3B9C"/>
    <w:rsid w:val="000E42D0"/>
    <w:rsid w:val="000E4642"/>
    <w:rsid w:val="000E4797"/>
    <w:rsid w:val="000E51B1"/>
    <w:rsid w:val="000E6085"/>
    <w:rsid w:val="000E6699"/>
    <w:rsid w:val="000E6FEF"/>
    <w:rsid w:val="000E7A16"/>
    <w:rsid w:val="000E7D16"/>
    <w:rsid w:val="000F042C"/>
    <w:rsid w:val="000F0884"/>
    <w:rsid w:val="000F1B11"/>
    <w:rsid w:val="000F26D4"/>
    <w:rsid w:val="000F2859"/>
    <w:rsid w:val="000F3214"/>
    <w:rsid w:val="000F333B"/>
    <w:rsid w:val="000F35C0"/>
    <w:rsid w:val="000F3BC1"/>
    <w:rsid w:val="000F3D4B"/>
    <w:rsid w:val="000F46BE"/>
    <w:rsid w:val="000F4F86"/>
    <w:rsid w:val="000F53A0"/>
    <w:rsid w:val="000F55A0"/>
    <w:rsid w:val="000F7043"/>
    <w:rsid w:val="000F7329"/>
    <w:rsid w:val="001000BD"/>
    <w:rsid w:val="0010014B"/>
    <w:rsid w:val="0010077C"/>
    <w:rsid w:val="001010B2"/>
    <w:rsid w:val="00101982"/>
    <w:rsid w:val="001020A9"/>
    <w:rsid w:val="0010267E"/>
    <w:rsid w:val="0010299D"/>
    <w:rsid w:val="001030A2"/>
    <w:rsid w:val="00103500"/>
    <w:rsid w:val="00103968"/>
    <w:rsid w:val="001042CA"/>
    <w:rsid w:val="001042DF"/>
    <w:rsid w:val="0010547F"/>
    <w:rsid w:val="00105C9E"/>
    <w:rsid w:val="001061DB"/>
    <w:rsid w:val="001064EC"/>
    <w:rsid w:val="001064FD"/>
    <w:rsid w:val="001067A7"/>
    <w:rsid w:val="0010686A"/>
    <w:rsid w:val="001076FC"/>
    <w:rsid w:val="00107BA3"/>
    <w:rsid w:val="00110812"/>
    <w:rsid w:val="001108F6"/>
    <w:rsid w:val="00110CB1"/>
    <w:rsid w:val="001110DB"/>
    <w:rsid w:val="00111414"/>
    <w:rsid w:val="00112594"/>
    <w:rsid w:val="00112A58"/>
    <w:rsid w:val="00112D14"/>
    <w:rsid w:val="0011352F"/>
    <w:rsid w:val="00114112"/>
    <w:rsid w:val="00114DE8"/>
    <w:rsid w:val="0011510E"/>
    <w:rsid w:val="00115B4A"/>
    <w:rsid w:val="0011621C"/>
    <w:rsid w:val="001162B3"/>
    <w:rsid w:val="00116684"/>
    <w:rsid w:val="001166DA"/>
    <w:rsid w:val="00116D14"/>
    <w:rsid w:val="00117488"/>
    <w:rsid w:val="001176E8"/>
    <w:rsid w:val="00120163"/>
    <w:rsid w:val="0012048D"/>
    <w:rsid w:val="00121671"/>
    <w:rsid w:val="00121D0D"/>
    <w:rsid w:val="001221E7"/>
    <w:rsid w:val="00122840"/>
    <w:rsid w:val="001229F2"/>
    <w:rsid w:val="00122CF7"/>
    <w:rsid w:val="00122F99"/>
    <w:rsid w:val="00123522"/>
    <w:rsid w:val="00123B4C"/>
    <w:rsid w:val="00123FC4"/>
    <w:rsid w:val="0012401D"/>
    <w:rsid w:val="00124057"/>
    <w:rsid w:val="001250B7"/>
    <w:rsid w:val="00125A4C"/>
    <w:rsid w:val="00126C86"/>
    <w:rsid w:val="00126E10"/>
    <w:rsid w:val="0012780F"/>
    <w:rsid w:val="00127C2E"/>
    <w:rsid w:val="00131176"/>
    <w:rsid w:val="0013158C"/>
    <w:rsid w:val="00132BDF"/>
    <w:rsid w:val="00132EDE"/>
    <w:rsid w:val="001349A7"/>
    <w:rsid w:val="00135913"/>
    <w:rsid w:val="00135FF0"/>
    <w:rsid w:val="001374B9"/>
    <w:rsid w:val="00137BAF"/>
    <w:rsid w:val="0014034A"/>
    <w:rsid w:val="001404BA"/>
    <w:rsid w:val="0014176D"/>
    <w:rsid w:val="00142720"/>
    <w:rsid w:val="001434FA"/>
    <w:rsid w:val="001436C0"/>
    <w:rsid w:val="00143C35"/>
    <w:rsid w:val="00143DE0"/>
    <w:rsid w:val="00143FF3"/>
    <w:rsid w:val="001446E4"/>
    <w:rsid w:val="001449B7"/>
    <w:rsid w:val="001450D5"/>
    <w:rsid w:val="001458DB"/>
    <w:rsid w:val="00145B32"/>
    <w:rsid w:val="00146A0F"/>
    <w:rsid w:val="00146B33"/>
    <w:rsid w:val="00146D83"/>
    <w:rsid w:val="00147748"/>
    <w:rsid w:val="001477F0"/>
    <w:rsid w:val="00147EB0"/>
    <w:rsid w:val="00150CBD"/>
    <w:rsid w:val="00152554"/>
    <w:rsid w:val="00152740"/>
    <w:rsid w:val="00152ABC"/>
    <w:rsid w:val="00152D0C"/>
    <w:rsid w:val="00153555"/>
    <w:rsid w:val="001535A2"/>
    <w:rsid w:val="00153681"/>
    <w:rsid w:val="00153E70"/>
    <w:rsid w:val="00154103"/>
    <w:rsid w:val="00155469"/>
    <w:rsid w:val="00155767"/>
    <w:rsid w:val="001559FE"/>
    <w:rsid w:val="00156368"/>
    <w:rsid w:val="00156549"/>
    <w:rsid w:val="001567EB"/>
    <w:rsid w:val="0015711C"/>
    <w:rsid w:val="00157660"/>
    <w:rsid w:val="00157A2A"/>
    <w:rsid w:val="00157CE8"/>
    <w:rsid w:val="00160303"/>
    <w:rsid w:val="001614C5"/>
    <w:rsid w:val="0016198C"/>
    <w:rsid w:val="00161F38"/>
    <w:rsid w:val="001627E4"/>
    <w:rsid w:val="00163A79"/>
    <w:rsid w:val="00163EA4"/>
    <w:rsid w:val="001649D7"/>
    <w:rsid w:val="00164B90"/>
    <w:rsid w:val="0016518E"/>
    <w:rsid w:val="00165959"/>
    <w:rsid w:val="00165D84"/>
    <w:rsid w:val="00166055"/>
    <w:rsid w:val="001671BB"/>
    <w:rsid w:val="00172390"/>
    <w:rsid w:val="001736F4"/>
    <w:rsid w:val="00173736"/>
    <w:rsid w:val="00173F53"/>
    <w:rsid w:val="00173FB7"/>
    <w:rsid w:val="00174565"/>
    <w:rsid w:val="0017546F"/>
    <w:rsid w:val="001758D4"/>
    <w:rsid w:val="0017613B"/>
    <w:rsid w:val="001764B0"/>
    <w:rsid w:val="00176678"/>
    <w:rsid w:val="00176955"/>
    <w:rsid w:val="00177456"/>
    <w:rsid w:val="00177CF7"/>
    <w:rsid w:val="00180064"/>
    <w:rsid w:val="00180178"/>
    <w:rsid w:val="00180F6E"/>
    <w:rsid w:val="00180FCC"/>
    <w:rsid w:val="0018101A"/>
    <w:rsid w:val="001815FB"/>
    <w:rsid w:val="0018271A"/>
    <w:rsid w:val="00182BDD"/>
    <w:rsid w:val="00182F24"/>
    <w:rsid w:val="00182FEF"/>
    <w:rsid w:val="00183034"/>
    <w:rsid w:val="001835AD"/>
    <w:rsid w:val="00183AB8"/>
    <w:rsid w:val="00184564"/>
    <w:rsid w:val="00184CE9"/>
    <w:rsid w:val="00185462"/>
    <w:rsid w:val="00185B19"/>
    <w:rsid w:val="0018632A"/>
    <w:rsid w:val="0018636B"/>
    <w:rsid w:val="00186891"/>
    <w:rsid w:val="00186D11"/>
    <w:rsid w:val="00187752"/>
    <w:rsid w:val="00187A85"/>
    <w:rsid w:val="00187B65"/>
    <w:rsid w:val="00187C99"/>
    <w:rsid w:val="00187F12"/>
    <w:rsid w:val="00187F89"/>
    <w:rsid w:val="00190229"/>
    <w:rsid w:val="0019051F"/>
    <w:rsid w:val="00190A8E"/>
    <w:rsid w:val="00190CDD"/>
    <w:rsid w:val="00191367"/>
    <w:rsid w:val="001918D8"/>
    <w:rsid w:val="00191E89"/>
    <w:rsid w:val="00192102"/>
    <w:rsid w:val="0019214F"/>
    <w:rsid w:val="00193341"/>
    <w:rsid w:val="00193D50"/>
    <w:rsid w:val="001945E0"/>
    <w:rsid w:val="001961B2"/>
    <w:rsid w:val="0019666A"/>
    <w:rsid w:val="00196930"/>
    <w:rsid w:val="00196A85"/>
    <w:rsid w:val="00197AAB"/>
    <w:rsid w:val="001A0FA6"/>
    <w:rsid w:val="001A10E5"/>
    <w:rsid w:val="001A13E5"/>
    <w:rsid w:val="001A19E2"/>
    <w:rsid w:val="001A1AA6"/>
    <w:rsid w:val="001A1B01"/>
    <w:rsid w:val="001A23F1"/>
    <w:rsid w:val="001A2E2F"/>
    <w:rsid w:val="001A354A"/>
    <w:rsid w:val="001A3787"/>
    <w:rsid w:val="001A4E21"/>
    <w:rsid w:val="001A60DB"/>
    <w:rsid w:val="001A61D5"/>
    <w:rsid w:val="001A737D"/>
    <w:rsid w:val="001A767B"/>
    <w:rsid w:val="001A788C"/>
    <w:rsid w:val="001B106F"/>
    <w:rsid w:val="001B12B1"/>
    <w:rsid w:val="001B168F"/>
    <w:rsid w:val="001B1931"/>
    <w:rsid w:val="001B24E9"/>
    <w:rsid w:val="001B2818"/>
    <w:rsid w:val="001B2A38"/>
    <w:rsid w:val="001B34C3"/>
    <w:rsid w:val="001B3F03"/>
    <w:rsid w:val="001B4015"/>
    <w:rsid w:val="001B442D"/>
    <w:rsid w:val="001B474E"/>
    <w:rsid w:val="001B4F71"/>
    <w:rsid w:val="001B566F"/>
    <w:rsid w:val="001B574C"/>
    <w:rsid w:val="001B59E6"/>
    <w:rsid w:val="001B5D60"/>
    <w:rsid w:val="001B5E38"/>
    <w:rsid w:val="001B6837"/>
    <w:rsid w:val="001B6ED1"/>
    <w:rsid w:val="001B7058"/>
    <w:rsid w:val="001B71E5"/>
    <w:rsid w:val="001C0119"/>
    <w:rsid w:val="001C0816"/>
    <w:rsid w:val="001C0841"/>
    <w:rsid w:val="001C0D8B"/>
    <w:rsid w:val="001C0F39"/>
    <w:rsid w:val="001C116E"/>
    <w:rsid w:val="001C13FE"/>
    <w:rsid w:val="001C270E"/>
    <w:rsid w:val="001C2AAE"/>
    <w:rsid w:val="001C2D07"/>
    <w:rsid w:val="001C3C20"/>
    <w:rsid w:val="001C4386"/>
    <w:rsid w:val="001C4B40"/>
    <w:rsid w:val="001C5892"/>
    <w:rsid w:val="001C58EC"/>
    <w:rsid w:val="001C70D8"/>
    <w:rsid w:val="001C753C"/>
    <w:rsid w:val="001C7840"/>
    <w:rsid w:val="001C7E9C"/>
    <w:rsid w:val="001C7EE9"/>
    <w:rsid w:val="001D0226"/>
    <w:rsid w:val="001D10C1"/>
    <w:rsid w:val="001D20CD"/>
    <w:rsid w:val="001D2A3A"/>
    <w:rsid w:val="001D32B6"/>
    <w:rsid w:val="001D38D1"/>
    <w:rsid w:val="001D3B32"/>
    <w:rsid w:val="001D4A1D"/>
    <w:rsid w:val="001D5421"/>
    <w:rsid w:val="001D596F"/>
    <w:rsid w:val="001D5C6A"/>
    <w:rsid w:val="001D624E"/>
    <w:rsid w:val="001D6724"/>
    <w:rsid w:val="001D6E17"/>
    <w:rsid w:val="001D6FAA"/>
    <w:rsid w:val="001D7094"/>
    <w:rsid w:val="001E0000"/>
    <w:rsid w:val="001E12C4"/>
    <w:rsid w:val="001E1DFD"/>
    <w:rsid w:val="001E2B2F"/>
    <w:rsid w:val="001E2CA7"/>
    <w:rsid w:val="001E34E2"/>
    <w:rsid w:val="001E3E6E"/>
    <w:rsid w:val="001E4537"/>
    <w:rsid w:val="001E46BD"/>
    <w:rsid w:val="001E48CC"/>
    <w:rsid w:val="001E5B87"/>
    <w:rsid w:val="001E6142"/>
    <w:rsid w:val="001E639B"/>
    <w:rsid w:val="001E64B5"/>
    <w:rsid w:val="001E6DD7"/>
    <w:rsid w:val="001E7573"/>
    <w:rsid w:val="001E7C73"/>
    <w:rsid w:val="001F0BD1"/>
    <w:rsid w:val="001F0CFE"/>
    <w:rsid w:val="001F127E"/>
    <w:rsid w:val="001F16FF"/>
    <w:rsid w:val="001F1EE8"/>
    <w:rsid w:val="001F1FF1"/>
    <w:rsid w:val="001F20B4"/>
    <w:rsid w:val="001F2E86"/>
    <w:rsid w:val="001F309D"/>
    <w:rsid w:val="001F37BF"/>
    <w:rsid w:val="001F44E1"/>
    <w:rsid w:val="001F458D"/>
    <w:rsid w:val="001F4D94"/>
    <w:rsid w:val="001F4DD0"/>
    <w:rsid w:val="001F545F"/>
    <w:rsid w:val="001F5C54"/>
    <w:rsid w:val="001F652C"/>
    <w:rsid w:val="001F67A7"/>
    <w:rsid w:val="001F6874"/>
    <w:rsid w:val="001F6F44"/>
    <w:rsid w:val="001F7418"/>
    <w:rsid w:val="001F7639"/>
    <w:rsid w:val="001F771D"/>
    <w:rsid w:val="001F7BCD"/>
    <w:rsid w:val="001F7C28"/>
    <w:rsid w:val="00200249"/>
    <w:rsid w:val="00200429"/>
    <w:rsid w:val="002006CC"/>
    <w:rsid w:val="002006D2"/>
    <w:rsid w:val="00200B97"/>
    <w:rsid w:val="00200EAF"/>
    <w:rsid w:val="00202BB9"/>
    <w:rsid w:val="002032AD"/>
    <w:rsid w:val="002032EB"/>
    <w:rsid w:val="002032FF"/>
    <w:rsid w:val="00203512"/>
    <w:rsid w:val="00203D1B"/>
    <w:rsid w:val="00205F22"/>
    <w:rsid w:val="00207012"/>
    <w:rsid w:val="002070E6"/>
    <w:rsid w:val="00207166"/>
    <w:rsid w:val="00207393"/>
    <w:rsid w:val="00210025"/>
    <w:rsid w:val="00210CAF"/>
    <w:rsid w:val="002111E5"/>
    <w:rsid w:val="00211FAD"/>
    <w:rsid w:val="00212445"/>
    <w:rsid w:val="00212742"/>
    <w:rsid w:val="00212F54"/>
    <w:rsid w:val="002131F4"/>
    <w:rsid w:val="00213F54"/>
    <w:rsid w:val="00213F75"/>
    <w:rsid w:val="00214004"/>
    <w:rsid w:val="00214CEE"/>
    <w:rsid w:val="002150F7"/>
    <w:rsid w:val="0021688D"/>
    <w:rsid w:val="002169AD"/>
    <w:rsid w:val="002175BD"/>
    <w:rsid w:val="00217A2B"/>
    <w:rsid w:val="0022018A"/>
    <w:rsid w:val="00220540"/>
    <w:rsid w:val="0022093A"/>
    <w:rsid w:val="00221CBC"/>
    <w:rsid w:val="00221DC2"/>
    <w:rsid w:val="00222A1A"/>
    <w:rsid w:val="00222A83"/>
    <w:rsid w:val="00223349"/>
    <w:rsid w:val="00223A3E"/>
    <w:rsid w:val="00223F01"/>
    <w:rsid w:val="0022420C"/>
    <w:rsid w:val="00224265"/>
    <w:rsid w:val="0022481E"/>
    <w:rsid w:val="00224C27"/>
    <w:rsid w:val="002251E2"/>
    <w:rsid w:val="002265AB"/>
    <w:rsid w:val="00226794"/>
    <w:rsid w:val="00226ADB"/>
    <w:rsid w:val="00226FCD"/>
    <w:rsid w:val="002273C5"/>
    <w:rsid w:val="00227F20"/>
    <w:rsid w:val="002308ED"/>
    <w:rsid w:val="00231377"/>
    <w:rsid w:val="00232300"/>
    <w:rsid w:val="002327A5"/>
    <w:rsid w:val="0023299D"/>
    <w:rsid w:val="0023301B"/>
    <w:rsid w:val="0023330F"/>
    <w:rsid w:val="00233B18"/>
    <w:rsid w:val="00234758"/>
    <w:rsid w:val="00234FFE"/>
    <w:rsid w:val="00235CA9"/>
    <w:rsid w:val="00236384"/>
    <w:rsid w:val="00236D34"/>
    <w:rsid w:val="00237387"/>
    <w:rsid w:val="00237FF8"/>
    <w:rsid w:val="00240844"/>
    <w:rsid w:val="00241DE5"/>
    <w:rsid w:val="00242DB2"/>
    <w:rsid w:val="00243ED7"/>
    <w:rsid w:val="002443C6"/>
    <w:rsid w:val="00244484"/>
    <w:rsid w:val="002450BB"/>
    <w:rsid w:val="0024516E"/>
    <w:rsid w:val="00245C7C"/>
    <w:rsid w:val="00246319"/>
    <w:rsid w:val="00246832"/>
    <w:rsid w:val="00246AB8"/>
    <w:rsid w:val="00247C58"/>
    <w:rsid w:val="00250414"/>
    <w:rsid w:val="002506B3"/>
    <w:rsid w:val="00250B9D"/>
    <w:rsid w:val="00251C16"/>
    <w:rsid w:val="00251CA6"/>
    <w:rsid w:val="00251E1E"/>
    <w:rsid w:val="002521F2"/>
    <w:rsid w:val="00252A3E"/>
    <w:rsid w:val="00252A44"/>
    <w:rsid w:val="00253027"/>
    <w:rsid w:val="0025308B"/>
    <w:rsid w:val="00253C2A"/>
    <w:rsid w:val="00254190"/>
    <w:rsid w:val="002545BA"/>
    <w:rsid w:val="00255879"/>
    <w:rsid w:val="00255F85"/>
    <w:rsid w:val="00255FC0"/>
    <w:rsid w:val="00255FFF"/>
    <w:rsid w:val="002560C1"/>
    <w:rsid w:val="00256ADB"/>
    <w:rsid w:val="00256ADF"/>
    <w:rsid w:val="00257B10"/>
    <w:rsid w:val="00257B86"/>
    <w:rsid w:val="00260E56"/>
    <w:rsid w:val="00261972"/>
    <w:rsid w:val="00261E45"/>
    <w:rsid w:val="002620C3"/>
    <w:rsid w:val="00262129"/>
    <w:rsid w:val="002630EE"/>
    <w:rsid w:val="002635EA"/>
    <w:rsid w:val="0026364A"/>
    <w:rsid w:val="002638E0"/>
    <w:rsid w:val="0026465D"/>
    <w:rsid w:val="00264D6C"/>
    <w:rsid w:val="00265338"/>
    <w:rsid w:val="00265E54"/>
    <w:rsid w:val="002661CE"/>
    <w:rsid w:val="0026687C"/>
    <w:rsid w:val="00266AB9"/>
    <w:rsid w:val="00266EB0"/>
    <w:rsid w:val="00267D22"/>
    <w:rsid w:val="002713ED"/>
    <w:rsid w:val="00271B23"/>
    <w:rsid w:val="0027208D"/>
    <w:rsid w:val="0027268E"/>
    <w:rsid w:val="00272799"/>
    <w:rsid w:val="00272E06"/>
    <w:rsid w:val="00272E5F"/>
    <w:rsid w:val="0027305B"/>
    <w:rsid w:val="00273714"/>
    <w:rsid w:val="00273759"/>
    <w:rsid w:val="002749A3"/>
    <w:rsid w:val="00275B1E"/>
    <w:rsid w:val="00275F6B"/>
    <w:rsid w:val="0027600A"/>
    <w:rsid w:val="00276E91"/>
    <w:rsid w:val="00276FE6"/>
    <w:rsid w:val="002772A1"/>
    <w:rsid w:val="002774C5"/>
    <w:rsid w:val="00277D27"/>
    <w:rsid w:val="00280821"/>
    <w:rsid w:val="00280D32"/>
    <w:rsid w:val="00280EBE"/>
    <w:rsid w:val="00281102"/>
    <w:rsid w:val="00281D22"/>
    <w:rsid w:val="00282860"/>
    <w:rsid w:val="00282951"/>
    <w:rsid w:val="002842C7"/>
    <w:rsid w:val="00284A3D"/>
    <w:rsid w:val="00285328"/>
    <w:rsid w:val="0028766D"/>
    <w:rsid w:val="00287738"/>
    <w:rsid w:val="00287D3D"/>
    <w:rsid w:val="00290075"/>
    <w:rsid w:val="002908B0"/>
    <w:rsid w:val="00290EC7"/>
    <w:rsid w:val="002917FB"/>
    <w:rsid w:val="0029197C"/>
    <w:rsid w:val="00291C8B"/>
    <w:rsid w:val="00291D13"/>
    <w:rsid w:val="00292B03"/>
    <w:rsid w:val="00292F9A"/>
    <w:rsid w:val="00293F1B"/>
    <w:rsid w:val="002940C9"/>
    <w:rsid w:val="0029441C"/>
    <w:rsid w:val="00294D9F"/>
    <w:rsid w:val="002954DD"/>
    <w:rsid w:val="002955D7"/>
    <w:rsid w:val="002956A8"/>
    <w:rsid w:val="00295C1A"/>
    <w:rsid w:val="0029684F"/>
    <w:rsid w:val="00296CA8"/>
    <w:rsid w:val="00297701"/>
    <w:rsid w:val="002A02CE"/>
    <w:rsid w:val="002A06AB"/>
    <w:rsid w:val="002A0F59"/>
    <w:rsid w:val="002A13E1"/>
    <w:rsid w:val="002A1B0C"/>
    <w:rsid w:val="002A31CB"/>
    <w:rsid w:val="002A3CC3"/>
    <w:rsid w:val="002A4C57"/>
    <w:rsid w:val="002A4D26"/>
    <w:rsid w:val="002A4DDE"/>
    <w:rsid w:val="002A4F34"/>
    <w:rsid w:val="002A51CC"/>
    <w:rsid w:val="002A5297"/>
    <w:rsid w:val="002A5941"/>
    <w:rsid w:val="002A62E3"/>
    <w:rsid w:val="002A66B2"/>
    <w:rsid w:val="002A744E"/>
    <w:rsid w:val="002A77BD"/>
    <w:rsid w:val="002A797C"/>
    <w:rsid w:val="002A7C72"/>
    <w:rsid w:val="002A7F61"/>
    <w:rsid w:val="002B054D"/>
    <w:rsid w:val="002B0575"/>
    <w:rsid w:val="002B09CB"/>
    <w:rsid w:val="002B0F8A"/>
    <w:rsid w:val="002B0FA1"/>
    <w:rsid w:val="002B1082"/>
    <w:rsid w:val="002B1A04"/>
    <w:rsid w:val="002B23B1"/>
    <w:rsid w:val="002B2417"/>
    <w:rsid w:val="002B35C2"/>
    <w:rsid w:val="002B3A6A"/>
    <w:rsid w:val="002B4222"/>
    <w:rsid w:val="002B45C1"/>
    <w:rsid w:val="002B45C7"/>
    <w:rsid w:val="002B4CDC"/>
    <w:rsid w:val="002B5011"/>
    <w:rsid w:val="002B5AA5"/>
    <w:rsid w:val="002B5DBF"/>
    <w:rsid w:val="002B60AE"/>
    <w:rsid w:val="002B6336"/>
    <w:rsid w:val="002C0535"/>
    <w:rsid w:val="002C0A77"/>
    <w:rsid w:val="002C0B58"/>
    <w:rsid w:val="002C1DBE"/>
    <w:rsid w:val="002C2660"/>
    <w:rsid w:val="002C3976"/>
    <w:rsid w:val="002C3A23"/>
    <w:rsid w:val="002C4158"/>
    <w:rsid w:val="002C42F5"/>
    <w:rsid w:val="002C644B"/>
    <w:rsid w:val="002C6478"/>
    <w:rsid w:val="002C654F"/>
    <w:rsid w:val="002C6BDB"/>
    <w:rsid w:val="002C6F84"/>
    <w:rsid w:val="002C71AB"/>
    <w:rsid w:val="002C7256"/>
    <w:rsid w:val="002C74BF"/>
    <w:rsid w:val="002C7890"/>
    <w:rsid w:val="002C7CEA"/>
    <w:rsid w:val="002D06C2"/>
    <w:rsid w:val="002D0BCB"/>
    <w:rsid w:val="002D1560"/>
    <w:rsid w:val="002D1F18"/>
    <w:rsid w:val="002D259D"/>
    <w:rsid w:val="002D27DC"/>
    <w:rsid w:val="002D3722"/>
    <w:rsid w:val="002D410A"/>
    <w:rsid w:val="002D4DEA"/>
    <w:rsid w:val="002D549E"/>
    <w:rsid w:val="002D5C0B"/>
    <w:rsid w:val="002D6D87"/>
    <w:rsid w:val="002D7289"/>
    <w:rsid w:val="002D7F3D"/>
    <w:rsid w:val="002E01C2"/>
    <w:rsid w:val="002E0468"/>
    <w:rsid w:val="002E073B"/>
    <w:rsid w:val="002E07A1"/>
    <w:rsid w:val="002E0CF0"/>
    <w:rsid w:val="002E145F"/>
    <w:rsid w:val="002E1B2F"/>
    <w:rsid w:val="002E1B8E"/>
    <w:rsid w:val="002E1E45"/>
    <w:rsid w:val="002E2025"/>
    <w:rsid w:val="002E266F"/>
    <w:rsid w:val="002E47F5"/>
    <w:rsid w:val="002E485C"/>
    <w:rsid w:val="002E4FE2"/>
    <w:rsid w:val="002E5072"/>
    <w:rsid w:val="002E5487"/>
    <w:rsid w:val="002E57A9"/>
    <w:rsid w:val="002E612E"/>
    <w:rsid w:val="002E6D57"/>
    <w:rsid w:val="002F0070"/>
    <w:rsid w:val="002F048A"/>
    <w:rsid w:val="002F08EA"/>
    <w:rsid w:val="002F0DB6"/>
    <w:rsid w:val="002F1382"/>
    <w:rsid w:val="002F141A"/>
    <w:rsid w:val="002F166E"/>
    <w:rsid w:val="002F18A9"/>
    <w:rsid w:val="002F1F51"/>
    <w:rsid w:val="002F27FD"/>
    <w:rsid w:val="002F2E07"/>
    <w:rsid w:val="002F404F"/>
    <w:rsid w:val="002F4190"/>
    <w:rsid w:val="002F4AB1"/>
    <w:rsid w:val="002F4E2B"/>
    <w:rsid w:val="002F69F4"/>
    <w:rsid w:val="002F6CBB"/>
    <w:rsid w:val="002F7580"/>
    <w:rsid w:val="00301062"/>
    <w:rsid w:val="0030184D"/>
    <w:rsid w:val="00302487"/>
    <w:rsid w:val="003026FF"/>
    <w:rsid w:val="0030294A"/>
    <w:rsid w:val="0030344F"/>
    <w:rsid w:val="00303EC6"/>
    <w:rsid w:val="0030564C"/>
    <w:rsid w:val="00306902"/>
    <w:rsid w:val="00306FF9"/>
    <w:rsid w:val="00310387"/>
    <w:rsid w:val="003103BD"/>
    <w:rsid w:val="00310808"/>
    <w:rsid w:val="00310BBD"/>
    <w:rsid w:val="00311BDA"/>
    <w:rsid w:val="00311D8E"/>
    <w:rsid w:val="003129C4"/>
    <w:rsid w:val="00312D4D"/>
    <w:rsid w:val="00312F28"/>
    <w:rsid w:val="00313003"/>
    <w:rsid w:val="003135B0"/>
    <w:rsid w:val="00313D1E"/>
    <w:rsid w:val="00314629"/>
    <w:rsid w:val="003147EF"/>
    <w:rsid w:val="00314AAC"/>
    <w:rsid w:val="0031506D"/>
    <w:rsid w:val="003151D3"/>
    <w:rsid w:val="003153B2"/>
    <w:rsid w:val="00315848"/>
    <w:rsid w:val="00316CA5"/>
    <w:rsid w:val="003172B9"/>
    <w:rsid w:val="003175DB"/>
    <w:rsid w:val="00317C28"/>
    <w:rsid w:val="00320C5F"/>
    <w:rsid w:val="003210E6"/>
    <w:rsid w:val="003234E8"/>
    <w:rsid w:val="00323AD7"/>
    <w:rsid w:val="00323BFD"/>
    <w:rsid w:val="00323E0C"/>
    <w:rsid w:val="00324025"/>
    <w:rsid w:val="00324171"/>
    <w:rsid w:val="003245B1"/>
    <w:rsid w:val="00324A28"/>
    <w:rsid w:val="00325D79"/>
    <w:rsid w:val="00326C94"/>
    <w:rsid w:val="00327330"/>
    <w:rsid w:val="00327385"/>
    <w:rsid w:val="003274C4"/>
    <w:rsid w:val="00327C45"/>
    <w:rsid w:val="00327FA9"/>
    <w:rsid w:val="00330C44"/>
    <w:rsid w:val="003312B4"/>
    <w:rsid w:val="0033187C"/>
    <w:rsid w:val="00331C3F"/>
    <w:rsid w:val="00332125"/>
    <w:rsid w:val="003321EA"/>
    <w:rsid w:val="00332A69"/>
    <w:rsid w:val="0033355A"/>
    <w:rsid w:val="00333B81"/>
    <w:rsid w:val="0033401F"/>
    <w:rsid w:val="003341CF"/>
    <w:rsid w:val="003344D0"/>
    <w:rsid w:val="00334751"/>
    <w:rsid w:val="0033487E"/>
    <w:rsid w:val="003348E7"/>
    <w:rsid w:val="003353DB"/>
    <w:rsid w:val="00335E20"/>
    <w:rsid w:val="00337CC6"/>
    <w:rsid w:val="00340572"/>
    <w:rsid w:val="00340B93"/>
    <w:rsid w:val="00340F3E"/>
    <w:rsid w:val="0034155F"/>
    <w:rsid w:val="00341914"/>
    <w:rsid w:val="003419A0"/>
    <w:rsid w:val="003419B3"/>
    <w:rsid w:val="00341B5D"/>
    <w:rsid w:val="00341F0D"/>
    <w:rsid w:val="003422FE"/>
    <w:rsid w:val="00342927"/>
    <w:rsid w:val="00342BBD"/>
    <w:rsid w:val="00343700"/>
    <w:rsid w:val="00343B38"/>
    <w:rsid w:val="00344DB1"/>
    <w:rsid w:val="0034529F"/>
    <w:rsid w:val="00345454"/>
    <w:rsid w:val="00345542"/>
    <w:rsid w:val="0034579B"/>
    <w:rsid w:val="00346423"/>
    <w:rsid w:val="0034689F"/>
    <w:rsid w:val="00346BC7"/>
    <w:rsid w:val="00346C76"/>
    <w:rsid w:val="00347161"/>
    <w:rsid w:val="00347620"/>
    <w:rsid w:val="00347E7B"/>
    <w:rsid w:val="00350034"/>
    <w:rsid w:val="0035007B"/>
    <w:rsid w:val="003503B2"/>
    <w:rsid w:val="00350FB7"/>
    <w:rsid w:val="00351503"/>
    <w:rsid w:val="00351DA0"/>
    <w:rsid w:val="00351E87"/>
    <w:rsid w:val="003521CB"/>
    <w:rsid w:val="00352D3F"/>
    <w:rsid w:val="003535E6"/>
    <w:rsid w:val="0035427C"/>
    <w:rsid w:val="003563DA"/>
    <w:rsid w:val="0035690D"/>
    <w:rsid w:val="00357D82"/>
    <w:rsid w:val="00361F9B"/>
    <w:rsid w:val="00362E5A"/>
    <w:rsid w:val="003633BB"/>
    <w:rsid w:val="003634E1"/>
    <w:rsid w:val="00363BD9"/>
    <w:rsid w:val="00364B09"/>
    <w:rsid w:val="0036512E"/>
    <w:rsid w:val="003657E4"/>
    <w:rsid w:val="00365B90"/>
    <w:rsid w:val="00365EC1"/>
    <w:rsid w:val="00366478"/>
    <w:rsid w:val="00366D7E"/>
    <w:rsid w:val="00367128"/>
    <w:rsid w:val="00367DFC"/>
    <w:rsid w:val="0037032A"/>
    <w:rsid w:val="0037050B"/>
    <w:rsid w:val="00370F62"/>
    <w:rsid w:val="0037193D"/>
    <w:rsid w:val="003721F1"/>
    <w:rsid w:val="00372E5E"/>
    <w:rsid w:val="00373430"/>
    <w:rsid w:val="003735DE"/>
    <w:rsid w:val="0037371F"/>
    <w:rsid w:val="00374CA8"/>
    <w:rsid w:val="00374FC0"/>
    <w:rsid w:val="00375824"/>
    <w:rsid w:val="0037604C"/>
    <w:rsid w:val="0037723D"/>
    <w:rsid w:val="003779F3"/>
    <w:rsid w:val="00377D66"/>
    <w:rsid w:val="00380486"/>
    <w:rsid w:val="00380AF0"/>
    <w:rsid w:val="00380B55"/>
    <w:rsid w:val="00380DD3"/>
    <w:rsid w:val="00381070"/>
    <w:rsid w:val="003813C4"/>
    <w:rsid w:val="00382E90"/>
    <w:rsid w:val="00382EB0"/>
    <w:rsid w:val="00383064"/>
    <w:rsid w:val="00383237"/>
    <w:rsid w:val="00383410"/>
    <w:rsid w:val="00383492"/>
    <w:rsid w:val="00383CA4"/>
    <w:rsid w:val="00384144"/>
    <w:rsid w:val="00384247"/>
    <w:rsid w:val="00384613"/>
    <w:rsid w:val="00384C32"/>
    <w:rsid w:val="00384D7B"/>
    <w:rsid w:val="00384FAF"/>
    <w:rsid w:val="003852F3"/>
    <w:rsid w:val="00385313"/>
    <w:rsid w:val="00385477"/>
    <w:rsid w:val="00386001"/>
    <w:rsid w:val="003907C7"/>
    <w:rsid w:val="00392ABC"/>
    <w:rsid w:val="0039330C"/>
    <w:rsid w:val="00393548"/>
    <w:rsid w:val="00393BEF"/>
    <w:rsid w:val="00394027"/>
    <w:rsid w:val="003943A3"/>
    <w:rsid w:val="00394B1C"/>
    <w:rsid w:val="00394FF7"/>
    <w:rsid w:val="0039653E"/>
    <w:rsid w:val="003967F6"/>
    <w:rsid w:val="0039744F"/>
    <w:rsid w:val="00397691"/>
    <w:rsid w:val="00397F46"/>
    <w:rsid w:val="003A02F6"/>
    <w:rsid w:val="003A02F8"/>
    <w:rsid w:val="003A051B"/>
    <w:rsid w:val="003A06DD"/>
    <w:rsid w:val="003A0873"/>
    <w:rsid w:val="003A0B9B"/>
    <w:rsid w:val="003A0DE0"/>
    <w:rsid w:val="003A0E5D"/>
    <w:rsid w:val="003A16D6"/>
    <w:rsid w:val="003A1E31"/>
    <w:rsid w:val="003A2359"/>
    <w:rsid w:val="003A27E0"/>
    <w:rsid w:val="003A4BF4"/>
    <w:rsid w:val="003A4E27"/>
    <w:rsid w:val="003A611E"/>
    <w:rsid w:val="003A64D6"/>
    <w:rsid w:val="003A6AA4"/>
    <w:rsid w:val="003A6BFC"/>
    <w:rsid w:val="003A7512"/>
    <w:rsid w:val="003A7858"/>
    <w:rsid w:val="003B00CE"/>
    <w:rsid w:val="003B0167"/>
    <w:rsid w:val="003B0400"/>
    <w:rsid w:val="003B0CFF"/>
    <w:rsid w:val="003B1184"/>
    <w:rsid w:val="003B1205"/>
    <w:rsid w:val="003B176C"/>
    <w:rsid w:val="003B2044"/>
    <w:rsid w:val="003B20A6"/>
    <w:rsid w:val="003B2277"/>
    <w:rsid w:val="003B22E0"/>
    <w:rsid w:val="003B266B"/>
    <w:rsid w:val="003B31DA"/>
    <w:rsid w:val="003B41B9"/>
    <w:rsid w:val="003B430F"/>
    <w:rsid w:val="003B5F6D"/>
    <w:rsid w:val="003B6B2B"/>
    <w:rsid w:val="003B7354"/>
    <w:rsid w:val="003C039C"/>
    <w:rsid w:val="003C0D19"/>
    <w:rsid w:val="003C1370"/>
    <w:rsid w:val="003C1770"/>
    <w:rsid w:val="003C1C1A"/>
    <w:rsid w:val="003C2A3E"/>
    <w:rsid w:val="003C2B83"/>
    <w:rsid w:val="003C37C4"/>
    <w:rsid w:val="003C4E1B"/>
    <w:rsid w:val="003C55F3"/>
    <w:rsid w:val="003C72C5"/>
    <w:rsid w:val="003C7B6E"/>
    <w:rsid w:val="003C7C59"/>
    <w:rsid w:val="003D0580"/>
    <w:rsid w:val="003D0ED0"/>
    <w:rsid w:val="003D10DD"/>
    <w:rsid w:val="003D14B9"/>
    <w:rsid w:val="003D26CD"/>
    <w:rsid w:val="003D2F50"/>
    <w:rsid w:val="003D3596"/>
    <w:rsid w:val="003D396D"/>
    <w:rsid w:val="003D39F2"/>
    <w:rsid w:val="003D4535"/>
    <w:rsid w:val="003D4A73"/>
    <w:rsid w:val="003D4BE1"/>
    <w:rsid w:val="003D5284"/>
    <w:rsid w:val="003D5FCA"/>
    <w:rsid w:val="003D63C1"/>
    <w:rsid w:val="003D6637"/>
    <w:rsid w:val="003D675E"/>
    <w:rsid w:val="003D6780"/>
    <w:rsid w:val="003D6888"/>
    <w:rsid w:val="003D70CC"/>
    <w:rsid w:val="003D7526"/>
    <w:rsid w:val="003D7D16"/>
    <w:rsid w:val="003E022F"/>
    <w:rsid w:val="003E0791"/>
    <w:rsid w:val="003E0C9F"/>
    <w:rsid w:val="003E13F8"/>
    <w:rsid w:val="003E487B"/>
    <w:rsid w:val="003E4BF9"/>
    <w:rsid w:val="003E5080"/>
    <w:rsid w:val="003E53CD"/>
    <w:rsid w:val="003E6034"/>
    <w:rsid w:val="003E638A"/>
    <w:rsid w:val="003E6A4A"/>
    <w:rsid w:val="003E6E9D"/>
    <w:rsid w:val="003E6EA5"/>
    <w:rsid w:val="003E6F9F"/>
    <w:rsid w:val="003E7C17"/>
    <w:rsid w:val="003E7CFC"/>
    <w:rsid w:val="003E7E6D"/>
    <w:rsid w:val="003F009B"/>
    <w:rsid w:val="003F0ED9"/>
    <w:rsid w:val="003F0FE8"/>
    <w:rsid w:val="003F133B"/>
    <w:rsid w:val="003F16B0"/>
    <w:rsid w:val="003F1700"/>
    <w:rsid w:val="003F17BC"/>
    <w:rsid w:val="003F1C44"/>
    <w:rsid w:val="003F1D7D"/>
    <w:rsid w:val="003F28E4"/>
    <w:rsid w:val="003F3134"/>
    <w:rsid w:val="003F3498"/>
    <w:rsid w:val="003F3AF2"/>
    <w:rsid w:val="003F4684"/>
    <w:rsid w:val="003F4A15"/>
    <w:rsid w:val="003F503A"/>
    <w:rsid w:val="003F53B0"/>
    <w:rsid w:val="003F6343"/>
    <w:rsid w:val="003F65FC"/>
    <w:rsid w:val="003F6948"/>
    <w:rsid w:val="003F6FE3"/>
    <w:rsid w:val="003F7871"/>
    <w:rsid w:val="003F7EA2"/>
    <w:rsid w:val="00401D35"/>
    <w:rsid w:val="00402252"/>
    <w:rsid w:val="00402704"/>
    <w:rsid w:val="00402E34"/>
    <w:rsid w:val="0040311E"/>
    <w:rsid w:val="00403870"/>
    <w:rsid w:val="00403CD7"/>
    <w:rsid w:val="00403E98"/>
    <w:rsid w:val="004043DB"/>
    <w:rsid w:val="0040460F"/>
    <w:rsid w:val="00405E62"/>
    <w:rsid w:val="00405FF9"/>
    <w:rsid w:val="004061C4"/>
    <w:rsid w:val="00406372"/>
    <w:rsid w:val="004075C1"/>
    <w:rsid w:val="0040761F"/>
    <w:rsid w:val="004079C1"/>
    <w:rsid w:val="00407F82"/>
    <w:rsid w:val="0041041E"/>
    <w:rsid w:val="00410B57"/>
    <w:rsid w:val="00410D52"/>
    <w:rsid w:val="00411075"/>
    <w:rsid w:val="00411BA0"/>
    <w:rsid w:val="004124FB"/>
    <w:rsid w:val="00415696"/>
    <w:rsid w:val="00415C32"/>
    <w:rsid w:val="00417F9A"/>
    <w:rsid w:val="004201CF"/>
    <w:rsid w:val="00420DA9"/>
    <w:rsid w:val="00420E7C"/>
    <w:rsid w:val="00421122"/>
    <w:rsid w:val="00422532"/>
    <w:rsid w:val="0042287D"/>
    <w:rsid w:val="00422F80"/>
    <w:rsid w:val="00423863"/>
    <w:rsid w:val="004241FB"/>
    <w:rsid w:val="0042538C"/>
    <w:rsid w:val="004259C3"/>
    <w:rsid w:val="00426116"/>
    <w:rsid w:val="0042651D"/>
    <w:rsid w:val="004266E5"/>
    <w:rsid w:val="00426E7E"/>
    <w:rsid w:val="004307AF"/>
    <w:rsid w:val="004309C0"/>
    <w:rsid w:val="004327DA"/>
    <w:rsid w:val="0043288B"/>
    <w:rsid w:val="00433042"/>
    <w:rsid w:val="004341B1"/>
    <w:rsid w:val="0043446A"/>
    <w:rsid w:val="0043464F"/>
    <w:rsid w:val="00434D03"/>
    <w:rsid w:val="004354D2"/>
    <w:rsid w:val="00436CC8"/>
    <w:rsid w:val="00440569"/>
    <w:rsid w:val="00440B10"/>
    <w:rsid w:val="00440F35"/>
    <w:rsid w:val="0044217A"/>
    <w:rsid w:val="00443540"/>
    <w:rsid w:val="00443859"/>
    <w:rsid w:val="00443901"/>
    <w:rsid w:val="00444366"/>
    <w:rsid w:val="00444F89"/>
    <w:rsid w:val="00446717"/>
    <w:rsid w:val="00446821"/>
    <w:rsid w:val="004472EF"/>
    <w:rsid w:val="004505B0"/>
    <w:rsid w:val="004506D4"/>
    <w:rsid w:val="00451163"/>
    <w:rsid w:val="004517B4"/>
    <w:rsid w:val="0045187D"/>
    <w:rsid w:val="00451B4F"/>
    <w:rsid w:val="00452041"/>
    <w:rsid w:val="0045219E"/>
    <w:rsid w:val="00452274"/>
    <w:rsid w:val="00452805"/>
    <w:rsid w:val="00452945"/>
    <w:rsid w:val="00452FE1"/>
    <w:rsid w:val="004534D6"/>
    <w:rsid w:val="004534EA"/>
    <w:rsid w:val="004542F5"/>
    <w:rsid w:val="0046066A"/>
    <w:rsid w:val="00460824"/>
    <w:rsid w:val="00460BB2"/>
    <w:rsid w:val="00461AF3"/>
    <w:rsid w:val="00461B51"/>
    <w:rsid w:val="00461CA3"/>
    <w:rsid w:val="00462A1A"/>
    <w:rsid w:val="00463221"/>
    <w:rsid w:val="00464C48"/>
    <w:rsid w:val="004652B1"/>
    <w:rsid w:val="0046580D"/>
    <w:rsid w:val="00465C18"/>
    <w:rsid w:val="00466A86"/>
    <w:rsid w:val="004674ED"/>
    <w:rsid w:val="004679A7"/>
    <w:rsid w:val="004705DD"/>
    <w:rsid w:val="00470725"/>
    <w:rsid w:val="00470FAA"/>
    <w:rsid w:val="004713FA"/>
    <w:rsid w:val="00473149"/>
    <w:rsid w:val="00473676"/>
    <w:rsid w:val="00473720"/>
    <w:rsid w:val="004737D2"/>
    <w:rsid w:val="0047436C"/>
    <w:rsid w:val="0047460E"/>
    <w:rsid w:val="00475088"/>
    <w:rsid w:val="00475291"/>
    <w:rsid w:val="00475993"/>
    <w:rsid w:val="00476250"/>
    <w:rsid w:val="004772F0"/>
    <w:rsid w:val="004777DB"/>
    <w:rsid w:val="00477B2E"/>
    <w:rsid w:val="0048071F"/>
    <w:rsid w:val="004807D0"/>
    <w:rsid w:val="00480D52"/>
    <w:rsid w:val="00481260"/>
    <w:rsid w:val="00481D40"/>
    <w:rsid w:val="00481DCB"/>
    <w:rsid w:val="00481EDF"/>
    <w:rsid w:val="00482A4C"/>
    <w:rsid w:val="00483497"/>
    <w:rsid w:val="004841F8"/>
    <w:rsid w:val="004848E3"/>
    <w:rsid w:val="00484A89"/>
    <w:rsid w:val="00484C13"/>
    <w:rsid w:val="00484DAC"/>
    <w:rsid w:val="004850CD"/>
    <w:rsid w:val="004859B9"/>
    <w:rsid w:val="00485ABA"/>
    <w:rsid w:val="0048620F"/>
    <w:rsid w:val="00486A76"/>
    <w:rsid w:val="00486F17"/>
    <w:rsid w:val="00486FFA"/>
    <w:rsid w:val="004871CD"/>
    <w:rsid w:val="00487301"/>
    <w:rsid w:val="00487667"/>
    <w:rsid w:val="00491C99"/>
    <w:rsid w:val="00492095"/>
    <w:rsid w:val="004920F3"/>
    <w:rsid w:val="00492178"/>
    <w:rsid w:val="004931EC"/>
    <w:rsid w:val="00493DCA"/>
    <w:rsid w:val="00494F89"/>
    <w:rsid w:val="00495545"/>
    <w:rsid w:val="004958CB"/>
    <w:rsid w:val="00495E9E"/>
    <w:rsid w:val="00496761"/>
    <w:rsid w:val="00496AE2"/>
    <w:rsid w:val="00496E23"/>
    <w:rsid w:val="00497314"/>
    <w:rsid w:val="00497657"/>
    <w:rsid w:val="00497A0D"/>
    <w:rsid w:val="004A03A7"/>
    <w:rsid w:val="004A0F15"/>
    <w:rsid w:val="004A0FD1"/>
    <w:rsid w:val="004A11E9"/>
    <w:rsid w:val="004A1990"/>
    <w:rsid w:val="004A1C65"/>
    <w:rsid w:val="004A200C"/>
    <w:rsid w:val="004A2440"/>
    <w:rsid w:val="004A25EC"/>
    <w:rsid w:val="004A3374"/>
    <w:rsid w:val="004A3FED"/>
    <w:rsid w:val="004A4F68"/>
    <w:rsid w:val="004A5360"/>
    <w:rsid w:val="004A5384"/>
    <w:rsid w:val="004A5400"/>
    <w:rsid w:val="004A592C"/>
    <w:rsid w:val="004A6358"/>
    <w:rsid w:val="004A63E4"/>
    <w:rsid w:val="004A6448"/>
    <w:rsid w:val="004A6CA8"/>
    <w:rsid w:val="004A7508"/>
    <w:rsid w:val="004A7771"/>
    <w:rsid w:val="004A7B4E"/>
    <w:rsid w:val="004A7BE6"/>
    <w:rsid w:val="004A7FF3"/>
    <w:rsid w:val="004B0164"/>
    <w:rsid w:val="004B03FF"/>
    <w:rsid w:val="004B1258"/>
    <w:rsid w:val="004B222B"/>
    <w:rsid w:val="004B3922"/>
    <w:rsid w:val="004B3D46"/>
    <w:rsid w:val="004B411F"/>
    <w:rsid w:val="004B419C"/>
    <w:rsid w:val="004B4F7D"/>
    <w:rsid w:val="004B55D0"/>
    <w:rsid w:val="004B5BF9"/>
    <w:rsid w:val="004B5DEA"/>
    <w:rsid w:val="004B6402"/>
    <w:rsid w:val="004B738F"/>
    <w:rsid w:val="004B7713"/>
    <w:rsid w:val="004C015F"/>
    <w:rsid w:val="004C057A"/>
    <w:rsid w:val="004C08E6"/>
    <w:rsid w:val="004C0920"/>
    <w:rsid w:val="004C0B2A"/>
    <w:rsid w:val="004C0B41"/>
    <w:rsid w:val="004C0C59"/>
    <w:rsid w:val="004C0D6B"/>
    <w:rsid w:val="004C16D0"/>
    <w:rsid w:val="004C1D96"/>
    <w:rsid w:val="004C2346"/>
    <w:rsid w:val="004C2A33"/>
    <w:rsid w:val="004C2FC0"/>
    <w:rsid w:val="004C35D2"/>
    <w:rsid w:val="004C4381"/>
    <w:rsid w:val="004C4526"/>
    <w:rsid w:val="004C478B"/>
    <w:rsid w:val="004C4ACC"/>
    <w:rsid w:val="004C531E"/>
    <w:rsid w:val="004C544D"/>
    <w:rsid w:val="004C5A50"/>
    <w:rsid w:val="004C5D33"/>
    <w:rsid w:val="004C70F3"/>
    <w:rsid w:val="004C75D0"/>
    <w:rsid w:val="004C76D5"/>
    <w:rsid w:val="004C78C6"/>
    <w:rsid w:val="004C7CA1"/>
    <w:rsid w:val="004D0536"/>
    <w:rsid w:val="004D103E"/>
    <w:rsid w:val="004D1345"/>
    <w:rsid w:val="004D1AB3"/>
    <w:rsid w:val="004D221E"/>
    <w:rsid w:val="004D275A"/>
    <w:rsid w:val="004D2921"/>
    <w:rsid w:val="004D2B9C"/>
    <w:rsid w:val="004D4302"/>
    <w:rsid w:val="004D45EC"/>
    <w:rsid w:val="004D4A38"/>
    <w:rsid w:val="004D4ADD"/>
    <w:rsid w:val="004D4CB3"/>
    <w:rsid w:val="004D4FDD"/>
    <w:rsid w:val="004D6928"/>
    <w:rsid w:val="004D7654"/>
    <w:rsid w:val="004E009D"/>
    <w:rsid w:val="004E02F7"/>
    <w:rsid w:val="004E044A"/>
    <w:rsid w:val="004E09AA"/>
    <w:rsid w:val="004E0D14"/>
    <w:rsid w:val="004E1407"/>
    <w:rsid w:val="004E14FC"/>
    <w:rsid w:val="004E2D8C"/>
    <w:rsid w:val="004E2EC7"/>
    <w:rsid w:val="004E2FF6"/>
    <w:rsid w:val="004E3963"/>
    <w:rsid w:val="004E4523"/>
    <w:rsid w:val="004E499A"/>
    <w:rsid w:val="004E5246"/>
    <w:rsid w:val="004E5666"/>
    <w:rsid w:val="004E5C03"/>
    <w:rsid w:val="004E5C59"/>
    <w:rsid w:val="004E6599"/>
    <w:rsid w:val="004E669E"/>
    <w:rsid w:val="004E66BA"/>
    <w:rsid w:val="004E6C44"/>
    <w:rsid w:val="004E78F9"/>
    <w:rsid w:val="004E7947"/>
    <w:rsid w:val="004E7A1E"/>
    <w:rsid w:val="004E7C46"/>
    <w:rsid w:val="004E7EBB"/>
    <w:rsid w:val="004F0F0D"/>
    <w:rsid w:val="004F0FBC"/>
    <w:rsid w:val="004F12DC"/>
    <w:rsid w:val="004F141F"/>
    <w:rsid w:val="004F1798"/>
    <w:rsid w:val="004F1860"/>
    <w:rsid w:val="004F1C8B"/>
    <w:rsid w:val="004F2652"/>
    <w:rsid w:val="004F2727"/>
    <w:rsid w:val="004F2BCB"/>
    <w:rsid w:val="004F4096"/>
    <w:rsid w:val="004F4E8E"/>
    <w:rsid w:val="004F512B"/>
    <w:rsid w:val="004F5507"/>
    <w:rsid w:val="004F55FE"/>
    <w:rsid w:val="004F5D9D"/>
    <w:rsid w:val="004F63DB"/>
    <w:rsid w:val="004F66C2"/>
    <w:rsid w:val="004F6FAC"/>
    <w:rsid w:val="00500DED"/>
    <w:rsid w:val="00501011"/>
    <w:rsid w:val="00501E0F"/>
    <w:rsid w:val="00502278"/>
    <w:rsid w:val="005026DF"/>
    <w:rsid w:val="0050275B"/>
    <w:rsid w:val="00502C47"/>
    <w:rsid w:val="00502DAE"/>
    <w:rsid w:val="00502FDE"/>
    <w:rsid w:val="00503A9D"/>
    <w:rsid w:val="00505AF0"/>
    <w:rsid w:val="00505C4F"/>
    <w:rsid w:val="00505F8F"/>
    <w:rsid w:val="00506DF1"/>
    <w:rsid w:val="00506ED9"/>
    <w:rsid w:val="00507C3D"/>
    <w:rsid w:val="005118E0"/>
    <w:rsid w:val="00512994"/>
    <w:rsid w:val="00512B77"/>
    <w:rsid w:val="00512CD1"/>
    <w:rsid w:val="0051314B"/>
    <w:rsid w:val="005137BC"/>
    <w:rsid w:val="00513B6F"/>
    <w:rsid w:val="00514297"/>
    <w:rsid w:val="00515315"/>
    <w:rsid w:val="00516238"/>
    <w:rsid w:val="00516B2E"/>
    <w:rsid w:val="005171F1"/>
    <w:rsid w:val="005175C2"/>
    <w:rsid w:val="005178AD"/>
    <w:rsid w:val="00517C8A"/>
    <w:rsid w:val="00517ED0"/>
    <w:rsid w:val="0052100F"/>
    <w:rsid w:val="00521981"/>
    <w:rsid w:val="00522A41"/>
    <w:rsid w:val="00523147"/>
    <w:rsid w:val="00523731"/>
    <w:rsid w:val="00525263"/>
    <w:rsid w:val="005253C1"/>
    <w:rsid w:val="00525B0B"/>
    <w:rsid w:val="005261DB"/>
    <w:rsid w:val="0052767E"/>
    <w:rsid w:val="00527C00"/>
    <w:rsid w:val="00530002"/>
    <w:rsid w:val="00530164"/>
    <w:rsid w:val="00530AEA"/>
    <w:rsid w:val="00530FA9"/>
    <w:rsid w:val="00530FE5"/>
    <w:rsid w:val="00531684"/>
    <w:rsid w:val="005328BC"/>
    <w:rsid w:val="00532C5A"/>
    <w:rsid w:val="005333B3"/>
    <w:rsid w:val="00533684"/>
    <w:rsid w:val="00533BD5"/>
    <w:rsid w:val="00533C22"/>
    <w:rsid w:val="00533D63"/>
    <w:rsid w:val="00533F30"/>
    <w:rsid w:val="00534123"/>
    <w:rsid w:val="005342F0"/>
    <w:rsid w:val="005346E5"/>
    <w:rsid w:val="005347B3"/>
    <w:rsid w:val="005348EB"/>
    <w:rsid w:val="005351CF"/>
    <w:rsid w:val="005353BB"/>
    <w:rsid w:val="00535832"/>
    <w:rsid w:val="00535A9D"/>
    <w:rsid w:val="00535FC6"/>
    <w:rsid w:val="005360F6"/>
    <w:rsid w:val="0053613B"/>
    <w:rsid w:val="00536B09"/>
    <w:rsid w:val="00537601"/>
    <w:rsid w:val="0054051F"/>
    <w:rsid w:val="00540B76"/>
    <w:rsid w:val="005413E1"/>
    <w:rsid w:val="005418E3"/>
    <w:rsid w:val="0054236A"/>
    <w:rsid w:val="00542A22"/>
    <w:rsid w:val="0054329F"/>
    <w:rsid w:val="00543980"/>
    <w:rsid w:val="00544560"/>
    <w:rsid w:val="005448E5"/>
    <w:rsid w:val="005460C2"/>
    <w:rsid w:val="005461D0"/>
    <w:rsid w:val="00546B99"/>
    <w:rsid w:val="00547FAB"/>
    <w:rsid w:val="0055043B"/>
    <w:rsid w:val="005505F6"/>
    <w:rsid w:val="005509E9"/>
    <w:rsid w:val="00550EAD"/>
    <w:rsid w:val="0055152F"/>
    <w:rsid w:val="00551569"/>
    <w:rsid w:val="00551602"/>
    <w:rsid w:val="00553B0D"/>
    <w:rsid w:val="00555042"/>
    <w:rsid w:val="005556E6"/>
    <w:rsid w:val="00555960"/>
    <w:rsid w:val="00555A09"/>
    <w:rsid w:val="00555A9F"/>
    <w:rsid w:val="00555B21"/>
    <w:rsid w:val="005571ED"/>
    <w:rsid w:val="005574A4"/>
    <w:rsid w:val="00557548"/>
    <w:rsid w:val="005579F4"/>
    <w:rsid w:val="005600AA"/>
    <w:rsid w:val="00560170"/>
    <w:rsid w:val="00560FAA"/>
    <w:rsid w:val="0056104B"/>
    <w:rsid w:val="005610F2"/>
    <w:rsid w:val="00561154"/>
    <w:rsid w:val="00561B38"/>
    <w:rsid w:val="00562E94"/>
    <w:rsid w:val="00564B71"/>
    <w:rsid w:val="00564C50"/>
    <w:rsid w:val="0056505D"/>
    <w:rsid w:val="00565145"/>
    <w:rsid w:val="0056608D"/>
    <w:rsid w:val="00566142"/>
    <w:rsid w:val="005663C5"/>
    <w:rsid w:val="005671B9"/>
    <w:rsid w:val="005706D2"/>
    <w:rsid w:val="00570765"/>
    <w:rsid w:val="00570B8C"/>
    <w:rsid w:val="00571166"/>
    <w:rsid w:val="005717A5"/>
    <w:rsid w:val="005718A2"/>
    <w:rsid w:val="00571A89"/>
    <w:rsid w:val="0057238C"/>
    <w:rsid w:val="005729F0"/>
    <w:rsid w:val="00572E09"/>
    <w:rsid w:val="005734E3"/>
    <w:rsid w:val="005739BA"/>
    <w:rsid w:val="00573E90"/>
    <w:rsid w:val="0057421F"/>
    <w:rsid w:val="005748C0"/>
    <w:rsid w:val="005755B9"/>
    <w:rsid w:val="00575C4B"/>
    <w:rsid w:val="005765F4"/>
    <w:rsid w:val="00576C29"/>
    <w:rsid w:val="00576E0E"/>
    <w:rsid w:val="00577194"/>
    <w:rsid w:val="00577D0D"/>
    <w:rsid w:val="00577D6E"/>
    <w:rsid w:val="0058016D"/>
    <w:rsid w:val="005801B8"/>
    <w:rsid w:val="005810BC"/>
    <w:rsid w:val="00581436"/>
    <w:rsid w:val="00581BBD"/>
    <w:rsid w:val="00582856"/>
    <w:rsid w:val="00582FD6"/>
    <w:rsid w:val="00583A77"/>
    <w:rsid w:val="00583E89"/>
    <w:rsid w:val="00584812"/>
    <w:rsid w:val="005851BC"/>
    <w:rsid w:val="00585617"/>
    <w:rsid w:val="00586EC8"/>
    <w:rsid w:val="005875DE"/>
    <w:rsid w:val="00587F95"/>
    <w:rsid w:val="00590278"/>
    <w:rsid w:val="0059046D"/>
    <w:rsid w:val="00590D19"/>
    <w:rsid w:val="00591E76"/>
    <w:rsid w:val="005929A3"/>
    <w:rsid w:val="00592FB9"/>
    <w:rsid w:val="00593211"/>
    <w:rsid w:val="0059374C"/>
    <w:rsid w:val="00593B35"/>
    <w:rsid w:val="00593EE7"/>
    <w:rsid w:val="00594D57"/>
    <w:rsid w:val="00595531"/>
    <w:rsid w:val="00595810"/>
    <w:rsid w:val="00595F74"/>
    <w:rsid w:val="005966CC"/>
    <w:rsid w:val="005968E4"/>
    <w:rsid w:val="00596BF5"/>
    <w:rsid w:val="00596CE3"/>
    <w:rsid w:val="005977C8"/>
    <w:rsid w:val="005A02CB"/>
    <w:rsid w:val="005A1185"/>
    <w:rsid w:val="005A2A7D"/>
    <w:rsid w:val="005A42D1"/>
    <w:rsid w:val="005A4622"/>
    <w:rsid w:val="005A4950"/>
    <w:rsid w:val="005A4B4D"/>
    <w:rsid w:val="005A5991"/>
    <w:rsid w:val="005A5F63"/>
    <w:rsid w:val="005A6062"/>
    <w:rsid w:val="005A6426"/>
    <w:rsid w:val="005A69C4"/>
    <w:rsid w:val="005A6BE4"/>
    <w:rsid w:val="005A6DFD"/>
    <w:rsid w:val="005A73AB"/>
    <w:rsid w:val="005B008A"/>
    <w:rsid w:val="005B04E5"/>
    <w:rsid w:val="005B0DAE"/>
    <w:rsid w:val="005B12C7"/>
    <w:rsid w:val="005B2296"/>
    <w:rsid w:val="005B26EF"/>
    <w:rsid w:val="005B27E9"/>
    <w:rsid w:val="005B29C3"/>
    <w:rsid w:val="005B2DF8"/>
    <w:rsid w:val="005B3994"/>
    <w:rsid w:val="005B3DC9"/>
    <w:rsid w:val="005B4E67"/>
    <w:rsid w:val="005B4F7F"/>
    <w:rsid w:val="005B5260"/>
    <w:rsid w:val="005B5830"/>
    <w:rsid w:val="005B585C"/>
    <w:rsid w:val="005B58A1"/>
    <w:rsid w:val="005B61FC"/>
    <w:rsid w:val="005B6AC6"/>
    <w:rsid w:val="005C026A"/>
    <w:rsid w:val="005C13D4"/>
    <w:rsid w:val="005C145E"/>
    <w:rsid w:val="005C1E37"/>
    <w:rsid w:val="005C236A"/>
    <w:rsid w:val="005C2853"/>
    <w:rsid w:val="005C3F10"/>
    <w:rsid w:val="005C4886"/>
    <w:rsid w:val="005C4B3A"/>
    <w:rsid w:val="005C6652"/>
    <w:rsid w:val="005C683A"/>
    <w:rsid w:val="005C6CEC"/>
    <w:rsid w:val="005C713A"/>
    <w:rsid w:val="005C7A10"/>
    <w:rsid w:val="005D0010"/>
    <w:rsid w:val="005D0D36"/>
    <w:rsid w:val="005D0EA9"/>
    <w:rsid w:val="005D1A70"/>
    <w:rsid w:val="005D1B65"/>
    <w:rsid w:val="005D27DB"/>
    <w:rsid w:val="005D3084"/>
    <w:rsid w:val="005D3611"/>
    <w:rsid w:val="005D3D0B"/>
    <w:rsid w:val="005D4960"/>
    <w:rsid w:val="005D4F79"/>
    <w:rsid w:val="005D6432"/>
    <w:rsid w:val="005D654F"/>
    <w:rsid w:val="005D7F62"/>
    <w:rsid w:val="005E05E5"/>
    <w:rsid w:val="005E2805"/>
    <w:rsid w:val="005E2951"/>
    <w:rsid w:val="005E344C"/>
    <w:rsid w:val="005E35B8"/>
    <w:rsid w:val="005E3F90"/>
    <w:rsid w:val="005E64F4"/>
    <w:rsid w:val="005E6648"/>
    <w:rsid w:val="005E6751"/>
    <w:rsid w:val="005E75F1"/>
    <w:rsid w:val="005F044E"/>
    <w:rsid w:val="005F047A"/>
    <w:rsid w:val="005F049D"/>
    <w:rsid w:val="005F0EBF"/>
    <w:rsid w:val="005F10C0"/>
    <w:rsid w:val="005F1122"/>
    <w:rsid w:val="005F178F"/>
    <w:rsid w:val="005F1C6F"/>
    <w:rsid w:val="005F251E"/>
    <w:rsid w:val="005F2E86"/>
    <w:rsid w:val="005F3248"/>
    <w:rsid w:val="005F3B2C"/>
    <w:rsid w:val="005F4234"/>
    <w:rsid w:val="005F6941"/>
    <w:rsid w:val="005F736E"/>
    <w:rsid w:val="005F756B"/>
    <w:rsid w:val="005F75AA"/>
    <w:rsid w:val="005F7D5B"/>
    <w:rsid w:val="006012B5"/>
    <w:rsid w:val="006012BE"/>
    <w:rsid w:val="00601708"/>
    <w:rsid w:val="006022B4"/>
    <w:rsid w:val="0060245B"/>
    <w:rsid w:val="0060286A"/>
    <w:rsid w:val="0060316D"/>
    <w:rsid w:val="00603363"/>
    <w:rsid w:val="00603510"/>
    <w:rsid w:val="00603C80"/>
    <w:rsid w:val="00603D3F"/>
    <w:rsid w:val="00604453"/>
    <w:rsid w:val="00604F86"/>
    <w:rsid w:val="00605259"/>
    <w:rsid w:val="00605D5C"/>
    <w:rsid w:val="00605D97"/>
    <w:rsid w:val="006060B2"/>
    <w:rsid w:val="00607286"/>
    <w:rsid w:val="00607B2D"/>
    <w:rsid w:val="00607EDF"/>
    <w:rsid w:val="00611421"/>
    <w:rsid w:val="0061163D"/>
    <w:rsid w:val="00611B13"/>
    <w:rsid w:val="00612245"/>
    <w:rsid w:val="00612D04"/>
    <w:rsid w:val="00613225"/>
    <w:rsid w:val="0061373E"/>
    <w:rsid w:val="0061373F"/>
    <w:rsid w:val="00614BA5"/>
    <w:rsid w:val="006151C0"/>
    <w:rsid w:val="00615622"/>
    <w:rsid w:val="00616C4E"/>
    <w:rsid w:val="00616E6A"/>
    <w:rsid w:val="00617250"/>
    <w:rsid w:val="006172F5"/>
    <w:rsid w:val="0061754E"/>
    <w:rsid w:val="00617D52"/>
    <w:rsid w:val="00617DC6"/>
    <w:rsid w:val="0062018B"/>
    <w:rsid w:val="00621394"/>
    <w:rsid w:val="00622A69"/>
    <w:rsid w:val="00622BD6"/>
    <w:rsid w:val="006232F7"/>
    <w:rsid w:val="00624082"/>
    <w:rsid w:val="006249B5"/>
    <w:rsid w:val="00624DAC"/>
    <w:rsid w:val="0062598C"/>
    <w:rsid w:val="006260F0"/>
    <w:rsid w:val="006261FE"/>
    <w:rsid w:val="00626819"/>
    <w:rsid w:val="00627C03"/>
    <w:rsid w:val="00630217"/>
    <w:rsid w:val="006315F6"/>
    <w:rsid w:val="00632166"/>
    <w:rsid w:val="006322B6"/>
    <w:rsid w:val="006337BB"/>
    <w:rsid w:val="00633F78"/>
    <w:rsid w:val="006341D4"/>
    <w:rsid w:val="0063484A"/>
    <w:rsid w:val="00634E01"/>
    <w:rsid w:val="00635D20"/>
    <w:rsid w:val="00636931"/>
    <w:rsid w:val="00636CD9"/>
    <w:rsid w:val="00636D2E"/>
    <w:rsid w:val="00636EC4"/>
    <w:rsid w:val="00637206"/>
    <w:rsid w:val="00637C06"/>
    <w:rsid w:val="00640596"/>
    <w:rsid w:val="0064063C"/>
    <w:rsid w:val="00641027"/>
    <w:rsid w:val="00641096"/>
    <w:rsid w:val="006428D0"/>
    <w:rsid w:val="00643B5C"/>
    <w:rsid w:val="00643F51"/>
    <w:rsid w:val="00644814"/>
    <w:rsid w:val="00644C64"/>
    <w:rsid w:val="00644F4D"/>
    <w:rsid w:val="006455FF"/>
    <w:rsid w:val="00645C58"/>
    <w:rsid w:val="00646199"/>
    <w:rsid w:val="00646AC6"/>
    <w:rsid w:val="00646BFA"/>
    <w:rsid w:val="00646EC5"/>
    <w:rsid w:val="00646EF3"/>
    <w:rsid w:val="0064741A"/>
    <w:rsid w:val="00647D4E"/>
    <w:rsid w:val="00647F4B"/>
    <w:rsid w:val="00650359"/>
    <w:rsid w:val="006508C8"/>
    <w:rsid w:val="00651235"/>
    <w:rsid w:val="006513AC"/>
    <w:rsid w:val="00652326"/>
    <w:rsid w:val="00652890"/>
    <w:rsid w:val="006528F9"/>
    <w:rsid w:val="006533AD"/>
    <w:rsid w:val="00653592"/>
    <w:rsid w:val="006537D2"/>
    <w:rsid w:val="00653DAB"/>
    <w:rsid w:val="006545ED"/>
    <w:rsid w:val="00654690"/>
    <w:rsid w:val="0065475F"/>
    <w:rsid w:val="00654E46"/>
    <w:rsid w:val="00655537"/>
    <w:rsid w:val="00655EEA"/>
    <w:rsid w:val="0065635E"/>
    <w:rsid w:val="00656AD7"/>
    <w:rsid w:val="00656D22"/>
    <w:rsid w:val="00657544"/>
    <w:rsid w:val="00660054"/>
    <w:rsid w:val="0066018B"/>
    <w:rsid w:val="00661B75"/>
    <w:rsid w:val="006620CC"/>
    <w:rsid w:val="006621CD"/>
    <w:rsid w:val="0066263C"/>
    <w:rsid w:val="00662FC8"/>
    <w:rsid w:val="0066355C"/>
    <w:rsid w:val="006636EF"/>
    <w:rsid w:val="00663745"/>
    <w:rsid w:val="006645CC"/>
    <w:rsid w:val="00664F16"/>
    <w:rsid w:val="0066552F"/>
    <w:rsid w:val="0066593A"/>
    <w:rsid w:val="00667F0E"/>
    <w:rsid w:val="00670C37"/>
    <w:rsid w:val="00670CDD"/>
    <w:rsid w:val="00672A97"/>
    <w:rsid w:val="00672AAF"/>
    <w:rsid w:val="00673078"/>
    <w:rsid w:val="00673103"/>
    <w:rsid w:val="006738B8"/>
    <w:rsid w:val="00675E67"/>
    <w:rsid w:val="00676C66"/>
    <w:rsid w:val="00677521"/>
    <w:rsid w:val="00677A88"/>
    <w:rsid w:val="00680134"/>
    <w:rsid w:val="006804C8"/>
    <w:rsid w:val="006815E5"/>
    <w:rsid w:val="0068188A"/>
    <w:rsid w:val="00681A09"/>
    <w:rsid w:val="006826A9"/>
    <w:rsid w:val="006827CB"/>
    <w:rsid w:val="006829EB"/>
    <w:rsid w:val="00682EE4"/>
    <w:rsid w:val="0068340A"/>
    <w:rsid w:val="006836B6"/>
    <w:rsid w:val="00683C21"/>
    <w:rsid w:val="006844DE"/>
    <w:rsid w:val="00684B9C"/>
    <w:rsid w:val="006856FD"/>
    <w:rsid w:val="006866A4"/>
    <w:rsid w:val="0068732B"/>
    <w:rsid w:val="00687F60"/>
    <w:rsid w:val="006900BF"/>
    <w:rsid w:val="00690CA6"/>
    <w:rsid w:val="00690CA8"/>
    <w:rsid w:val="00691083"/>
    <w:rsid w:val="006910F3"/>
    <w:rsid w:val="0069113F"/>
    <w:rsid w:val="006914C6"/>
    <w:rsid w:val="00693D72"/>
    <w:rsid w:val="00694EEF"/>
    <w:rsid w:val="00695055"/>
    <w:rsid w:val="00695645"/>
    <w:rsid w:val="00695B61"/>
    <w:rsid w:val="006966BD"/>
    <w:rsid w:val="006969F9"/>
    <w:rsid w:val="00696DE4"/>
    <w:rsid w:val="00696EF0"/>
    <w:rsid w:val="00697095"/>
    <w:rsid w:val="006972B9"/>
    <w:rsid w:val="006973EC"/>
    <w:rsid w:val="006976DB"/>
    <w:rsid w:val="00697771"/>
    <w:rsid w:val="006A0431"/>
    <w:rsid w:val="006A11C9"/>
    <w:rsid w:val="006A129D"/>
    <w:rsid w:val="006A1556"/>
    <w:rsid w:val="006A18F0"/>
    <w:rsid w:val="006A1C6E"/>
    <w:rsid w:val="006A2634"/>
    <w:rsid w:val="006A354C"/>
    <w:rsid w:val="006A4121"/>
    <w:rsid w:val="006A4F35"/>
    <w:rsid w:val="006A5E8F"/>
    <w:rsid w:val="006A71C3"/>
    <w:rsid w:val="006A7A57"/>
    <w:rsid w:val="006B0559"/>
    <w:rsid w:val="006B175C"/>
    <w:rsid w:val="006B19D0"/>
    <w:rsid w:val="006B1DB8"/>
    <w:rsid w:val="006B2220"/>
    <w:rsid w:val="006B24F4"/>
    <w:rsid w:val="006B26D6"/>
    <w:rsid w:val="006B27BE"/>
    <w:rsid w:val="006B2BE9"/>
    <w:rsid w:val="006B3DB4"/>
    <w:rsid w:val="006B58D0"/>
    <w:rsid w:val="006B6143"/>
    <w:rsid w:val="006B61D3"/>
    <w:rsid w:val="006B68EF"/>
    <w:rsid w:val="006B7593"/>
    <w:rsid w:val="006B7888"/>
    <w:rsid w:val="006B78A9"/>
    <w:rsid w:val="006C017D"/>
    <w:rsid w:val="006C0D7B"/>
    <w:rsid w:val="006C1938"/>
    <w:rsid w:val="006C26D8"/>
    <w:rsid w:val="006C29E7"/>
    <w:rsid w:val="006C2C5A"/>
    <w:rsid w:val="006C2FA1"/>
    <w:rsid w:val="006C32A4"/>
    <w:rsid w:val="006C32F7"/>
    <w:rsid w:val="006C376F"/>
    <w:rsid w:val="006C418B"/>
    <w:rsid w:val="006C4E53"/>
    <w:rsid w:val="006C4F7E"/>
    <w:rsid w:val="006C5613"/>
    <w:rsid w:val="006C5B63"/>
    <w:rsid w:val="006C5B7B"/>
    <w:rsid w:val="006C5BBA"/>
    <w:rsid w:val="006C6CDE"/>
    <w:rsid w:val="006C735D"/>
    <w:rsid w:val="006D0B02"/>
    <w:rsid w:val="006D1742"/>
    <w:rsid w:val="006D17D0"/>
    <w:rsid w:val="006D1C5C"/>
    <w:rsid w:val="006D234F"/>
    <w:rsid w:val="006D2562"/>
    <w:rsid w:val="006D2EF4"/>
    <w:rsid w:val="006D3421"/>
    <w:rsid w:val="006D38D2"/>
    <w:rsid w:val="006D3B2D"/>
    <w:rsid w:val="006D4423"/>
    <w:rsid w:val="006D4813"/>
    <w:rsid w:val="006D500C"/>
    <w:rsid w:val="006D5052"/>
    <w:rsid w:val="006D5609"/>
    <w:rsid w:val="006D6066"/>
    <w:rsid w:val="006D71C0"/>
    <w:rsid w:val="006D7A93"/>
    <w:rsid w:val="006E0B3C"/>
    <w:rsid w:val="006E0CB0"/>
    <w:rsid w:val="006E12C5"/>
    <w:rsid w:val="006E1E0E"/>
    <w:rsid w:val="006E2319"/>
    <w:rsid w:val="006E2B27"/>
    <w:rsid w:val="006E3BC3"/>
    <w:rsid w:val="006E4632"/>
    <w:rsid w:val="006E589C"/>
    <w:rsid w:val="006E63BE"/>
    <w:rsid w:val="006E66D7"/>
    <w:rsid w:val="006E67BC"/>
    <w:rsid w:val="006E6D05"/>
    <w:rsid w:val="006E6D28"/>
    <w:rsid w:val="006E6F2A"/>
    <w:rsid w:val="006E7127"/>
    <w:rsid w:val="006E74C1"/>
    <w:rsid w:val="006E75B6"/>
    <w:rsid w:val="006F0315"/>
    <w:rsid w:val="006F05BF"/>
    <w:rsid w:val="006F1259"/>
    <w:rsid w:val="006F14A3"/>
    <w:rsid w:val="006F1523"/>
    <w:rsid w:val="006F1AAF"/>
    <w:rsid w:val="006F1C8D"/>
    <w:rsid w:val="006F2733"/>
    <w:rsid w:val="006F45F4"/>
    <w:rsid w:val="006F4AEF"/>
    <w:rsid w:val="006F611C"/>
    <w:rsid w:val="006F63A3"/>
    <w:rsid w:val="006F7C3B"/>
    <w:rsid w:val="00700036"/>
    <w:rsid w:val="0070016D"/>
    <w:rsid w:val="007005AD"/>
    <w:rsid w:val="007005D4"/>
    <w:rsid w:val="00700959"/>
    <w:rsid w:val="0070160D"/>
    <w:rsid w:val="007021FF"/>
    <w:rsid w:val="0070296A"/>
    <w:rsid w:val="00702F46"/>
    <w:rsid w:val="007030FC"/>
    <w:rsid w:val="00703670"/>
    <w:rsid w:val="007037CF"/>
    <w:rsid w:val="00703B5A"/>
    <w:rsid w:val="00703C28"/>
    <w:rsid w:val="007041BD"/>
    <w:rsid w:val="0070495C"/>
    <w:rsid w:val="00705081"/>
    <w:rsid w:val="00705404"/>
    <w:rsid w:val="007060F4"/>
    <w:rsid w:val="00706874"/>
    <w:rsid w:val="00706CEE"/>
    <w:rsid w:val="00707B63"/>
    <w:rsid w:val="007102D5"/>
    <w:rsid w:val="00710700"/>
    <w:rsid w:val="00710AB2"/>
    <w:rsid w:val="0071111D"/>
    <w:rsid w:val="00711341"/>
    <w:rsid w:val="0071186C"/>
    <w:rsid w:val="00711C44"/>
    <w:rsid w:val="007123C7"/>
    <w:rsid w:val="00712CB1"/>
    <w:rsid w:val="00713046"/>
    <w:rsid w:val="0071320D"/>
    <w:rsid w:val="00713788"/>
    <w:rsid w:val="00713A99"/>
    <w:rsid w:val="007152D0"/>
    <w:rsid w:val="0071566D"/>
    <w:rsid w:val="0071669A"/>
    <w:rsid w:val="0071796A"/>
    <w:rsid w:val="00717B14"/>
    <w:rsid w:val="00717EA9"/>
    <w:rsid w:val="00721874"/>
    <w:rsid w:val="00721B1C"/>
    <w:rsid w:val="00721BD3"/>
    <w:rsid w:val="00721DBC"/>
    <w:rsid w:val="00721E0A"/>
    <w:rsid w:val="00722EDB"/>
    <w:rsid w:val="007231A2"/>
    <w:rsid w:val="00724568"/>
    <w:rsid w:val="00724A81"/>
    <w:rsid w:val="00724AB3"/>
    <w:rsid w:val="00724B20"/>
    <w:rsid w:val="00725B1D"/>
    <w:rsid w:val="00725F58"/>
    <w:rsid w:val="007260BA"/>
    <w:rsid w:val="00726C26"/>
    <w:rsid w:val="00726F01"/>
    <w:rsid w:val="00727BB0"/>
    <w:rsid w:val="00727E33"/>
    <w:rsid w:val="0073028A"/>
    <w:rsid w:val="00731474"/>
    <w:rsid w:val="00731490"/>
    <w:rsid w:val="00731EF8"/>
    <w:rsid w:val="00732106"/>
    <w:rsid w:val="007327DF"/>
    <w:rsid w:val="007332FC"/>
    <w:rsid w:val="0073345F"/>
    <w:rsid w:val="0073416E"/>
    <w:rsid w:val="007341BF"/>
    <w:rsid w:val="007347D5"/>
    <w:rsid w:val="00734973"/>
    <w:rsid w:val="00734E91"/>
    <w:rsid w:val="00734FA0"/>
    <w:rsid w:val="0073548C"/>
    <w:rsid w:val="0073600D"/>
    <w:rsid w:val="007367EF"/>
    <w:rsid w:val="0073686F"/>
    <w:rsid w:val="00736A6E"/>
    <w:rsid w:val="00737528"/>
    <w:rsid w:val="007402F4"/>
    <w:rsid w:val="00740489"/>
    <w:rsid w:val="007404F8"/>
    <w:rsid w:val="00741AE7"/>
    <w:rsid w:val="0074204A"/>
    <w:rsid w:val="00742059"/>
    <w:rsid w:val="007430C0"/>
    <w:rsid w:val="00743AD2"/>
    <w:rsid w:val="00743BFB"/>
    <w:rsid w:val="007446B6"/>
    <w:rsid w:val="00744932"/>
    <w:rsid w:val="0074497F"/>
    <w:rsid w:val="00744F00"/>
    <w:rsid w:val="00744FA5"/>
    <w:rsid w:val="00745B2B"/>
    <w:rsid w:val="00746B01"/>
    <w:rsid w:val="00747C5D"/>
    <w:rsid w:val="00747D8C"/>
    <w:rsid w:val="00750153"/>
    <w:rsid w:val="007507FC"/>
    <w:rsid w:val="00752584"/>
    <w:rsid w:val="00752CE5"/>
    <w:rsid w:val="00752D03"/>
    <w:rsid w:val="00752E26"/>
    <w:rsid w:val="007531EC"/>
    <w:rsid w:val="007535D3"/>
    <w:rsid w:val="00753CA3"/>
    <w:rsid w:val="00753D92"/>
    <w:rsid w:val="00753EF6"/>
    <w:rsid w:val="00753FFA"/>
    <w:rsid w:val="00754280"/>
    <w:rsid w:val="00755DAD"/>
    <w:rsid w:val="00757348"/>
    <w:rsid w:val="007600AD"/>
    <w:rsid w:val="007610F6"/>
    <w:rsid w:val="00762067"/>
    <w:rsid w:val="007621CE"/>
    <w:rsid w:val="007628F0"/>
    <w:rsid w:val="00763117"/>
    <w:rsid w:val="0076395A"/>
    <w:rsid w:val="00764689"/>
    <w:rsid w:val="00764E9E"/>
    <w:rsid w:val="00764F3C"/>
    <w:rsid w:val="007655EE"/>
    <w:rsid w:val="0076692B"/>
    <w:rsid w:val="007674CC"/>
    <w:rsid w:val="00767FDF"/>
    <w:rsid w:val="00770556"/>
    <w:rsid w:val="00770A22"/>
    <w:rsid w:val="00770F82"/>
    <w:rsid w:val="007716F4"/>
    <w:rsid w:val="00771903"/>
    <w:rsid w:val="0077197F"/>
    <w:rsid w:val="00771F32"/>
    <w:rsid w:val="00772707"/>
    <w:rsid w:val="00772B36"/>
    <w:rsid w:val="00773EB8"/>
    <w:rsid w:val="00774269"/>
    <w:rsid w:val="007746E0"/>
    <w:rsid w:val="00774D76"/>
    <w:rsid w:val="00775B98"/>
    <w:rsid w:val="00775C22"/>
    <w:rsid w:val="00776BBC"/>
    <w:rsid w:val="0077736F"/>
    <w:rsid w:val="00777E2E"/>
    <w:rsid w:val="007802F8"/>
    <w:rsid w:val="0078082A"/>
    <w:rsid w:val="00781183"/>
    <w:rsid w:val="0078194F"/>
    <w:rsid w:val="007822F5"/>
    <w:rsid w:val="00782AC6"/>
    <w:rsid w:val="0078326F"/>
    <w:rsid w:val="007832D7"/>
    <w:rsid w:val="00783700"/>
    <w:rsid w:val="0078371E"/>
    <w:rsid w:val="00784BE1"/>
    <w:rsid w:val="007862E8"/>
    <w:rsid w:val="00786587"/>
    <w:rsid w:val="0078668F"/>
    <w:rsid w:val="0078710D"/>
    <w:rsid w:val="00787E82"/>
    <w:rsid w:val="00790E54"/>
    <w:rsid w:val="007911F3"/>
    <w:rsid w:val="00792205"/>
    <w:rsid w:val="00792D86"/>
    <w:rsid w:val="007930CA"/>
    <w:rsid w:val="007941B8"/>
    <w:rsid w:val="007941E2"/>
    <w:rsid w:val="0079441C"/>
    <w:rsid w:val="007944D4"/>
    <w:rsid w:val="00795F92"/>
    <w:rsid w:val="007961D0"/>
    <w:rsid w:val="007972BF"/>
    <w:rsid w:val="00797766"/>
    <w:rsid w:val="007A0493"/>
    <w:rsid w:val="007A0620"/>
    <w:rsid w:val="007A0BA0"/>
    <w:rsid w:val="007A0F62"/>
    <w:rsid w:val="007A10CC"/>
    <w:rsid w:val="007A148E"/>
    <w:rsid w:val="007A1B12"/>
    <w:rsid w:val="007A1FB1"/>
    <w:rsid w:val="007A3060"/>
    <w:rsid w:val="007A319E"/>
    <w:rsid w:val="007A3A71"/>
    <w:rsid w:val="007A421F"/>
    <w:rsid w:val="007A4451"/>
    <w:rsid w:val="007A44C7"/>
    <w:rsid w:val="007A4A59"/>
    <w:rsid w:val="007A52BB"/>
    <w:rsid w:val="007A578F"/>
    <w:rsid w:val="007A5A12"/>
    <w:rsid w:val="007A66A1"/>
    <w:rsid w:val="007A696C"/>
    <w:rsid w:val="007A783B"/>
    <w:rsid w:val="007B06D1"/>
    <w:rsid w:val="007B0AC6"/>
    <w:rsid w:val="007B0B14"/>
    <w:rsid w:val="007B1231"/>
    <w:rsid w:val="007B1FB5"/>
    <w:rsid w:val="007B2777"/>
    <w:rsid w:val="007B2C8B"/>
    <w:rsid w:val="007B2D2E"/>
    <w:rsid w:val="007B316A"/>
    <w:rsid w:val="007B36D3"/>
    <w:rsid w:val="007B4C37"/>
    <w:rsid w:val="007B563A"/>
    <w:rsid w:val="007B63BF"/>
    <w:rsid w:val="007B69C3"/>
    <w:rsid w:val="007B69E6"/>
    <w:rsid w:val="007B6CBB"/>
    <w:rsid w:val="007B6D65"/>
    <w:rsid w:val="007B6F26"/>
    <w:rsid w:val="007B71EA"/>
    <w:rsid w:val="007B7D77"/>
    <w:rsid w:val="007C053F"/>
    <w:rsid w:val="007C083F"/>
    <w:rsid w:val="007C0858"/>
    <w:rsid w:val="007C1095"/>
    <w:rsid w:val="007C1D36"/>
    <w:rsid w:val="007C22ED"/>
    <w:rsid w:val="007C22F0"/>
    <w:rsid w:val="007C25AC"/>
    <w:rsid w:val="007C3353"/>
    <w:rsid w:val="007C3A5E"/>
    <w:rsid w:val="007C3EE6"/>
    <w:rsid w:val="007C40C7"/>
    <w:rsid w:val="007C413F"/>
    <w:rsid w:val="007C4CD6"/>
    <w:rsid w:val="007C4F2D"/>
    <w:rsid w:val="007C4FEB"/>
    <w:rsid w:val="007C5D36"/>
    <w:rsid w:val="007C613E"/>
    <w:rsid w:val="007C6A59"/>
    <w:rsid w:val="007C7DCD"/>
    <w:rsid w:val="007D0571"/>
    <w:rsid w:val="007D0EA6"/>
    <w:rsid w:val="007D100C"/>
    <w:rsid w:val="007D1178"/>
    <w:rsid w:val="007D1186"/>
    <w:rsid w:val="007D1E6E"/>
    <w:rsid w:val="007D1FBE"/>
    <w:rsid w:val="007D211A"/>
    <w:rsid w:val="007D2805"/>
    <w:rsid w:val="007D462A"/>
    <w:rsid w:val="007D4716"/>
    <w:rsid w:val="007D491C"/>
    <w:rsid w:val="007D5A0D"/>
    <w:rsid w:val="007D5D90"/>
    <w:rsid w:val="007D6641"/>
    <w:rsid w:val="007D665C"/>
    <w:rsid w:val="007E2857"/>
    <w:rsid w:val="007E2D81"/>
    <w:rsid w:val="007E2DE3"/>
    <w:rsid w:val="007E3094"/>
    <w:rsid w:val="007E3EB2"/>
    <w:rsid w:val="007E44F0"/>
    <w:rsid w:val="007E4E60"/>
    <w:rsid w:val="007E50CC"/>
    <w:rsid w:val="007E566E"/>
    <w:rsid w:val="007E58C5"/>
    <w:rsid w:val="007E6785"/>
    <w:rsid w:val="007E69C7"/>
    <w:rsid w:val="007E6A3E"/>
    <w:rsid w:val="007E6AF4"/>
    <w:rsid w:val="007E72D1"/>
    <w:rsid w:val="007E7363"/>
    <w:rsid w:val="007E7471"/>
    <w:rsid w:val="007F0F09"/>
    <w:rsid w:val="007F1175"/>
    <w:rsid w:val="007F12EA"/>
    <w:rsid w:val="007F1BAA"/>
    <w:rsid w:val="007F1BF9"/>
    <w:rsid w:val="007F2E69"/>
    <w:rsid w:val="007F3063"/>
    <w:rsid w:val="007F31FE"/>
    <w:rsid w:val="007F4CA7"/>
    <w:rsid w:val="007F5056"/>
    <w:rsid w:val="007F5626"/>
    <w:rsid w:val="007F5695"/>
    <w:rsid w:val="007F62DB"/>
    <w:rsid w:val="007F62F0"/>
    <w:rsid w:val="007F6D3D"/>
    <w:rsid w:val="007F6DF7"/>
    <w:rsid w:val="007F6E6C"/>
    <w:rsid w:val="007F7348"/>
    <w:rsid w:val="007F781E"/>
    <w:rsid w:val="007F7AAF"/>
    <w:rsid w:val="00800066"/>
    <w:rsid w:val="0080074C"/>
    <w:rsid w:val="00800848"/>
    <w:rsid w:val="00801694"/>
    <w:rsid w:val="008024B5"/>
    <w:rsid w:val="00802E93"/>
    <w:rsid w:val="0080499B"/>
    <w:rsid w:val="0080543A"/>
    <w:rsid w:val="00805B6E"/>
    <w:rsid w:val="00806952"/>
    <w:rsid w:val="00806ADC"/>
    <w:rsid w:val="00806FC9"/>
    <w:rsid w:val="0080734F"/>
    <w:rsid w:val="00807813"/>
    <w:rsid w:val="00807E01"/>
    <w:rsid w:val="00807E83"/>
    <w:rsid w:val="00813CC8"/>
    <w:rsid w:val="008141DC"/>
    <w:rsid w:val="00814F02"/>
    <w:rsid w:val="008161B4"/>
    <w:rsid w:val="00817C01"/>
    <w:rsid w:val="00820A90"/>
    <w:rsid w:val="00821BA2"/>
    <w:rsid w:val="00821D15"/>
    <w:rsid w:val="008226E5"/>
    <w:rsid w:val="008239F4"/>
    <w:rsid w:val="00824515"/>
    <w:rsid w:val="008246EE"/>
    <w:rsid w:val="00824BDA"/>
    <w:rsid w:val="00824F96"/>
    <w:rsid w:val="00825219"/>
    <w:rsid w:val="00825B10"/>
    <w:rsid w:val="00825B80"/>
    <w:rsid w:val="00825FC3"/>
    <w:rsid w:val="008260C5"/>
    <w:rsid w:val="0082626E"/>
    <w:rsid w:val="0082737F"/>
    <w:rsid w:val="0082768A"/>
    <w:rsid w:val="0082794E"/>
    <w:rsid w:val="00827B2F"/>
    <w:rsid w:val="00827B30"/>
    <w:rsid w:val="0083004D"/>
    <w:rsid w:val="00832019"/>
    <w:rsid w:val="00832601"/>
    <w:rsid w:val="00834876"/>
    <w:rsid w:val="00834AA2"/>
    <w:rsid w:val="00834B65"/>
    <w:rsid w:val="00834C61"/>
    <w:rsid w:val="0083644A"/>
    <w:rsid w:val="00836479"/>
    <w:rsid w:val="008373FD"/>
    <w:rsid w:val="00840060"/>
    <w:rsid w:val="00840DD9"/>
    <w:rsid w:val="00840F0A"/>
    <w:rsid w:val="008414DF"/>
    <w:rsid w:val="0084223E"/>
    <w:rsid w:val="00843117"/>
    <w:rsid w:val="00843871"/>
    <w:rsid w:val="00843963"/>
    <w:rsid w:val="00845DCA"/>
    <w:rsid w:val="00845E96"/>
    <w:rsid w:val="00846806"/>
    <w:rsid w:val="00846C25"/>
    <w:rsid w:val="00847040"/>
    <w:rsid w:val="008476A3"/>
    <w:rsid w:val="00850AF3"/>
    <w:rsid w:val="008515D8"/>
    <w:rsid w:val="0085182F"/>
    <w:rsid w:val="00851BB4"/>
    <w:rsid w:val="008527A0"/>
    <w:rsid w:val="00852905"/>
    <w:rsid w:val="00852F1E"/>
    <w:rsid w:val="00853301"/>
    <w:rsid w:val="008535C0"/>
    <w:rsid w:val="00853F51"/>
    <w:rsid w:val="0085409C"/>
    <w:rsid w:val="008540AB"/>
    <w:rsid w:val="00854EF8"/>
    <w:rsid w:val="00855722"/>
    <w:rsid w:val="00856577"/>
    <w:rsid w:val="008565A3"/>
    <w:rsid w:val="0085708A"/>
    <w:rsid w:val="0086009C"/>
    <w:rsid w:val="00860703"/>
    <w:rsid w:val="00860F6A"/>
    <w:rsid w:val="0086198C"/>
    <w:rsid w:val="0086270A"/>
    <w:rsid w:val="00862EBB"/>
    <w:rsid w:val="00862ED7"/>
    <w:rsid w:val="008631AC"/>
    <w:rsid w:val="0086366E"/>
    <w:rsid w:val="00863C62"/>
    <w:rsid w:val="00864D30"/>
    <w:rsid w:val="008654C7"/>
    <w:rsid w:val="00865583"/>
    <w:rsid w:val="00865668"/>
    <w:rsid w:val="008659DF"/>
    <w:rsid w:val="008666E3"/>
    <w:rsid w:val="00866A7E"/>
    <w:rsid w:val="00866BC1"/>
    <w:rsid w:val="008671DD"/>
    <w:rsid w:val="00867261"/>
    <w:rsid w:val="00870BD9"/>
    <w:rsid w:val="00870DF2"/>
    <w:rsid w:val="008711A6"/>
    <w:rsid w:val="008712DA"/>
    <w:rsid w:val="00871614"/>
    <w:rsid w:val="008716CA"/>
    <w:rsid w:val="008716EC"/>
    <w:rsid w:val="00871B31"/>
    <w:rsid w:val="00872622"/>
    <w:rsid w:val="00872ADD"/>
    <w:rsid w:val="00872C05"/>
    <w:rsid w:val="008735CF"/>
    <w:rsid w:val="008735D6"/>
    <w:rsid w:val="00874553"/>
    <w:rsid w:val="00874E34"/>
    <w:rsid w:val="00875065"/>
    <w:rsid w:val="008753C6"/>
    <w:rsid w:val="00875B3E"/>
    <w:rsid w:val="00876157"/>
    <w:rsid w:val="0087668E"/>
    <w:rsid w:val="00876C55"/>
    <w:rsid w:val="00877D06"/>
    <w:rsid w:val="00880F02"/>
    <w:rsid w:val="00881ABA"/>
    <w:rsid w:val="00881B9F"/>
    <w:rsid w:val="00884117"/>
    <w:rsid w:val="00884CEC"/>
    <w:rsid w:val="00884F47"/>
    <w:rsid w:val="00885DEC"/>
    <w:rsid w:val="008861AA"/>
    <w:rsid w:val="00886261"/>
    <w:rsid w:val="008864B7"/>
    <w:rsid w:val="00887059"/>
    <w:rsid w:val="00887647"/>
    <w:rsid w:val="0088786F"/>
    <w:rsid w:val="00891B9D"/>
    <w:rsid w:val="008926C9"/>
    <w:rsid w:val="008927ED"/>
    <w:rsid w:val="00893275"/>
    <w:rsid w:val="008932A2"/>
    <w:rsid w:val="0089369F"/>
    <w:rsid w:val="008937B4"/>
    <w:rsid w:val="008943F3"/>
    <w:rsid w:val="00894F1F"/>
    <w:rsid w:val="008955BC"/>
    <w:rsid w:val="008962B9"/>
    <w:rsid w:val="00897055"/>
    <w:rsid w:val="008975DE"/>
    <w:rsid w:val="00897CBF"/>
    <w:rsid w:val="00897D85"/>
    <w:rsid w:val="008A0543"/>
    <w:rsid w:val="008A0FC0"/>
    <w:rsid w:val="008A16DA"/>
    <w:rsid w:val="008A1886"/>
    <w:rsid w:val="008A21D0"/>
    <w:rsid w:val="008A2C45"/>
    <w:rsid w:val="008A3548"/>
    <w:rsid w:val="008A3770"/>
    <w:rsid w:val="008A75E9"/>
    <w:rsid w:val="008A76EB"/>
    <w:rsid w:val="008B0F9C"/>
    <w:rsid w:val="008B119E"/>
    <w:rsid w:val="008B356D"/>
    <w:rsid w:val="008B36E0"/>
    <w:rsid w:val="008B3841"/>
    <w:rsid w:val="008B4681"/>
    <w:rsid w:val="008B51D6"/>
    <w:rsid w:val="008B54E4"/>
    <w:rsid w:val="008B5AC8"/>
    <w:rsid w:val="008B60ED"/>
    <w:rsid w:val="008B615D"/>
    <w:rsid w:val="008B624A"/>
    <w:rsid w:val="008B6B99"/>
    <w:rsid w:val="008B6CF2"/>
    <w:rsid w:val="008B6D25"/>
    <w:rsid w:val="008B6FFC"/>
    <w:rsid w:val="008C0E16"/>
    <w:rsid w:val="008C111A"/>
    <w:rsid w:val="008C1242"/>
    <w:rsid w:val="008C26E8"/>
    <w:rsid w:val="008C3D01"/>
    <w:rsid w:val="008C48A5"/>
    <w:rsid w:val="008C49F2"/>
    <w:rsid w:val="008C5017"/>
    <w:rsid w:val="008C50D0"/>
    <w:rsid w:val="008C542A"/>
    <w:rsid w:val="008C6A14"/>
    <w:rsid w:val="008C6B5A"/>
    <w:rsid w:val="008C79DA"/>
    <w:rsid w:val="008C7AE4"/>
    <w:rsid w:val="008C7B7D"/>
    <w:rsid w:val="008D04C6"/>
    <w:rsid w:val="008D1995"/>
    <w:rsid w:val="008D1EC5"/>
    <w:rsid w:val="008D207C"/>
    <w:rsid w:val="008D22C6"/>
    <w:rsid w:val="008D2857"/>
    <w:rsid w:val="008D2EAC"/>
    <w:rsid w:val="008D350E"/>
    <w:rsid w:val="008D35BA"/>
    <w:rsid w:val="008D368D"/>
    <w:rsid w:val="008D3781"/>
    <w:rsid w:val="008D3994"/>
    <w:rsid w:val="008D3BE3"/>
    <w:rsid w:val="008D4229"/>
    <w:rsid w:val="008D4290"/>
    <w:rsid w:val="008D43C6"/>
    <w:rsid w:val="008D4591"/>
    <w:rsid w:val="008D57EE"/>
    <w:rsid w:val="008D5948"/>
    <w:rsid w:val="008D5B5A"/>
    <w:rsid w:val="008D62BD"/>
    <w:rsid w:val="008D6AE4"/>
    <w:rsid w:val="008D6B0E"/>
    <w:rsid w:val="008D6B9F"/>
    <w:rsid w:val="008D6D7C"/>
    <w:rsid w:val="008D763E"/>
    <w:rsid w:val="008E04A8"/>
    <w:rsid w:val="008E04B1"/>
    <w:rsid w:val="008E0A1E"/>
    <w:rsid w:val="008E0F1F"/>
    <w:rsid w:val="008E12D5"/>
    <w:rsid w:val="008E25CB"/>
    <w:rsid w:val="008E25F1"/>
    <w:rsid w:val="008E2C17"/>
    <w:rsid w:val="008E2FE5"/>
    <w:rsid w:val="008E372F"/>
    <w:rsid w:val="008E37F3"/>
    <w:rsid w:val="008E41E0"/>
    <w:rsid w:val="008E4F12"/>
    <w:rsid w:val="008E50D5"/>
    <w:rsid w:val="008E53D4"/>
    <w:rsid w:val="008E56C6"/>
    <w:rsid w:val="008E59A1"/>
    <w:rsid w:val="008E5CAB"/>
    <w:rsid w:val="008E6426"/>
    <w:rsid w:val="008E7084"/>
    <w:rsid w:val="008E7C66"/>
    <w:rsid w:val="008F031C"/>
    <w:rsid w:val="008F0B12"/>
    <w:rsid w:val="008F156A"/>
    <w:rsid w:val="008F1DF9"/>
    <w:rsid w:val="008F2835"/>
    <w:rsid w:val="008F2AA3"/>
    <w:rsid w:val="008F3B3B"/>
    <w:rsid w:val="008F3DF2"/>
    <w:rsid w:val="008F5C70"/>
    <w:rsid w:val="008F60A9"/>
    <w:rsid w:val="008F6269"/>
    <w:rsid w:val="008F691C"/>
    <w:rsid w:val="00900C88"/>
    <w:rsid w:val="00901984"/>
    <w:rsid w:val="00902DA6"/>
    <w:rsid w:val="0090333A"/>
    <w:rsid w:val="009043E7"/>
    <w:rsid w:val="00904DDE"/>
    <w:rsid w:val="0090504F"/>
    <w:rsid w:val="00905D1E"/>
    <w:rsid w:val="00906B92"/>
    <w:rsid w:val="00906DB2"/>
    <w:rsid w:val="009105A2"/>
    <w:rsid w:val="0091070D"/>
    <w:rsid w:val="00911639"/>
    <w:rsid w:val="00911E1F"/>
    <w:rsid w:val="009125A5"/>
    <w:rsid w:val="009132BF"/>
    <w:rsid w:val="00913DAB"/>
    <w:rsid w:val="00913E25"/>
    <w:rsid w:val="00914274"/>
    <w:rsid w:val="00914ED7"/>
    <w:rsid w:val="009150CF"/>
    <w:rsid w:val="00915161"/>
    <w:rsid w:val="0091711D"/>
    <w:rsid w:val="00917167"/>
    <w:rsid w:val="00917553"/>
    <w:rsid w:val="009203DD"/>
    <w:rsid w:val="00921F6D"/>
    <w:rsid w:val="009224A5"/>
    <w:rsid w:val="00923F9B"/>
    <w:rsid w:val="00924749"/>
    <w:rsid w:val="00924AA7"/>
    <w:rsid w:val="00924EDC"/>
    <w:rsid w:val="009253BC"/>
    <w:rsid w:val="00925667"/>
    <w:rsid w:val="009261CE"/>
    <w:rsid w:val="009267A4"/>
    <w:rsid w:val="00926A9B"/>
    <w:rsid w:val="00926F1B"/>
    <w:rsid w:val="00927126"/>
    <w:rsid w:val="00927537"/>
    <w:rsid w:val="00927D4C"/>
    <w:rsid w:val="009301E0"/>
    <w:rsid w:val="00931026"/>
    <w:rsid w:val="00931321"/>
    <w:rsid w:val="0093175E"/>
    <w:rsid w:val="00932420"/>
    <w:rsid w:val="00932B93"/>
    <w:rsid w:val="00933C77"/>
    <w:rsid w:val="00934520"/>
    <w:rsid w:val="00934C96"/>
    <w:rsid w:val="00934EA0"/>
    <w:rsid w:val="00935D7D"/>
    <w:rsid w:val="009360EF"/>
    <w:rsid w:val="009375EA"/>
    <w:rsid w:val="009412C9"/>
    <w:rsid w:val="0094166D"/>
    <w:rsid w:val="00943758"/>
    <w:rsid w:val="00944183"/>
    <w:rsid w:val="00944AC6"/>
    <w:rsid w:val="00944CF0"/>
    <w:rsid w:val="00944E92"/>
    <w:rsid w:val="00945B53"/>
    <w:rsid w:val="00946DFF"/>
    <w:rsid w:val="00947161"/>
    <w:rsid w:val="00947C47"/>
    <w:rsid w:val="00947F3F"/>
    <w:rsid w:val="009503D1"/>
    <w:rsid w:val="0095062A"/>
    <w:rsid w:val="00950B5C"/>
    <w:rsid w:val="0095125B"/>
    <w:rsid w:val="0095201E"/>
    <w:rsid w:val="00952186"/>
    <w:rsid w:val="009528A8"/>
    <w:rsid w:val="0095310D"/>
    <w:rsid w:val="00953705"/>
    <w:rsid w:val="00953D4A"/>
    <w:rsid w:val="0095402C"/>
    <w:rsid w:val="00954E2E"/>
    <w:rsid w:val="0095515C"/>
    <w:rsid w:val="00955194"/>
    <w:rsid w:val="00956675"/>
    <w:rsid w:val="0095678F"/>
    <w:rsid w:val="00956B51"/>
    <w:rsid w:val="009574C9"/>
    <w:rsid w:val="00957DC7"/>
    <w:rsid w:val="00957DDD"/>
    <w:rsid w:val="00957E6B"/>
    <w:rsid w:val="00957FE4"/>
    <w:rsid w:val="0096030A"/>
    <w:rsid w:val="00960795"/>
    <w:rsid w:val="00961130"/>
    <w:rsid w:val="00961D3C"/>
    <w:rsid w:val="00963357"/>
    <w:rsid w:val="00963BDE"/>
    <w:rsid w:val="00963CB9"/>
    <w:rsid w:val="00963E70"/>
    <w:rsid w:val="00964C4E"/>
    <w:rsid w:val="00965540"/>
    <w:rsid w:val="00965C5A"/>
    <w:rsid w:val="00965F56"/>
    <w:rsid w:val="00966319"/>
    <w:rsid w:val="00967236"/>
    <w:rsid w:val="0096728D"/>
    <w:rsid w:val="0096764F"/>
    <w:rsid w:val="00970223"/>
    <w:rsid w:val="009702C7"/>
    <w:rsid w:val="00970B4D"/>
    <w:rsid w:val="00970B5E"/>
    <w:rsid w:val="00970E4F"/>
    <w:rsid w:val="00971052"/>
    <w:rsid w:val="00971F9A"/>
    <w:rsid w:val="009739C6"/>
    <w:rsid w:val="00973C42"/>
    <w:rsid w:val="009746F0"/>
    <w:rsid w:val="00974F42"/>
    <w:rsid w:val="00975114"/>
    <w:rsid w:val="009755A5"/>
    <w:rsid w:val="00975957"/>
    <w:rsid w:val="00976CD4"/>
    <w:rsid w:val="00976F9A"/>
    <w:rsid w:val="00977B03"/>
    <w:rsid w:val="00977C30"/>
    <w:rsid w:val="0098066D"/>
    <w:rsid w:val="0098084A"/>
    <w:rsid w:val="00980B19"/>
    <w:rsid w:val="00982078"/>
    <w:rsid w:val="0098208C"/>
    <w:rsid w:val="009820DF"/>
    <w:rsid w:val="00982B7F"/>
    <w:rsid w:val="0098318E"/>
    <w:rsid w:val="00983718"/>
    <w:rsid w:val="00983B70"/>
    <w:rsid w:val="00983D4A"/>
    <w:rsid w:val="00984174"/>
    <w:rsid w:val="0098434C"/>
    <w:rsid w:val="009845BA"/>
    <w:rsid w:val="009850D2"/>
    <w:rsid w:val="00985DB9"/>
    <w:rsid w:val="00985ED0"/>
    <w:rsid w:val="00990791"/>
    <w:rsid w:val="009908B5"/>
    <w:rsid w:val="00991FC3"/>
    <w:rsid w:val="0099287E"/>
    <w:rsid w:val="00992C32"/>
    <w:rsid w:val="00992D52"/>
    <w:rsid w:val="009938F8"/>
    <w:rsid w:val="00993E89"/>
    <w:rsid w:val="00994250"/>
    <w:rsid w:val="009949BC"/>
    <w:rsid w:val="009953A4"/>
    <w:rsid w:val="00995DCD"/>
    <w:rsid w:val="00995E89"/>
    <w:rsid w:val="00996094"/>
    <w:rsid w:val="00996264"/>
    <w:rsid w:val="0099651E"/>
    <w:rsid w:val="00996EDB"/>
    <w:rsid w:val="00997BB2"/>
    <w:rsid w:val="009A0160"/>
    <w:rsid w:val="009A2072"/>
    <w:rsid w:val="009A31D6"/>
    <w:rsid w:val="009A3323"/>
    <w:rsid w:val="009A37A9"/>
    <w:rsid w:val="009A3C6F"/>
    <w:rsid w:val="009A43E2"/>
    <w:rsid w:val="009A4CD2"/>
    <w:rsid w:val="009A54C1"/>
    <w:rsid w:val="009A6FA3"/>
    <w:rsid w:val="009A71F6"/>
    <w:rsid w:val="009A73D8"/>
    <w:rsid w:val="009A783A"/>
    <w:rsid w:val="009A7CD5"/>
    <w:rsid w:val="009B0213"/>
    <w:rsid w:val="009B0629"/>
    <w:rsid w:val="009B07E6"/>
    <w:rsid w:val="009B0A96"/>
    <w:rsid w:val="009B16D6"/>
    <w:rsid w:val="009B1A4C"/>
    <w:rsid w:val="009B23EC"/>
    <w:rsid w:val="009B24A3"/>
    <w:rsid w:val="009B262B"/>
    <w:rsid w:val="009B2C71"/>
    <w:rsid w:val="009B4713"/>
    <w:rsid w:val="009B4815"/>
    <w:rsid w:val="009B5209"/>
    <w:rsid w:val="009B626D"/>
    <w:rsid w:val="009C0B9C"/>
    <w:rsid w:val="009C143E"/>
    <w:rsid w:val="009C15F8"/>
    <w:rsid w:val="009C178B"/>
    <w:rsid w:val="009C24AE"/>
    <w:rsid w:val="009C301D"/>
    <w:rsid w:val="009C3745"/>
    <w:rsid w:val="009C5065"/>
    <w:rsid w:val="009C5360"/>
    <w:rsid w:val="009C5794"/>
    <w:rsid w:val="009C5EFC"/>
    <w:rsid w:val="009C5EFF"/>
    <w:rsid w:val="009C61C2"/>
    <w:rsid w:val="009C73CF"/>
    <w:rsid w:val="009C74C3"/>
    <w:rsid w:val="009C78B8"/>
    <w:rsid w:val="009D1318"/>
    <w:rsid w:val="009D1969"/>
    <w:rsid w:val="009D1982"/>
    <w:rsid w:val="009D1D15"/>
    <w:rsid w:val="009D2155"/>
    <w:rsid w:val="009D260F"/>
    <w:rsid w:val="009D2A59"/>
    <w:rsid w:val="009D3B45"/>
    <w:rsid w:val="009D3C73"/>
    <w:rsid w:val="009D4493"/>
    <w:rsid w:val="009D45B8"/>
    <w:rsid w:val="009D4601"/>
    <w:rsid w:val="009D550C"/>
    <w:rsid w:val="009D5F05"/>
    <w:rsid w:val="009D60C7"/>
    <w:rsid w:val="009D6251"/>
    <w:rsid w:val="009E04CB"/>
    <w:rsid w:val="009E0872"/>
    <w:rsid w:val="009E08A4"/>
    <w:rsid w:val="009E09A6"/>
    <w:rsid w:val="009E16BC"/>
    <w:rsid w:val="009E288A"/>
    <w:rsid w:val="009E2CEC"/>
    <w:rsid w:val="009E2DF4"/>
    <w:rsid w:val="009E5BDB"/>
    <w:rsid w:val="009E63D2"/>
    <w:rsid w:val="009E6533"/>
    <w:rsid w:val="009E670A"/>
    <w:rsid w:val="009E6BCE"/>
    <w:rsid w:val="009E744F"/>
    <w:rsid w:val="009E796F"/>
    <w:rsid w:val="009F045C"/>
    <w:rsid w:val="009F04A6"/>
    <w:rsid w:val="009F06F3"/>
    <w:rsid w:val="009F0921"/>
    <w:rsid w:val="009F0FF3"/>
    <w:rsid w:val="009F11CA"/>
    <w:rsid w:val="009F1E5E"/>
    <w:rsid w:val="009F295F"/>
    <w:rsid w:val="009F3638"/>
    <w:rsid w:val="009F3A1B"/>
    <w:rsid w:val="009F3E95"/>
    <w:rsid w:val="009F416D"/>
    <w:rsid w:val="009F4528"/>
    <w:rsid w:val="009F4764"/>
    <w:rsid w:val="009F5282"/>
    <w:rsid w:val="009F578F"/>
    <w:rsid w:val="009F6D00"/>
    <w:rsid w:val="009F7747"/>
    <w:rsid w:val="009F7ABC"/>
    <w:rsid w:val="00A00281"/>
    <w:rsid w:val="00A00391"/>
    <w:rsid w:val="00A00395"/>
    <w:rsid w:val="00A01321"/>
    <w:rsid w:val="00A01FCE"/>
    <w:rsid w:val="00A02096"/>
    <w:rsid w:val="00A02304"/>
    <w:rsid w:val="00A03EB4"/>
    <w:rsid w:val="00A0457C"/>
    <w:rsid w:val="00A047EA"/>
    <w:rsid w:val="00A05769"/>
    <w:rsid w:val="00A0589F"/>
    <w:rsid w:val="00A05DC8"/>
    <w:rsid w:val="00A05FD6"/>
    <w:rsid w:val="00A05FD9"/>
    <w:rsid w:val="00A06012"/>
    <w:rsid w:val="00A06264"/>
    <w:rsid w:val="00A07136"/>
    <w:rsid w:val="00A0741D"/>
    <w:rsid w:val="00A10116"/>
    <w:rsid w:val="00A10203"/>
    <w:rsid w:val="00A1106F"/>
    <w:rsid w:val="00A120EB"/>
    <w:rsid w:val="00A12465"/>
    <w:rsid w:val="00A126A6"/>
    <w:rsid w:val="00A12832"/>
    <w:rsid w:val="00A1325A"/>
    <w:rsid w:val="00A13906"/>
    <w:rsid w:val="00A14039"/>
    <w:rsid w:val="00A14D91"/>
    <w:rsid w:val="00A1520B"/>
    <w:rsid w:val="00A16235"/>
    <w:rsid w:val="00A165EA"/>
    <w:rsid w:val="00A1753A"/>
    <w:rsid w:val="00A2021F"/>
    <w:rsid w:val="00A20C34"/>
    <w:rsid w:val="00A21C57"/>
    <w:rsid w:val="00A220A5"/>
    <w:rsid w:val="00A22FFB"/>
    <w:rsid w:val="00A23F52"/>
    <w:rsid w:val="00A24380"/>
    <w:rsid w:val="00A244DE"/>
    <w:rsid w:val="00A24873"/>
    <w:rsid w:val="00A248F3"/>
    <w:rsid w:val="00A24DA8"/>
    <w:rsid w:val="00A25CFC"/>
    <w:rsid w:val="00A2614C"/>
    <w:rsid w:val="00A26FAA"/>
    <w:rsid w:val="00A2710F"/>
    <w:rsid w:val="00A27A75"/>
    <w:rsid w:val="00A27DB5"/>
    <w:rsid w:val="00A30062"/>
    <w:rsid w:val="00A30471"/>
    <w:rsid w:val="00A3052B"/>
    <w:rsid w:val="00A31648"/>
    <w:rsid w:val="00A31757"/>
    <w:rsid w:val="00A32057"/>
    <w:rsid w:val="00A32311"/>
    <w:rsid w:val="00A332E6"/>
    <w:rsid w:val="00A339E9"/>
    <w:rsid w:val="00A340AE"/>
    <w:rsid w:val="00A3506C"/>
    <w:rsid w:val="00A351AE"/>
    <w:rsid w:val="00A35D8A"/>
    <w:rsid w:val="00A360C7"/>
    <w:rsid w:val="00A3659E"/>
    <w:rsid w:val="00A366B4"/>
    <w:rsid w:val="00A36B1E"/>
    <w:rsid w:val="00A37828"/>
    <w:rsid w:val="00A37C60"/>
    <w:rsid w:val="00A37CD4"/>
    <w:rsid w:val="00A40225"/>
    <w:rsid w:val="00A40796"/>
    <w:rsid w:val="00A407FC"/>
    <w:rsid w:val="00A40D2E"/>
    <w:rsid w:val="00A41017"/>
    <w:rsid w:val="00A414FB"/>
    <w:rsid w:val="00A41783"/>
    <w:rsid w:val="00A41887"/>
    <w:rsid w:val="00A42259"/>
    <w:rsid w:val="00A42481"/>
    <w:rsid w:val="00A42D6F"/>
    <w:rsid w:val="00A430C3"/>
    <w:rsid w:val="00A444FD"/>
    <w:rsid w:val="00A4513B"/>
    <w:rsid w:val="00A462A6"/>
    <w:rsid w:val="00A46A07"/>
    <w:rsid w:val="00A46C9F"/>
    <w:rsid w:val="00A4764A"/>
    <w:rsid w:val="00A501F0"/>
    <w:rsid w:val="00A5224E"/>
    <w:rsid w:val="00A52679"/>
    <w:rsid w:val="00A527F8"/>
    <w:rsid w:val="00A52CF2"/>
    <w:rsid w:val="00A53971"/>
    <w:rsid w:val="00A53A33"/>
    <w:rsid w:val="00A54776"/>
    <w:rsid w:val="00A549F4"/>
    <w:rsid w:val="00A56685"/>
    <w:rsid w:val="00A56949"/>
    <w:rsid w:val="00A56E4D"/>
    <w:rsid w:val="00A57A9B"/>
    <w:rsid w:val="00A57CAB"/>
    <w:rsid w:val="00A57FD9"/>
    <w:rsid w:val="00A60258"/>
    <w:rsid w:val="00A60498"/>
    <w:rsid w:val="00A60582"/>
    <w:rsid w:val="00A62539"/>
    <w:rsid w:val="00A634B4"/>
    <w:rsid w:val="00A64B7D"/>
    <w:rsid w:val="00A64F60"/>
    <w:rsid w:val="00A65115"/>
    <w:rsid w:val="00A65913"/>
    <w:rsid w:val="00A66BF9"/>
    <w:rsid w:val="00A6737B"/>
    <w:rsid w:val="00A677EF"/>
    <w:rsid w:val="00A67CE7"/>
    <w:rsid w:val="00A67FB2"/>
    <w:rsid w:val="00A701B0"/>
    <w:rsid w:val="00A70F65"/>
    <w:rsid w:val="00A719B2"/>
    <w:rsid w:val="00A7254A"/>
    <w:rsid w:val="00A73962"/>
    <w:rsid w:val="00A74609"/>
    <w:rsid w:val="00A74913"/>
    <w:rsid w:val="00A74D76"/>
    <w:rsid w:val="00A7547A"/>
    <w:rsid w:val="00A75FE4"/>
    <w:rsid w:val="00A76B41"/>
    <w:rsid w:val="00A76BF8"/>
    <w:rsid w:val="00A80855"/>
    <w:rsid w:val="00A81C23"/>
    <w:rsid w:val="00A81CEF"/>
    <w:rsid w:val="00A8257A"/>
    <w:rsid w:val="00A82700"/>
    <w:rsid w:val="00A8278B"/>
    <w:rsid w:val="00A8297A"/>
    <w:rsid w:val="00A82A58"/>
    <w:rsid w:val="00A82F38"/>
    <w:rsid w:val="00A83C86"/>
    <w:rsid w:val="00A83DD4"/>
    <w:rsid w:val="00A841D3"/>
    <w:rsid w:val="00A84890"/>
    <w:rsid w:val="00A84CC5"/>
    <w:rsid w:val="00A85257"/>
    <w:rsid w:val="00A859B0"/>
    <w:rsid w:val="00A866C2"/>
    <w:rsid w:val="00A86CDC"/>
    <w:rsid w:val="00A870A1"/>
    <w:rsid w:val="00A875B6"/>
    <w:rsid w:val="00A90808"/>
    <w:rsid w:val="00A90A02"/>
    <w:rsid w:val="00A90AE8"/>
    <w:rsid w:val="00A911E2"/>
    <w:rsid w:val="00A9136C"/>
    <w:rsid w:val="00A922E9"/>
    <w:rsid w:val="00A92C8A"/>
    <w:rsid w:val="00A9333B"/>
    <w:rsid w:val="00A9436C"/>
    <w:rsid w:val="00A95D10"/>
    <w:rsid w:val="00A96DCC"/>
    <w:rsid w:val="00A972EB"/>
    <w:rsid w:val="00AA04AC"/>
    <w:rsid w:val="00AA0807"/>
    <w:rsid w:val="00AA1226"/>
    <w:rsid w:val="00AA1860"/>
    <w:rsid w:val="00AA2A24"/>
    <w:rsid w:val="00AA3613"/>
    <w:rsid w:val="00AA3DAF"/>
    <w:rsid w:val="00AA3F00"/>
    <w:rsid w:val="00AA3F85"/>
    <w:rsid w:val="00AA40CE"/>
    <w:rsid w:val="00AA45FF"/>
    <w:rsid w:val="00AA55C2"/>
    <w:rsid w:val="00AA5B4D"/>
    <w:rsid w:val="00AA5CE9"/>
    <w:rsid w:val="00AA69C1"/>
    <w:rsid w:val="00AA6A2A"/>
    <w:rsid w:val="00AA71D2"/>
    <w:rsid w:val="00AA7316"/>
    <w:rsid w:val="00AA7332"/>
    <w:rsid w:val="00AA7D13"/>
    <w:rsid w:val="00AB0056"/>
    <w:rsid w:val="00AB0B40"/>
    <w:rsid w:val="00AB23C6"/>
    <w:rsid w:val="00AB2452"/>
    <w:rsid w:val="00AB2B8D"/>
    <w:rsid w:val="00AB3221"/>
    <w:rsid w:val="00AB3B94"/>
    <w:rsid w:val="00AB4AB4"/>
    <w:rsid w:val="00AB4F03"/>
    <w:rsid w:val="00AB5076"/>
    <w:rsid w:val="00AB5A20"/>
    <w:rsid w:val="00AB5CBD"/>
    <w:rsid w:val="00AB60CE"/>
    <w:rsid w:val="00AB6129"/>
    <w:rsid w:val="00AB6F7F"/>
    <w:rsid w:val="00AB762B"/>
    <w:rsid w:val="00AB7AD7"/>
    <w:rsid w:val="00AC06F4"/>
    <w:rsid w:val="00AC1564"/>
    <w:rsid w:val="00AC1C97"/>
    <w:rsid w:val="00AC2075"/>
    <w:rsid w:val="00AC3571"/>
    <w:rsid w:val="00AC39E8"/>
    <w:rsid w:val="00AC470F"/>
    <w:rsid w:val="00AC4B95"/>
    <w:rsid w:val="00AC51D0"/>
    <w:rsid w:val="00AC55D1"/>
    <w:rsid w:val="00AC5BD2"/>
    <w:rsid w:val="00AC5F86"/>
    <w:rsid w:val="00AC5FE5"/>
    <w:rsid w:val="00AC6010"/>
    <w:rsid w:val="00AC6213"/>
    <w:rsid w:val="00AC6DAF"/>
    <w:rsid w:val="00AC7172"/>
    <w:rsid w:val="00AC791B"/>
    <w:rsid w:val="00AC7DF8"/>
    <w:rsid w:val="00AC7F87"/>
    <w:rsid w:val="00AD0740"/>
    <w:rsid w:val="00AD0EE0"/>
    <w:rsid w:val="00AD0F7E"/>
    <w:rsid w:val="00AD0FE9"/>
    <w:rsid w:val="00AD162F"/>
    <w:rsid w:val="00AD28B2"/>
    <w:rsid w:val="00AD2DED"/>
    <w:rsid w:val="00AD4828"/>
    <w:rsid w:val="00AD51CC"/>
    <w:rsid w:val="00AD62D6"/>
    <w:rsid w:val="00AD66D3"/>
    <w:rsid w:val="00AD6BFC"/>
    <w:rsid w:val="00AD6D3E"/>
    <w:rsid w:val="00AD73C9"/>
    <w:rsid w:val="00AE0B93"/>
    <w:rsid w:val="00AE1A8C"/>
    <w:rsid w:val="00AE1B32"/>
    <w:rsid w:val="00AE1B53"/>
    <w:rsid w:val="00AE2777"/>
    <w:rsid w:val="00AE29FD"/>
    <w:rsid w:val="00AE31D8"/>
    <w:rsid w:val="00AE52E0"/>
    <w:rsid w:val="00AE544F"/>
    <w:rsid w:val="00AE5FE7"/>
    <w:rsid w:val="00AE621D"/>
    <w:rsid w:val="00AE6289"/>
    <w:rsid w:val="00AE65F5"/>
    <w:rsid w:val="00AE6FFC"/>
    <w:rsid w:val="00AE748F"/>
    <w:rsid w:val="00AE77B5"/>
    <w:rsid w:val="00AE7ED6"/>
    <w:rsid w:val="00AE7EE2"/>
    <w:rsid w:val="00AF07A7"/>
    <w:rsid w:val="00AF0E67"/>
    <w:rsid w:val="00AF177D"/>
    <w:rsid w:val="00AF1F3D"/>
    <w:rsid w:val="00AF2234"/>
    <w:rsid w:val="00AF24A2"/>
    <w:rsid w:val="00AF33FE"/>
    <w:rsid w:val="00AF3A82"/>
    <w:rsid w:val="00AF6766"/>
    <w:rsid w:val="00AF6A95"/>
    <w:rsid w:val="00AF7755"/>
    <w:rsid w:val="00AF7BE8"/>
    <w:rsid w:val="00B001A7"/>
    <w:rsid w:val="00B003C4"/>
    <w:rsid w:val="00B0042A"/>
    <w:rsid w:val="00B0138E"/>
    <w:rsid w:val="00B017DD"/>
    <w:rsid w:val="00B01801"/>
    <w:rsid w:val="00B01C0B"/>
    <w:rsid w:val="00B01C7D"/>
    <w:rsid w:val="00B02321"/>
    <w:rsid w:val="00B03040"/>
    <w:rsid w:val="00B036EC"/>
    <w:rsid w:val="00B043E2"/>
    <w:rsid w:val="00B061B4"/>
    <w:rsid w:val="00B0668F"/>
    <w:rsid w:val="00B06C4E"/>
    <w:rsid w:val="00B07B5F"/>
    <w:rsid w:val="00B10788"/>
    <w:rsid w:val="00B10921"/>
    <w:rsid w:val="00B10FC6"/>
    <w:rsid w:val="00B119EC"/>
    <w:rsid w:val="00B11B7A"/>
    <w:rsid w:val="00B1241B"/>
    <w:rsid w:val="00B1263B"/>
    <w:rsid w:val="00B1281A"/>
    <w:rsid w:val="00B1474C"/>
    <w:rsid w:val="00B149C9"/>
    <w:rsid w:val="00B1550C"/>
    <w:rsid w:val="00B15F14"/>
    <w:rsid w:val="00B1604E"/>
    <w:rsid w:val="00B16B52"/>
    <w:rsid w:val="00B16D1B"/>
    <w:rsid w:val="00B2008F"/>
    <w:rsid w:val="00B2069E"/>
    <w:rsid w:val="00B207E2"/>
    <w:rsid w:val="00B22669"/>
    <w:rsid w:val="00B23AC7"/>
    <w:rsid w:val="00B23DC4"/>
    <w:rsid w:val="00B24162"/>
    <w:rsid w:val="00B24963"/>
    <w:rsid w:val="00B24AEA"/>
    <w:rsid w:val="00B24E4C"/>
    <w:rsid w:val="00B250C3"/>
    <w:rsid w:val="00B267F5"/>
    <w:rsid w:val="00B26BE1"/>
    <w:rsid w:val="00B2707D"/>
    <w:rsid w:val="00B27AD2"/>
    <w:rsid w:val="00B30224"/>
    <w:rsid w:val="00B30511"/>
    <w:rsid w:val="00B30FD4"/>
    <w:rsid w:val="00B31516"/>
    <w:rsid w:val="00B31990"/>
    <w:rsid w:val="00B31ED3"/>
    <w:rsid w:val="00B31FA3"/>
    <w:rsid w:val="00B3259B"/>
    <w:rsid w:val="00B3298B"/>
    <w:rsid w:val="00B3305F"/>
    <w:rsid w:val="00B33348"/>
    <w:rsid w:val="00B33800"/>
    <w:rsid w:val="00B34BEA"/>
    <w:rsid w:val="00B34C11"/>
    <w:rsid w:val="00B361F7"/>
    <w:rsid w:val="00B362C1"/>
    <w:rsid w:val="00B369CD"/>
    <w:rsid w:val="00B36A3D"/>
    <w:rsid w:val="00B36A61"/>
    <w:rsid w:val="00B37024"/>
    <w:rsid w:val="00B37692"/>
    <w:rsid w:val="00B37AC5"/>
    <w:rsid w:val="00B37E0E"/>
    <w:rsid w:val="00B37FE5"/>
    <w:rsid w:val="00B4093B"/>
    <w:rsid w:val="00B40ABE"/>
    <w:rsid w:val="00B40BA6"/>
    <w:rsid w:val="00B40EA3"/>
    <w:rsid w:val="00B4194A"/>
    <w:rsid w:val="00B41BB6"/>
    <w:rsid w:val="00B41E9A"/>
    <w:rsid w:val="00B4218C"/>
    <w:rsid w:val="00B43091"/>
    <w:rsid w:val="00B4409D"/>
    <w:rsid w:val="00B44634"/>
    <w:rsid w:val="00B4495A"/>
    <w:rsid w:val="00B44A69"/>
    <w:rsid w:val="00B4541C"/>
    <w:rsid w:val="00B45E4E"/>
    <w:rsid w:val="00B46456"/>
    <w:rsid w:val="00B4650B"/>
    <w:rsid w:val="00B465D0"/>
    <w:rsid w:val="00B465FF"/>
    <w:rsid w:val="00B4679D"/>
    <w:rsid w:val="00B469C1"/>
    <w:rsid w:val="00B479F9"/>
    <w:rsid w:val="00B50078"/>
    <w:rsid w:val="00B5072F"/>
    <w:rsid w:val="00B5133F"/>
    <w:rsid w:val="00B513BF"/>
    <w:rsid w:val="00B517BB"/>
    <w:rsid w:val="00B518E4"/>
    <w:rsid w:val="00B518F9"/>
    <w:rsid w:val="00B519C4"/>
    <w:rsid w:val="00B51B67"/>
    <w:rsid w:val="00B520F7"/>
    <w:rsid w:val="00B5214A"/>
    <w:rsid w:val="00B528F9"/>
    <w:rsid w:val="00B52BDB"/>
    <w:rsid w:val="00B53D5C"/>
    <w:rsid w:val="00B54138"/>
    <w:rsid w:val="00B5598B"/>
    <w:rsid w:val="00B56734"/>
    <w:rsid w:val="00B57907"/>
    <w:rsid w:val="00B60A8C"/>
    <w:rsid w:val="00B610C6"/>
    <w:rsid w:val="00B62605"/>
    <w:rsid w:val="00B62634"/>
    <w:rsid w:val="00B63721"/>
    <w:rsid w:val="00B63794"/>
    <w:rsid w:val="00B6398B"/>
    <w:rsid w:val="00B63DF2"/>
    <w:rsid w:val="00B65411"/>
    <w:rsid w:val="00B6570F"/>
    <w:rsid w:val="00B660E5"/>
    <w:rsid w:val="00B66167"/>
    <w:rsid w:val="00B666DB"/>
    <w:rsid w:val="00B66A15"/>
    <w:rsid w:val="00B67381"/>
    <w:rsid w:val="00B67CCB"/>
    <w:rsid w:val="00B67D58"/>
    <w:rsid w:val="00B70F3D"/>
    <w:rsid w:val="00B71838"/>
    <w:rsid w:val="00B71E77"/>
    <w:rsid w:val="00B72542"/>
    <w:rsid w:val="00B732A3"/>
    <w:rsid w:val="00B73780"/>
    <w:rsid w:val="00B738FD"/>
    <w:rsid w:val="00B744E8"/>
    <w:rsid w:val="00B74792"/>
    <w:rsid w:val="00B749F4"/>
    <w:rsid w:val="00B74B4E"/>
    <w:rsid w:val="00B7531D"/>
    <w:rsid w:val="00B7552F"/>
    <w:rsid w:val="00B75F00"/>
    <w:rsid w:val="00B76EDC"/>
    <w:rsid w:val="00B7706C"/>
    <w:rsid w:val="00B77B3F"/>
    <w:rsid w:val="00B77BB7"/>
    <w:rsid w:val="00B77FC4"/>
    <w:rsid w:val="00B80299"/>
    <w:rsid w:val="00B8051E"/>
    <w:rsid w:val="00B80588"/>
    <w:rsid w:val="00B807B6"/>
    <w:rsid w:val="00B80DA4"/>
    <w:rsid w:val="00B816C5"/>
    <w:rsid w:val="00B8198B"/>
    <w:rsid w:val="00B81ECA"/>
    <w:rsid w:val="00B8237E"/>
    <w:rsid w:val="00B84946"/>
    <w:rsid w:val="00B84D4A"/>
    <w:rsid w:val="00B8513D"/>
    <w:rsid w:val="00B85F2D"/>
    <w:rsid w:val="00B86D39"/>
    <w:rsid w:val="00B86FB5"/>
    <w:rsid w:val="00B873E8"/>
    <w:rsid w:val="00B874F0"/>
    <w:rsid w:val="00B87D73"/>
    <w:rsid w:val="00B87EE9"/>
    <w:rsid w:val="00B91997"/>
    <w:rsid w:val="00B91E0B"/>
    <w:rsid w:val="00B92476"/>
    <w:rsid w:val="00B93A3E"/>
    <w:rsid w:val="00B93A60"/>
    <w:rsid w:val="00B93A66"/>
    <w:rsid w:val="00B949B9"/>
    <w:rsid w:val="00B94AEC"/>
    <w:rsid w:val="00B94BFC"/>
    <w:rsid w:val="00B97980"/>
    <w:rsid w:val="00B97CD5"/>
    <w:rsid w:val="00B97D4D"/>
    <w:rsid w:val="00B97E12"/>
    <w:rsid w:val="00BA00A5"/>
    <w:rsid w:val="00BA0406"/>
    <w:rsid w:val="00BA0B40"/>
    <w:rsid w:val="00BA0CBB"/>
    <w:rsid w:val="00BA13A9"/>
    <w:rsid w:val="00BA212D"/>
    <w:rsid w:val="00BA21BA"/>
    <w:rsid w:val="00BA2904"/>
    <w:rsid w:val="00BA3170"/>
    <w:rsid w:val="00BA41C4"/>
    <w:rsid w:val="00BA469D"/>
    <w:rsid w:val="00BA4CFE"/>
    <w:rsid w:val="00BA5D3B"/>
    <w:rsid w:val="00BA6F7A"/>
    <w:rsid w:val="00BA72C0"/>
    <w:rsid w:val="00BA73C2"/>
    <w:rsid w:val="00BA74E9"/>
    <w:rsid w:val="00BA7682"/>
    <w:rsid w:val="00BA77CA"/>
    <w:rsid w:val="00BA7CEC"/>
    <w:rsid w:val="00BB1723"/>
    <w:rsid w:val="00BB1EE8"/>
    <w:rsid w:val="00BB2184"/>
    <w:rsid w:val="00BB244F"/>
    <w:rsid w:val="00BB2FE5"/>
    <w:rsid w:val="00BB34DD"/>
    <w:rsid w:val="00BB435E"/>
    <w:rsid w:val="00BB4E6E"/>
    <w:rsid w:val="00BB4F5F"/>
    <w:rsid w:val="00BB527D"/>
    <w:rsid w:val="00BB5361"/>
    <w:rsid w:val="00BB5CE9"/>
    <w:rsid w:val="00BB5CFC"/>
    <w:rsid w:val="00BB602C"/>
    <w:rsid w:val="00BB658B"/>
    <w:rsid w:val="00BB7089"/>
    <w:rsid w:val="00BC0129"/>
    <w:rsid w:val="00BC039F"/>
    <w:rsid w:val="00BC0F69"/>
    <w:rsid w:val="00BC1399"/>
    <w:rsid w:val="00BC17CC"/>
    <w:rsid w:val="00BC2141"/>
    <w:rsid w:val="00BC2538"/>
    <w:rsid w:val="00BC2A01"/>
    <w:rsid w:val="00BC2D7F"/>
    <w:rsid w:val="00BC41B4"/>
    <w:rsid w:val="00BC4B5B"/>
    <w:rsid w:val="00BC4C25"/>
    <w:rsid w:val="00BC5336"/>
    <w:rsid w:val="00BC57E8"/>
    <w:rsid w:val="00BC5956"/>
    <w:rsid w:val="00BC6057"/>
    <w:rsid w:val="00BC611A"/>
    <w:rsid w:val="00BC6D97"/>
    <w:rsid w:val="00BC710A"/>
    <w:rsid w:val="00BC7A17"/>
    <w:rsid w:val="00BD058E"/>
    <w:rsid w:val="00BD1263"/>
    <w:rsid w:val="00BD12DA"/>
    <w:rsid w:val="00BD1BC3"/>
    <w:rsid w:val="00BD1D54"/>
    <w:rsid w:val="00BD235D"/>
    <w:rsid w:val="00BD27E5"/>
    <w:rsid w:val="00BD2B0E"/>
    <w:rsid w:val="00BD4168"/>
    <w:rsid w:val="00BD4224"/>
    <w:rsid w:val="00BD4F83"/>
    <w:rsid w:val="00BD5E15"/>
    <w:rsid w:val="00BD72D3"/>
    <w:rsid w:val="00BD7346"/>
    <w:rsid w:val="00BD789B"/>
    <w:rsid w:val="00BE0AE2"/>
    <w:rsid w:val="00BE0F1A"/>
    <w:rsid w:val="00BE20C6"/>
    <w:rsid w:val="00BE2642"/>
    <w:rsid w:val="00BE2BA4"/>
    <w:rsid w:val="00BE44BB"/>
    <w:rsid w:val="00BE45B6"/>
    <w:rsid w:val="00BE4B15"/>
    <w:rsid w:val="00BE4C27"/>
    <w:rsid w:val="00BE4CD8"/>
    <w:rsid w:val="00BE583C"/>
    <w:rsid w:val="00BE5B29"/>
    <w:rsid w:val="00BE5E8D"/>
    <w:rsid w:val="00BE72B0"/>
    <w:rsid w:val="00BE74BC"/>
    <w:rsid w:val="00BE74D1"/>
    <w:rsid w:val="00BE75F9"/>
    <w:rsid w:val="00BE77A8"/>
    <w:rsid w:val="00BE7D4C"/>
    <w:rsid w:val="00BF02A5"/>
    <w:rsid w:val="00BF0BE2"/>
    <w:rsid w:val="00BF141F"/>
    <w:rsid w:val="00BF1CC0"/>
    <w:rsid w:val="00BF1D1E"/>
    <w:rsid w:val="00BF1DDA"/>
    <w:rsid w:val="00BF23A4"/>
    <w:rsid w:val="00BF386B"/>
    <w:rsid w:val="00BF40C7"/>
    <w:rsid w:val="00BF5575"/>
    <w:rsid w:val="00BF5E4F"/>
    <w:rsid w:val="00BF5ECF"/>
    <w:rsid w:val="00BF6416"/>
    <w:rsid w:val="00BF6567"/>
    <w:rsid w:val="00BF7422"/>
    <w:rsid w:val="00BF7798"/>
    <w:rsid w:val="00BF788F"/>
    <w:rsid w:val="00BF7B84"/>
    <w:rsid w:val="00BF7BC8"/>
    <w:rsid w:val="00C0077E"/>
    <w:rsid w:val="00C00EDE"/>
    <w:rsid w:val="00C0154F"/>
    <w:rsid w:val="00C015B0"/>
    <w:rsid w:val="00C0204C"/>
    <w:rsid w:val="00C03B86"/>
    <w:rsid w:val="00C03C4A"/>
    <w:rsid w:val="00C044CC"/>
    <w:rsid w:val="00C04A1E"/>
    <w:rsid w:val="00C04B73"/>
    <w:rsid w:val="00C04CB0"/>
    <w:rsid w:val="00C05067"/>
    <w:rsid w:val="00C06FD5"/>
    <w:rsid w:val="00C079C8"/>
    <w:rsid w:val="00C117BB"/>
    <w:rsid w:val="00C12241"/>
    <w:rsid w:val="00C12A41"/>
    <w:rsid w:val="00C12B3F"/>
    <w:rsid w:val="00C12EAC"/>
    <w:rsid w:val="00C14B1D"/>
    <w:rsid w:val="00C150A0"/>
    <w:rsid w:val="00C15A37"/>
    <w:rsid w:val="00C15DAD"/>
    <w:rsid w:val="00C161D9"/>
    <w:rsid w:val="00C1648E"/>
    <w:rsid w:val="00C16688"/>
    <w:rsid w:val="00C16AE0"/>
    <w:rsid w:val="00C16E6E"/>
    <w:rsid w:val="00C16F9E"/>
    <w:rsid w:val="00C17032"/>
    <w:rsid w:val="00C1737E"/>
    <w:rsid w:val="00C17F22"/>
    <w:rsid w:val="00C20351"/>
    <w:rsid w:val="00C204A9"/>
    <w:rsid w:val="00C20EF8"/>
    <w:rsid w:val="00C21633"/>
    <w:rsid w:val="00C216B2"/>
    <w:rsid w:val="00C21EED"/>
    <w:rsid w:val="00C224DC"/>
    <w:rsid w:val="00C22679"/>
    <w:rsid w:val="00C22F70"/>
    <w:rsid w:val="00C23A01"/>
    <w:rsid w:val="00C2452E"/>
    <w:rsid w:val="00C24758"/>
    <w:rsid w:val="00C25C1C"/>
    <w:rsid w:val="00C2622C"/>
    <w:rsid w:val="00C26F6B"/>
    <w:rsid w:val="00C3044E"/>
    <w:rsid w:val="00C30920"/>
    <w:rsid w:val="00C315D2"/>
    <w:rsid w:val="00C31D2F"/>
    <w:rsid w:val="00C32417"/>
    <w:rsid w:val="00C32B3C"/>
    <w:rsid w:val="00C3390A"/>
    <w:rsid w:val="00C33E6F"/>
    <w:rsid w:val="00C34B87"/>
    <w:rsid w:val="00C34C5A"/>
    <w:rsid w:val="00C352A8"/>
    <w:rsid w:val="00C3545B"/>
    <w:rsid w:val="00C354E2"/>
    <w:rsid w:val="00C355EB"/>
    <w:rsid w:val="00C3671C"/>
    <w:rsid w:val="00C37646"/>
    <w:rsid w:val="00C37878"/>
    <w:rsid w:val="00C413BF"/>
    <w:rsid w:val="00C413ED"/>
    <w:rsid w:val="00C41E49"/>
    <w:rsid w:val="00C42265"/>
    <w:rsid w:val="00C42826"/>
    <w:rsid w:val="00C428E2"/>
    <w:rsid w:val="00C42DB8"/>
    <w:rsid w:val="00C42F3F"/>
    <w:rsid w:val="00C43067"/>
    <w:rsid w:val="00C430C2"/>
    <w:rsid w:val="00C43816"/>
    <w:rsid w:val="00C43F29"/>
    <w:rsid w:val="00C44F1C"/>
    <w:rsid w:val="00C45819"/>
    <w:rsid w:val="00C46873"/>
    <w:rsid w:val="00C46A16"/>
    <w:rsid w:val="00C51646"/>
    <w:rsid w:val="00C51671"/>
    <w:rsid w:val="00C516DB"/>
    <w:rsid w:val="00C517AB"/>
    <w:rsid w:val="00C51A21"/>
    <w:rsid w:val="00C51A8C"/>
    <w:rsid w:val="00C52997"/>
    <w:rsid w:val="00C52E19"/>
    <w:rsid w:val="00C55391"/>
    <w:rsid w:val="00C56177"/>
    <w:rsid w:val="00C569D9"/>
    <w:rsid w:val="00C572BD"/>
    <w:rsid w:val="00C57C80"/>
    <w:rsid w:val="00C610CC"/>
    <w:rsid w:val="00C6253D"/>
    <w:rsid w:val="00C625D5"/>
    <w:rsid w:val="00C6265F"/>
    <w:rsid w:val="00C634F5"/>
    <w:rsid w:val="00C64039"/>
    <w:rsid w:val="00C641AD"/>
    <w:rsid w:val="00C64C44"/>
    <w:rsid w:val="00C64E73"/>
    <w:rsid w:val="00C657D6"/>
    <w:rsid w:val="00C65C08"/>
    <w:rsid w:val="00C664B7"/>
    <w:rsid w:val="00C66C1E"/>
    <w:rsid w:val="00C66D62"/>
    <w:rsid w:val="00C66E26"/>
    <w:rsid w:val="00C66FA2"/>
    <w:rsid w:val="00C673D8"/>
    <w:rsid w:val="00C701A7"/>
    <w:rsid w:val="00C71DC1"/>
    <w:rsid w:val="00C72A20"/>
    <w:rsid w:val="00C73F18"/>
    <w:rsid w:val="00C73FBD"/>
    <w:rsid w:val="00C7425D"/>
    <w:rsid w:val="00C74A6C"/>
    <w:rsid w:val="00C74DA6"/>
    <w:rsid w:val="00C75935"/>
    <w:rsid w:val="00C759B6"/>
    <w:rsid w:val="00C75E8F"/>
    <w:rsid w:val="00C76259"/>
    <w:rsid w:val="00C7646E"/>
    <w:rsid w:val="00C770F1"/>
    <w:rsid w:val="00C77480"/>
    <w:rsid w:val="00C77A44"/>
    <w:rsid w:val="00C77B13"/>
    <w:rsid w:val="00C77E2A"/>
    <w:rsid w:val="00C77FB2"/>
    <w:rsid w:val="00C8057D"/>
    <w:rsid w:val="00C808D4"/>
    <w:rsid w:val="00C809EE"/>
    <w:rsid w:val="00C80CED"/>
    <w:rsid w:val="00C8196E"/>
    <w:rsid w:val="00C81BE9"/>
    <w:rsid w:val="00C83C2C"/>
    <w:rsid w:val="00C840AE"/>
    <w:rsid w:val="00C851E8"/>
    <w:rsid w:val="00C8555E"/>
    <w:rsid w:val="00C85714"/>
    <w:rsid w:val="00C86673"/>
    <w:rsid w:val="00C870F0"/>
    <w:rsid w:val="00C875F0"/>
    <w:rsid w:val="00C90168"/>
    <w:rsid w:val="00C905BF"/>
    <w:rsid w:val="00C9060C"/>
    <w:rsid w:val="00C9088C"/>
    <w:rsid w:val="00C90D76"/>
    <w:rsid w:val="00C91871"/>
    <w:rsid w:val="00C91D4A"/>
    <w:rsid w:val="00C92EB3"/>
    <w:rsid w:val="00C93064"/>
    <w:rsid w:val="00C9382A"/>
    <w:rsid w:val="00C9386C"/>
    <w:rsid w:val="00C93B8E"/>
    <w:rsid w:val="00C93E65"/>
    <w:rsid w:val="00C945BA"/>
    <w:rsid w:val="00C95541"/>
    <w:rsid w:val="00C96462"/>
    <w:rsid w:val="00C97025"/>
    <w:rsid w:val="00C9755F"/>
    <w:rsid w:val="00C975A2"/>
    <w:rsid w:val="00CA01EF"/>
    <w:rsid w:val="00CA0407"/>
    <w:rsid w:val="00CA128F"/>
    <w:rsid w:val="00CA24CB"/>
    <w:rsid w:val="00CA2733"/>
    <w:rsid w:val="00CA385E"/>
    <w:rsid w:val="00CA407A"/>
    <w:rsid w:val="00CA4120"/>
    <w:rsid w:val="00CA4508"/>
    <w:rsid w:val="00CA476F"/>
    <w:rsid w:val="00CA4DF8"/>
    <w:rsid w:val="00CA5F23"/>
    <w:rsid w:val="00CA703A"/>
    <w:rsid w:val="00CA72E6"/>
    <w:rsid w:val="00CA7485"/>
    <w:rsid w:val="00CA7A8E"/>
    <w:rsid w:val="00CA7E98"/>
    <w:rsid w:val="00CA7FD3"/>
    <w:rsid w:val="00CB0030"/>
    <w:rsid w:val="00CB037F"/>
    <w:rsid w:val="00CB0AB1"/>
    <w:rsid w:val="00CB1765"/>
    <w:rsid w:val="00CB1B7B"/>
    <w:rsid w:val="00CB2C8E"/>
    <w:rsid w:val="00CB34D3"/>
    <w:rsid w:val="00CB3797"/>
    <w:rsid w:val="00CB39EC"/>
    <w:rsid w:val="00CB3ECF"/>
    <w:rsid w:val="00CB4486"/>
    <w:rsid w:val="00CB4DD7"/>
    <w:rsid w:val="00CB51DA"/>
    <w:rsid w:val="00CB551A"/>
    <w:rsid w:val="00CB5A63"/>
    <w:rsid w:val="00CB5B3E"/>
    <w:rsid w:val="00CB692B"/>
    <w:rsid w:val="00CB6F6F"/>
    <w:rsid w:val="00CB7039"/>
    <w:rsid w:val="00CC05F3"/>
    <w:rsid w:val="00CC17DB"/>
    <w:rsid w:val="00CC18DA"/>
    <w:rsid w:val="00CC28C1"/>
    <w:rsid w:val="00CC2B12"/>
    <w:rsid w:val="00CC2F2F"/>
    <w:rsid w:val="00CC331B"/>
    <w:rsid w:val="00CC3BD4"/>
    <w:rsid w:val="00CC3CD5"/>
    <w:rsid w:val="00CC4776"/>
    <w:rsid w:val="00CC4868"/>
    <w:rsid w:val="00CC4D40"/>
    <w:rsid w:val="00CC4E5F"/>
    <w:rsid w:val="00CC565D"/>
    <w:rsid w:val="00CC6017"/>
    <w:rsid w:val="00CC687C"/>
    <w:rsid w:val="00CC6D3F"/>
    <w:rsid w:val="00CC734D"/>
    <w:rsid w:val="00CC7375"/>
    <w:rsid w:val="00CD05C4"/>
    <w:rsid w:val="00CD0652"/>
    <w:rsid w:val="00CD07B9"/>
    <w:rsid w:val="00CD0B46"/>
    <w:rsid w:val="00CD1121"/>
    <w:rsid w:val="00CD11DA"/>
    <w:rsid w:val="00CD1907"/>
    <w:rsid w:val="00CD1E78"/>
    <w:rsid w:val="00CD4091"/>
    <w:rsid w:val="00CD4158"/>
    <w:rsid w:val="00CD4386"/>
    <w:rsid w:val="00CD473A"/>
    <w:rsid w:val="00CD4F1D"/>
    <w:rsid w:val="00CD5166"/>
    <w:rsid w:val="00CD5EAE"/>
    <w:rsid w:val="00CD6108"/>
    <w:rsid w:val="00CD63A6"/>
    <w:rsid w:val="00CD6D04"/>
    <w:rsid w:val="00CD722F"/>
    <w:rsid w:val="00CD77CE"/>
    <w:rsid w:val="00CD7874"/>
    <w:rsid w:val="00CD7C91"/>
    <w:rsid w:val="00CD7EF6"/>
    <w:rsid w:val="00CE0039"/>
    <w:rsid w:val="00CE013F"/>
    <w:rsid w:val="00CE0462"/>
    <w:rsid w:val="00CE04F1"/>
    <w:rsid w:val="00CE05FC"/>
    <w:rsid w:val="00CE06C5"/>
    <w:rsid w:val="00CE16B9"/>
    <w:rsid w:val="00CE1E29"/>
    <w:rsid w:val="00CE2398"/>
    <w:rsid w:val="00CE2DE6"/>
    <w:rsid w:val="00CE3F2F"/>
    <w:rsid w:val="00CE4511"/>
    <w:rsid w:val="00CE4A1D"/>
    <w:rsid w:val="00CE4E38"/>
    <w:rsid w:val="00CE4E84"/>
    <w:rsid w:val="00CE542A"/>
    <w:rsid w:val="00CE5621"/>
    <w:rsid w:val="00CE57AB"/>
    <w:rsid w:val="00CE5CF2"/>
    <w:rsid w:val="00CE64CB"/>
    <w:rsid w:val="00CE64E5"/>
    <w:rsid w:val="00CE6591"/>
    <w:rsid w:val="00CE65B1"/>
    <w:rsid w:val="00CE731B"/>
    <w:rsid w:val="00CF0A53"/>
    <w:rsid w:val="00CF0D84"/>
    <w:rsid w:val="00CF10B0"/>
    <w:rsid w:val="00CF13EE"/>
    <w:rsid w:val="00CF25CF"/>
    <w:rsid w:val="00CF2FF5"/>
    <w:rsid w:val="00CF37DC"/>
    <w:rsid w:val="00CF39FB"/>
    <w:rsid w:val="00CF3C86"/>
    <w:rsid w:val="00CF423E"/>
    <w:rsid w:val="00CF54D0"/>
    <w:rsid w:val="00CF5653"/>
    <w:rsid w:val="00CF637D"/>
    <w:rsid w:val="00CF65E0"/>
    <w:rsid w:val="00CF69D0"/>
    <w:rsid w:val="00CF72D6"/>
    <w:rsid w:val="00CF768F"/>
    <w:rsid w:val="00CF7CD2"/>
    <w:rsid w:val="00D0050D"/>
    <w:rsid w:val="00D005B6"/>
    <w:rsid w:val="00D01292"/>
    <w:rsid w:val="00D01494"/>
    <w:rsid w:val="00D01B9C"/>
    <w:rsid w:val="00D01F20"/>
    <w:rsid w:val="00D02B99"/>
    <w:rsid w:val="00D04074"/>
    <w:rsid w:val="00D0517B"/>
    <w:rsid w:val="00D05830"/>
    <w:rsid w:val="00D07024"/>
    <w:rsid w:val="00D108AE"/>
    <w:rsid w:val="00D109EE"/>
    <w:rsid w:val="00D10E79"/>
    <w:rsid w:val="00D11AF5"/>
    <w:rsid w:val="00D12267"/>
    <w:rsid w:val="00D12A46"/>
    <w:rsid w:val="00D1336F"/>
    <w:rsid w:val="00D13E20"/>
    <w:rsid w:val="00D145F7"/>
    <w:rsid w:val="00D149B2"/>
    <w:rsid w:val="00D151B7"/>
    <w:rsid w:val="00D15672"/>
    <w:rsid w:val="00D1586E"/>
    <w:rsid w:val="00D16DD6"/>
    <w:rsid w:val="00D200B8"/>
    <w:rsid w:val="00D201AC"/>
    <w:rsid w:val="00D20925"/>
    <w:rsid w:val="00D20FDB"/>
    <w:rsid w:val="00D215A7"/>
    <w:rsid w:val="00D21EB9"/>
    <w:rsid w:val="00D22440"/>
    <w:rsid w:val="00D231C2"/>
    <w:rsid w:val="00D23DA2"/>
    <w:rsid w:val="00D25FF8"/>
    <w:rsid w:val="00D2625E"/>
    <w:rsid w:val="00D2699E"/>
    <w:rsid w:val="00D26D9F"/>
    <w:rsid w:val="00D26F3B"/>
    <w:rsid w:val="00D27338"/>
    <w:rsid w:val="00D2790B"/>
    <w:rsid w:val="00D27A9B"/>
    <w:rsid w:val="00D27F9D"/>
    <w:rsid w:val="00D301C0"/>
    <w:rsid w:val="00D3080C"/>
    <w:rsid w:val="00D31907"/>
    <w:rsid w:val="00D31E94"/>
    <w:rsid w:val="00D31F80"/>
    <w:rsid w:val="00D32516"/>
    <w:rsid w:val="00D32A2A"/>
    <w:rsid w:val="00D33850"/>
    <w:rsid w:val="00D342C9"/>
    <w:rsid w:val="00D34EB3"/>
    <w:rsid w:val="00D35190"/>
    <w:rsid w:val="00D35594"/>
    <w:rsid w:val="00D368DE"/>
    <w:rsid w:val="00D37599"/>
    <w:rsid w:val="00D37F29"/>
    <w:rsid w:val="00D40153"/>
    <w:rsid w:val="00D406CC"/>
    <w:rsid w:val="00D40B6B"/>
    <w:rsid w:val="00D41537"/>
    <w:rsid w:val="00D43081"/>
    <w:rsid w:val="00D442CC"/>
    <w:rsid w:val="00D44CF5"/>
    <w:rsid w:val="00D454D4"/>
    <w:rsid w:val="00D454D5"/>
    <w:rsid w:val="00D45A60"/>
    <w:rsid w:val="00D45A67"/>
    <w:rsid w:val="00D461E2"/>
    <w:rsid w:val="00D46D5A"/>
    <w:rsid w:val="00D474C6"/>
    <w:rsid w:val="00D50032"/>
    <w:rsid w:val="00D501E6"/>
    <w:rsid w:val="00D50680"/>
    <w:rsid w:val="00D520D8"/>
    <w:rsid w:val="00D52132"/>
    <w:rsid w:val="00D5225B"/>
    <w:rsid w:val="00D53A94"/>
    <w:rsid w:val="00D5401F"/>
    <w:rsid w:val="00D54633"/>
    <w:rsid w:val="00D5493F"/>
    <w:rsid w:val="00D54EEC"/>
    <w:rsid w:val="00D55C8A"/>
    <w:rsid w:val="00D563FA"/>
    <w:rsid w:val="00D576A8"/>
    <w:rsid w:val="00D57C28"/>
    <w:rsid w:val="00D57C2E"/>
    <w:rsid w:val="00D60268"/>
    <w:rsid w:val="00D60DDE"/>
    <w:rsid w:val="00D612B5"/>
    <w:rsid w:val="00D61A02"/>
    <w:rsid w:val="00D62B61"/>
    <w:rsid w:val="00D62D72"/>
    <w:rsid w:val="00D62EA7"/>
    <w:rsid w:val="00D63081"/>
    <w:rsid w:val="00D63305"/>
    <w:rsid w:val="00D63AC8"/>
    <w:rsid w:val="00D6516E"/>
    <w:rsid w:val="00D651AD"/>
    <w:rsid w:val="00D65876"/>
    <w:rsid w:val="00D65A0D"/>
    <w:rsid w:val="00D6765C"/>
    <w:rsid w:val="00D67D70"/>
    <w:rsid w:val="00D67F47"/>
    <w:rsid w:val="00D714CE"/>
    <w:rsid w:val="00D71E2A"/>
    <w:rsid w:val="00D733F6"/>
    <w:rsid w:val="00D73AF8"/>
    <w:rsid w:val="00D7400C"/>
    <w:rsid w:val="00D74727"/>
    <w:rsid w:val="00D74734"/>
    <w:rsid w:val="00D74D68"/>
    <w:rsid w:val="00D7550B"/>
    <w:rsid w:val="00D76149"/>
    <w:rsid w:val="00D76405"/>
    <w:rsid w:val="00D769C5"/>
    <w:rsid w:val="00D76FF0"/>
    <w:rsid w:val="00D7734B"/>
    <w:rsid w:val="00D777B7"/>
    <w:rsid w:val="00D80108"/>
    <w:rsid w:val="00D8270D"/>
    <w:rsid w:val="00D83AA5"/>
    <w:rsid w:val="00D8457C"/>
    <w:rsid w:val="00D84A28"/>
    <w:rsid w:val="00D8565F"/>
    <w:rsid w:val="00D857E2"/>
    <w:rsid w:val="00D85BB3"/>
    <w:rsid w:val="00D875CB"/>
    <w:rsid w:val="00D87D35"/>
    <w:rsid w:val="00D9062D"/>
    <w:rsid w:val="00D90906"/>
    <w:rsid w:val="00D91382"/>
    <w:rsid w:val="00D91450"/>
    <w:rsid w:val="00D9160B"/>
    <w:rsid w:val="00D91C65"/>
    <w:rsid w:val="00D9381D"/>
    <w:rsid w:val="00D93BBB"/>
    <w:rsid w:val="00D946E1"/>
    <w:rsid w:val="00D94E2D"/>
    <w:rsid w:val="00D95DB1"/>
    <w:rsid w:val="00D95E05"/>
    <w:rsid w:val="00D96416"/>
    <w:rsid w:val="00D9645C"/>
    <w:rsid w:val="00D96DCF"/>
    <w:rsid w:val="00D97E54"/>
    <w:rsid w:val="00DA045A"/>
    <w:rsid w:val="00DA0609"/>
    <w:rsid w:val="00DA0F94"/>
    <w:rsid w:val="00DA141E"/>
    <w:rsid w:val="00DA4CF7"/>
    <w:rsid w:val="00DA4D54"/>
    <w:rsid w:val="00DA5867"/>
    <w:rsid w:val="00DA5BC5"/>
    <w:rsid w:val="00DA635C"/>
    <w:rsid w:val="00DA647F"/>
    <w:rsid w:val="00DA6A54"/>
    <w:rsid w:val="00DA6B40"/>
    <w:rsid w:val="00DA74C6"/>
    <w:rsid w:val="00DB04C7"/>
    <w:rsid w:val="00DB0AA1"/>
    <w:rsid w:val="00DB0CCA"/>
    <w:rsid w:val="00DB2BCD"/>
    <w:rsid w:val="00DB30F0"/>
    <w:rsid w:val="00DB35C9"/>
    <w:rsid w:val="00DB3A33"/>
    <w:rsid w:val="00DB3F8D"/>
    <w:rsid w:val="00DB46EA"/>
    <w:rsid w:val="00DB5406"/>
    <w:rsid w:val="00DB5613"/>
    <w:rsid w:val="00DB618A"/>
    <w:rsid w:val="00DB656A"/>
    <w:rsid w:val="00DB6D62"/>
    <w:rsid w:val="00DB7CE2"/>
    <w:rsid w:val="00DC0335"/>
    <w:rsid w:val="00DC04E3"/>
    <w:rsid w:val="00DC1F89"/>
    <w:rsid w:val="00DC20EC"/>
    <w:rsid w:val="00DC2894"/>
    <w:rsid w:val="00DC2C71"/>
    <w:rsid w:val="00DC32E9"/>
    <w:rsid w:val="00DC3520"/>
    <w:rsid w:val="00DC4654"/>
    <w:rsid w:val="00DC4BFC"/>
    <w:rsid w:val="00DC631F"/>
    <w:rsid w:val="00DC646F"/>
    <w:rsid w:val="00DD0289"/>
    <w:rsid w:val="00DD060A"/>
    <w:rsid w:val="00DD0842"/>
    <w:rsid w:val="00DD09D2"/>
    <w:rsid w:val="00DD17B6"/>
    <w:rsid w:val="00DD1933"/>
    <w:rsid w:val="00DD1AFD"/>
    <w:rsid w:val="00DD1BDB"/>
    <w:rsid w:val="00DD212B"/>
    <w:rsid w:val="00DD23B4"/>
    <w:rsid w:val="00DD30B9"/>
    <w:rsid w:val="00DD3A15"/>
    <w:rsid w:val="00DD5227"/>
    <w:rsid w:val="00DD5D04"/>
    <w:rsid w:val="00DD6013"/>
    <w:rsid w:val="00DD604B"/>
    <w:rsid w:val="00DD6C91"/>
    <w:rsid w:val="00DD73ED"/>
    <w:rsid w:val="00DE0475"/>
    <w:rsid w:val="00DE1C24"/>
    <w:rsid w:val="00DE2566"/>
    <w:rsid w:val="00DE2808"/>
    <w:rsid w:val="00DE28AE"/>
    <w:rsid w:val="00DE400A"/>
    <w:rsid w:val="00DE5A27"/>
    <w:rsid w:val="00DE5DD9"/>
    <w:rsid w:val="00DE6C93"/>
    <w:rsid w:val="00DE6E39"/>
    <w:rsid w:val="00DE748D"/>
    <w:rsid w:val="00DE7E21"/>
    <w:rsid w:val="00DF01A6"/>
    <w:rsid w:val="00DF03AE"/>
    <w:rsid w:val="00DF0C0E"/>
    <w:rsid w:val="00DF0CB6"/>
    <w:rsid w:val="00DF1146"/>
    <w:rsid w:val="00DF1312"/>
    <w:rsid w:val="00DF199F"/>
    <w:rsid w:val="00DF2D91"/>
    <w:rsid w:val="00DF3088"/>
    <w:rsid w:val="00DF3391"/>
    <w:rsid w:val="00DF36C4"/>
    <w:rsid w:val="00DF3FC3"/>
    <w:rsid w:val="00DF4FB4"/>
    <w:rsid w:val="00DF50B6"/>
    <w:rsid w:val="00DF5660"/>
    <w:rsid w:val="00DF56F0"/>
    <w:rsid w:val="00DF5F75"/>
    <w:rsid w:val="00DF61D9"/>
    <w:rsid w:val="00DF709A"/>
    <w:rsid w:val="00DF734F"/>
    <w:rsid w:val="00DF7A44"/>
    <w:rsid w:val="00DF7E23"/>
    <w:rsid w:val="00E01680"/>
    <w:rsid w:val="00E02795"/>
    <w:rsid w:val="00E02797"/>
    <w:rsid w:val="00E02B31"/>
    <w:rsid w:val="00E02F64"/>
    <w:rsid w:val="00E03430"/>
    <w:rsid w:val="00E0359E"/>
    <w:rsid w:val="00E04BDB"/>
    <w:rsid w:val="00E05D99"/>
    <w:rsid w:val="00E05FB8"/>
    <w:rsid w:val="00E05FFC"/>
    <w:rsid w:val="00E06709"/>
    <w:rsid w:val="00E06C50"/>
    <w:rsid w:val="00E07937"/>
    <w:rsid w:val="00E10DB0"/>
    <w:rsid w:val="00E1122D"/>
    <w:rsid w:val="00E11538"/>
    <w:rsid w:val="00E116C4"/>
    <w:rsid w:val="00E11892"/>
    <w:rsid w:val="00E1205B"/>
    <w:rsid w:val="00E12781"/>
    <w:rsid w:val="00E12953"/>
    <w:rsid w:val="00E136E8"/>
    <w:rsid w:val="00E14215"/>
    <w:rsid w:val="00E145A1"/>
    <w:rsid w:val="00E147C8"/>
    <w:rsid w:val="00E14C67"/>
    <w:rsid w:val="00E14FBE"/>
    <w:rsid w:val="00E150CA"/>
    <w:rsid w:val="00E155D6"/>
    <w:rsid w:val="00E157C2"/>
    <w:rsid w:val="00E159EC"/>
    <w:rsid w:val="00E15DC6"/>
    <w:rsid w:val="00E16EE7"/>
    <w:rsid w:val="00E17818"/>
    <w:rsid w:val="00E178F3"/>
    <w:rsid w:val="00E17B54"/>
    <w:rsid w:val="00E20023"/>
    <w:rsid w:val="00E2047F"/>
    <w:rsid w:val="00E2190C"/>
    <w:rsid w:val="00E21C59"/>
    <w:rsid w:val="00E233FB"/>
    <w:rsid w:val="00E2372B"/>
    <w:rsid w:val="00E23A0F"/>
    <w:rsid w:val="00E23EA5"/>
    <w:rsid w:val="00E24665"/>
    <w:rsid w:val="00E24EA6"/>
    <w:rsid w:val="00E25309"/>
    <w:rsid w:val="00E255F9"/>
    <w:rsid w:val="00E25FB0"/>
    <w:rsid w:val="00E26563"/>
    <w:rsid w:val="00E26810"/>
    <w:rsid w:val="00E27990"/>
    <w:rsid w:val="00E27DCB"/>
    <w:rsid w:val="00E307E7"/>
    <w:rsid w:val="00E3164B"/>
    <w:rsid w:val="00E31657"/>
    <w:rsid w:val="00E31A3B"/>
    <w:rsid w:val="00E327C1"/>
    <w:rsid w:val="00E328DF"/>
    <w:rsid w:val="00E32D0B"/>
    <w:rsid w:val="00E32FE1"/>
    <w:rsid w:val="00E332CA"/>
    <w:rsid w:val="00E33DE7"/>
    <w:rsid w:val="00E34D27"/>
    <w:rsid w:val="00E352A2"/>
    <w:rsid w:val="00E367E3"/>
    <w:rsid w:val="00E37B85"/>
    <w:rsid w:val="00E4032D"/>
    <w:rsid w:val="00E4037C"/>
    <w:rsid w:val="00E414EF"/>
    <w:rsid w:val="00E42C0A"/>
    <w:rsid w:val="00E43041"/>
    <w:rsid w:val="00E43834"/>
    <w:rsid w:val="00E43DBF"/>
    <w:rsid w:val="00E441F6"/>
    <w:rsid w:val="00E44DE8"/>
    <w:rsid w:val="00E45087"/>
    <w:rsid w:val="00E453B1"/>
    <w:rsid w:val="00E45688"/>
    <w:rsid w:val="00E45CF6"/>
    <w:rsid w:val="00E460E3"/>
    <w:rsid w:val="00E46319"/>
    <w:rsid w:val="00E46500"/>
    <w:rsid w:val="00E46DFD"/>
    <w:rsid w:val="00E4773D"/>
    <w:rsid w:val="00E47A1B"/>
    <w:rsid w:val="00E47DE7"/>
    <w:rsid w:val="00E47FB0"/>
    <w:rsid w:val="00E5078F"/>
    <w:rsid w:val="00E514A5"/>
    <w:rsid w:val="00E52772"/>
    <w:rsid w:val="00E52D39"/>
    <w:rsid w:val="00E534A7"/>
    <w:rsid w:val="00E535C9"/>
    <w:rsid w:val="00E537EE"/>
    <w:rsid w:val="00E53892"/>
    <w:rsid w:val="00E53CF1"/>
    <w:rsid w:val="00E53E4D"/>
    <w:rsid w:val="00E540F8"/>
    <w:rsid w:val="00E547F3"/>
    <w:rsid w:val="00E5582F"/>
    <w:rsid w:val="00E56030"/>
    <w:rsid w:val="00E56AD3"/>
    <w:rsid w:val="00E56E33"/>
    <w:rsid w:val="00E56E5E"/>
    <w:rsid w:val="00E575E0"/>
    <w:rsid w:val="00E6048A"/>
    <w:rsid w:val="00E60D78"/>
    <w:rsid w:val="00E611CE"/>
    <w:rsid w:val="00E617C9"/>
    <w:rsid w:val="00E62729"/>
    <w:rsid w:val="00E6287C"/>
    <w:rsid w:val="00E629B4"/>
    <w:rsid w:val="00E62A08"/>
    <w:rsid w:val="00E62B44"/>
    <w:rsid w:val="00E62C69"/>
    <w:rsid w:val="00E6463D"/>
    <w:rsid w:val="00E64CDB"/>
    <w:rsid w:val="00E66253"/>
    <w:rsid w:val="00E667BC"/>
    <w:rsid w:val="00E66A7A"/>
    <w:rsid w:val="00E66DAD"/>
    <w:rsid w:val="00E67E83"/>
    <w:rsid w:val="00E70099"/>
    <w:rsid w:val="00E701A2"/>
    <w:rsid w:val="00E7022D"/>
    <w:rsid w:val="00E70315"/>
    <w:rsid w:val="00E7061F"/>
    <w:rsid w:val="00E71FF2"/>
    <w:rsid w:val="00E7219E"/>
    <w:rsid w:val="00E72BE1"/>
    <w:rsid w:val="00E74004"/>
    <w:rsid w:val="00E74B0C"/>
    <w:rsid w:val="00E74DA5"/>
    <w:rsid w:val="00E751C9"/>
    <w:rsid w:val="00E76947"/>
    <w:rsid w:val="00E76EE9"/>
    <w:rsid w:val="00E76F10"/>
    <w:rsid w:val="00E77CD7"/>
    <w:rsid w:val="00E8067F"/>
    <w:rsid w:val="00E80E48"/>
    <w:rsid w:val="00E810FB"/>
    <w:rsid w:val="00E813CF"/>
    <w:rsid w:val="00E8140E"/>
    <w:rsid w:val="00E8197A"/>
    <w:rsid w:val="00E81A5F"/>
    <w:rsid w:val="00E8233D"/>
    <w:rsid w:val="00E8252A"/>
    <w:rsid w:val="00E825D7"/>
    <w:rsid w:val="00E8264C"/>
    <w:rsid w:val="00E82B8F"/>
    <w:rsid w:val="00E832D8"/>
    <w:rsid w:val="00E83758"/>
    <w:rsid w:val="00E837B5"/>
    <w:rsid w:val="00E841A7"/>
    <w:rsid w:val="00E85FB1"/>
    <w:rsid w:val="00E85FCD"/>
    <w:rsid w:val="00E869FA"/>
    <w:rsid w:val="00E86B8C"/>
    <w:rsid w:val="00E86D51"/>
    <w:rsid w:val="00E86EBF"/>
    <w:rsid w:val="00E90055"/>
    <w:rsid w:val="00E904BD"/>
    <w:rsid w:val="00E90549"/>
    <w:rsid w:val="00E90F2B"/>
    <w:rsid w:val="00E91096"/>
    <w:rsid w:val="00E929DA"/>
    <w:rsid w:val="00E92C74"/>
    <w:rsid w:val="00E95F3A"/>
    <w:rsid w:val="00E96206"/>
    <w:rsid w:val="00E9637A"/>
    <w:rsid w:val="00EA07E8"/>
    <w:rsid w:val="00EA0C1F"/>
    <w:rsid w:val="00EA0F4C"/>
    <w:rsid w:val="00EA116E"/>
    <w:rsid w:val="00EA1C99"/>
    <w:rsid w:val="00EA301B"/>
    <w:rsid w:val="00EA42EA"/>
    <w:rsid w:val="00EA4958"/>
    <w:rsid w:val="00EA4FA6"/>
    <w:rsid w:val="00EA5C0A"/>
    <w:rsid w:val="00EA65B7"/>
    <w:rsid w:val="00EA682A"/>
    <w:rsid w:val="00EB019B"/>
    <w:rsid w:val="00EB0282"/>
    <w:rsid w:val="00EB036B"/>
    <w:rsid w:val="00EB098C"/>
    <w:rsid w:val="00EB14DB"/>
    <w:rsid w:val="00EB17D8"/>
    <w:rsid w:val="00EB1E9C"/>
    <w:rsid w:val="00EB33A7"/>
    <w:rsid w:val="00EB3405"/>
    <w:rsid w:val="00EB4C50"/>
    <w:rsid w:val="00EB4EB8"/>
    <w:rsid w:val="00EB50EB"/>
    <w:rsid w:val="00EB58D0"/>
    <w:rsid w:val="00EB6605"/>
    <w:rsid w:val="00EB66E9"/>
    <w:rsid w:val="00EB693D"/>
    <w:rsid w:val="00EB6C3E"/>
    <w:rsid w:val="00EB77CB"/>
    <w:rsid w:val="00EC0850"/>
    <w:rsid w:val="00EC0936"/>
    <w:rsid w:val="00EC105F"/>
    <w:rsid w:val="00EC15FF"/>
    <w:rsid w:val="00EC181E"/>
    <w:rsid w:val="00EC28CF"/>
    <w:rsid w:val="00EC2ACE"/>
    <w:rsid w:val="00EC33D2"/>
    <w:rsid w:val="00EC3B98"/>
    <w:rsid w:val="00EC3E99"/>
    <w:rsid w:val="00EC447C"/>
    <w:rsid w:val="00EC582C"/>
    <w:rsid w:val="00EC5BA8"/>
    <w:rsid w:val="00EC5DC5"/>
    <w:rsid w:val="00EC5F77"/>
    <w:rsid w:val="00EC647A"/>
    <w:rsid w:val="00EC69BF"/>
    <w:rsid w:val="00EC6CA9"/>
    <w:rsid w:val="00EC7479"/>
    <w:rsid w:val="00EC7B9E"/>
    <w:rsid w:val="00EC7CE4"/>
    <w:rsid w:val="00EC7F5F"/>
    <w:rsid w:val="00EC7F60"/>
    <w:rsid w:val="00ED0DC8"/>
    <w:rsid w:val="00ED1A3E"/>
    <w:rsid w:val="00ED2B09"/>
    <w:rsid w:val="00ED2B3F"/>
    <w:rsid w:val="00ED2D8D"/>
    <w:rsid w:val="00ED314A"/>
    <w:rsid w:val="00ED3BAE"/>
    <w:rsid w:val="00ED4217"/>
    <w:rsid w:val="00ED57B4"/>
    <w:rsid w:val="00ED5A3B"/>
    <w:rsid w:val="00ED63A2"/>
    <w:rsid w:val="00ED7ACC"/>
    <w:rsid w:val="00EE0B2A"/>
    <w:rsid w:val="00EE1191"/>
    <w:rsid w:val="00EE17D3"/>
    <w:rsid w:val="00EE1F50"/>
    <w:rsid w:val="00EE35F3"/>
    <w:rsid w:val="00EE382F"/>
    <w:rsid w:val="00EE3ED3"/>
    <w:rsid w:val="00EE41E0"/>
    <w:rsid w:val="00EE4A69"/>
    <w:rsid w:val="00EE4CFE"/>
    <w:rsid w:val="00EE54E6"/>
    <w:rsid w:val="00EE54FF"/>
    <w:rsid w:val="00EE5B77"/>
    <w:rsid w:val="00EE6C75"/>
    <w:rsid w:val="00EE71F2"/>
    <w:rsid w:val="00EE7DAB"/>
    <w:rsid w:val="00EE7E7E"/>
    <w:rsid w:val="00EF0D83"/>
    <w:rsid w:val="00EF104F"/>
    <w:rsid w:val="00EF117D"/>
    <w:rsid w:val="00EF1656"/>
    <w:rsid w:val="00EF1C94"/>
    <w:rsid w:val="00EF1CD4"/>
    <w:rsid w:val="00EF26DF"/>
    <w:rsid w:val="00EF2A87"/>
    <w:rsid w:val="00EF2E22"/>
    <w:rsid w:val="00EF31FC"/>
    <w:rsid w:val="00EF323D"/>
    <w:rsid w:val="00EF342D"/>
    <w:rsid w:val="00EF3431"/>
    <w:rsid w:val="00EF4F39"/>
    <w:rsid w:val="00EF53DC"/>
    <w:rsid w:val="00EF5EAD"/>
    <w:rsid w:val="00EF6FBE"/>
    <w:rsid w:val="00EF74AA"/>
    <w:rsid w:val="00EF74FC"/>
    <w:rsid w:val="00EF7639"/>
    <w:rsid w:val="00EF780E"/>
    <w:rsid w:val="00F00769"/>
    <w:rsid w:val="00F0080A"/>
    <w:rsid w:val="00F010BF"/>
    <w:rsid w:val="00F019C7"/>
    <w:rsid w:val="00F01DB1"/>
    <w:rsid w:val="00F01EA9"/>
    <w:rsid w:val="00F03D04"/>
    <w:rsid w:val="00F04894"/>
    <w:rsid w:val="00F048FF"/>
    <w:rsid w:val="00F04995"/>
    <w:rsid w:val="00F049EE"/>
    <w:rsid w:val="00F0518A"/>
    <w:rsid w:val="00F052FA"/>
    <w:rsid w:val="00F060BB"/>
    <w:rsid w:val="00F066CB"/>
    <w:rsid w:val="00F073EB"/>
    <w:rsid w:val="00F07654"/>
    <w:rsid w:val="00F1043B"/>
    <w:rsid w:val="00F10D0F"/>
    <w:rsid w:val="00F111B5"/>
    <w:rsid w:val="00F1146D"/>
    <w:rsid w:val="00F11EB7"/>
    <w:rsid w:val="00F12093"/>
    <w:rsid w:val="00F1360C"/>
    <w:rsid w:val="00F138CA"/>
    <w:rsid w:val="00F14006"/>
    <w:rsid w:val="00F141E6"/>
    <w:rsid w:val="00F151B1"/>
    <w:rsid w:val="00F15950"/>
    <w:rsid w:val="00F15DFA"/>
    <w:rsid w:val="00F16D22"/>
    <w:rsid w:val="00F179AA"/>
    <w:rsid w:val="00F17A3A"/>
    <w:rsid w:val="00F17E71"/>
    <w:rsid w:val="00F17EC2"/>
    <w:rsid w:val="00F20912"/>
    <w:rsid w:val="00F20AC1"/>
    <w:rsid w:val="00F232A7"/>
    <w:rsid w:val="00F234C7"/>
    <w:rsid w:val="00F238DD"/>
    <w:rsid w:val="00F23E9A"/>
    <w:rsid w:val="00F24DDD"/>
    <w:rsid w:val="00F2524B"/>
    <w:rsid w:val="00F25745"/>
    <w:rsid w:val="00F258B2"/>
    <w:rsid w:val="00F25A6B"/>
    <w:rsid w:val="00F265C9"/>
    <w:rsid w:val="00F2670D"/>
    <w:rsid w:val="00F26872"/>
    <w:rsid w:val="00F26D19"/>
    <w:rsid w:val="00F274F5"/>
    <w:rsid w:val="00F27E52"/>
    <w:rsid w:val="00F30093"/>
    <w:rsid w:val="00F305BA"/>
    <w:rsid w:val="00F306A2"/>
    <w:rsid w:val="00F30E12"/>
    <w:rsid w:val="00F311D9"/>
    <w:rsid w:val="00F327EB"/>
    <w:rsid w:val="00F3313C"/>
    <w:rsid w:val="00F33701"/>
    <w:rsid w:val="00F3423D"/>
    <w:rsid w:val="00F346E9"/>
    <w:rsid w:val="00F360A8"/>
    <w:rsid w:val="00F3632F"/>
    <w:rsid w:val="00F36363"/>
    <w:rsid w:val="00F367BC"/>
    <w:rsid w:val="00F36D31"/>
    <w:rsid w:val="00F36F3D"/>
    <w:rsid w:val="00F377DC"/>
    <w:rsid w:val="00F37817"/>
    <w:rsid w:val="00F3787E"/>
    <w:rsid w:val="00F37DB3"/>
    <w:rsid w:val="00F4193A"/>
    <w:rsid w:val="00F41C88"/>
    <w:rsid w:val="00F42481"/>
    <w:rsid w:val="00F42EA9"/>
    <w:rsid w:val="00F43727"/>
    <w:rsid w:val="00F43A92"/>
    <w:rsid w:val="00F43E2F"/>
    <w:rsid w:val="00F445BE"/>
    <w:rsid w:val="00F4494A"/>
    <w:rsid w:val="00F45297"/>
    <w:rsid w:val="00F454E4"/>
    <w:rsid w:val="00F46647"/>
    <w:rsid w:val="00F46826"/>
    <w:rsid w:val="00F47F1B"/>
    <w:rsid w:val="00F47FAC"/>
    <w:rsid w:val="00F506F2"/>
    <w:rsid w:val="00F509F1"/>
    <w:rsid w:val="00F516EA"/>
    <w:rsid w:val="00F51873"/>
    <w:rsid w:val="00F51DD9"/>
    <w:rsid w:val="00F51E82"/>
    <w:rsid w:val="00F52177"/>
    <w:rsid w:val="00F531DD"/>
    <w:rsid w:val="00F53F41"/>
    <w:rsid w:val="00F544A1"/>
    <w:rsid w:val="00F54C58"/>
    <w:rsid w:val="00F553F5"/>
    <w:rsid w:val="00F55A2E"/>
    <w:rsid w:val="00F561C4"/>
    <w:rsid w:val="00F563DB"/>
    <w:rsid w:val="00F56E0F"/>
    <w:rsid w:val="00F56E16"/>
    <w:rsid w:val="00F5788A"/>
    <w:rsid w:val="00F57DF9"/>
    <w:rsid w:val="00F60533"/>
    <w:rsid w:val="00F60B66"/>
    <w:rsid w:val="00F60B7C"/>
    <w:rsid w:val="00F62672"/>
    <w:rsid w:val="00F634DF"/>
    <w:rsid w:val="00F63804"/>
    <w:rsid w:val="00F648CC"/>
    <w:rsid w:val="00F64D0D"/>
    <w:rsid w:val="00F65010"/>
    <w:rsid w:val="00F6573C"/>
    <w:rsid w:val="00F657F3"/>
    <w:rsid w:val="00F65EA4"/>
    <w:rsid w:val="00F67402"/>
    <w:rsid w:val="00F67B2D"/>
    <w:rsid w:val="00F71042"/>
    <w:rsid w:val="00F7238C"/>
    <w:rsid w:val="00F739EE"/>
    <w:rsid w:val="00F73A2B"/>
    <w:rsid w:val="00F74114"/>
    <w:rsid w:val="00F748FB"/>
    <w:rsid w:val="00F76E17"/>
    <w:rsid w:val="00F7705E"/>
    <w:rsid w:val="00F774A2"/>
    <w:rsid w:val="00F7770E"/>
    <w:rsid w:val="00F814C9"/>
    <w:rsid w:val="00F81946"/>
    <w:rsid w:val="00F83CEE"/>
    <w:rsid w:val="00F83CF6"/>
    <w:rsid w:val="00F84238"/>
    <w:rsid w:val="00F84BEF"/>
    <w:rsid w:val="00F84EF3"/>
    <w:rsid w:val="00F852A2"/>
    <w:rsid w:val="00F852AC"/>
    <w:rsid w:val="00F853A5"/>
    <w:rsid w:val="00F859A1"/>
    <w:rsid w:val="00F85D94"/>
    <w:rsid w:val="00F86651"/>
    <w:rsid w:val="00F86976"/>
    <w:rsid w:val="00F86B6F"/>
    <w:rsid w:val="00F86BCC"/>
    <w:rsid w:val="00F87E69"/>
    <w:rsid w:val="00F900EB"/>
    <w:rsid w:val="00F90DB4"/>
    <w:rsid w:val="00F911CF"/>
    <w:rsid w:val="00F920A7"/>
    <w:rsid w:val="00F9251F"/>
    <w:rsid w:val="00F92A62"/>
    <w:rsid w:val="00F92CBF"/>
    <w:rsid w:val="00F92D99"/>
    <w:rsid w:val="00F92F51"/>
    <w:rsid w:val="00F9362E"/>
    <w:rsid w:val="00F93A2D"/>
    <w:rsid w:val="00F93F22"/>
    <w:rsid w:val="00F9510B"/>
    <w:rsid w:val="00F9568A"/>
    <w:rsid w:val="00F95BE0"/>
    <w:rsid w:val="00F974B8"/>
    <w:rsid w:val="00F97797"/>
    <w:rsid w:val="00F977AF"/>
    <w:rsid w:val="00F97E2C"/>
    <w:rsid w:val="00FA02FC"/>
    <w:rsid w:val="00FA0408"/>
    <w:rsid w:val="00FA24BC"/>
    <w:rsid w:val="00FA28BF"/>
    <w:rsid w:val="00FA3F57"/>
    <w:rsid w:val="00FA5021"/>
    <w:rsid w:val="00FA506D"/>
    <w:rsid w:val="00FA5515"/>
    <w:rsid w:val="00FA5582"/>
    <w:rsid w:val="00FA6173"/>
    <w:rsid w:val="00FA64B7"/>
    <w:rsid w:val="00FB00B5"/>
    <w:rsid w:val="00FB1D7C"/>
    <w:rsid w:val="00FB24A4"/>
    <w:rsid w:val="00FB2C48"/>
    <w:rsid w:val="00FB348D"/>
    <w:rsid w:val="00FB39FA"/>
    <w:rsid w:val="00FB3A12"/>
    <w:rsid w:val="00FB4A29"/>
    <w:rsid w:val="00FB57AF"/>
    <w:rsid w:val="00FB59BA"/>
    <w:rsid w:val="00FB5C2F"/>
    <w:rsid w:val="00FB5CE4"/>
    <w:rsid w:val="00FB5EC3"/>
    <w:rsid w:val="00FB6072"/>
    <w:rsid w:val="00FB67ED"/>
    <w:rsid w:val="00FB7C9F"/>
    <w:rsid w:val="00FC2DD3"/>
    <w:rsid w:val="00FC3109"/>
    <w:rsid w:val="00FC35F4"/>
    <w:rsid w:val="00FC4B63"/>
    <w:rsid w:val="00FC698A"/>
    <w:rsid w:val="00FC707D"/>
    <w:rsid w:val="00FC77BA"/>
    <w:rsid w:val="00FC786C"/>
    <w:rsid w:val="00FC7883"/>
    <w:rsid w:val="00FD0415"/>
    <w:rsid w:val="00FD0692"/>
    <w:rsid w:val="00FD0FDA"/>
    <w:rsid w:val="00FD11A8"/>
    <w:rsid w:val="00FD1F4D"/>
    <w:rsid w:val="00FD29AE"/>
    <w:rsid w:val="00FD38A0"/>
    <w:rsid w:val="00FD3AB8"/>
    <w:rsid w:val="00FD3C7B"/>
    <w:rsid w:val="00FD3E30"/>
    <w:rsid w:val="00FD4CF6"/>
    <w:rsid w:val="00FD4FFC"/>
    <w:rsid w:val="00FD53B9"/>
    <w:rsid w:val="00FD54DD"/>
    <w:rsid w:val="00FD5638"/>
    <w:rsid w:val="00FD5897"/>
    <w:rsid w:val="00FD5E14"/>
    <w:rsid w:val="00FD6224"/>
    <w:rsid w:val="00FD69A2"/>
    <w:rsid w:val="00FD6B7A"/>
    <w:rsid w:val="00FE0715"/>
    <w:rsid w:val="00FE0F2E"/>
    <w:rsid w:val="00FE148C"/>
    <w:rsid w:val="00FE14AD"/>
    <w:rsid w:val="00FE14BB"/>
    <w:rsid w:val="00FE1988"/>
    <w:rsid w:val="00FE19DE"/>
    <w:rsid w:val="00FE2723"/>
    <w:rsid w:val="00FE28A8"/>
    <w:rsid w:val="00FE2C17"/>
    <w:rsid w:val="00FE3FD2"/>
    <w:rsid w:val="00FE45CE"/>
    <w:rsid w:val="00FE4D18"/>
    <w:rsid w:val="00FE51CE"/>
    <w:rsid w:val="00FE5301"/>
    <w:rsid w:val="00FE571B"/>
    <w:rsid w:val="00FE594E"/>
    <w:rsid w:val="00FE59EA"/>
    <w:rsid w:val="00FE5C79"/>
    <w:rsid w:val="00FE5EE7"/>
    <w:rsid w:val="00FE6420"/>
    <w:rsid w:val="00FE6586"/>
    <w:rsid w:val="00FE6B06"/>
    <w:rsid w:val="00FE7ADD"/>
    <w:rsid w:val="00FE7C81"/>
    <w:rsid w:val="00FE7F9A"/>
    <w:rsid w:val="00FF06DE"/>
    <w:rsid w:val="00FF0E74"/>
    <w:rsid w:val="00FF1985"/>
    <w:rsid w:val="00FF1EF8"/>
    <w:rsid w:val="00FF2774"/>
    <w:rsid w:val="00FF29AA"/>
    <w:rsid w:val="00FF2B2E"/>
    <w:rsid w:val="00FF2D3B"/>
    <w:rsid w:val="00FF2DE7"/>
    <w:rsid w:val="00FF2F44"/>
    <w:rsid w:val="00FF3047"/>
    <w:rsid w:val="00FF3200"/>
    <w:rsid w:val="00FF33BB"/>
    <w:rsid w:val="00FF4099"/>
    <w:rsid w:val="00FF5464"/>
    <w:rsid w:val="00FF60D2"/>
    <w:rsid w:val="00FF6209"/>
    <w:rsid w:val="00FF62B5"/>
    <w:rsid w:val="00FF651B"/>
    <w:rsid w:val="00FF6C7D"/>
    <w:rsid w:val="00FF716E"/>
    <w:rsid w:val="00FF79F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5739BA"/>
    <w:pPr>
      <w:widowControl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sid w:val="005739BA"/>
    <w:rPr>
      <w:sz w:val="26"/>
      <w:szCs w:val="26"/>
    </w:rPr>
  </w:style>
  <w:style w:type="character" w:customStyle="1" w:styleId="a4">
    <w:name w:val="Основной текст Знак"/>
    <w:basedOn w:val="a0"/>
    <w:link w:val="a3"/>
    <w:uiPriority w:val="1"/>
    <w:rsid w:val="005739BA"/>
    <w:rPr>
      <w:rFonts w:ascii="Times New Roman" w:eastAsia="Times New Roman" w:hAnsi="Times New Roman" w:cs="Times New Roman"/>
      <w:sz w:val="26"/>
      <w:szCs w:val="26"/>
      <w:lang w:val="en-US"/>
    </w:rPr>
  </w:style>
  <w:style w:type="paragraph" w:customStyle="1" w:styleId="Heading1">
    <w:name w:val="Heading 1"/>
    <w:basedOn w:val="a"/>
    <w:uiPriority w:val="1"/>
    <w:qFormat/>
    <w:rsid w:val="005739BA"/>
    <w:pPr>
      <w:ind w:left="1197" w:right="103"/>
      <w:jc w:val="center"/>
      <w:outlineLvl w:val="1"/>
    </w:pPr>
    <w:rPr>
      <w:b/>
      <w:bCs/>
      <w:sz w:val="26"/>
      <w:szCs w:val="26"/>
    </w:rPr>
  </w:style>
  <w:style w:type="paragraph" w:styleId="a5">
    <w:name w:val="List Paragraph"/>
    <w:basedOn w:val="a"/>
    <w:uiPriority w:val="34"/>
    <w:qFormat/>
    <w:rsid w:val="005739BA"/>
    <w:pPr>
      <w:spacing w:line="298" w:lineRule="exact"/>
      <w:ind w:left="119" w:hanging="154"/>
    </w:pPr>
  </w:style>
  <w:style w:type="paragraph" w:customStyle="1" w:styleId="Heading2">
    <w:name w:val="Heading 2"/>
    <w:basedOn w:val="a"/>
    <w:uiPriority w:val="1"/>
    <w:qFormat/>
    <w:rsid w:val="005739BA"/>
    <w:pPr>
      <w:spacing w:before="1" w:line="296" w:lineRule="exact"/>
      <w:ind w:left="825" w:right="103"/>
      <w:outlineLvl w:val="2"/>
    </w:pPr>
    <w:rPr>
      <w:b/>
      <w:bCs/>
      <w:i/>
      <w:sz w:val="26"/>
      <w:szCs w:val="26"/>
    </w:rPr>
  </w:style>
  <w:style w:type="paragraph" w:styleId="a6">
    <w:name w:val="Normal (Web)"/>
    <w:basedOn w:val="a"/>
    <w:uiPriority w:val="99"/>
    <w:rsid w:val="005739BA"/>
    <w:pPr>
      <w:widowControl/>
      <w:spacing w:before="100" w:beforeAutospacing="1" w:after="100" w:afterAutospacing="1"/>
    </w:pPr>
    <w:rPr>
      <w:sz w:val="24"/>
      <w:szCs w:val="24"/>
      <w:lang w:val="ru-RU" w:eastAsia="ru-RU"/>
    </w:rPr>
  </w:style>
  <w:style w:type="table" w:customStyle="1" w:styleId="TableNormal">
    <w:name w:val="Table Normal"/>
    <w:uiPriority w:val="2"/>
    <w:semiHidden/>
    <w:unhideWhenUsed/>
    <w:qFormat/>
    <w:rsid w:val="005739BA"/>
    <w:pPr>
      <w:widowControl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5739BA"/>
    <w:pPr>
      <w:spacing w:line="296" w:lineRule="exact"/>
      <w:ind w:left="105"/>
    </w:pPr>
  </w:style>
  <w:style w:type="character" w:styleId="a7">
    <w:name w:val="Hyperlink"/>
    <w:basedOn w:val="a0"/>
    <w:uiPriority w:val="99"/>
    <w:unhideWhenUsed/>
    <w:rsid w:val="00D520D8"/>
    <w:rPr>
      <w:color w:val="0000FF"/>
      <w:u w:val="single"/>
    </w:rPr>
  </w:style>
  <w:style w:type="table" w:styleId="a8">
    <w:name w:val="Table Grid"/>
    <w:basedOn w:val="a1"/>
    <w:uiPriority w:val="59"/>
    <w:rsid w:val="0031584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Balloon Text"/>
    <w:basedOn w:val="a"/>
    <w:link w:val="aa"/>
    <w:uiPriority w:val="99"/>
    <w:semiHidden/>
    <w:unhideWhenUsed/>
    <w:rsid w:val="005F2E86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5F2E86"/>
    <w:rPr>
      <w:rFonts w:ascii="Tahoma" w:eastAsia="Times New Roman" w:hAnsi="Tahoma" w:cs="Tahoma"/>
      <w:sz w:val="16"/>
      <w:szCs w:val="16"/>
      <w:lang w:val="en-US"/>
    </w:rPr>
  </w:style>
  <w:style w:type="paragraph" w:customStyle="1" w:styleId="FR1">
    <w:name w:val="FR1"/>
    <w:rsid w:val="005F2E86"/>
    <w:pPr>
      <w:widowControl w:val="0"/>
      <w:suppressAutoHyphens/>
      <w:snapToGrid w:val="0"/>
      <w:spacing w:after="0" w:line="252" w:lineRule="auto"/>
      <w:jc w:val="center"/>
    </w:pPr>
    <w:rPr>
      <w:rFonts w:ascii="Times New Roman" w:eastAsia="Arial" w:hAnsi="Times New Roman" w:cs="Times New Roman"/>
      <w:b/>
      <w:sz w:val="28"/>
      <w:szCs w:val="20"/>
      <w:lang w:eastAsia="ar-SA"/>
    </w:rPr>
  </w:style>
  <w:style w:type="paragraph" w:styleId="ab">
    <w:name w:val="header"/>
    <w:basedOn w:val="a"/>
    <w:link w:val="ac"/>
    <w:uiPriority w:val="99"/>
    <w:unhideWhenUsed/>
    <w:rsid w:val="00B8237E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0"/>
    <w:link w:val="ab"/>
    <w:uiPriority w:val="99"/>
    <w:rsid w:val="00B8237E"/>
    <w:rPr>
      <w:rFonts w:ascii="Times New Roman" w:eastAsia="Times New Roman" w:hAnsi="Times New Roman" w:cs="Times New Roman"/>
      <w:lang w:val="en-US"/>
    </w:rPr>
  </w:style>
  <w:style w:type="paragraph" w:styleId="ad">
    <w:name w:val="footer"/>
    <w:basedOn w:val="a"/>
    <w:link w:val="ae"/>
    <w:uiPriority w:val="99"/>
    <w:semiHidden/>
    <w:unhideWhenUsed/>
    <w:rsid w:val="00B8237E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0"/>
    <w:link w:val="ad"/>
    <w:uiPriority w:val="99"/>
    <w:semiHidden/>
    <w:rsid w:val="00B8237E"/>
    <w:rPr>
      <w:rFonts w:ascii="Times New Roman" w:eastAsia="Times New Roman" w:hAnsi="Times New Roman" w:cs="Times New Roman"/>
      <w:lang w:val="en-US"/>
    </w:rPr>
  </w:style>
  <w:style w:type="character" w:customStyle="1" w:styleId="apple-converted-space">
    <w:name w:val="apple-converted-space"/>
    <w:basedOn w:val="a0"/>
    <w:rsid w:val="00037C48"/>
  </w:style>
  <w:style w:type="paragraph" w:styleId="af">
    <w:name w:val="Title"/>
    <w:basedOn w:val="a"/>
    <w:link w:val="af0"/>
    <w:qFormat/>
    <w:rsid w:val="00E7022D"/>
    <w:pPr>
      <w:widowControl/>
      <w:jc w:val="center"/>
    </w:pPr>
    <w:rPr>
      <w:b/>
      <w:bCs/>
      <w:sz w:val="28"/>
      <w:szCs w:val="24"/>
      <w:lang w:val="ru-RU" w:eastAsia="ru-RU"/>
    </w:rPr>
  </w:style>
  <w:style w:type="character" w:customStyle="1" w:styleId="af0">
    <w:name w:val="Название Знак"/>
    <w:basedOn w:val="a0"/>
    <w:link w:val="af"/>
    <w:rsid w:val="00E7022D"/>
    <w:rPr>
      <w:rFonts w:ascii="Times New Roman" w:eastAsia="Times New Roman" w:hAnsi="Times New Roman" w:cs="Times New Roman"/>
      <w:b/>
      <w:bCs/>
      <w:sz w:val="28"/>
      <w:szCs w:val="24"/>
      <w:lang w:eastAsia="ru-RU"/>
    </w:rPr>
  </w:style>
  <w:style w:type="paragraph" w:customStyle="1" w:styleId="21">
    <w:name w:val="Основной текст 21"/>
    <w:basedOn w:val="a"/>
    <w:rsid w:val="00E7022D"/>
    <w:pPr>
      <w:widowControl/>
      <w:suppressAutoHyphens/>
      <w:spacing w:after="120" w:line="480" w:lineRule="auto"/>
    </w:pPr>
    <w:rPr>
      <w:sz w:val="28"/>
      <w:szCs w:val="28"/>
      <w:lang w:val="ru-RU" w:eastAsia="zh-CN"/>
    </w:rPr>
  </w:style>
  <w:style w:type="paragraph" w:customStyle="1" w:styleId="FirstParagraph">
    <w:name w:val="First Paragraph"/>
    <w:basedOn w:val="a3"/>
    <w:next w:val="a3"/>
    <w:qFormat/>
    <w:rsid w:val="00FA5021"/>
    <w:pPr>
      <w:widowControl/>
      <w:spacing w:before="180" w:after="180"/>
    </w:pPr>
    <w:rPr>
      <w:rFonts w:asciiTheme="minorHAnsi" w:eastAsiaTheme="minorHAnsi" w:hAnsiTheme="minorHAnsi" w:cstheme="minorBidi"/>
      <w:sz w:val="24"/>
      <w:szCs w:val="24"/>
    </w:rPr>
  </w:style>
  <w:style w:type="paragraph" w:customStyle="1" w:styleId="Compact">
    <w:name w:val="Compact"/>
    <w:basedOn w:val="a3"/>
    <w:qFormat/>
    <w:rsid w:val="00F46826"/>
    <w:pPr>
      <w:widowControl/>
      <w:spacing w:before="36" w:after="36"/>
    </w:pPr>
    <w:rPr>
      <w:rFonts w:asciiTheme="minorHAnsi" w:eastAsiaTheme="minorHAnsi" w:hAnsiTheme="minorHAnsi" w:cstheme="minorBidi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486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cdutt-3@yandex.r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604F3D8-4937-4FDF-AC97-D3CEC02B70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6</TotalTime>
  <Pages>11</Pages>
  <Words>2198</Words>
  <Characters>12531</Characters>
  <Application>Microsoft Office Word</Application>
  <DocSecurity>0</DocSecurity>
  <Lines>104</Lines>
  <Paragraphs>2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7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Admin</cp:lastModifiedBy>
  <cp:revision>43</cp:revision>
  <cp:lastPrinted>2018-10-11T08:30:00Z</cp:lastPrinted>
  <dcterms:created xsi:type="dcterms:W3CDTF">2017-09-07T12:40:00Z</dcterms:created>
  <dcterms:modified xsi:type="dcterms:W3CDTF">2018-10-11T13:53:00Z</dcterms:modified>
</cp:coreProperties>
</file>